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50EA11" w14:textId="352E18F1" w:rsidR="005E58CB" w:rsidRDefault="005E58CB" w:rsidP="00C13EA3">
      <w:pPr>
        <w:rPr>
          <w:rFonts w:ascii="Times New Roman" w:hAnsi="Times New Roman" w:cs="Times New Roman"/>
          <w:b/>
          <w:bCs/>
          <w:sz w:val="24"/>
          <w:szCs w:val="24"/>
        </w:rPr>
      </w:pPr>
      <w:bookmarkStart w:id="0" w:name="_Hlk147300530"/>
      <w:r w:rsidRPr="00085853">
        <w:rPr>
          <w:rFonts w:ascii="Times New Roman" w:hAnsi="Times New Roman" w:cs="Times New Roman"/>
          <w:b/>
          <w:bCs/>
          <w:sz w:val="24"/>
          <w:szCs w:val="24"/>
          <w:highlight w:val="yellow"/>
        </w:rPr>
        <w:t>Before Arrival</w:t>
      </w:r>
      <w:r w:rsidR="00B63C3F" w:rsidRPr="00085853">
        <w:rPr>
          <w:rFonts w:ascii="Times New Roman" w:hAnsi="Times New Roman" w:cs="Times New Roman"/>
          <w:b/>
          <w:bCs/>
          <w:sz w:val="24"/>
          <w:szCs w:val="24"/>
          <w:highlight w:val="yellow"/>
        </w:rPr>
        <w:t xml:space="preserve"> (Before </w:t>
      </w:r>
      <w:r w:rsidR="004C199F" w:rsidRPr="00085853">
        <w:rPr>
          <w:rFonts w:ascii="Times New Roman" w:hAnsi="Times New Roman" w:cs="Times New Roman"/>
          <w:b/>
          <w:bCs/>
          <w:sz w:val="24"/>
          <w:szCs w:val="24"/>
          <w:highlight w:val="yellow"/>
        </w:rPr>
        <w:t>1</w:t>
      </w:r>
      <w:r w:rsidR="00B63C3F" w:rsidRPr="00085853">
        <w:rPr>
          <w:rFonts w:ascii="Times New Roman" w:hAnsi="Times New Roman" w:cs="Times New Roman"/>
          <w:b/>
          <w:bCs/>
          <w:sz w:val="24"/>
          <w:szCs w:val="24"/>
          <w:highlight w:val="yellow"/>
        </w:rPr>
        <w:t>998)</w:t>
      </w:r>
    </w:p>
    <w:bookmarkEnd w:id="0"/>
    <w:p w14:paraId="0E2373DB" w14:textId="07CB83A2" w:rsidR="00AB084D" w:rsidRPr="001146FC" w:rsidRDefault="00AB084D" w:rsidP="00AB084D">
      <w:pPr>
        <w:rPr>
          <w:rFonts w:ascii="Times New Roman" w:hAnsi="Times New Roman" w:cs="Times New Roman"/>
          <w:sz w:val="24"/>
          <w:szCs w:val="24"/>
        </w:rPr>
      </w:pPr>
      <w:r w:rsidRPr="001146FC">
        <w:rPr>
          <w:rFonts w:ascii="Times New Roman" w:hAnsi="Times New Roman" w:cs="Times New Roman"/>
          <w:sz w:val="24"/>
          <w:szCs w:val="24"/>
        </w:rPr>
        <w:t>At the outset, I was plagued by fear and doubt, lacking the confidence to navigate even minor conflicts</w:t>
      </w:r>
      <w:r w:rsidR="00217DD3">
        <w:rPr>
          <w:rFonts w:ascii="Times New Roman" w:hAnsi="Times New Roman" w:cs="Times New Roman"/>
          <w:sz w:val="24"/>
          <w:szCs w:val="24"/>
        </w:rPr>
        <w:t xml:space="preserve"> both at home and out on the streets</w:t>
      </w:r>
      <w:r w:rsidRPr="001146FC">
        <w:rPr>
          <w:rFonts w:ascii="Times New Roman" w:hAnsi="Times New Roman" w:cs="Times New Roman"/>
          <w:sz w:val="24"/>
          <w:szCs w:val="24"/>
        </w:rPr>
        <w:t xml:space="preserve">. </w:t>
      </w:r>
      <w:r w:rsidR="00217DD3">
        <w:rPr>
          <w:rFonts w:ascii="Times New Roman" w:hAnsi="Times New Roman" w:cs="Times New Roman"/>
          <w:sz w:val="24"/>
          <w:szCs w:val="24"/>
        </w:rPr>
        <w:t>My mind would just freeze and I would start blushing and my face would turn red and I would be gasping for air or feel shortness of breath</w:t>
      </w:r>
      <w:r w:rsidR="00BB71E6">
        <w:rPr>
          <w:rFonts w:ascii="Times New Roman" w:hAnsi="Times New Roman" w:cs="Times New Roman"/>
          <w:sz w:val="24"/>
          <w:szCs w:val="24"/>
        </w:rPr>
        <w:t xml:space="preserve"> at the thought of a verbal or physical conflict</w:t>
      </w:r>
      <w:r w:rsidR="00217DD3">
        <w:rPr>
          <w:rFonts w:ascii="Times New Roman" w:hAnsi="Times New Roman" w:cs="Times New Roman"/>
          <w:sz w:val="24"/>
          <w:szCs w:val="24"/>
        </w:rPr>
        <w:t xml:space="preserve">. </w:t>
      </w:r>
      <w:r w:rsidRPr="001146FC">
        <w:rPr>
          <w:rFonts w:ascii="Times New Roman" w:hAnsi="Times New Roman" w:cs="Times New Roman"/>
          <w:sz w:val="24"/>
          <w:szCs w:val="24"/>
        </w:rPr>
        <w:t xml:space="preserve">Additionally, I faced the challenge of financial instability, </w:t>
      </w:r>
      <w:r w:rsidR="00351CB8">
        <w:rPr>
          <w:rFonts w:ascii="Times New Roman" w:hAnsi="Times New Roman" w:cs="Times New Roman"/>
          <w:sz w:val="24"/>
          <w:szCs w:val="24"/>
        </w:rPr>
        <w:t>as my father was out of business and there was no running income</w:t>
      </w:r>
      <w:r w:rsidR="008D6F0E">
        <w:rPr>
          <w:rFonts w:ascii="Times New Roman" w:hAnsi="Times New Roman" w:cs="Times New Roman"/>
          <w:sz w:val="24"/>
          <w:szCs w:val="24"/>
        </w:rPr>
        <w:t xml:space="preserve"> for over 10 years</w:t>
      </w:r>
      <w:r w:rsidR="00351CB8">
        <w:rPr>
          <w:rFonts w:ascii="Times New Roman" w:hAnsi="Times New Roman" w:cs="Times New Roman"/>
          <w:sz w:val="24"/>
          <w:szCs w:val="24"/>
        </w:rPr>
        <w:t xml:space="preserve">. </w:t>
      </w:r>
    </w:p>
    <w:p w14:paraId="0120448C" w14:textId="61C84514" w:rsidR="00AB084D" w:rsidRDefault="00AB084D" w:rsidP="00AB084D">
      <w:pPr>
        <w:rPr>
          <w:rFonts w:ascii="Times New Roman" w:hAnsi="Times New Roman" w:cs="Times New Roman"/>
          <w:sz w:val="24"/>
          <w:szCs w:val="24"/>
        </w:rPr>
      </w:pPr>
      <w:r w:rsidRPr="001146FC">
        <w:rPr>
          <w:rFonts w:ascii="Times New Roman" w:hAnsi="Times New Roman" w:cs="Times New Roman"/>
          <w:sz w:val="24"/>
          <w:szCs w:val="24"/>
        </w:rPr>
        <w:t>The circumstances I found myself in further compounded my struggles. In a joint family setup, personal space was scarce</w:t>
      </w:r>
      <w:r w:rsidR="007D10D4">
        <w:rPr>
          <w:rFonts w:ascii="Times New Roman" w:hAnsi="Times New Roman" w:cs="Times New Roman"/>
          <w:sz w:val="24"/>
          <w:szCs w:val="24"/>
        </w:rPr>
        <w:t xml:space="preserve"> </w:t>
      </w:r>
      <w:r w:rsidR="004D1FCD">
        <w:rPr>
          <w:rFonts w:ascii="Times New Roman" w:hAnsi="Times New Roman" w:cs="Times New Roman"/>
          <w:sz w:val="24"/>
          <w:szCs w:val="24"/>
        </w:rPr>
        <w:t xml:space="preserve">due to </w:t>
      </w:r>
      <w:r w:rsidR="007D10D4">
        <w:rPr>
          <w:rFonts w:ascii="Times New Roman" w:hAnsi="Times New Roman" w:cs="Times New Roman"/>
          <w:sz w:val="24"/>
          <w:szCs w:val="24"/>
        </w:rPr>
        <w:t>both elders and my cousins</w:t>
      </w:r>
      <w:r w:rsidRPr="001146FC">
        <w:rPr>
          <w:rFonts w:ascii="Times New Roman" w:hAnsi="Times New Roman" w:cs="Times New Roman"/>
          <w:sz w:val="24"/>
          <w:szCs w:val="24"/>
        </w:rPr>
        <w:t xml:space="preserve">, and respect in social gatherings was elusive. My </w:t>
      </w:r>
      <w:r w:rsidR="006C09D5">
        <w:rPr>
          <w:rFonts w:ascii="Times New Roman" w:hAnsi="Times New Roman" w:cs="Times New Roman"/>
          <w:sz w:val="24"/>
          <w:szCs w:val="24"/>
        </w:rPr>
        <w:t xml:space="preserve">response to conflictive situations </w:t>
      </w:r>
      <w:r w:rsidR="00EA0ECF">
        <w:rPr>
          <w:rFonts w:ascii="Times New Roman" w:hAnsi="Times New Roman" w:cs="Times New Roman"/>
          <w:sz w:val="24"/>
          <w:szCs w:val="24"/>
        </w:rPr>
        <w:t xml:space="preserve">within family or when my personal space was violated was </w:t>
      </w:r>
      <w:r w:rsidRPr="001146FC">
        <w:rPr>
          <w:rFonts w:ascii="Times New Roman" w:hAnsi="Times New Roman" w:cs="Times New Roman"/>
          <w:sz w:val="24"/>
          <w:szCs w:val="24"/>
        </w:rPr>
        <w:t>characterized by knee-jerk reactions, lacking thoughtful consideration</w:t>
      </w:r>
      <w:r w:rsidR="00EA0ECF">
        <w:rPr>
          <w:rFonts w:ascii="Times New Roman" w:hAnsi="Times New Roman" w:cs="Times New Roman"/>
          <w:sz w:val="24"/>
          <w:szCs w:val="24"/>
        </w:rPr>
        <w:t xml:space="preserve"> and often I would stay silent as my brain would freeze</w:t>
      </w:r>
      <w:r w:rsidRPr="001146FC">
        <w:rPr>
          <w:rFonts w:ascii="Times New Roman" w:hAnsi="Times New Roman" w:cs="Times New Roman"/>
          <w:sz w:val="24"/>
          <w:szCs w:val="24"/>
        </w:rPr>
        <w:t xml:space="preserve">. Adding to the complexity, </w:t>
      </w:r>
      <w:r w:rsidR="006C09D5">
        <w:rPr>
          <w:rFonts w:ascii="Times New Roman" w:hAnsi="Times New Roman" w:cs="Times New Roman"/>
          <w:sz w:val="24"/>
          <w:szCs w:val="24"/>
        </w:rPr>
        <w:t xml:space="preserve">not only </w:t>
      </w:r>
      <w:r w:rsidRPr="001146FC">
        <w:rPr>
          <w:rFonts w:ascii="Times New Roman" w:hAnsi="Times New Roman" w:cs="Times New Roman"/>
          <w:sz w:val="24"/>
          <w:szCs w:val="24"/>
        </w:rPr>
        <w:t xml:space="preserve">my father </w:t>
      </w:r>
      <w:r w:rsidR="006C09D5">
        <w:rPr>
          <w:rFonts w:ascii="Times New Roman" w:hAnsi="Times New Roman" w:cs="Times New Roman"/>
          <w:sz w:val="24"/>
          <w:szCs w:val="24"/>
        </w:rPr>
        <w:t xml:space="preserve">but also his brothers </w:t>
      </w:r>
      <w:r w:rsidRPr="001146FC">
        <w:rPr>
          <w:rFonts w:ascii="Times New Roman" w:hAnsi="Times New Roman" w:cs="Times New Roman"/>
          <w:sz w:val="24"/>
          <w:szCs w:val="24"/>
        </w:rPr>
        <w:t xml:space="preserve">had been without work for over a decade, leading to financial turmoil and constant friction within the </w:t>
      </w:r>
      <w:r w:rsidR="00760631">
        <w:rPr>
          <w:rFonts w:ascii="Times New Roman" w:hAnsi="Times New Roman" w:cs="Times New Roman"/>
          <w:sz w:val="24"/>
          <w:szCs w:val="24"/>
        </w:rPr>
        <w:t xml:space="preserve">extended </w:t>
      </w:r>
      <w:r w:rsidRPr="001146FC">
        <w:rPr>
          <w:rFonts w:ascii="Times New Roman" w:hAnsi="Times New Roman" w:cs="Times New Roman"/>
          <w:sz w:val="24"/>
          <w:szCs w:val="24"/>
        </w:rPr>
        <w:t>family</w:t>
      </w:r>
      <w:r w:rsidR="00760631">
        <w:rPr>
          <w:rFonts w:ascii="Times New Roman" w:hAnsi="Times New Roman" w:cs="Times New Roman"/>
          <w:sz w:val="24"/>
          <w:szCs w:val="24"/>
        </w:rPr>
        <w:t xml:space="preserve"> circles</w:t>
      </w:r>
      <w:r w:rsidRPr="001146FC">
        <w:rPr>
          <w:rFonts w:ascii="Times New Roman" w:hAnsi="Times New Roman" w:cs="Times New Roman"/>
          <w:sz w:val="24"/>
          <w:szCs w:val="24"/>
        </w:rPr>
        <w:t>.</w:t>
      </w:r>
    </w:p>
    <w:p w14:paraId="2D4965DB" w14:textId="0FCDABCC" w:rsidR="00352A7F" w:rsidRDefault="00EA0ECF" w:rsidP="00EA0ECF">
      <w:pPr>
        <w:rPr>
          <w:rFonts w:ascii="Times New Roman" w:hAnsi="Times New Roman" w:cs="Times New Roman"/>
          <w:sz w:val="24"/>
          <w:szCs w:val="24"/>
        </w:rPr>
      </w:pPr>
      <w:r w:rsidRPr="001146FC">
        <w:rPr>
          <w:rFonts w:ascii="Times New Roman" w:hAnsi="Times New Roman" w:cs="Times New Roman"/>
          <w:sz w:val="24"/>
          <w:szCs w:val="24"/>
        </w:rPr>
        <w:t xml:space="preserve">Moreover, focusing on studies seemed like an uphill battle, as I lacked a clear vision for my future and often resorted to superficial thinking. </w:t>
      </w:r>
      <w:r w:rsidR="00352A7F">
        <w:rPr>
          <w:rFonts w:ascii="Times New Roman" w:hAnsi="Times New Roman" w:cs="Times New Roman"/>
          <w:sz w:val="24"/>
          <w:szCs w:val="24"/>
        </w:rPr>
        <w:t>I kept on procrastinating mental labor and hard work.</w:t>
      </w:r>
      <w:r w:rsidR="00FD6610">
        <w:rPr>
          <w:rFonts w:ascii="Times New Roman" w:hAnsi="Times New Roman" w:cs="Times New Roman"/>
          <w:sz w:val="24"/>
          <w:szCs w:val="24"/>
        </w:rPr>
        <w:t xml:space="preserve"> But due to family pressure, I would just keep the book in front of me and pretend to study. Throughout this time, I would hold the book in my hand and would be lost in my thoughts; day dreaming and fantasizing and the past, present and future. This alone time, turned out to be comfortable for me as I did not have to face embarrassing situations with family members and friends and I could just sit and pretend to study and kill time. </w:t>
      </w:r>
    </w:p>
    <w:p w14:paraId="6626115E" w14:textId="04688C01" w:rsidR="00352A7F" w:rsidRDefault="00352A7F" w:rsidP="00EA0ECF">
      <w:pPr>
        <w:rPr>
          <w:rFonts w:ascii="Times New Roman" w:hAnsi="Times New Roman" w:cs="Times New Roman"/>
          <w:sz w:val="24"/>
          <w:szCs w:val="24"/>
        </w:rPr>
      </w:pPr>
      <w:r>
        <w:rPr>
          <w:rFonts w:ascii="Times New Roman" w:hAnsi="Times New Roman" w:cs="Times New Roman"/>
          <w:sz w:val="24"/>
          <w:szCs w:val="24"/>
        </w:rPr>
        <w:t xml:space="preserve">One area, however, where I did not procrastinate hard work and physical labor </w:t>
      </w:r>
      <w:r w:rsidR="00FD6610">
        <w:rPr>
          <w:rFonts w:ascii="Times New Roman" w:hAnsi="Times New Roman" w:cs="Times New Roman"/>
          <w:sz w:val="24"/>
          <w:szCs w:val="24"/>
        </w:rPr>
        <w:t xml:space="preserve">but rather looked forward to it </w:t>
      </w:r>
      <w:r>
        <w:rPr>
          <w:rFonts w:ascii="Times New Roman" w:hAnsi="Times New Roman" w:cs="Times New Roman"/>
          <w:sz w:val="24"/>
          <w:szCs w:val="24"/>
        </w:rPr>
        <w:t xml:space="preserve">was in the gym. I regularly attended gym to build physical muscle and best that I recall, my body too was getting into shape. </w:t>
      </w:r>
      <w:r w:rsidR="00FD6610">
        <w:rPr>
          <w:rFonts w:ascii="Times New Roman" w:hAnsi="Times New Roman" w:cs="Times New Roman"/>
          <w:sz w:val="24"/>
          <w:szCs w:val="24"/>
        </w:rPr>
        <w:t>I enjoyed my sessions in the gym</w:t>
      </w:r>
      <w:r w:rsidR="000239B0">
        <w:rPr>
          <w:rFonts w:ascii="Times New Roman" w:hAnsi="Times New Roman" w:cs="Times New Roman"/>
          <w:sz w:val="24"/>
          <w:szCs w:val="24"/>
        </w:rPr>
        <w:t xml:space="preserve"> and looked forward to going there </w:t>
      </w:r>
      <w:proofErr w:type="spellStart"/>
      <w:r w:rsidR="000239B0">
        <w:rPr>
          <w:rFonts w:ascii="Times New Roman" w:hAnsi="Times New Roman" w:cs="Times New Roman"/>
          <w:sz w:val="24"/>
          <w:szCs w:val="24"/>
        </w:rPr>
        <w:t>everyday</w:t>
      </w:r>
      <w:proofErr w:type="spellEnd"/>
      <w:r w:rsidR="00FD6610">
        <w:rPr>
          <w:rFonts w:ascii="Times New Roman" w:hAnsi="Times New Roman" w:cs="Times New Roman"/>
          <w:sz w:val="24"/>
          <w:szCs w:val="24"/>
        </w:rPr>
        <w:t>.</w:t>
      </w:r>
      <w:r w:rsidR="000239B0">
        <w:rPr>
          <w:rFonts w:ascii="Times New Roman" w:hAnsi="Times New Roman" w:cs="Times New Roman"/>
          <w:sz w:val="24"/>
          <w:szCs w:val="24"/>
        </w:rPr>
        <w:t xml:space="preserve"> </w:t>
      </w:r>
    </w:p>
    <w:p w14:paraId="15448910" w14:textId="48A19789" w:rsidR="00DD77CD" w:rsidRDefault="00DD77CD" w:rsidP="00EA0ECF">
      <w:pPr>
        <w:rPr>
          <w:rFonts w:ascii="Times New Roman" w:hAnsi="Times New Roman" w:cs="Times New Roman"/>
          <w:sz w:val="24"/>
          <w:szCs w:val="24"/>
        </w:rPr>
      </w:pPr>
      <w:r>
        <w:rPr>
          <w:rFonts w:ascii="Times New Roman" w:hAnsi="Times New Roman" w:cs="Times New Roman"/>
          <w:sz w:val="24"/>
          <w:szCs w:val="24"/>
        </w:rPr>
        <w:t xml:space="preserve">And another area where I did not procrastinate was attempting to play cricket professionally. I would regularly wake up and </w:t>
      </w:r>
      <w:proofErr w:type="spellStart"/>
      <w:r>
        <w:rPr>
          <w:rFonts w:ascii="Times New Roman" w:hAnsi="Times New Roman" w:cs="Times New Roman"/>
          <w:sz w:val="24"/>
          <w:szCs w:val="24"/>
        </w:rPr>
        <w:t>goto</w:t>
      </w:r>
      <w:proofErr w:type="spellEnd"/>
      <w:r>
        <w:rPr>
          <w:rFonts w:ascii="Times New Roman" w:hAnsi="Times New Roman" w:cs="Times New Roman"/>
          <w:sz w:val="24"/>
          <w:szCs w:val="24"/>
        </w:rPr>
        <w:t xml:space="preserve"> the ground to workout and practice; sometimes all alone and other times with friends. I did this every morning without delay and without any breaks. </w:t>
      </w:r>
      <w:r w:rsidR="00DE1F91">
        <w:rPr>
          <w:rFonts w:ascii="Times New Roman" w:hAnsi="Times New Roman" w:cs="Times New Roman"/>
          <w:sz w:val="24"/>
          <w:szCs w:val="24"/>
        </w:rPr>
        <w:t xml:space="preserve">The </w:t>
      </w:r>
      <w:proofErr w:type="spellStart"/>
      <w:r w:rsidR="00DE1F91">
        <w:rPr>
          <w:rFonts w:ascii="Times New Roman" w:hAnsi="Times New Roman" w:cs="Times New Roman"/>
          <w:sz w:val="24"/>
          <w:szCs w:val="24"/>
        </w:rPr>
        <w:t>banglore</w:t>
      </w:r>
      <w:proofErr w:type="spellEnd"/>
      <w:r w:rsidR="00DE1F91">
        <w:rPr>
          <w:rFonts w:ascii="Times New Roman" w:hAnsi="Times New Roman" w:cs="Times New Roman"/>
          <w:sz w:val="24"/>
          <w:szCs w:val="24"/>
        </w:rPr>
        <w:t xml:space="preserve"> town ground was around one or maybe two kms away from my home</w:t>
      </w:r>
      <w:r w:rsidR="000A62B1">
        <w:rPr>
          <w:rFonts w:ascii="Times New Roman" w:hAnsi="Times New Roman" w:cs="Times New Roman"/>
          <w:sz w:val="24"/>
          <w:szCs w:val="24"/>
        </w:rPr>
        <w:t>. I would pick my cricketing kitbag and walk back and forth every morning.</w:t>
      </w:r>
      <w:r w:rsidR="00DE1F91">
        <w:rPr>
          <w:rFonts w:ascii="Times New Roman" w:hAnsi="Times New Roman" w:cs="Times New Roman"/>
          <w:sz w:val="24"/>
          <w:szCs w:val="24"/>
        </w:rPr>
        <w:t xml:space="preserve"> </w:t>
      </w:r>
      <w:r>
        <w:rPr>
          <w:rFonts w:ascii="Times New Roman" w:hAnsi="Times New Roman" w:cs="Times New Roman"/>
          <w:sz w:val="24"/>
          <w:szCs w:val="24"/>
        </w:rPr>
        <w:t xml:space="preserve">I remember, even when the ground was wet after rainfall, I would try to find some dry spot </w:t>
      </w:r>
      <w:r w:rsidR="00FD6610">
        <w:rPr>
          <w:rFonts w:ascii="Times New Roman" w:hAnsi="Times New Roman" w:cs="Times New Roman"/>
          <w:sz w:val="24"/>
          <w:szCs w:val="24"/>
        </w:rPr>
        <w:t xml:space="preserve">on the ground </w:t>
      </w:r>
      <w:r>
        <w:rPr>
          <w:rFonts w:ascii="Times New Roman" w:hAnsi="Times New Roman" w:cs="Times New Roman"/>
          <w:sz w:val="24"/>
          <w:szCs w:val="24"/>
        </w:rPr>
        <w:t>to practice</w:t>
      </w:r>
      <w:r w:rsidR="00FD6610">
        <w:rPr>
          <w:rFonts w:ascii="Times New Roman" w:hAnsi="Times New Roman" w:cs="Times New Roman"/>
          <w:sz w:val="24"/>
          <w:szCs w:val="24"/>
        </w:rPr>
        <w:t xml:space="preserve">. </w:t>
      </w:r>
      <w:r w:rsidR="00CB6A53">
        <w:rPr>
          <w:rFonts w:ascii="Times New Roman" w:hAnsi="Times New Roman" w:cs="Times New Roman"/>
          <w:sz w:val="24"/>
          <w:szCs w:val="24"/>
        </w:rPr>
        <w:t xml:space="preserve">I doubt if I missed any session for several months. </w:t>
      </w:r>
      <w:r>
        <w:rPr>
          <w:rFonts w:ascii="Times New Roman" w:hAnsi="Times New Roman" w:cs="Times New Roman"/>
          <w:sz w:val="24"/>
          <w:szCs w:val="24"/>
        </w:rPr>
        <w:t xml:space="preserve"> </w:t>
      </w:r>
    </w:p>
    <w:p w14:paraId="622588AC" w14:textId="089AEB87" w:rsidR="00C20258" w:rsidRDefault="00AB084D" w:rsidP="00AB084D">
      <w:pPr>
        <w:rPr>
          <w:rFonts w:ascii="Times New Roman" w:hAnsi="Times New Roman" w:cs="Times New Roman"/>
          <w:sz w:val="24"/>
          <w:szCs w:val="24"/>
        </w:rPr>
      </w:pPr>
      <w:r w:rsidRPr="001146FC">
        <w:rPr>
          <w:rFonts w:ascii="Times New Roman" w:hAnsi="Times New Roman" w:cs="Times New Roman"/>
          <w:sz w:val="24"/>
          <w:szCs w:val="24"/>
        </w:rPr>
        <w:t xml:space="preserve">It was during this time that I first heard about a spiritual institution through a friend of my mother's. </w:t>
      </w:r>
    </w:p>
    <w:p w14:paraId="08213493" w14:textId="1A999E7E" w:rsidR="00C13EA3" w:rsidRPr="008464C1" w:rsidRDefault="008E2A77" w:rsidP="00C13EA3">
      <w:pPr>
        <w:rPr>
          <w:rFonts w:ascii="Times New Roman" w:hAnsi="Times New Roman" w:cs="Times New Roman"/>
          <w:b/>
          <w:bCs/>
          <w:sz w:val="24"/>
          <w:szCs w:val="24"/>
        </w:rPr>
      </w:pPr>
      <w:bookmarkStart w:id="1" w:name="_Hlk147300553"/>
      <w:r w:rsidRPr="00085853">
        <w:rPr>
          <w:rFonts w:ascii="Times New Roman" w:hAnsi="Times New Roman" w:cs="Times New Roman"/>
          <w:b/>
          <w:bCs/>
          <w:sz w:val="24"/>
          <w:szCs w:val="24"/>
          <w:highlight w:val="yellow"/>
        </w:rPr>
        <w:t>Stage 1</w:t>
      </w:r>
      <w:r w:rsidR="00472F28" w:rsidRPr="00085853">
        <w:rPr>
          <w:rFonts w:ascii="Times New Roman" w:hAnsi="Times New Roman" w:cs="Times New Roman"/>
          <w:b/>
          <w:bCs/>
          <w:sz w:val="24"/>
          <w:szCs w:val="24"/>
          <w:highlight w:val="yellow"/>
        </w:rPr>
        <w:t>:</w:t>
      </w:r>
      <w:r w:rsidRPr="00085853">
        <w:rPr>
          <w:rFonts w:ascii="Times New Roman" w:hAnsi="Times New Roman" w:cs="Times New Roman"/>
          <w:b/>
          <w:bCs/>
          <w:sz w:val="24"/>
          <w:szCs w:val="24"/>
          <w:highlight w:val="yellow"/>
        </w:rPr>
        <w:t xml:space="preserve"> </w:t>
      </w:r>
      <w:r w:rsidR="00472F28" w:rsidRPr="00085853">
        <w:rPr>
          <w:rFonts w:ascii="Times New Roman" w:hAnsi="Times New Roman" w:cs="Times New Roman"/>
          <w:b/>
          <w:bCs/>
          <w:sz w:val="24"/>
          <w:szCs w:val="24"/>
          <w:highlight w:val="yellow"/>
        </w:rPr>
        <w:t xml:space="preserve">From Arrival to </w:t>
      </w:r>
      <w:proofErr w:type="spellStart"/>
      <w:r w:rsidR="00472F28" w:rsidRPr="00085853">
        <w:rPr>
          <w:rFonts w:ascii="Times New Roman" w:hAnsi="Times New Roman" w:cs="Times New Roman"/>
          <w:b/>
          <w:bCs/>
          <w:sz w:val="24"/>
          <w:szCs w:val="24"/>
          <w:highlight w:val="yellow"/>
        </w:rPr>
        <w:t>Bayaat</w:t>
      </w:r>
      <w:proofErr w:type="spellEnd"/>
      <w:r w:rsidR="007E79B5" w:rsidRPr="00085853">
        <w:rPr>
          <w:rFonts w:ascii="Times New Roman" w:hAnsi="Times New Roman" w:cs="Times New Roman"/>
          <w:b/>
          <w:bCs/>
          <w:sz w:val="24"/>
          <w:szCs w:val="24"/>
          <w:highlight w:val="yellow"/>
        </w:rPr>
        <w:t xml:space="preserve"> (1998-2004)</w:t>
      </w:r>
    </w:p>
    <w:p w14:paraId="51C2FF83" w14:textId="617722F2" w:rsidR="001D32D0" w:rsidRDefault="001D32D0" w:rsidP="00C13EA3">
      <w:pPr>
        <w:rPr>
          <w:rFonts w:ascii="Times New Roman" w:hAnsi="Times New Roman" w:cs="Times New Roman"/>
          <w:sz w:val="24"/>
          <w:szCs w:val="24"/>
        </w:rPr>
      </w:pPr>
      <w:bookmarkStart w:id="2" w:name="_GoBack"/>
      <w:bookmarkEnd w:id="1"/>
      <w:r>
        <w:rPr>
          <w:rFonts w:ascii="Times New Roman" w:hAnsi="Times New Roman" w:cs="Times New Roman"/>
          <w:sz w:val="24"/>
          <w:szCs w:val="24"/>
        </w:rPr>
        <w:t xml:space="preserve">Out of all the incidents, there were two incidents for me that made a connection with this institution. The first was when I was about to give my </w:t>
      </w:r>
      <w:proofErr w:type="gramStart"/>
      <w:r>
        <w:rPr>
          <w:rFonts w:ascii="Times New Roman" w:hAnsi="Times New Roman" w:cs="Times New Roman"/>
          <w:sz w:val="24"/>
          <w:szCs w:val="24"/>
        </w:rPr>
        <w:t>second year</w:t>
      </w:r>
      <w:proofErr w:type="gramEnd"/>
      <w:r>
        <w:rPr>
          <w:rFonts w:ascii="Times New Roman" w:hAnsi="Times New Roman" w:cs="Times New Roman"/>
          <w:sz w:val="24"/>
          <w:szCs w:val="24"/>
        </w:rPr>
        <w:t xml:space="preserve"> exams. It was my first attempt and I was looking for an easy way out. I </w:t>
      </w:r>
      <w:r w:rsidR="00521E56">
        <w:rPr>
          <w:rFonts w:ascii="Times New Roman" w:hAnsi="Times New Roman" w:cs="Times New Roman"/>
          <w:sz w:val="24"/>
          <w:szCs w:val="24"/>
        </w:rPr>
        <w:t>knew people</w:t>
      </w:r>
      <w:r>
        <w:rPr>
          <w:rFonts w:ascii="Times New Roman" w:hAnsi="Times New Roman" w:cs="Times New Roman"/>
          <w:sz w:val="24"/>
          <w:szCs w:val="24"/>
        </w:rPr>
        <w:t xml:space="preserve"> who told me that they had links inside government education department and they would help me pass with flying colors. They gave me a quotation for this project and I increased that quotation or cost and informed my mother. </w:t>
      </w:r>
      <w:r>
        <w:rPr>
          <w:rFonts w:ascii="Times New Roman" w:hAnsi="Times New Roman" w:cs="Times New Roman"/>
          <w:sz w:val="24"/>
          <w:szCs w:val="24"/>
        </w:rPr>
        <w:lastRenderedPageBreak/>
        <w:t xml:space="preserve">My mother consulted you and </w:t>
      </w:r>
      <w:r w:rsidR="002136D7">
        <w:rPr>
          <w:rFonts w:ascii="Times New Roman" w:hAnsi="Times New Roman" w:cs="Times New Roman"/>
          <w:sz w:val="24"/>
          <w:szCs w:val="24"/>
        </w:rPr>
        <w:t xml:space="preserve">surprisingly you told my mother to negotiate the cost and bring it down. The cost that you wanted to have it brought down was the cost or quotation actually given. So, I asked myself how did you know the actual cost? And also, I found it very gracious of you not to let me mother know that I had increased the cost and kept a part for me. </w:t>
      </w:r>
    </w:p>
    <w:p w14:paraId="39A53D3B" w14:textId="2D71B55F" w:rsidR="002136D7" w:rsidRDefault="002136D7" w:rsidP="00C13EA3">
      <w:pPr>
        <w:rPr>
          <w:rFonts w:ascii="Times New Roman" w:hAnsi="Times New Roman" w:cs="Times New Roman"/>
          <w:sz w:val="24"/>
          <w:szCs w:val="24"/>
        </w:rPr>
      </w:pPr>
      <w:r>
        <w:rPr>
          <w:rFonts w:ascii="Times New Roman" w:hAnsi="Times New Roman" w:cs="Times New Roman"/>
          <w:sz w:val="24"/>
          <w:szCs w:val="24"/>
        </w:rPr>
        <w:t xml:space="preserve">The second incident was my mother’s cyst in her brain. She was suffering from it for some years with this ailment and one day it just vanished. When my mother asked you, you informed her that you prayed for her and that Allah was kind enough to have accepted your prayers. </w:t>
      </w:r>
    </w:p>
    <w:p w14:paraId="5247F39B" w14:textId="3455BAE6" w:rsidR="00C13EA3" w:rsidRPr="00C13EA3" w:rsidRDefault="00761E98" w:rsidP="00C13EA3">
      <w:pPr>
        <w:rPr>
          <w:rFonts w:ascii="Times New Roman" w:hAnsi="Times New Roman" w:cs="Times New Roman"/>
          <w:sz w:val="24"/>
          <w:szCs w:val="24"/>
        </w:rPr>
      </w:pPr>
      <w:r>
        <w:rPr>
          <w:rFonts w:ascii="Times New Roman" w:hAnsi="Times New Roman" w:cs="Times New Roman"/>
          <w:sz w:val="24"/>
          <w:szCs w:val="24"/>
        </w:rPr>
        <w:t xml:space="preserve">I started attending </w:t>
      </w:r>
      <w:proofErr w:type="spellStart"/>
      <w:r>
        <w:rPr>
          <w:rFonts w:ascii="Times New Roman" w:hAnsi="Times New Roman" w:cs="Times New Roman"/>
          <w:sz w:val="24"/>
          <w:szCs w:val="24"/>
        </w:rPr>
        <w:t>khanqa</w:t>
      </w:r>
      <w:proofErr w:type="spellEnd"/>
      <w:r>
        <w:rPr>
          <w:rFonts w:ascii="Times New Roman" w:hAnsi="Times New Roman" w:cs="Times New Roman"/>
          <w:sz w:val="24"/>
          <w:szCs w:val="24"/>
        </w:rPr>
        <w:t xml:space="preserve"> (the institution) regularly. However, I found that t</w:t>
      </w:r>
      <w:r w:rsidR="007A3014">
        <w:rPr>
          <w:rFonts w:ascii="Times New Roman" w:hAnsi="Times New Roman" w:cs="Times New Roman"/>
          <w:sz w:val="24"/>
          <w:szCs w:val="24"/>
        </w:rPr>
        <w:t>h</w:t>
      </w:r>
      <w:r w:rsidR="00C13EA3">
        <w:rPr>
          <w:rFonts w:ascii="Times New Roman" w:hAnsi="Times New Roman" w:cs="Times New Roman"/>
          <w:sz w:val="24"/>
          <w:szCs w:val="24"/>
        </w:rPr>
        <w:t xml:space="preserve">ere was little to no acceptance from my peers at the </w:t>
      </w:r>
      <w:proofErr w:type="spellStart"/>
      <w:r w:rsidR="00E26022">
        <w:rPr>
          <w:rFonts w:ascii="Times New Roman" w:hAnsi="Times New Roman" w:cs="Times New Roman"/>
          <w:sz w:val="24"/>
          <w:szCs w:val="24"/>
        </w:rPr>
        <w:t>khanqa</w:t>
      </w:r>
      <w:proofErr w:type="spellEnd"/>
      <w:r w:rsidR="00E26022">
        <w:rPr>
          <w:rFonts w:ascii="Times New Roman" w:hAnsi="Times New Roman" w:cs="Times New Roman"/>
          <w:sz w:val="24"/>
          <w:szCs w:val="24"/>
        </w:rPr>
        <w:t xml:space="preserve"> (the spiritual </w:t>
      </w:r>
      <w:r w:rsidR="00C13EA3">
        <w:rPr>
          <w:rFonts w:ascii="Times New Roman" w:hAnsi="Times New Roman" w:cs="Times New Roman"/>
          <w:sz w:val="24"/>
          <w:szCs w:val="24"/>
        </w:rPr>
        <w:t>institution</w:t>
      </w:r>
      <w:r w:rsidR="00E26022">
        <w:rPr>
          <w:rFonts w:ascii="Times New Roman" w:hAnsi="Times New Roman" w:cs="Times New Roman"/>
          <w:sz w:val="24"/>
          <w:szCs w:val="24"/>
        </w:rPr>
        <w:t>)</w:t>
      </w:r>
      <w:r w:rsidR="00C13EA3">
        <w:rPr>
          <w:rFonts w:ascii="Times New Roman" w:hAnsi="Times New Roman" w:cs="Times New Roman"/>
          <w:sz w:val="24"/>
          <w:szCs w:val="24"/>
        </w:rPr>
        <w:t xml:space="preserve">. This was similar to the rest of my life elsewhere. </w:t>
      </w:r>
      <w:r>
        <w:rPr>
          <w:rFonts w:ascii="Times New Roman" w:hAnsi="Times New Roman" w:cs="Times New Roman"/>
          <w:sz w:val="24"/>
          <w:szCs w:val="24"/>
        </w:rPr>
        <w:t xml:space="preserve">I was always a misfit and did not have the social skills to form relationships or friendships at any level in my life.  </w:t>
      </w:r>
    </w:p>
    <w:bookmarkEnd w:id="2"/>
    <w:p w14:paraId="2D59571A" w14:textId="7A346F00" w:rsidR="00C13EA3" w:rsidRPr="00C13EA3" w:rsidRDefault="00A01D0E" w:rsidP="00C13EA3">
      <w:pPr>
        <w:rPr>
          <w:rFonts w:ascii="Times New Roman" w:hAnsi="Times New Roman" w:cs="Times New Roman"/>
          <w:sz w:val="24"/>
          <w:szCs w:val="24"/>
        </w:rPr>
      </w:pPr>
      <w:r>
        <w:rPr>
          <w:rFonts w:ascii="Times New Roman" w:hAnsi="Times New Roman" w:cs="Times New Roman"/>
          <w:sz w:val="24"/>
          <w:szCs w:val="24"/>
        </w:rPr>
        <w:t xml:space="preserve">However, I remember one thing that I liked attending to at </w:t>
      </w:r>
      <w:proofErr w:type="spellStart"/>
      <w:r>
        <w:rPr>
          <w:rFonts w:ascii="Times New Roman" w:hAnsi="Times New Roman" w:cs="Times New Roman"/>
          <w:sz w:val="24"/>
          <w:szCs w:val="24"/>
        </w:rPr>
        <w:t>khanqa</w:t>
      </w:r>
      <w:proofErr w:type="spellEnd"/>
      <w:r>
        <w:rPr>
          <w:rFonts w:ascii="Times New Roman" w:hAnsi="Times New Roman" w:cs="Times New Roman"/>
          <w:sz w:val="24"/>
          <w:szCs w:val="24"/>
        </w:rPr>
        <w:t xml:space="preserve"> and that was your bayan. </w:t>
      </w:r>
      <w:r w:rsidR="00C13EA3">
        <w:rPr>
          <w:rFonts w:ascii="Times New Roman" w:hAnsi="Times New Roman" w:cs="Times New Roman"/>
          <w:sz w:val="24"/>
          <w:szCs w:val="24"/>
        </w:rPr>
        <w:t xml:space="preserve">I came with a lot of </w:t>
      </w:r>
      <w:r w:rsidR="00C13EA3" w:rsidRPr="00C13EA3">
        <w:rPr>
          <w:rFonts w:ascii="Times New Roman" w:hAnsi="Times New Roman" w:cs="Times New Roman"/>
          <w:sz w:val="24"/>
          <w:szCs w:val="24"/>
        </w:rPr>
        <w:t>Passion to listen to Bayan</w:t>
      </w:r>
      <w:r w:rsidR="00C13EA3">
        <w:rPr>
          <w:rFonts w:ascii="Times New Roman" w:hAnsi="Times New Roman" w:cs="Times New Roman"/>
          <w:sz w:val="24"/>
          <w:szCs w:val="24"/>
        </w:rPr>
        <w:t xml:space="preserve"> at night. A part of me wanted to learn about religion and found the bayan to be very resourceful. </w:t>
      </w:r>
    </w:p>
    <w:p w14:paraId="65C7D59D" w14:textId="5529FA1D" w:rsidR="00C13EA3" w:rsidRPr="00C13EA3" w:rsidRDefault="009A344A" w:rsidP="00C13EA3">
      <w:pPr>
        <w:rPr>
          <w:rFonts w:ascii="Times New Roman" w:hAnsi="Times New Roman" w:cs="Times New Roman"/>
          <w:sz w:val="24"/>
          <w:szCs w:val="24"/>
        </w:rPr>
      </w:pPr>
      <w:r>
        <w:rPr>
          <w:rFonts w:ascii="Times New Roman" w:hAnsi="Times New Roman" w:cs="Times New Roman"/>
          <w:sz w:val="24"/>
          <w:szCs w:val="24"/>
        </w:rPr>
        <w:t xml:space="preserve">As stated earlier, </w:t>
      </w:r>
      <w:r w:rsidR="00C13EA3">
        <w:rPr>
          <w:rFonts w:ascii="Times New Roman" w:hAnsi="Times New Roman" w:cs="Times New Roman"/>
          <w:sz w:val="24"/>
          <w:szCs w:val="24"/>
        </w:rPr>
        <w:t>I was passionate about playing cricket and making it a profession. When I requested to you for prayers who told me that I should look for other professions as I don’t have a future in cricket. I was very disappointed.</w:t>
      </w:r>
    </w:p>
    <w:p w14:paraId="5FF9469D" w14:textId="4D2D7251" w:rsidR="00C13EA3" w:rsidRDefault="00C13EA3" w:rsidP="00C13EA3">
      <w:pPr>
        <w:rPr>
          <w:rFonts w:ascii="Times New Roman" w:hAnsi="Times New Roman" w:cs="Times New Roman"/>
          <w:sz w:val="24"/>
          <w:szCs w:val="24"/>
        </w:rPr>
      </w:pPr>
      <w:r>
        <w:rPr>
          <w:rFonts w:ascii="Times New Roman" w:hAnsi="Times New Roman" w:cs="Times New Roman"/>
          <w:sz w:val="24"/>
          <w:szCs w:val="24"/>
        </w:rPr>
        <w:t xml:space="preserve">Then my </w:t>
      </w:r>
      <w:r w:rsidR="004A1464">
        <w:rPr>
          <w:rFonts w:ascii="Times New Roman" w:hAnsi="Times New Roman" w:cs="Times New Roman"/>
          <w:sz w:val="24"/>
          <w:szCs w:val="24"/>
        </w:rPr>
        <w:t>second</w:t>
      </w:r>
      <w:r w:rsidRPr="00C13EA3">
        <w:rPr>
          <w:rFonts w:ascii="Times New Roman" w:hAnsi="Times New Roman" w:cs="Times New Roman"/>
          <w:sz w:val="24"/>
          <w:szCs w:val="24"/>
        </w:rPr>
        <w:t>-year papers</w:t>
      </w:r>
      <w:r w:rsidR="004A1464">
        <w:rPr>
          <w:rFonts w:ascii="Times New Roman" w:hAnsi="Times New Roman" w:cs="Times New Roman"/>
          <w:sz w:val="24"/>
          <w:szCs w:val="24"/>
        </w:rPr>
        <w:t>’ third attempt</w:t>
      </w:r>
      <w:r w:rsidRPr="00C13EA3">
        <w:rPr>
          <w:rFonts w:ascii="Times New Roman" w:hAnsi="Times New Roman" w:cs="Times New Roman"/>
          <w:sz w:val="24"/>
          <w:szCs w:val="24"/>
        </w:rPr>
        <w:t xml:space="preserve"> </w:t>
      </w:r>
      <w:r w:rsidR="004A1464">
        <w:rPr>
          <w:rFonts w:ascii="Times New Roman" w:hAnsi="Times New Roman" w:cs="Times New Roman"/>
          <w:sz w:val="24"/>
          <w:szCs w:val="24"/>
        </w:rPr>
        <w:t xml:space="preserve">was </w:t>
      </w:r>
      <w:r>
        <w:rPr>
          <w:rFonts w:ascii="Times New Roman" w:hAnsi="Times New Roman" w:cs="Times New Roman"/>
          <w:sz w:val="24"/>
          <w:szCs w:val="24"/>
        </w:rPr>
        <w:t xml:space="preserve">due in 1999 and I know I could not have passed those exams without your help and prayers. </w:t>
      </w:r>
    </w:p>
    <w:p w14:paraId="7E477B71" w14:textId="77777777" w:rsidR="00675892" w:rsidRDefault="00360CB0" w:rsidP="00B4687C">
      <w:pPr>
        <w:rPr>
          <w:rFonts w:ascii="Times New Roman" w:hAnsi="Times New Roman" w:cs="Times New Roman"/>
          <w:sz w:val="24"/>
          <w:szCs w:val="24"/>
        </w:rPr>
      </w:pPr>
      <w:r>
        <w:rPr>
          <w:rFonts w:ascii="Times New Roman" w:hAnsi="Times New Roman" w:cs="Times New Roman"/>
          <w:sz w:val="24"/>
          <w:szCs w:val="24"/>
        </w:rPr>
        <w:t xml:space="preserve">I liked this girl in my neighborhood and my mother knew about it. One day she asked for her postal address saying that she needed to go to her mother’s beauty salon. I gave her the address but sometime later I </w:t>
      </w:r>
      <w:r w:rsidR="00675892">
        <w:rPr>
          <w:rFonts w:ascii="Times New Roman" w:hAnsi="Times New Roman" w:cs="Times New Roman"/>
          <w:sz w:val="24"/>
          <w:szCs w:val="24"/>
        </w:rPr>
        <w:t>realized she could have taken it to give it to you so that you pray that I distance myself from her.</w:t>
      </w:r>
    </w:p>
    <w:p w14:paraId="532671AA" w14:textId="52F96900" w:rsidR="00360CB0" w:rsidRDefault="00675892" w:rsidP="00B4687C">
      <w:pPr>
        <w:rPr>
          <w:rFonts w:ascii="Times New Roman" w:hAnsi="Times New Roman" w:cs="Times New Roman"/>
          <w:sz w:val="24"/>
          <w:szCs w:val="24"/>
        </w:rPr>
      </w:pPr>
      <w:r>
        <w:rPr>
          <w:rFonts w:ascii="Times New Roman" w:hAnsi="Times New Roman" w:cs="Times New Roman"/>
          <w:sz w:val="24"/>
          <w:szCs w:val="24"/>
        </w:rPr>
        <w:t xml:space="preserve">When I asked you about this, you said </w:t>
      </w:r>
      <w:proofErr w:type="gramStart"/>
      <w:r>
        <w:rPr>
          <w:rFonts w:ascii="Times New Roman" w:hAnsi="Times New Roman" w:cs="Times New Roman"/>
          <w:sz w:val="24"/>
          <w:szCs w:val="24"/>
        </w:rPr>
        <w:t>yes</w:t>
      </w:r>
      <w:proofErr w:type="gramEnd"/>
      <w:r>
        <w:rPr>
          <w:rFonts w:ascii="Times New Roman" w:hAnsi="Times New Roman" w:cs="Times New Roman"/>
          <w:sz w:val="24"/>
          <w:szCs w:val="24"/>
        </w:rPr>
        <w:t xml:space="preserve"> I was right and that my mother did give you that address. This upset me very much and I stopped coming to the institution thereafter for a year or more. </w:t>
      </w:r>
      <w:r w:rsidR="00360CB0">
        <w:rPr>
          <w:rFonts w:ascii="Times New Roman" w:hAnsi="Times New Roman" w:cs="Times New Roman"/>
          <w:sz w:val="24"/>
          <w:szCs w:val="24"/>
        </w:rPr>
        <w:t xml:space="preserve"> </w:t>
      </w:r>
    </w:p>
    <w:p w14:paraId="7EC2AE3D" w14:textId="2724C7CE" w:rsidR="00C13EA3" w:rsidRPr="00C13EA3" w:rsidRDefault="00B4687C" w:rsidP="00C13EA3">
      <w:pPr>
        <w:rPr>
          <w:rFonts w:ascii="Times New Roman" w:hAnsi="Times New Roman" w:cs="Times New Roman"/>
          <w:sz w:val="24"/>
          <w:szCs w:val="24"/>
        </w:rPr>
      </w:pPr>
      <w:r>
        <w:rPr>
          <w:rFonts w:ascii="Times New Roman" w:hAnsi="Times New Roman" w:cs="Times New Roman"/>
          <w:sz w:val="24"/>
          <w:szCs w:val="24"/>
        </w:rPr>
        <w:t xml:space="preserve">Subsequently, I got admission in </w:t>
      </w:r>
      <w:r w:rsidR="00C13EA3" w:rsidRPr="00C13EA3">
        <w:rPr>
          <w:rFonts w:ascii="Times New Roman" w:hAnsi="Times New Roman" w:cs="Times New Roman"/>
          <w:sz w:val="24"/>
          <w:szCs w:val="24"/>
        </w:rPr>
        <w:t xml:space="preserve">NCR </w:t>
      </w:r>
      <w:r>
        <w:rPr>
          <w:rFonts w:ascii="Times New Roman" w:hAnsi="Times New Roman" w:cs="Times New Roman"/>
          <w:sz w:val="24"/>
          <w:szCs w:val="24"/>
        </w:rPr>
        <w:t xml:space="preserve">for a diploma degree in computers. But I could not complete it as I got sick for months on months.  </w:t>
      </w:r>
    </w:p>
    <w:p w14:paraId="2F44D6E5" w14:textId="63298825" w:rsidR="00C13EA3" w:rsidRDefault="00675892" w:rsidP="00C13EA3">
      <w:pPr>
        <w:rPr>
          <w:rFonts w:ascii="Times New Roman" w:hAnsi="Times New Roman" w:cs="Times New Roman"/>
          <w:sz w:val="24"/>
          <w:szCs w:val="24"/>
        </w:rPr>
      </w:pPr>
      <w:r>
        <w:rPr>
          <w:rFonts w:ascii="Times New Roman" w:hAnsi="Times New Roman" w:cs="Times New Roman"/>
          <w:sz w:val="24"/>
          <w:szCs w:val="24"/>
        </w:rPr>
        <w:t xml:space="preserve">Thereafter I got a job at </w:t>
      </w:r>
      <w:proofErr w:type="spellStart"/>
      <w:r w:rsidR="00B4687C" w:rsidRPr="00C13EA3">
        <w:rPr>
          <w:rFonts w:ascii="Times New Roman" w:hAnsi="Times New Roman" w:cs="Times New Roman"/>
          <w:sz w:val="24"/>
          <w:szCs w:val="24"/>
        </w:rPr>
        <w:t>Samtech</w:t>
      </w:r>
      <w:proofErr w:type="spellEnd"/>
      <w:r>
        <w:rPr>
          <w:rFonts w:ascii="Times New Roman" w:hAnsi="Times New Roman" w:cs="Times New Roman"/>
          <w:sz w:val="24"/>
          <w:szCs w:val="24"/>
        </w:rPr>
        <w:t>, same company where Talha</w:t>
      </w:r>
      <w:r w:rsidR="00D96765">
        <w:rPr>
          <w:rFonts w:ascii="Times New Roman" w:hAnsi="Times New Roman" w:cs="Times New Roman"/>
          <w:sz w:val="24"/>
          <w:szCs w:val="24"/>
        </w:rPr>
        <w:t>, my brother in law,</w:t>
      </w:r>
      <w:r>
        <w:rPr>
          <w:rFonts w:ascii="Times New Roman" w:hAnsi="Times New Roman" w:cs="Times New Roman"/>
          <w:sz w:val="24"/>
          <w:szCs w:val="24"/>
        </w:rPr>
        <w:t xml:space="preserve"> was working. From here I got to know about </w:t>
      </w:r>
      <w:r w:rsidR="00C13EA3" w:rsidRPr="00C13EA3">
        <w:rPr>
          <w:rFonts w:ascii="Times New Roman" w:hAnsi="Times New Roman" w:cs="Times New Roman"/>
          <w:sz w:val="24"/>
          <w:szCs w:val="24"/>
        </w:rPr>
        <w:t>SNR job</w:t>
      </w:r>
      <w:r>
        <w:rPr>
          <w:rFonts w:ascii="Times New Roman" w:hAnsi="Times New Roman" w:cs="Times New Roman"/>
          <w:sz w:val="24"/>
          <w:szCs w:val="24"/>
        </w:rPr>
        <w:t xml:space="preserve"> opening and article writing industry. I applied at SNR and immediately got selected. But since I did not know how to write back then the employment was of a very short-term.  </w:t>
      </w:r>
    </w:p>
    <w:p w14:paraId="07EB6970" w14:textId="3A729BFC" w:rsidR="00352A7F" w:rsidRDefault="00865FBC" w:rsidP="00352A7F">
      <w:pPr>
        <w:rPr>
          <w:rFonts w:ascii="Times New Roman" w:hAnsi="Times New Roman" w:cs="Times New Roman"/>
          <w:sz w:val="24"/>
          <w:szCs w:val="24"/>
        </w:rPr>
      </w:pPr>
      <w:r>
        <w:rPr>
          <w:rFonts w:ascii="Times New Roman" w:hAnsi="Times New Roman" w:cs="Times New Roman"/>
          <w:sz w:val="24"/>
          <w:szCs w:val="24"/>
        </w:rPr>
        <w:t xml:space="preserve">After I left </w:t>
      </w:r>
      <w:proofErr w:type="spellStart"/>
      <w:r>
        <w:rPr>
          <w:rFonts w:ascii="Times New Roman" w:hAnsi="Times New Roman" w:cs="Times New Roman"/>
          <w:sz w:val="24"/>
          <w:szCs w:val="24"/>
        </w:rPr>
        <w:t>Samtech</w:t>
      </w:r>
      <w:proofErr w:type="spellEnd"/>
      <w:r>
        <w:rPr>
          <w:rFonts w:ascii="Times New Roman" w:hAnsi="Times New Roman" w:cs="Times New Roman"/>
          <w:sz w:val="24"/>
          <w:szCs w:val="24"/>
        </w:rPr>
        <w:t xml:space="preserve"> and started to pursue my freelancing career, </w:t>
      </w:r>
      <w:r w:rsidR="00352A7F">
        <w:rPr>
          <w:rFonts w:ascii="Times New Roman" w:hAnsi="Times New Roman" w:cs="Times New Roman"/>
          <w:sz w:val="24"/>
          <w:szCs w:val="24"/>
        </w:rPr>
        <w:t xml:space="preserve">I remember waking up in the morning was troublesome but I used to nonetheless wake up and push myself to the gym. I was the first one to attend gym. I also recall that my heartbeat used to increase due to the anxiety and thoughts of hard physical labor, but I was strong minded and I ignored the increased heartbeat and got to work and ensured that I complete my daily routine. </w:t>
      </w:r>
    </w:p>
    <w:p w14:paraId="6D389EEA" w14:textId="3F86CA4A" w:rsidR="00352A7F" w:rsidRPr="001146FC" w:rsidRDefault="00352A7F" w:rsidP="00352A7F">
      <w:pPr>
        <w:rPr>
          <w:rFonts w:ascii="Times New Roman" w:hAnsi="Times New Roman" w:cs="Times New Roman"/>
          <w:sz w:val="24"/>
          <w:szCs w:val="24"/>
        </w:rPr>
      </w:pPr>
      <w:r>
        <w:rPr>
          <w:rFonts w:ascii="Times New Roman" w:hAnsi="Times New Roman" w:cs="Times New Roman"/>
          <w:sz w:val="24"/>
          <w:szCs w:val="24"/>
        </w:rPr>
        <w:lastRenderedPageBreak/>
        <w:t xml:space="preserve">This anxiety was also true for my career. </w:t>
      </w:r>
      <w:proofErr w:type="spellStart"/>
      <w:r>
        <w:rPr>
          <w:rFonts w:ascii="Times New Roman" w:hAnsi="Times New Roman" w:cs="Times New Roman"/>
          <w:sz w:val="24"/>
          <w:szCs w:val="24"/>
        </w:rPr>
        <w:t>Everytime</w:t>
      </w:r>
      <w:proofErr w:type="spellEnd"/>
      <w:r>
        <w:rPr>
          <w:rFonts w:ascii="Times New Roman" w:hAnsi="Times New Roman" w:cs="Times New Roman"/>
          <w:sz w:val="24"/>
          <w:szCs w:val="24"/>
        </w:rPr>
        <w:t xml:space="preserve"> I would sit down to work, my heartrate would increase and there was a lot of internal resistance. I remember offering Salah-</w:t>
      </w:r>
      <w:proofErr w:type="spellStart"/>
      <w:r>
        <w:rPr>
          <w:rFonts w:ascii="Times New Roman" w:hAnsi="Times New Roman" w:cs="Times New Roman"/>
          <w:sz w:val="24"/>
          <w:szCs w:val="24"/>
        </w:rPr>
        <w:t>tul</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Hajaat</w:t>
      </w:r>
      <w:proofErr w:type="spellEnd"/>
      <w:r>
        <w:rPr>
          <w:rFonts w:ascii="Times New Roman" w:hAnsi="Times New Roman" w:cs="Times New Roman"/>
          <w:sz w:val="24"/>
          <w:szCs w:val="24"/>
        </w:rPr>
        <w:t xml:space="preserve"> and requesting Allah’s help through this mental turmoil and torture. And this almost became a routine. I would be attending gym and working on my laptop against my will knowing this path is beneficial for me. </w:t>
      </w:r>
    </w:p>
    <w:p w14:paraId="6B5876C4" w14:textId="04A75C00" w:rsidR="00C13EA3" w:rsidRDefault="00E26022" w:rsidP="00C13EA3">
      <w:pPr>
        <w:rPr>
          <w:rFonts w:ascii="Times New Roman" w:hAnsi="Times New Roman" w:cs="Times New Roman"/>
          <w:sz w:val="24"/>
          <w:szCs w:val="24"/>
        </w:rPr>
      </w:pPr>
      <w:r>
        <w:rPr>
          <w:rFonts w:ascii="Times New Roman" w:hAnsi="Times New Roman" w:cs="Times New Roman"/>
          <w:sz w:val="24"/>
          <w:szCs w:val="24"/>
        </w:rPr>
        <w:t xml:space="preserve">During this time my maternal grant mother died. </w:t>
      </w:r>
      <w:r w:rsidR="002B1CD8">
        <w:rPr>
          <w:rFonts w:ascii="Times New Roman" w:hAnsi="Times New Roman" w:cs="Times New Roman"/>
          <w:sz w:val="24"/>
          <w:szCs w:val="24"/>
        </w:rPr>
        <w:t xml:space="preserve">My mother was the only one who attended her funeral as it was in another city. </w:t>
      </w:r>
      <w:r>
        <w:rPr>
          <w:rFonts w:ascii="Times New Roman" w:hAnsi="Times New Roman" w:cs="Times New Roman"/>
          <w:sz w:val="24"/>
          <w:szCs w:val="24"/>
        </w:rPr>
        <w:t xml:space="preserve">I remember </w:t>
      </w:r>
      <w:r w:rsidR="002B1CD8">
        <w:rPr>
          <w:rFonts w:ascii="Times New Roman" w:hAnsi="Times New Roman" w:cs="Times New Roman"/>
          <w:sz w:val="24"/>
          <w:szCs w:val="24"/>
        </w:rPr>
        <w:t xml:space="preserve">my mother was </w:t>
      </w:r>
      <w:r>
        <w:rPr>
          <w:rFonts w:ascii="Times New Roman" w:hAnsi="Times New Roman" w:cs="Times New Roman"/>
          <w:sz w:val="24"/>
          <w:szCs w:val="24"/>
        </w:rPr>
        <w:t xml:space="preserve">on the gate and about to sit in the taxi for the airport when I received a call from you where you said you had prayed for </w:t>
      </w:r>
      <w:r w:rsidR="002B1CD8">
        <w:rPr>
          <w:rFonts w:ascii="Times New Roman" w:hAnsi="Times New Roman" w:cs="Times New Roman"/>
          <w:sz w:val="24"/>
          <w:szCs w:val="24"/>
        </w:rPr>
        <w:t xml:space="preserve">my </w:t>
      </w:r>
      <w:proofErr w:type="spellStart"/>
      <w:r w:rsidR="002B1CD8">
        <w:rPr>
          <w:rFonts w:ascii="Times New Roman" w:hAnsi="Times New Roman" w:cs="Times New Roman"/>
          <w:sz w:val="24"/>
          <w:szCs w:val="24"/>
        </w:rPr>
        <w:t>grand mother’s</w:t>
      </w:r>
      <w:proofErr w:type="spellEnd"/>
      <w:r w:rsidR="002B1CD8">
        <w:rPr>
          <w:rFonts w:ascii="Times New Roman" w:hAnsi="Times New Roman" w:cs="Times New Roman"/>
          <w:sz w:val="24"/>
          <w:szCs w:val="24"/>
        </w:rPr>
        <w:t xml:space="preserve"> </w:t>
      </w:r>
      <w:proofErr w:type="spellStart"/>
      <w:r>
        <w:rPr>
          <w:rFonts w:ascii="Times New Roman" w:hAnsi="Times New Roman" w:cs="Times New Roman"/>
          <w:sz w:val="24"/>
          <w:szCs w:val="24"/>
        </w:rPr>
        <w:t>maghfirat</w:t>
      </w:r>
      <w:proofErr w:type="spellEnd"/>
      <w:r>
        <w:rPr>
          <w:rFonts w:ascii="Times New Roman" w:hAnsi="Times New Roman" w:cs="Times New Roman"/>
          <w:sz w:val="24"/>
          <w:szCs w:val="24"/>
        </w:rPr>
        <w:t xml:space="preserve">. </w:t>
      </w:r>
      <w:r w:rsidR="002B1CD8">
        <w:rPr>
          <w:rFonts w:ascii="Times New Roman" w:hAnsi="Times New Roman" w:cs="Times New Roman"/>
          <w:sz w:val="24"/>
          <w:szCs w:val="24"/>
        </w:rPr>
        <w:t xml:space="preserve"> </w:t>
      </w:r>
    </w:p>
    <w:p w14:paraId="573C33FB" w14:textId="0171F508" w:rsidR="002B1CD8" w:rsidRPr="00C13EA3" w:rsidRDefault="002B1CD8" w:rsidP="00C13EA3">
      <w:pPr>
        <w:rPr>
          <w:rFonts w:ascii="Times New Roman" w:hAnsi="Times New Roman" w:cs="Times New Roman"/>
          <w:sz w:val="24"/>
          <w:szCs w:val="24"/>
        </w:rPr>
      </w:pPr>
      <w:r>
        <w:rPr>
          <w:rFonts w:ascii="Times New Roman" w:hAnsi="Times New Roman" w:cs="Times New Roman"/>
          <w:sz w:val="24"/>
          <w:szCs w:val="24"/>
        </w:rPr>
        <w:t xml:space="preserve">This was the first instance that I talked to you after I had left </w:t>
      </w:r>
      <w:proofErr w:type="spellStart"/>
      <w:r>
        <w:rPr>
          <w:rFonts w:ascii="Times New Roman" w:hAnsi="Times New Roman" w:cs="Times New Roman"/>
          <w:sz w:val="24"/>
          <w:szCs w:val="24"/>
        </w:rPr>
        <w:t>khanqa</w:t>
      </w:r>
      <w:proofErr w:type="spellEnd"/>
      <w:r>
        <w:rPr>
          <w:rFonts w:ascii="Times New Roman" w:hAnsi="Times New Roman" w:cs="Times New Roman"/>
          <w:sz w:val="24"/>
          <w:szCs w:val="24"/>
        </w:rPr>
        <w:t>.</w:t>
      </w:r>
    </w:p>
    <w:p w14:paraId="3BD123B5" w14:textId="5E6607E2" w:rsidR="00C13EA3" w:rsidRPr="00C13EA3" w:rsidRDefault="002B1CD8" w:rsidP="00C13EA3">
      <w:pPr>
        <w:rPr>
          <w:rFonts w:ascii="Times New Roman" w:hAnsi="Times New Roman" w:cs="Times New Roman"/>
          <w:sz w:val="24"/>
          <w:szCs w:val="24"/>
        </w:rPr>
      </w:pPr>
      <w:r>
        <w:rPr>
          <w:rFonts w:ascii="Times New Roman" w:hAnsi="Times New Roman" w:cs="Times New Roman"/>
          <w:sz w:val="24"/>
          <w:szCs w:val="24"/>
        </w:rPr>
        <w:t>Thereafter, t</w:t>
      </w:r>
      <w:r w:rsidR="00E26022">
        <w:rPr>
          <w:rFonts w:ascii="Times New Roman" w:hAnsi="Times New Roman" w:cs="Times New Roman"/>
          <w:sz w:val="24"/>
          <w:szCs w:val="24"/>
        </w:rPr>
        <w:t xml:space="preserve">he </w:t>
      </w:r>
      <w:r>
        <w:rPr>
          <w:rFonts w:ascii="Times New Roman" w:hAnsi="Times New Roman" w:cs="Times New Roman"/>
          <w:sz w:val="24"/>
          <w:szCs w:val="24"/>
        </w:rPr>
        <w:t xml:space="preserve">coming </w:t>
      </w:r>
      <w:r w:rsidR="00E26022">
        <w:rPr>
          <w:rFonts w:ascii="Times New Roman" w:hAnsi="Times New Roman" w:cs="Times New Roman"/>
          <w:sz w:val="24"/>
          <w:szCs w:val="24"/>
        </w:rPr>
        <w:t xml:space="preserve">Sunday, strangely I came to </w:t>
      </w:r>
      <w:proofErr w:type="spellStart"/>
      <w:r w:rsidR="00E26022">
        <w:rPr>
          <w:rFonts w:ascii="Times New Roman" w:hAnsi="Times New Roman" w:cs="Times New Roman"/>
          <w:sz w:val="24"/>
          <w:szCs w:val="24"/>
        </w:rPr>
        <w:t>khanqa</w:t>
      </w:r>
      <w:proofErr w:type="spellEnd"/>
      <w:r w:rsidR="00E26022">
        <w:rPr>
          <w:rFonts w:ascii="Times New Roman" w:hAnsi="Times New Roman" w:cs="Times New Roman"/>
          <w:sz w:val="24"/>
          <w:szCs w:val="24"/>
        </w:rPr>
        <w:t xml:space="preserve"> </w:t>
      </w:r>
      <w:r w:rsidR="001B300B">
        <w:rPr>
          <w:rFonts w:ascii="Times New Roman" w:hAnsi="Times New Roman" w:cs="Times New Roman"/>
          <w:sz w:val="24"/>
          <w:szCs w:val="24"/>
        </w:rPr>
        <w:t xml:space="preserve">during public timing and during muraqaba (meditation) I requested that I become punctual for prayers and I think I may have even requested to you for the same. </w:t>
      </w:r>
      <w:r w:rsidR="0097214B">
        <w:rPr>
          <w:rFonts w:ascii="Times New Roman" w:hAnsi="Times New Roman" w:cs="Times New Roman"/>
          <w:sz w:val="24"/>
          <w:szCs w:val="24"/>
        </w:rPr>
        <w:t xml:space="preserve">Later on, you responded by saying that you have prayed for me to become punctual in </w:t>
      </w:r>
      <w:proofErr w:type="spellStart"/>
      <w:r w:rsidR="0097214B">
        <w:rPr>
          <w:rFonts w:ascii="Times New Roman" w:hAnsi="Times New Roman" w:cs="Times New Roman"/>
          <w:sz w:val="24"/>
          <w:szCs w:val="24"/>
        </w:rPr>
        <w:t>namaz</w:t>
      </w:r>
      <w:proofErr w:type="spellEnd"/>
      <w:r w:rsidR="0097214B">
        <w:rPr>
          <w:rFonts w:ascii="Times New Roman" w:hAnsi="Times New Roman" w:cs="Times New Roman"/>
          <w:sz w:val="24"/>
          <w:szCs w:val="24"/>
        </w:rPr>
        <w:t>.</w:t>
      </w:r>
    </w:p>
    <w:p w14:paraId="61539CCF" w14:textId="3B2A380F" w:rsidR="00C13EA3" w:rsidRPr="00C13EA3" w:rsidRDefault="0097214B" w:rsidP="00C13EA3">
      <w:pPr>
        <w:rPr>
          <w:rFonts w:ascii="Times New Roman" w:hAnsi="Times New Roman" w:cs="Times New Roman"/>
          <w:sz w:val="24"/>
          <w:szCs w:val="24"/>
        </w:rPr>
      </w:pPr>
      <w:r>
        <w:rPr>
          <w:rFonts w:ascii="Times New Roman" w:hAnsi="Times New Roman" w:cs="Times New Roman"/>
          <w:sz w:val="24"/>
          <w:szCs w:val="24"/>
        </w:rPr>
        <w:t xml:space="preserve">I became so punctual that I was offering </w:t>
      </w:r>
      <w:proofErr w:type="spellStart"/>
      <w:r>
        <w:rPr>
          <w:rFonts w:ascii="Times New Roman" w:hAnsi="Times New Roman" w:cs="Times New Roman"/>
          <w:sz w:val="24"/>
          <w:szCs w:val="24"/>
        </w:rPr>
        <w:t>tahaju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maz</w:t>
      </w:r>
      <w:proofErr w:type="spellEnd"/>
      <w:r>
        <w:rPr>
          <w:rFonts w:ascii="Times New Roman" w:hAnsi="Times New Roman" w:cs="Times New Roman"/>
          <w:sz w:val="24"/>
          <w:szCs w:val="24"/>
        </w:rPr>
        <w:t xml:space="preserve"> and offering </w:t>
      </w:r>
      <w:proofErr w:type="spellStart"/>
      <w:r>
        <w:rPr>
          <w:rFonts w:ascii="Times New Roman" w:hAnsi="Times New Roman" w:cs="Times New Roman"/>
          <w:sz w:val="24"/>
          <w:szCs w:val="24"/>
        </w:rPr>
        <w:t>qaz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maz</w:t>
      </w:r>
      <w:proofErr w:type="spellEnd"/>
      <w:r>
        <w:rPr>
          <w:rFonts w:ascii="Times New Roman" w:hAnsi="Times New Roman" w:cs="Times New Roman"/>
          <w:sz w:val="24"/>
          <w:szCs w:val="24"/>
        </w:rPr>
        <w:t xml:space="preserve"> too.</w:t>
      </w:r>
      <w:r w:rsidR="00B24C35">
        <w:rPr>
          <w:rFonts w:ascii="Times New Roman" w:hAnsi="Times New Roman" w:cs="Times New Roman"/>
          <w:sz w:val="24"/>
          <w:szCs w:val="24"/>
        </w:rPr>
        <w:t xml:space="preserve"> But I forgot all about my visit to </w:t>
      </w:r>
      <w:proofErr w:type="spellStart"/>
      <w:r w:rsidR="00B24C35">
        <w:rPr>
          <w:rFonts w:ascii="Times New Roman" w:hAnsi="Times New Roman" w:cs="Times New Roman"/>
          <w:sz w:val="24"/>
          <w:szCs w:val="24"/>
        </w:rPr>
        <w:t>khanqa</w:t>
      </w:r>
      <w:proofErr w:type="spellEnd"/>
      <w:r w:rsidR="00B24C35">
        <w:rPr>
          <w:rFonts w:ascii="Times New Roman" w:hAnsi="Times New Roman" w:cs="Times New Roman"/>
          <w:sz w:val="24"/>
          <w:szCs w:val="24"/>
        </w:rPr>
        <w:t xml:space="preserve"> on Sunday and the request for prayers that I had made. Prior to this event, I was not a Namazi and did not offer prayers. </w:t>
      </w:r>
      <w:proofErr w:type="gramStart"/>
      <w:r w:rsidR="00B24C35">
        <w:rPr>
          <w:rFonts w:ascii="Times New Roman" w:hAnsi="Times New Roman" w:cs="Times New Roman"/>
          <w:sz w:val="24"/>
          <w:szCs w:val="24"/>
        </w:rPr>
        <w:t>So</w:t>
      </w:r>
      <w:proofErr w:type="gramEnd"/>
      <w:r w:rsidR="00B24C35">
        <w:rPr>
          <w:rFonts w:ascii="Times New Roman" w:hAnsi="Times New Roman" w:cs="Times New Roman"/>
          <w:sz w:val="24"/>
          <w:szCs w:val="24"/>
        </w:rPr>
        <w:t xml:space="preserve"> this practice of mine can only be attributed to my link with </w:t>
      </w:r>
      <w:proofErr w:type="spellStart"/>
      <w:r w:rsidR="00B24C35">
        <w:rPr>
          <w:rFonts w:ascii="Times New Roman" w:hAnsi="Times New Roman" w:cs="Times New Roman"/>
          <w:sz w:val="24"/>
          <w:szCs w:val="24"/>
        </w:rPr>
        <w:t>khanqa</w:t>
      </w:r>
      <w:proofErr w:type="spellEnd"/>
      <w:r w:rsidR="001B29C8">
        <w:rPr>
          <w:rFonts w:ascii="Times New Roman" w:hAnsi="Times New Roman" w:cs="Times New Roman"/>
          <w:sz w:val="24"/>
          <w:szCs w:val="24"/>
        </w:rPr>
        <w:t xml:space="preserve"> and your prayers</w:t>
      </w:r>
      <w:r w:rsidR="00B24C35">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655BB909" w14:textId="05D0E37F" w:rsidR="00C13EA3" w:rsidRPr="00C13EA3" w:rsidRDefault="00B24C35" w:rsidP="00C13EA3">
      <w:pPr>
        <w:rPr>
          <w:rFonts w:ascii="Times New Roman" w:hAnsi="Times New Roman" w:cs="Times New Roman"/>
          <w:sz w:val="24"/>
          <w:szCs w:val="24"/>
        </w:rPr>
      </w:pPr>
      <w:r>
        <w:rPr>
          <w:rFonts w:ascii="Times New Roman" w:hAnsi="Times New Roman" w:cs="Times New Roman"/>
          <w:sz w:val="24"/>
          <w:szCs w:val="24"/>
        </w:rPr>
        <w:t xml:space="preserve">Thereafter, when I made the connection between me praying regularly and the </w:t>
      </w:r>
      <w:proofErr w:type="gramStart"/>
      <w:r>
        <w:rPr>
          <w:rFonts w:ascii="Times New Roman" w:hAnsi="Times New Roman" w:cs="Times New Roman"/>
          <w:sz w:val="24"/>
          <w:szCs w:val="24"/>
        </w:rPr>
        <w:t>request</w:t>
      </w:r>
      <w:proofErr w:type="gramEnd"/>
      <w:r>
        <w:rPr>
          <w:rFonts w:ascii="Times New Roman" w:hAnsi="Times New Roman" w:cs="Times New Roman"/>
          <w:sz w:val="24"/>
          <w:szCs w:val="24"/>
        </w:rPr>
        <w:t xml:space="preserve"> I had made for prayers from you. I came back to </w:t>
      </w:r>
      <w:proofErr w:type="spellStart"/>
      <w:r>
        <w:rPr>
          <w:rFonts w:ascii="Times New Roman" w:hAnsi="Times New Roman" w:cs="Times New Roman"/>
          <w:sz w:val="24"/>
          <w:szCs w:val="24"/>
        </w:rPr>
        <w:t>khanqa</w:t>
      </w:r>
      <w:proofErr w:type="spellEnd"/>
      <w:r>
        <w:rPr>
          <w:rFonts w:ascii="Times New Roman" w:hAnsi="Times New Roman" w:cs="Times New Roman"/>
          <w:sz w:val="24"/>
          <w:szCs w:val="24"/>
        </w:rPr>
        <w:t xml:space="preserve"> to request for employment on SNR. I also got reemployed at </w:t>
      </w:r>
      <w:r w:rsidRPr="00C13EA3">
        <w:rPr>
          <w:rFonts w:ascii="Times New Roman" w:hAnsi="Times New Roman" w:cs="Times New Roman"/>
          <w:sz w:val="24"/>
          <w:szCs w:val="24"/>
        </w:rPr>
        <w:t xml:space="preserve">SNR </w:t>
      </w:r>
      <w:r>
        <w:rPr>
          <w:rFonts w:ascii="Times New Roman" w:hAnsi="Times New Roman" w:cs="Times New Roman"/>
          <w:sz w:val="24"/>
          <w:szCs w:val="24"/>
        </w:rPr>
        <w:t xml:space="preserve">on </w:t>
      </w:r>
      <w:proofErr w:type="spellStart"/>
      <w:r w:rsidRPr="00C13EA3">
        <w:rPr>
          <w:rFonts w:ascii="Times New Roman" w:hAnsi="Times New Roman" w:cs="Times New Roman"/>
          <w:sz w:val="24"/>
          <w:szCs w:val="24"/>
        </w:rPr>
        <w:t>ammi</w:t>
      </w:r>
      <w:proofErr w:type="spellEnd"/>
      <w:r w:rsidRPr="00C13EA3">
        <w:rPr>
          <w:rFonts w:ascii="Times New Roman" w:hAnsi="Times New Roman" w:cs="Times New Roman"/>
          <w:sz w:val="24"/>
          <w:szCs w:val="24"/>
        </w:rPr>
        <w:t xml:space="preserve"> name</w:t>
      </w:r>
      <w:r>
        <w:rPr>
          <w:rFonts w:ascii="Times New Roman" w:hAnsi="Times New Roman" w:cs="Times New Roman"/>
          <w:sz w:val="24"/>
          <w:szCs w:val="24"/>
        </w:rPr>
        <w:t xml:space="preserve"> but the employment process was not complete</w:t>
      </w:r>
      <w:r w:rsidRPr="00C13EA3">
        <w:rPr>
          <w:rFonts w:ascii="Times New Roman" w:hAnsi="Times New Roman" w:cs="Times New Roman"/>
          <w:sz w:val="24"/>
          <w:szCs w:val="24"/>
        </w:rPr>
        <w:t xml:space="preserve">. </w:t>
      </w:r>
      <w:r>
        <w:rPr>
          <w:rFonts w:ascii="Times New Roman" w:hAnsi="Times New Roman" w:cs="Times New Roman"/>
          <w:sz w:val="24"/>
          <w:szCs w:val="24"/>
        </w:rPr>
        <w:t>During this time, I also volunteered on the</w:t>
      </w:r>
      <w:r w:rsidRPr="00C13EA3">
        <w:rPr>
          <w:rFonts w:ascii="Times New Roman" w:hAnsi="Times New Roman" w:cs="Times New Roman"/>
          <w:sz w:val="24"/>
          <w:szCs w:val="24"/>
        </w:rPr>
        <w:t xml:space="preserve"> ideas </w:t>
      </w:r>
      <w:proofErr w:type="spellStart"/>
      <w:r>
        <w:rPr>
          <w:rFonts w:ascii="Times New Roman" w:hAnsi="Times New Roman" w:cs="Times New Roman"/>
          <w:sz w:val="24"/>
          <w:szCs w:val="24"/>
        </w:rPr>
        <w:t>defence</w:t>
      </w:r>
      <w:proofErr w:type="spellEnd"/>
      <w:r>
        <w:rPr>
          <w:rFonts w:ascii="Times New Roman" w:hAnsi="Times New Roman" w:cs="Times New Roman"/>
          <w:sz w:val="24"/>
          <w:szCs w:val="24"/>
        </w:rPr>
        <w:t xml:space="preserve"> exhibition and got busy there. After a few weeks went by and I did not hear from Mark at SNR, I came back to </w:t>
      </w:r>
      <w:proofErr w:type="spellStart"/>
      <w:r>
        <w:rPr>
          <w:rFonts w:ascii="Times New Roman" w:hAnsi="Times New Roman" w:cs="Times New Roman"/>
          <w:sz w:val="24"/>
          <w:szCs w:val="24"/>
        </w:rPr>
        <w:t>khanqa</w:t>
      </w:r>
      <w:proofErr w:type="spellEnd"/>
      <w:r>
        <w:rPr>
          <w:rFonts w:ascii="Times New Roman" w:hAnsi="Times New Roman" w:cs="Times New Roman"/>
          <w:sz w:val="24"/>
          <w:szCs w:val="24"/>
        </w:rPr>
        <w:t xml:space="preserve"> to request for the same. I remember your response was, “Your attendance has been registered </w:t>
      </w:r>
      <w:r w:rsidR="006A4684">
        <w:rPr>
          <w:rFonts w:ascii="Times New Roman" w:hAnsi="Times New Roman" w:cs="Times New Roman"/>
          <w:sz w:val="24"/>
          <w:szCs w:val="24"/>
        </w:rPr>
        <w:t xml:space="preserve">at </w:t>
      </w:r>
      <w:proofErr w:type="spellStart"/>
      <w:r w:rsidR="006A4684">
        <w:rPr>
          <w:rFonts w:ascii="Times New Roman" w:hAnsi="Times New Roman" w:cs="Times New Roman"/>
          <w:sz w:val="24"/>
          <w:szCs w:val="24"/>
        </w:rPr>
        <w:t>khanqa</w:t>
      </w:r>
      <w:proofErr w:type="spellEnd"/>
      <w:r w:rsidR="006A4684">
        <w:rPr>
          <w:rFonts w:ascii="Times New Roman" w:hAnsi="Times New Roman" w:cs="Times New Roman"/>
          <w:sz w:val="24"/>
          <w:szCs w:val="24"/>
        </w:rPr>
        <w:t xml:space="preserve"> </w:t>
      </w:r>
      <w:r>
        <w:rPr>
          <w:rFonts w:ascii="Times New Roman" w:hAnsi="Times New Roman" w:cs="Times New Roman"/>
          <w:sz w:val="24"/>
          <w:szCs w:val="24"/>
        </w:rPr>
        <w:t>so now you will get a response.” And I got the response the same day.</w:t>
      </w:r>
      <w:r w:rsidR="00E36F84">
        <w:rPr>
          <w:rFonts w:ascii="Times New Roman" w:hAnsi="Times New Roman" w:cs="Times New Roman"/>
          <w:sz w:val="24"/>
          <w:szCs w:val="24"/>
        </w:rPr>
        <w:t xml:space="preserve"> Both, the request for prayers and job and the acceptance of my prayers established my faith in you and the institution. </w:t>
      </w:r>
    </w:p>
    <w:p w14:paraId="42E77CB5" w14:textId="5C5766FF" w:rsidR="00F243DB" w:rsidRPr="00C13EA3" w:rsidRDefault="00F243DB" w:rsidP="00C13EA3">
      <w:pPr>
        <w:rPr>
          <w:rFonts w:ascii="Times New Roman" w:hAnsi="Times New Roman" w:cs="Times New Roman"/>
          <w:sz w:val="24"/>
          <w:szCs w:val="24"/>
        </w:rPr>
      </w:pPr>
      <w:r>
        <w:rPr>
          <w:rFonts w:ascii="Times New Roman" w:hAnsi="Times New Roman" w:cs="Times New Roman"/>
          <w:sz w:val="24"/>
          <w:szCs w:val="24"/>
        </w:rPr>
        <w:t xml:space="preserve">A few months later in </w:t>
      </w:r>
      <w:r w:rsidR="00C13EA3" w:rsidRPr="00C13EA3">
        <w:rPr>
          <w:rFonts w:ascii="Times New Roman" w:hAnsi="Times New Roman" w:cs="Times New Roman"/>
          <w:sz w:val="24"/>
          <w:szCs w:val="24"/>
        </w:rPr>
        <w:t>July 2003</w:t>
      </w:r>
      <w:r>
        <w:rPr>
          <w:rFonts w:ascii="Times New Roman" w:hAnsi="Times New Roman" w:cs="Times New Roman"/>
          <w:sz w:val="24"/>
          <w:szCs w:val="24"/>
        </w:rPr>
        <w:t xml:space="preserve">, Nadia got married and from the very next month, the all the financial matters of the household came on my shoulders and I remember very well, that the monthly expense increased from 15,000 </w:t>
      </w:r>
      <w:proofErr w:type="spellStart"/>
      <w:r>
        <w:rPr>
          <w:rFonts w:ascii="Times New Roman" w:hAnsi="Times New Roman" w:cs="Times New Roman"/>
          <w:sz w:val="24"/>
          <w:szCs w:val="24"/>
        </w:rPr>
        <w:t>rs</w:t>
      </w:r>
      <w:proofErr w:type="spellEnd"/>
      <w:r>
        <w:rPr>
          <w:rFonts w:ascii="Times New Roman" w:hAnsi="Times New Roman" w:cs="Times New Roman"/>
          <w:sz w:val="24"/>
          <w:szCs w:val="24"/>
        </w:rPr>
        <w:t xml:space="preserve">, which Nadia used to give, to 25,000 </w:t>
      </w:r>
      <w:proofErr w:type="spellStart"/>
      <w:r>
        <w:rPr>
          <w:rFonts w:ascii="Times New Roman" w:hAnsi="Times New Roman" w:cs="Times New Roman"/>
          <w:sz w:val="24"/>
          <w:szCs w:val="24"/>
        </w:rPr>
        <w:t>rs</w:t>
      </w:r>
      <w:proofErr w:type="spellEnd"/>
      <w:r>
        <w:rPr>
          <w:rFonts w:ascii="Times New Roman" w:hAnsi="Times New Roman" w:cs="Times New Roman"/>
          <w:sz w:val="24"/>
          <w:szCs w:val="24"/>
        </w:rPr>
        <w:t xml:space="preserve"> plus I also used</w:t>
      </w:r>
      <w:r w:rsidR="008464C1">
        <w:rPr>
          <w:rFonts w:ascii="Times New Roman" w:hAnsi="Times New Roman" w:cs="Times New Roman"/>
          <w:sz w:val="24"/>
          <w:szCs w:val="24"/>
        </w:rPr>
        <w:t xml:space="preserve"> </w:t>
      </w:r>
      <w:r>
        <w:rPr>
          <w:rFonts w:ascii="Times New Roman" w:hAnsi="Times New Roman" w:cs="Times New Roman"/>
          <w:sz w:val="24"/>
          <w:szCs w:val="24"/>
        </w:rPr>
        <w:t xml:space="preserve">to give 5000 to Abu as his personal expense and electricity bill. It has been 20+ years now and Allah has been kind to not disappoint me in this endeavor </w:t>
      </w:r>
      <w:proofErr w:type="spellStart"/>
      <w:r>
        <w:rPr>
          <w:rFonts w:ascii="Times New Roman" w:hAnsi="Times New Roman" w:cs="Times New Roman"/>
          <w:sz w:val="24"/>
          <w:szCs w:val="24"/>
        </w:rPr>
        <w:t>Alhamdolillah</w:t>
      </w:r>
      <w:proofErr w:type="spellEnd"/>
      <w:r>
        <w:rPr>
          <w:rFonts w:ascii="Times New Roman" w:hAnsi="Times New Roman" w:cs="Times New Roman"/>
          <w:sz w:val="24"/>
          <w:szCs w:val="24"/>
        </w:rPr>
        <w:t>.</w:t>
      </w:r>
    </w:p>
    <w:p w14:paraId="44F35A46" w14:textId="77777777" w:rsidR="00F243DB" w:rsidRDefault="00F243DB" w:rsidP="00C13EA3">
      <w:pPr>
        <w:rPr>
          <w:rFonts w:ascii="Times New Roman" w:hAnsi="Times New Roman" w:cs="Times New Roman"/>
          <w:sz w:val="24"/>
          <w:szCs w:val="24"/>
        </w:rPr>
      </w:pPr>
      <w:r>
        <w:rPr>
          <w:rFonts w:ascii="Times New Roman" w:hAnsi="Times New Roman" w:cs="Times New Roman"/>
          <w:sz w:val="24"/>
          <w:szCs w:val="24"/>
        </w:rPr>
        <w:t xml:space="preserve">During this time, the girl I was interested in also got in touch with me again. She started giving hints that I send my mum over to their house. Things did not work out well at all and her knot was tied later the same year in December 2003 with another guy. </w:t>
      </w:r>
    </w:p>
    <w:p w14:paraId="6DB81964" w14:textId="4B37E50B" w:rsidR="00C13EA3" w:rsidRPr="00C13EA3" w:rsidRDefault="00F243DB" w:rsidP="00C13EA3">
      <w:pPr>
        <w:rPr>
          <w:rFonts w:ascii="Times New Roman" w:hAnsi="Times New Roman" w:cs="Times New Roman"/>
          <w:sz w:val="24"/>
          <w:szCs w:val="24"/>
        </w:rPr>
      </w:pPr>
      <w:r>
        <w:rPr>
          <w:rFonts w:ascii="Times New Roman" w:hAnsi="Times New Roman" w:cs="Times New Roman"/>
          <w:sz w:val="24"/>
          <w:szCs w:val="24"/>
        </w:rPr>
        <w:t>My conclusion from her marriage was that I did not have the social skills plus the financial muscle to tie the knot with her</w:t>
      </w:r>
      <w:r w:rsidR="008251C5">
        <w:rPr>
          <w:rFonts w:ascii="Times New Roman" w:hAnsi="Times New Roman" w:cs="Times New Roman"/>
          <w:sz w:val="24"/>
          <w:szCs w:val="24"/>
        </w:rPr>
        <w:t xml:space="preserve">; that interference from </w:t>
      </w:r>
      <w:proofErr w:type="spellStart"/>
      <w:r w:rsidR="008251C5">
        <w:rPr>
          <w:rFonts w:ascii="Times New Roman" w:hAnsi="Times New Roman" w:cs="Times New Roman"/>
          <w:sz w:val="24"/>
          <w:szCs w:val="24"/>
        </w:rPr>
        <w:t>ammi</w:t>
      </w:r>
      <w:proofErr w:type="spellEnd"/>
      <w:r w:rsidR="008251C5">
        <w:rPr>
          <w:rFonts w:ascii="Times New Roman" w:hAnsi="Times New Roman" w:cs="Times New Roman"/>
          <w:sz w:val="24"/>
          <w:szCs w:val="24"/>
        </w:rPr>
        <w:t xml:space="preserve"> or you had little to no impact; that I am at fault </w:t>
      </w:r>
      <w:r w:rsidR="0036649D">
        <w:rPr>
          <w:rFonts w:ascii="Times New Roman" w:hAnsi="Times New Roman" w:cs="Times New Roman"/>
          <w:sz w:val="24"/>
          <w:szCs w:val="24"/>
        </w:rPr>
        <w:t>for not working on my character, personality, education and financial status</w:t>
      </w:r>
      <w:r w:rsidR="008251C5">
        <w:rPr>
          <w:rFonts w:ascii="Times New Roman" w:hAnsi="Times New Roman" w:cs="Times New Roman"/>
          <w:sz w:val="24"/>
          <w:szCs w:val="24"/>
        </w:rPr>
        <w:t xml:space="preserve">. </w:t>
      </w:r>
    </w:p>
    <w:p w14:paraId="4AB2F163" w14:textId="339AEF45" w:rsidR="00C13EA3" w:rsidRDefault="0036649D" w:rsidP="00C13EA3">
      <w:pPr>
        <w:rPr>
          <w:rFonts w:ascii="Times New Roman" w:hAnsi="Times New Roman" w:cs="Times New Roman"/>
          <w:sz w:val="24"/>
          <w:szCs w:val="24"/>
        </w:rPr>
      </w:pPr>
      <w:r>
        <w:rPr>
          <w:rFonts w:ascii="Times New Roman" w:hAnsi="Times New Roman" w:cs="Times New Roman"/>
          <w:sz w:val="24"/>
          <w:szCs w:val="24"/>
        </w:rPr>
        <w:lastRenderedPageBreak/>
        <w:t xml:space="preserve">It was after this point in the early months of 2004 that I came back to </w:t>
      </w:r>
      <w:proofErr w:type="spellStart"/>
      <w:r>
        <w:rPr>
          <w:rFonts w:ascii="Times New Roman" w:hAnsi="Times New Roman" w:cs="Times New Roman"/>
          <w:sz w:val="24"/>
          <w:szCs w:val="24"/>
        </w:rPr>
        <w:t>khanqa</w:t>
      </w:r>
      <w:proofErr w:type="spellEnd"/>
      <w:r>
        <w:rPr>
          <w:rFonts w:ascii="Times New Roman" w:hAnsi="Times New Roman" w:cs="Times New Roman"/>
          <w:sz w:val="24"/>
          <w:szCs w:val="24"/>
        </w:rPr>
        <w:t xml:space="preserve"> again</w:t>
      </w:r>
      <w:r w:rsidR="008464C1">
        <w:rPr>
          <w:rFonts w:ascii="Times New Roman" w:hAnsi="Times New Roman" w:cs="Times New Roman"/>
          <w:sz w:val="24"/>
          <w:szCs w:val="24"/>
        </w:rPr>
        <w:t xml:space="preserve"> and started attending regularly</w:t>
      </w:r>
      <w:r>
        <w:rPr>
          <w:rFonts w:ascii="Times New Roman" w:hAnsi="Times New Roman" w:cs="Times New Roman"/>
          <w:sz w:val="24"/>
          <w:szCs w:val="24"/>
        </w:rPr>
        <w:t xml:space="preserve">. </w:t>
      </w:r>
    </w:p>
    <w:p w14:paraId="67E7A46D" w14:textId="74643CB8" w:rsidR="00C8604A" w:rsidRPr="006F5B27" w:rsidRDefault="00C8604A" w:rsidP="00C8604A">
      <w:pPr>
        <w:rPr>
          <w:rFonts w:ascii="Times New Roman" w:hAnsi="Times New Roman" w:cs="Times New Roman"/>
          <w:b/>
          <w:bCs/>
          <w:sz w:val="24"/>
          <w:szCs w:val="24"/>
        </w:rPr>
      </w:pPr>
      <w:r w:rsidRPr="00085853">
        <w:rPr>
          <w:rFonts w:ascii="Times New Roman" w:hAnsi="Times New Roman" w:cs="Times New Roman"/>
          <w:b/>
          <w:bCs/>
          <w:sz w:val="24"/>
          <w:szCs w:val="24"/>
          <w:highlight w:val="yellow"/>
        </w:rPr>
        <w:t>Stage 2</w:t>
      </w:r>
      <w:r w:rsidR="00473452" w:rsidRPr="00085853">
        <w:rPr>
          <w:rFonts w:ascii="Times New Roman" w:hAnsi="Times New Roman" w:cs="Times New Roman"/>
          <w:b/>
          <w:bCs/>
          <w:sz w:val="24"/>
          <w:szCs w:val="24"/>
          <w:highlight w:val="yellow"/>
        </w:rPr>
        <w:t xml:space="preserve">: From </w:t>
      </w:r>
      <w:proofErr w:type="spellStart"/>
      <w:r w:rsidR="00473452" w:rsidRPr="00085853">
        <w:rPr>
          <w:rFonts w:ascii="Times New Roman" w:hAnsi="Times New Roman" w:cs="Times New Roman"/>
          <w:b/>
          <w:bCs/>
          <w:sz w:val="24"/>
          <w:szCs w:val="24"/>
          <w:highlight w:val="yellow"/>
        </w:rPr>
        <w:t>Bayaat</w:t>
      </w:r>
      <w:proofErr w:type="spellEnd"/>
      <w:r w:rsidR="00473452" w:rsidRPr="00085853">
        <w:rPr>
          <w:rFonts w:ascii="Times New Roman" w:hAnsi="Times New Roman" w:cs="Times New Roman"/>
          <w:b/>
          <w:bCs/>
          <w:sz w:val="24"/>
          <w:szCs w:val="24"/>
          <w:highlight w:val="yellow"/>
        </w:rPr>
        <w:t xml:space="preserve"> to Kitchen Duty </w:t>
      </w:r>
      <w:r w:rsidR="000B6F4D" w:rsidRPr="00085853">
        <w:rPr>
          <w:rFonts w:ascii="Times New Roman" w:hAnsi="Times New Roman" w:cs="Times New Roman"/>
          <w:b/>
          <w:bCs/>
          <w:sz w:val="24"/>
          <w:szCs w:val="24"/>
          <w:highlight w:val="yellow"/>
        </w:rPr>
        <w:t>(2004-2008)</w:t>
      </w:r>
    </w:p>
    <w:p w14:paraId="3C9BC948" w14:textId="7323A543" w:rsidR="00C8604A" w:rsidRPr="00FD57E7" w:rsidRDefault="00C8604A" w:rsidP="00C8604A">
      <w:pPr>
        <w:rPr>
          <w:rFonts w:ascii="Times New Roman" w:hAnsi="Times New Roman" w:cs="Times New Roman"/>
          <w:sz w:val="24"/>
          <w:szCs w:val="24"/>
        </w:rPr>
      </w:pPr>
      <w:r w:rsidRPr="00542ADF">
        <w:rPr>
          <w:rFonts w:ascii="Times New Roman" w:hAnsi="Times New Roman" w:cs="Times New Roman"/>
          <w:sz w:val="24"/>
          <w:szCs w:val="24"/>
          <w:u w:val="single"/>
        </w:rPr>
        <w:t xml:space="preserve">The event of </w:t>
      </w:r>
      <w:proofErr w:type="spellStart"/>
      <w:r w:rsidRPr="00542ADF">
        <w:rPr>
          <w:rFonts w:ascii="Times New Roman" w:hAnsi="Times New Roman" w:cs="Times New Roman"/>
          <w:sz w:val="24"/>
          <w:szCs w:val="24"/>
          <w:u w:val="single"/>
        </w:rPr>
        <w:t>bayaat</w:t>
      </w:r>
      <w:proofErr w:type="spellEnd"/>
      <w:r>
        <w:rPr>
          <w:rFonts w:ascii="Times New Roman" w:hAnsi="Times New Roman" w:cs="Times New Roman"/>
          <w:sz w:val="24"/>
          <w:szCs w:val="24"/>
        </w:rPr>
        <w:t xml:space="preserve">: Prior to the event I lost my contract with SNR and was jobless. Therefore, I was reluctant to proceed with </w:t>
      </w:r>
      <w:proofErr w:type="spellStart"/>
      <w:r>
        <w:rPr>
          <w:rFonts w:ascii="Times New Roman" w:hAnsi="Times New Roman" w:cs="Times New Roman"/>
          <w:sz w:val="24"/>
          <w:szCs w:val="24"/>
        </w:rPr>
        <w:t>Bayaat</w:t>
      </w:r>
      <w:proofErr w:type="spellEnd"/>
      <w:r>
        <w:rPr>
          <w:rFonts w:ascii="Times New Roman" w:hAnsi="Times New Roman" w:cs="Times New Roman"/>
          <w:sz w:val="24"/>
          <w:szCs w:val="24"/>
        </w:rPr>
        <w:t xml:space="preserve">. When I asked around, others too said that I should first get financially stable and then proceed. On the day of the event, I remember you were sitting inside </w:t>
      </w:r>
      <w:proofErr w:type="spellStart"/>
      <w:r>
        <w:rPr>
          <w:rFonts w:ascii="Times New Roman" w:hAnsi="Times New Roman" w:cs="Times New Roman"/>
          <w:sz w:val="24"/>
          <w:szCs w:val="24"/>
        </w:rPr>
        <w:t>khanqa</w:t>
      </w:r>
      <w:proofErr w:type="spellEnd"/>
      <w:r>
        <w:rPr>
          <w:rFonts w:ascii="Times New Roman" w:hAnsi="Times New Roman" w:cs="Times New Roman"/>
          <w:sz w:val="24"/>
          <w:szCs w:val="24"/>
        </w:rPr>
        <w:t xml:space="preserve"> and you said that Allah will “test” those who commit themselves and do </w:t>
      </w:r>
      <w:proofErr w:type="spellStart"/>
      <w:r>
        <w:rPr>
          <w:rFonts w:ascii="Times New Roman" w:hAnsi="Times New Roman" w:cs="Times New Roman"/>
          <w:sz w:val="24"/>
          <w:szCs w:val="24"/>
        </w:rPr>
        <w:t>bayaat</w:t>
      </w:r>
      <w:proofErr w:type="spellEnd"/>
      <w:r>
        <w:rPr>
          <w:rFonts w:ascii="Times New Roman" w:hAnsi="Times New Roman" w:cs="Times New Roman"/>
          <w:sz w:val="24"/>
          <w:szCs w:val="24"/>
        </w:rPr>
        <w:t xml:space="preserve">. This made me even more hesitant as I thought there is no way I can pass any test in current situation. I </w:t>
      </w:r>
      <w:r w:rsidR="0041292E">
        <w:rPr>
          <w:rFonts w:ascii="Times New Roman" w:hAnsi="Times New Roman" w:cs="Times New Roman"/>
          <w:sz w:val="24"/>
          <w:szCs w:val="24"/>
        </w:rPr>
        <w:t>w</w:t>
      </w:r>
      <w:r>
        <w:rPr>
          <w:rFonts w:ascii="Times New Roman" w:hAnsi="Times New Roman" w:cs="Times New Roman"/>
          <w:sz w:val="24"/>
          <w:szCs w:val="24"/>
        </w:rPr>
        <w:t xml:space="preserve">ent to the </w:t>
      </w:r>
      <w:proofErr w:type="gramStart"/>
      <w:r>
        <w:rPr>
          <w:rFonts w:ascii="Times New Roman" w:hAnsi="Times New Roman" w:cs="Times New Roman"/>
          <w:sz w:val="24"/>
          <w:szCs w:val="24"/>
        </w:rPr>
        <w:t>ladies</w:t>
      </w:r>
      <w:proofErr w:type="gramEnd"/>
      <w:r>
        <w:rPr>
          <w:rFonts w:ascii="Times New Roman" w:hAnsi="Times New Roman" w:cs="Times New Roman"/>
          <w:sz w:val="24"/>
          <w:szCs w:val="24"/>
        </w:rPr>
        <w:t xml:space="preserve"> section </w:t>
      </w:r>
      <w:r w:rsidR="0041292E">
        <w:rPr>
          <w:rFonts w:ascii="Times New Roman" w:hAnsi="Times New Roman" w:cs="Times New Roman"/>
          <w:sz w:val="24"/>
          <w:szCs w:val="24"/>
        </w:rPr>
        <w:t xml:space="preserve">(the institution has a segregated environment) </w:t>
      </w:r>
      <w:r>
        <w:rPr>
          <w:rFonts w:ascii="Times New Roman" w:hAnsi="Times New Roman" w:cs="Times New Roman"/>
          <w:sz w:val="24"/>
          <w:szCs w:val="24"/>
        </w:rPr>
        <w:t xml:space="preserve">and asked for my mother; my mother came out with </w:t>
      </w:r>
      <w:proofErr w:type="spellStart"/>
      <w:r>
        <w:rPr>
          <w:rFonts w:ascii="Times New Roman" w:hAnsi="Times New Roman" w:cs="Times New Roman"/>
          <w:sz w:val="24"/>
          <w:szCs w:val="24"/>
        </w:rPr>
        <w:t>no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unti</w:t>
      </w:r>
      <w:proofErr w:type="spellEnd"/>
      <w:r>
        <w:rPr>
          <w:rFonts w:ascii="Times New Roman" w:hAnsi="Times New Roman" w:cs="Times New Roman"/>
          <w:sz w:val="24"/>
          <w:szCs w:val="24"/>
        </w:rPr>
        <w:t xml:space="preserve"> and they both said that “what if Allah does not test you but Allah blesses you. You are at rock bottom so the only way is up. Don’t think negatively; think positively.” Then I went back inside and sat down. Fareed Ayaz was reciting </w:t>
      </w:r>
      <w:proofErr w:type="spellStart"/>
      <w:r>
        <w:rPr>
          <w:rFonts w:ascii="Times New Roman" w:hAnsi="Times New Roman" w:cs="Times New Roman"/>
          <w:sz w:val="24"/>
          <w:szCs w:val="24"/>
        </w:rPr>
        <w:t>naat</w:t>
      </w:r>
      <w:proofErr w:type="spellEnd"/>
      <w:r>
        <w:rPr>
          <w:rFonts w:ascii="Times New Roman" w:hAnsi="Times New Roman" w:cs="Times New Roman"/>
          <w:sz w:val="24"/>
          <w:szCs w:val="24"/>
        </w:rPr>
        <w:t xml:space="preserve"> shareef. During his recitation, I saw you in a trance and you were constantly repeating this verse “whatever I got, I got it from your door”</w:t>
      </w:r>
      <w:r w:rsidR="00F33504">
        <w:rPr>
          <w:rFonts w:ascii="Times New Roman" w:hAnsi="Times New Roman" w:cs="Times New Roman"/>
          <w:sz w:val="24"/>
          <w:szCs w:val="24"/>
        </w:rPr>
        <w:t xml:space="preserve"> (</w:t>
      </w:r>
      <w:proofErr w:type="spellStart"/>
      <w:r w:rsidR="00F33504">
        <w:rPr>
          <w:rFonts w:ascii="Times New Roman" w:hAnsi="Times New Roman" w:cs="Times New Roman"/>
          <w:sz w:val="24"/>
          <w:szCs w:val="24"/>
        </w:rPr>
        <w:t>Mujhe</w:t>
      </w:r>
      <w:proofErr w:type="spellEnd"/>
      <w:r w:rsidR="00F33504">
        <w:rPr>
          <w:rFonts w:ascii="Times New Roman" w:hAnsi="Times New Roman" w:cs="Times New Roman"/>
          <w:sz w:val="24"/>
          <w:szCs w:val="24"/>
        </w:rPr>
        <w:t xml:space="preserve"> jo </w:t>
      </w:r>
      <w:proofErr w:type="spellStart"/>
      <w:r w:rsidR="00F33504">
        <w:rPr>
          <w:rFonts w:ascii="Times New Roman" w:hAnsi="Times New Roman" w:cs="Times New Roman"/>
          <w:sz w:val="24"/>
          <w:szCs w:val="24"/>
        </w:rPr>
        <w:t>mila</w:t>
      </w:r>
      <w:proofErr w:type="spellEnd"/>
      <w:r w:rsidR="00F33504">
        <w:rPr>
          <w:rFonts w:ascii="Times New Roman" w:hAnsi="Times New Roman" w:cs="Times New Roman"/>
          <w:sz w:val="24"/>
          <w:szCs w:val="24"/>
        </w:rPr>
        <w:t xml:space="preserve"> </w:t>
      </w:r>
      <w:proofErr w:type="spellStart"/>
      <w:r w:rsidR="00F33504">
        <w:rPr>
          <w:rFonts w:ascii="Times New Roman" w:hAnsi="Times New Roman" w:cs="Times New Roman"/>
          <w:sz w:val="24"/>
          <w:szCs w:val="24"/>
        </w:rPr>
        <w:t>hai</w:t>
      </w:r>
      <w:proofErr w:type="spellEnd"/>
      <w:r w:rsidR="00F33504">
        <w:rPr>
          <w:rFonts w:ascii="Times New Roman" w:hAnsi="Times New Roman" w:cs="Times New Roman"/>
          <w:sz w:val="24"/>
          <w:szCs w:val="24"/>
        </w:rPr>
        <w:t xml:space="preserve">, </w:t>
      </w:r>
      <w:proofErr w:type="spellStart"/>
      <w:r w:rsidR="00F33504">
        <w:rPr>
          <w:rFonts w:ascii="Times New Roman" w:hAnsi="Times New Roman" w:cs="Times New Roman"/>
          <w:sz w:val="24"/>
          <w:szCs w:val="24"/>
        </w:rPr>
        <w:t>teray</w:t>
      </w:r>
      <w:proofErr w:type="spellEnd"/>
      <w:r w:rsidR="00F33504">
        <w:rPr>
          <w:rFonts w:ascii="Times New Roman" w:hAnsi="Times New Roman" w:cs="Times New Roman"/>
          <w:sz w:val="24"/>
          <w:szCs w:val="24"/>
        </w:rPr>
        <w:t xml:space="preserve"> </w:t>
      </w:r>
      <w:proofErr w:type="spellStart"/>
      <w:r w:rsidR="00F33504">
        <w:rPr>
          <w:rFonts w:ascii="Times New Roman" w:hAnsi="Times New Roman" w:cs="Times New Roman"/>
          <w:sz w:val="24"/>
          <w:szCs w:val="24"/>
        </w:rPr>
        <w:t>dar</w:t>
      </w:r>
      <w:proofErr w:type="spellEnd"/>
      <w:r w:rsidR="00F33504">
        <w:rPr>
          <w:rFonts w:ascii="Times New Roman" w:hAnsi="Times New Roman" w:cs="Times New Roman"/>
          <w:sz w:val="24"/>
          <w:szCs w:val="24"/>
        </w:rPr>
        <w:t xml:space="preserve"> say </w:t>
      </w:r>
      <w:proofErr w:type="spellStart"/>
      <w:r w:rsidR="00F33504">
        <w:rPr>
          <w:rFonts w:ascii="Times New Roman" w:hAnsi="Times New Roman" w:cs="Times New Roman"/>
          <w:sz w:val="24"/>
          <w:szCs w:val="24"/>
        </w:rPr>
        <w:t>mila</w:t>
      </w:r>
      <w:proofErr w:type="spellEnd"/>
      <w:r w:rsidR="00F33504">
        <w:rPr>
          <w:rFonts w:ascii="Times New Roman" w:hAnsi="Times New Roman" w:cs="Times New Roman"/>
          <w:sz w:val="24"/>
          <w:szCs w:val="24"/>
        </w:rPr>
        <w:t xml:space="preserve"> </w:t>
      </w:r>
      <w:proofErr w:type="spellStart"/>
      <w:r w:rsidR="00F33504">
        <w:rPr>
          <w:rFonts w:ascii="Times New Roman" w:hAnsi="Times New Roman" w:cs="Times New Roman"/>
          <w:sz w:val="24"/>
          <w:szCs w:val="24"/>
        </w:rPr>
        <w:t>hai</w:t>
      </w:r>
      <w:proofErr w:type="spellEnd"/>
      <w:r w:rsidR="00F33504">
        <w:rPr>
          <w:rFonts w:ascii="Times New Roman" w:hAnsi="Times New Roman" w:cs="Times New Roman"/>
          <w:sz w:val="24"/>
          <w:szCs w:val="24"/>
        </w:rPr>
        <w:t>)</w:t>
      </w:r>
      <w:r>
        <w:rPr>
          <w:rFonts w:ascii="Times New Roman" w:hAnsi="Times New Roman" w:cs="Times New Roman"/>
          <w:sz w:val="24"/>
          <w:szCs w:val="24"/>
        </w:rPr>
        <w:t xml:space="preserve">. Seeing you in this trance gave me a boost and I proceeded with the </w:t>
      </w:r>
      <w:proofErr w:type="spellStart"/>
      <w:r>
        <w:rPr>
          <w:rFonts w:ascii="Times New Roman" w:hAnsi="Times New Roman" w:cs="Times New Roman"/>
          <w:sz w:val="24"/>
          <w:szCs w:val="24"/>
        </w:rPr>
        <w:t>Bayaat</w:t>
      </w:r>
      <w:proofErr w:type="spellEnd"/>
      <w:r>
        <w:rPr>
          <w:rFonts w:ascii="Times New Roman" w:hAnsi="Times New Roman" w:cs="Times New Roman"/>
          <w:sz w:val="24"/>
          <w:szCs w:val="24"/>
        </w:rPr>
        <w:t xml:space="preserve"> and committed myself. </w:t>
      </w:r>
    </w:p>
    <w:p w14:paraId="3F85A746" w14:textId="4D5E8D52" w:rsidR="00C8604A" w:rsidRPr="00FD57E7" w:rsidRDefault="00C8604A" w:rsidP="00C8604A">
      <w:pPr>
        <w:rPr>
          <w:rFonts w:ascii="Times New Roman" w:hAnsi="Times New Roman" w:cs="Times New Roman"/>
          <w:sz w:val="24"/>
          <w:szCs w:val="24"/>
        </w:rPr>
      </w:pPr>
      <w:r w:rsidRPr="00C36CF8">
        <w:rPr>
          <w:rFonts w:ascii="Times New Roman" w:hAnsi="Times New Roman" w:cs="Times New Roman"/>
          <w:sz w:val="24"/>
          <w:szCs w:val="24"/>
          <w:u w:val="single"/>
        </w:rPr>
        <w:t xml:space="preserve">Reading book on </w:t>
      </w:r>
      <w:proofErr w:type="spellStart"/>
      <w:r w:rsidRPr="00C36CF8">
        <w:rPr>
          <w:rFonts w:ascii="Times New Roman" w:hAnsi="Times New Roman" w:cs="Times New Roman"/>
          <w:sz w:val="24"/>
          <w:szCs w:val="24"/>
          <w:u w:val="single"/>
        </w:rPr>
        <w:t>sirat</w:t>
      </w:r>
      <w:proofErr w:type="spellEnd"/>
      <w:r>
        <w:rPr>
          <w:rFonts w:ascii="Times New Roman" w:hAnsi="Times New Roman" w:cs="Times New Roman"/>
          <w:sz w:val="24"/>
          <w:szCs w:val="24"/>
        </w:rPr>
        <w:t>:</w:t>
      </w:r>
      <w:r w:rsidR="0048270B">
        <w:rPr>
          <w:rFonts w:ascii="Times New Roman" w:hAnsi="Times New Roman" w:cs="Times New Roman"/>
          <w:sz w:val="24"/>
          <w:szCs w:val="24"/>
        </w:rPr>
        <w:t xml:space="preserve"> </w:t>
      </w:r>
      <w:r w:rsidR="00A769D5">
        <w:rPr>
          <w:rFonts w:ascii="Times New Roman" w:hAnsi="Times New Roman" w:cs="Times New Roman"/>
          <w:sz w:val="24"/>
          <w:szCs w:val="24"/>
        </w:rPr>
        <w:t>In due course, t</w:t>
      </w:r>
      <w:r w:rsidR="0048270B">
        <w:rPr>
          <w:rFonts w:ascii="Times New Roman" w:hAnsi="Times New Roman" w:cs="Times New Roman"/>
          <w:sz w:val="24"/>
          <w:szCs w:val="24"/>
        </w:rPr>
        <w:t xml:space="preserve">he bayans developed a thirst for knowledge and I was inquisitive to learn more about religion and follow the true path. I was advised to read </w:t>
      </w:r>
      <w:proofErr w:type="spellStart"/>
      <w:r w:rsidR="0048270B">
        <w:rPr>
          <w:rFonts w:ascii="Times New Roman" w:hAnsi="Times New Roman" w:cs="Times New Roman"/>
          <w:sz w:val="24"/>
          <w:szCs w:val="24"/>
        </w:rPr>
        <w:t>sirat</w:t>
      </w:r>
      <w:proofErr w:type="spellEnd"/>
      <w:r w:rsidR="0048270B">
        <w:rPr>
          <w:rFonts w:ascii="Times New Roman" w:hAnsi="Times New Roman" w:cs="Times New Roman"/>
          <w:sz w:val="24"/>
          <w:szCs w:val="24"/>
        </w:rPr>
        <w:t xml:space="preserve"> un </w:t>
      </w:r>
      <w:proofErr w:type="spellStart"/>
      <w:r w:rsidR="0048270B">
        <w:rPr>
          <w:rFonts w:ascii="Times New Roman" w:hAnsi="Times New Roman" w:cs="Times New Roman"/>
          <w:sz w:val="24"/>
          <w:szCs w:val="24"/>
        </w:rPr>
        <w:t>nabi</w:t>
      </w:r>
      <w:proofErr w:type="spellEnd"/>
      <w:r w:rsidR="0048270B">
        <w:rPr>
          <w:rFonts w:ascii="Times New Roman" w:hAnsi="Times New Roman" w:cs="Times New Roman"/>
          <w:sz w:val="24"/>
          <w:szCs w:val="24"/>
        </w:rPr>
        <w:t xml:space="preserve"> and </w:t>
      </w:r>
      <w:proofErr w:type="spellStart"/>
      <w:r w:rsidR="0048270B">
        <w:rPr>
          <w:rFonts w:ascii="Times New Roman" w:hAnsi="Times New Roman" w:cs="Times New Roman"/>
          <w:sz w:val="24"/>
          <w:szCs w:val="24"/>
        </w:rPr>
        <w:t>ahyaulaloom</w:t>
      </w:r>
      <w:proofErr w:type="spellEnd"/>
      <w:r w:rsidR="0048270B">
        <w:rPr>
          <w:rFonts w:ascii="Times New Roman" w:hAnsi="Times New Roman" w:cs="Times New Roman"/>
          <w:sz w:val="24"/>
          <w:szCs w:val="24"/>
        </w:rPr>
        <w:t xml:space="preserve">. However, my old habit of procrastination and avoiding hard work got in the way as usual.  </w:t>
      </w:r>
    </w:p>
    <w:p w14:paraId="056EF349" w14:textId="7DD72436" w:rsidR="00C8604A" w:rsidRPr="00FD57E7" w:rsidRDefault="00C8604A" w:rsidP="00C8604A">
      <w:pPr>
        <w:rPr>
          <w:rFonts w:ascii="Times New Roman" w:hAnsi="Times New Roman" w:cs="Times New Roman"/>
          <w:sz w:val="24"/>
          <w:szCs w:val="24"/>
        </w:rPr>
      </w:pPr>
      <w:r w:rsidRPr="0048270B">
        <w:rPr>
          <w:rFonts w:ascii="Times New Roman" w:hAnsi="Times New Roman" w:cs="Times New Roman"/>
          <w:sz w:val="24"/>
          <w:szCs w:val="24"/>
          <w:u w:val="single"/>
        </w:rPr>
        <w:t xml:space="preserve">Crying during </w:t>
      </w:r>
      <w:r w:rsidR="0048270B" w:rsidRPr="0048270B">
        <w:rPr>
          <w:rFonts w:ascii="Times New Roman" w:hAnsi="Times New Roman" w:cs="Times New Roman"/>
          <w:sz w:val="24"/>
          <w:szCs w:val="24"/>
          <w:u w:val="single"/>
        </w:rPr>
        <w:t>qawwali</w:t>
      </w:r>
      <w:r w:rsidR="0048270B">
        <w:rPr>
          <w:rFonts w:ascii="Times New Roman" w:hAnsi="Times New Roman" w:cs="Times New Roman"/>
          <w:sz w:val="24"/>
          <w:szCs w:val="24"/>
        </w:rPr>
        <w:t>:</w:t>
      </w:r>
      <w:r w:rsidR="00A769D5">
        <w:rPr>
          <w:rFonts w:ascii="Times New Roman" w:hAnsi="Times New Roman" w:cs="Times New Roman"/>
          <w:sz w:val="24"/>
          <w:szCs w:val="24"/>
        </w:rPr>
        <w:t xml:space="preserve"> </w:t>
      </w:r>
      <w:r w:rsidR="00B637EF">
        <w:rPr>
          <w:rFonts w:ascii="Times New Roman" w:hAnsi="Times New Roman" w:cs="Times New Roman"/>
          <w:sz w:val="24"/>
          <w:szCs w:val="24"/>
        </w:rPr>
        <w:t>Some time after, you went out of city (maybe for hajj) and on the 12</w:t>
      </w:r>
      <w:r w:rsidR="00B637EF" w:rsidRPr="00B637EF">
        <w:rPr>
          <w:rFonts w:ascii="Times New Roman" w:hAnsi="Times New Roman" w:cs="Times New Roman"/>
          <w:sz w:val="24"/>
          <w:szCs w:val="24"/>
          <w:vertAlign w:val="superscript"/>
        </w:rPr>
        <w:t>th</w:t>
      </w:r>
      <w:r w:rsidR="00B637EF">
        <w:rPr>
          <w:rFonts w:ascii="Times New Roman" w:hAnsi="Times New Roman" w:cs="Times New Roman"/>
          <w:sz w:val="24"/>
          <w:szCs w:val="24"/>
        </w:rPr>
        <w:t xml:space="preserve"> of the month during </w:t>
      </w:r>
      <w:proofErr w:type="spellStart"/>
      <w:r w:rsidR="00B637EF">
        <w:rPr>
          <w:rFonts w:ascii="Times New Roman" w:hAnsi="Times New Roman" w:cs="Times New Roman"/>
          <w:sz w:val="24"/>
          <w:szCs w:val="24"/>
        </w:rPr>
        <w:t>samaa</w:t>
      </w:r>
      <w:proofErr w:type="spellEnd"/>
      <w:r w:rsidR="00B637EF">
        <w:rPr>
          <w:rFonts w:ascii="Times New Roman" w:hAnsi="Times New Roman" w:cs="Times New Roman"/>
          <w:sz w:val="24"/>
          <w:szCs w:val="24"/>
        </w:rPr>
        <w:t xml:space="preserve"> night, I saw myself </w:t>
      </w:r>
      <w:r w:rsidR="00A719FB">
        <w:rPr>
          <w:rFonts w:ascii="Times New Roman" w:hAnsi="Times New Roman" w:cs="Times New Roman"/>
          <w:sz w:val="24"/>
          <w:szCs w:val="24"/>
        </w:rPr>
        <w:t xml:space="preserve">arguing with you </w:t>
      </w:r>
      <w:r w:rsidR="00CA3A5C">
        <w:rPr>
          <w:rFonts w:ascii="Times New Roman" w:hAnsi="Times New Roman" w:cs="Times New Roman"/>
          <w:sz w:val="24"/>
          <w:szCs w:val="24"/>
        </w:rPr>
        <w:t xml:space="preserve">(in my mind) </w:t>
      </w:r>
      <w:r w:rsidR="00A719FB">
        <w:rPr>
          <w:rFonts w:ascii="Times New Roman" w:hAnsi="Times New Roman" w:cs="Times New Roman"/>
          <w:sz w:val="24"/>
          <w:szCs w:val="24"/>
        </w:rPr>
        <w:t xml:space="preserve">and informing you that if these mental hallucinations do not stop and that if this ailment does not go away, </w:t>
      </w:r>
      <w:proofErr w:type="spellStart"/>
      <w:r w:rsidR="00A719FB">
        <w:rPr>
          <w:rFonts w:ascii="Times New Roman" w:hAnsi="Times New Roman" w:cs="Times New Roman"/>
          <w:sz w:val="24"/>
          <w:szCs w:val="24"/>
        </w:rPr>
        <w:t>ill</w:t>
      </w:r>
      <w:proofErr w:type="spellEnd"/>
      <w:r w:rsidR="00A719FB">
        <w:rPr>
          <w:rFonts w:ascii="Times New Roman" w:hAnsi="Times New Roman" w:cs="Times New Roman"/>
          <w:sz w:val="24"/>
          <w:szCs w:val="24"/>
        </w:rPr>
        <w:t xml:space="preserve"> stop coming to the institution. Somehow, the mental hallucinations stopped and I was able to focus on things around me and stay in the present moment. I was very happy. </w:t>
      </w:r>
      <w:r w:rsidR="00E83394">
        <w:rPr>
          <w:rFonts w:ascii="Times New Roman" w:hAnsi="Times New Roman" w:cs="Times New Roman"/>
          <w:sz w:val="24"/>
          <w:szCs w:val="24"/>
        </w:rPr>
        <w:t>But somehow, I managed to get back to the default mode of thinking and feeling</w:t>
      </w:r>
      <w:r w:rsidR="00B637EF">
        <w:rPr>
          <w:rFonts w:ascii="Times New Roman" w:hAnsi="Times New Roman" w:cs="Times New Roman"/>
          <w:sz w:val="24"/>
          <w:szCs w:val="24"/>
        </w:rPr>
        <w:t xml:space="preserve"> </w:t>
      </w:r>
      <w:r w:rsidR="00E83394">
        <w:rPr>
          <w:rFonts w:ascii="Times New Roman" w:hAnsi="Times New Roman" w:cs="Times New Roman"/>
          <w:sz w:val="24"/>
          <w:szCs w:val="24"/>
        </w:rPr>
        <w:t xml:space="preserve">in a day or so. </w:t>
      </w:r>
    </w:p>
    <w:p w14:paraId="0C77FC9B" w14:textId="769194A9" w:rsidR="00C8604A" w:rsidRPr="00FD57E7" w:rsidRDefault="00C8604A" w:rsidP="00C8604A">
      <w:pPr>
        <w:rPr>
          <w:rFonts w:ascii="Times New Roman" w:hAnsi="Times New Roman" w:cs="Times New Roman"/>
          <w:sz w:val="24"/>
          <w:szCs w:val="24"/>
        </w:rPr>
      </w:pPr>
      <w:r w:rsidRPr="002A46CE">
        <w:rPr>
          <w:rFonts w:ascii="Times New Roman" w:hAnsi="Times New Roman" w:cs="Times New Roman"/>
          <w:sz w:val="24"/>
          <w:szCs w:val="24"/>
          <w:u w:val="single"/>
        </w:rPr>
        <w:t>No thoughts about past</w:t>
      </w:r>
      <w:r w:rsidR="00323CBF">
        <w:rPr>
          <w:rFonts w:ascii="Times New Roman" w:hAnsi="Times New Roman" w:cs="Times New Roman"/>
          <w:sz w:val="24"/>
          <w:szCs w:val="24"/>
        </w:rPr>
        <w:t>:</w:t>
      </w:r>
      <w:r w:rsidR="00E83394">
        <w:rPr>
          <w:rFonts w:ascii="Times New Roman" w:hAnsi="Times New Roman" w:cs="Times New Roman"/>
          <w:sz w:val="24"/>
          <w:szCs w:val="24"/>
        </w:rPr>
        <w:t xml:space="preserve"> Also, throughout time period, I found myself in a place where I had let go of my past. My past did not bother me at all; it never came up or made me anxious. </w:t>
      </w:r>
      <w:proofErr w:type="gramStart"/>
      <w:r w:rsidR="00E83394">
        <w:rPr>
          <w:rFonts w:ascii="Times New Roman" w:hAnsi="Times New Roman" w:cs="Times New Roman"/>
          <w:sz w:val="24"/>
          <w:szCs w:val="24"/>
        </w:rPr>
        <w:t>Somehow</w:t>
      </w:r>
      <w:proofErr w:type="gramEnd"/>
      <w:r w:rsidR="00E83394">
        <w:rPr>
          <w:rFonts w:ascii="Times New Roman" w:hAnsi="Times New Roman" w:cs="Times New Roman"/>
          <w:sz w:val="24"/>
          <w:szCs w:val="24"/>
        </w:rPr>
        <w:t xml:space="preserve"> I had moved on and become a better person.  </w:t>
      </w:r>
    </w:p>
    <w:p w14:paraId="72228BEA" w14:textId="76ED3277" w:rsidR="00C8604A" w:rsidRPr="00FD57E7" w:rsidRDefault="00C8604A" w:rsidP="00C8604A">
      <w:pPr>
        <w:rPr>
          <w:rFonts w:ascii="Times New Roman" w:hAnsi="Times New Roman" w:cs="Times New Roman"/>
          <w:sz w:val="24"/>
          <w:szCs w:val="24"/>
        </w:rPr>
      </w:pPr>
      <w:r w:rsidRPr="002A46CE">
        <w:rPr>
          <w:rFonts w:ascii="Times New Roman" w:hAnsi="Times New Roman" w:cs="Times New Roman"/>
          <w:sz w:val="24"/>
          <w:szCs w:val="24"/>
          <w:u w:val="single"/>
        </w:rPr>
        <w:t>Dam</w:t>
      </w:r>
      <w:r w:rsidR="00323CBF">
        <w:rPr>
          <w:rFonts w:ascii="Times New Roman" w:hAnsi="Times New Roman" w:cs="Times New Roman"/>
          <w:sz w:val="24"/>
          <w:szCs w:val="24"/>
        </w:rPr>
        <w:t>:</w:t>
      </w:r>
      <w:r w:rsidR="00E83394">
        <w:rPr>
          <w:rFonts w:ascii="Times New Roman" w:hAnsi="Times New Roman" w:cs="Times New Roman"/>
          <w:sz w:val="24"/>
          <w:szCs w:val="24"/>
        </w:rPr>
        <w:t xml:space="preserve"> I recall, I was also getting close to you. I would visualize my hand as your hand and would heal myself and others of minor headaches and body aches. I found this to be very surprising.  </w:t>
      </w:r>
    </w:p>
    <w:p w14:paraId="325E8665" w14:textId="2136463C" w:rsidR="00C8604A" w:rsidRPr="00FD57E7" w:rsidRDefault="00C8604A" w:rsidP="00C8604A">
      <w:pPr>
        <w:rPr>
          <w:rFonts w:ascii="Times New Roman" w:hAnsi="Times New Roman" w:cs="Times New Roman"/>
          <w:sz w:val="24"/>
          <w:szCs w:val="24"/>
        </w:rPr>
      </w:pPr>
      <w:r w:rsidRPr="00CA67E8">
        <w:rPr>
          <w:rFonts w:ascii="Times New Roman" w:hAnsi="Times New Roman" w:cs="Times New Roman"/>
          <w:sz w:val="24"/>
          <w:szCs w:val="24"/>
          <w:u w:val="single"/>
        </w:rPr>
        <w:t>Phone call</w:t>
      </w:r>
      <w:r w:rsidR="00085853" w:rsidRPr="00CA67E8">
        <w:rPr>
          <w:rFonts w:ascii="Times New Roman" w:hAnsi="Times New Roman" w:cs="Times New Roman"/>
          <w:sz w:val="24"/>
          <w:szCs w:val="24"/>
          <w:u w:val="single"/>
        </w:rPr>
        <w:t xml:space="preserve"> from the Past</w:t>
      </w:r>
      <w:r w:rsidR="00323CBF">
        <w:rPr>
          <w:rFonts w:ascii="Times New Roman" w:hAnsi="Times New Roman" w:cs="Times New Roman"/>
          <w:sz w:val="24"/>
          <w:szCs w:val="24"/>
        </w:rPr>
        <w:t>:</w:t>
      </w:r>
      <w:r w:rsidR="00E83394">
        <w:rPr>
          <w:rFonts w:ascii="Times New Roman" w:hAnsi="Times New Roman" w:cs="Times New Roman"/>
          <w:sz w:val="24"/>
          <w:szCs w:val="24"/>
        </w:rPr>
        <w:t xml:space="preserve"> Then, one day, to my shock, I got a call from the same girl who I wanted to marry</w:t>
      </w:r>
      <w:r w:rsidR="00C202BE">
        <w:rPr>
          <w:rFonts w:ascii="Times New Roman" w:hAnsi="Times New Roman" w:cs="Times New Roman"/>
          <w:sz w:val="24"/>
          <w:szCs w:val="24"/>
        </w:rPr>
        <w:t xml:space="preserve"> earlier. She was married for over 3 years now</w:t>
      </w:r>
      <w:r w:rsidR="00E83394">
        <w:rPr>
          <w:rFonts w:ascii="Times New Roman" w:hAnsi="Times New Roman" w:cs="Times New Roman"/>
          <w:sz w:val="24"/>
          <w:szCs w:val="24"/>
        </w:rPr>
        <w:t xml:space="preserve"> </w:t>
      </w:r>
      <w:r w:rsidR="00C202BE">
        <w:rPr>
          <w:rFonts w:ascii="Times New Roman" w:hAnsi="Times New Roman" w:cs="Times New Roman"/>
          <w:sz w:val="24"/>
          <w:szCs w:val="24"/>
        </w:rPr>
        <w:t xml:space="preserve">and that she </w:t>
      </w:r>
      <w:r w:rsidR="00CF450F">
        <w:rPr>
          <w:rFonts w:ascii="Times New Roman" w:hAnsi="Times New Roman" w:cs="Times New Roman"/>
          <w:sz w:val="24"/>
          <w:szCs w:val="24"/>
        </w:rPr>
        <w:t xml:space="preserve">started </w:t>
      </w:r>
      <w:r w:rsidR="00C202BE">
        <w:rPr>
          <w:rFonts w:ascii="Times New Roman" w:hAnsi="Times New Roman" w:cs="Times New Roman"/>
          <w:sz w:val="24"/>
          <w:szCs w:val="24"/>
        </w:rPr>
        <w:t xml:space="preserve">giving me indicators of interest. I declined a meetup and told her about the changes in my life and about you. While, these phone conversations did not last very long, they opened up a pandora box of my past and I was once again stuck </w:t>
      </w:r>
      <w:r w:rsidR="00D5273C">
        <w:rPr>
          <w:rFonts w:ascii="Times New Roman" w:hAnsi="Times New Roman" w:cs="Times New Roman"/>
          <w:sz w:val="24"/>
          <w:szCs w:val="24"/>
        </w:rPr>
        <w:t>trying to rewrite my own past</w:t>
      </w:r>
      <w:r w:rsidR="00C202BE">
        <w:rPr>
          <w:rFonts w:ascii="Times New Roman" w:hAnsi="Times New Roman" w:cs="Times New Roman"/>
          <w:sz w:val="24"/>
          <w:szCs w:val="24"/>
        </w:rPr>
        <w:t xml:space="preserve">. </w:t>
      </w:r>
    </w:p>
    <w:p w14:paraId="6F56AA3A" w14:textId="585C0E38" w:rsidR="00C8604A" w:rsidRPr="00FD57E7" w:rsidRDefault="00C8604A" w:rsidP="00C8604A">
      <w:pPr>
        <w:rPr>
          <w:rFonts w:ascii="Times New Roman" w:hAnsi="Times New Roman" w:cs="Times New Roman"/>
          <w:sz w:val="24"/>
          <w:szCs w:val="24"/>
        </w:rPr>
      </w:pPr>
      <w:proofErr w:type="spellStart"/>
      <w:r w:rsidRPr="00932F81">
        <w:rPr>
          <w:rFonts w:ascii="Times New Roman" w:hAnsi="Times New Roman" w:cs="Times New Roman"/>
          <w:sz w:val="24"/>
          <w:szCs w:val="24"/>
          <w:u w:val="single"/>
        </w:rPr>
        <w:t>Spinizer</w:t>
      </w:r>
      <w:proofErr w:type="spellEnd"/>
      <w:r w:rsidRPr="00932F81">
        <w:rPr>
          <w:rFonts w:ascii="Times New Roman" w:hAnsi="Times New Roman" w:cs="Times New Roman"/>
          <w:sz w:val="24"/>
          <w:szCs w:val="24"/>
          <w:u w:val="single"/>
        </w:rPr>
        <w:t xml:space="preserve"> and </w:t>
      </w:r>
      <w:r w:rsidR="00177F88">
        <w:rPr>
          <w:rFonts w:ascii="Times New Roman" w:hAnsi="Times New Roman" w:cs="Times New Roman"/>
          <w:sz w:val="24"/>
          <w:szCs w:val="24"/>
          <w:u w:val="single"/>
        </w:rPr>
        <w:t>I</w:t>
      </w:r>
      <w:r w:rsidRPr="00932F81">
        <w:rPr>
          <w:rFonts w:ascii="Times New Roman" w:hAnsi="Times New Roman" w:cs="Times New Roman"/>
          <w:sz w:val="24"/>
          <w:szCs w:val="24"/>
          <w:u w:val="single"/>
        </w:rPr>
        <w:t>ssues</w:t>
      </w:r>
      <w:r w:rsidR="00932F81">
        <w:rPr>
          <w:rFonts w:ascii="Times New Roman" w:hAnsi="Times New Roman" w:cs="Times New Roman"/>
          <w:sz w:val="24"/>
          <w:szCs w:val="24"/>
        </w:rPr>
        <w:t>:</w:t>
      </w:r>
      <w:r w:rsidR="00177F88">
        <w:rPr>
          <w:rFonts w:ascii="Times New Roman" w:hAnsi="Times New Roman" w:cs="Times New Roman"/>
          <w:sz w:val="24"/>
          <w:szCs w:val="24"/>
        </w:rPr>
        <w:t xml:space="preserve"> concurrently, my financial position had altered a bit and I was earning more than what I needed.</w:t>
      </w:r>
      <w:r w:rsidR="001411F3">
        <w:rPr>
          <w:rFonts w:ascii="Times New Roman" w:hAnsi="Times New Roman" w:cs="Times New Roman"/>
          <w:sz w:val="24"/>
          <w:szCs w:val="24"/>
        </w:rPr>
        <w:t xml:space="preserve"> </w:t>
      </w:r>
      <w:r w:rsidR="00C65990">
        <w:rPr>
          <w:rFonts w:ascii="Times New Roman" w:hAnsi="Times New Roman" w:cs="Times New Roman"/>
          <w:sz w:val="24"/>
          <w:szCs w:val="24"/>
        </w:rPr>
        <w:t xml:space="preserve">It was during this time that </w:t>
      </w:r>
      <w:r w:rsidR="001411F3">
        <w:rPr>
          <w:rFonts w:ascii="Times New Roman" w:hAnsi="Times New Roman" w:cs="Times New Roman"/>
          <w:sz w:val="24"/>
          <w:szCs w:val="24"/>
        </w:rPr>
        <w:t xml:space="preserve">I also tried to launch my own business app, </w:t>
      </w:r>
      <w:proofErr w:type="spellStart"/>
      <w:r w:rsidR="001411F3">
        <w:rPr>
          <w:rFonts w:ascii="Times New Roman" w:hAnsi="Times New Roman" w:cs="Times New Roman"/>
          <w:sz w:val="24"/>
          <w:szCs w:val="24"/>
        </w:rPr>
        <w:t>spinizer</w:t>
      </w:r>
      <w:proofErr w:type="spellEnd"/>
      <w:r w:rsidR="001411F3">
        <w:rPr>
          <w:rFonts w:ascii="Times New Roman" w:hAnsi="Times New Roman" w:cs="Times New Roman"/>
          <w:sz w:val="24"/>
          <w:szCs w:val="24"/>
        </w:rPr>
        <w:t xml:space="preserve">. However, due to lack of programing knowledge and also due to lack of project </w:t>
      </w:r>
      <w:r w:rsidR="001411F3">
        <w:rPr>
          <w:rFonts w:ascii="Times New Roman" w:hAnsi="Times New Roman" w:cs="Times New Roman"/>
          <w:sz w:val="24"/>
          <w:szCs w:val="24"/>
        </w:rPr>
        <w:lastRenderedPageBreak/>
        <w:t xml:space="preserve">management skills, this project was unsuccessful and I was left in debt as a result of this endeavor. </w:t>
      </w:r>
      <w:r w:rsidR="00177F88">
        <w:rPr>
          <w:rFonts w:ascii="Times New Roman" w:hAnsi="Times New Roman" w:cs="Times New Roman"/>
          <w:sz w:val="24"/>
          <w:szCs w:val="24"/>
        </w:rPr>
        <w:t xml:space="preserve"> </w:t>
      </w:r>
    </w:p>
    <w:p w14:paraId="6ACD7598" w14:textId="2DAFD91B" w:rsidR="00C8604A" w:rsidRPr="00FD57E7" w:rsidRDefault="00C8604A" w:rsidP="00C8604A">
      <w:pPr>
        <w:rPr>
          <w:rFonts w:ascii="Times New Roman" w:hAnsi="Times New Roman" w:cs="Times New Roman"/>
          <w:sz w:val="24"/>
          <w:szCs w:val="24"/>
        </w:rPr>
      </w:pPr>
      <w:r w:rsidRPr="00932F81">
        <w:rPr>
          <w:rFonts w:ascii="Times New Roman" w:hAnsi="Times New Roman" w:cs="Times New Roman"/>
          <w:sz w:val="24"/>
          <w:szCs w:val="24"/>
          <w:u w:val="single"/>
        </w:rPr>
        <w:t>The event of kitchen duty</w:t>
      </w:r>
      <w:r w:rsidR="00932F81">
        <w:rPr>
          <w:rFonts w:ascii="Times New Roman" w:hAnsi="Times New Roman" w:cs="Times New Roman"/>
          <w:sz w:val="24"/>
          <w:szCs w:val="24"/>
        </w:rPr>
        <w:t>:</w:t>
      </w:r>
      <w:r w:rsidR="00C65990">
        <w:rPr>
          <w:rFonts w:ascii="Times New Roman" w:hAnsi="Times New Roman" w:cs="Times New Roman"/>
          <w:sz w:val="24"/>
          <w:szCs w:val="24"/>
        </w:rPr>
        <w:t xml:space="preserve"> It was during the </w:t>
      </w:r>
      <w:proofErr w:type="spellStart"/>
      <w:r w:rsidR="00C65990">
        <w:rPr>
          <w:rFonts w:ascii="Times New Roman" w:hAnsi="Times New Roman" w:cs="Times New Roman"/>
          <w:sz w:val="24"/>
          <w:szCs w:val="24"/>
        </w:rPr>
        <w:t>ramazan</w:t>
      </w:r>
      <w:proofErr w:type="spellEnd"/>
      <w:r w:rsidR="00C65990">
        <w:rPr>
          <w:rFonts w:ascii="Times New Roman" w:hAnsi="Times New Roman" w:cs="Times New Roman"/>
          <w:sz w:val="24"/>
          <w:szCs w:val="24"/>
        </w:rPr>
        <w:t xml:space="preserve"> of 2007 that I was assigned kitchen duty of washing dishes. Then a year later, you assigned me and Tahir </w:t>
      </w:r>
      <w:proofErr w:type="spellStart"/>
      <w:r w:rsidR="00C65990">
        <w:rPr>
          <w:rFonts w:ascii="Times New Roman" w:hAnsi="Times New Roman" w:cs="Times New Roman"/>
          <w:sz w:val="24"/>
          <w:szCs w:val="24"/>
        </w:rPr>
        <w:t>Gabool</w:t>
      </w:r>
      <w:proofErr w:type="spellEnd"/>
      <w:r w:rsidR="00C65990">
        <w:rPr>
          <w:rFonts w:ascii="Times New Roman" w:hAnsi="Times New Roman" w:cs="Times New Roman"/>
          <w:sz w:val="24"/>
          <w:szCs w:val="24"/>
        </w:rPr>
        <w:t xml:space="preserve"> to cook food for Thursday’s event. </w:t>
      </w:r>
      <w:r w:rsidR="000E3096">
        <w:rPr>
          <w:rFonts w:ascii="Times New Roman" w:hAnsi="Times New Roman" w:cs="Times New Roman"/>
          <w:sz w:val="24"/>
          <w:szCs w:val="24"/>
        </w:rPr>
        <w:t xml:space="preserve">Both these events and responsibilities transformed my life in a lot of ways. </w:t>
      </w:r>
    </w:p>
    <w:p w14:paraId="6725323D" w14:textId="3D3954C3" w:rsidR="00C8604A" w:rsidRPr="00FD57E7" w:rsidRDefault="00C8604A" w:rsidP="00C8604A">
      <w:pPr>
        <w:rPr>
          <w:rFonts w:ascii="Times New Roman" w:hAnsi="Times New Roman" w:cs="Times New Roman"/>
          <w:b/>
          <w:bCs/>
          <w:sz w:val="24"/>
          <w:szCs w:val="24"/>
        </w:rPr>
      </w:pPr>
      <w:r w:rsidRPr="00085853">
        <w:rPr>
          <w:rFonts w:ascii="Times New Roman" w:hAnsi="Times New Roman" w:cs="Times New Roman"/>
          <w:b/>
          <w:bCs/>
          <w:sz w:val="24"/>
          <w:szCs w:val="24"/>
          <w:highlight w:val="yellow"/>
        </w:rPr>
        <w:t>Stage 3</w:t>
      </w:r>
      <w:r w:rsidR="00473452" w:rsidRPr="00085853">
        <w:rPr>
          <w:rFonts w:ascii="Times New Roman" w:hAnsi="Times New Roman" w:cs="Times New Roman"/>
          <w:b/>
          <w:bCs/>
          <w:sz w:val="24"/>
          <w:szCs w:val="24"/>
          <w:highlight w:val="yellow"/>
        </w:rPr>
        <w:t xml:space="preserve">: From Kitchen Duty to </w:t>
      </w:r>
      <w:proofErr w:type="spellStart"/>
      <w:r w:rsidR="00473452" w:rsidRPr="00085853">
        <w:rPr>
          <w:rFonts w:ascii="Times New Roman" w:hAnsi="Times New Roman" w:cs="Times New Roman"/>
          <w:b/>
          <w:bCs/>
          <w:sz w:val="24"/>
          <w:szCs w:val="24"/>
          <w:highlight w:val="yellow"/>
        </w:rPr>
        <w:t>Zermenay’s</w:t>
      </w:r>
      <w:proofErr w:type="spellEnd"/>
      <w:r w:rsidR="00473452" w:rsidRPr="00085853">
        <w:rPr>
          <w:rFonts w:ascii="Times New Roman" w:hAnsi="Times New Roman" w:cs="Times New Roman"/>
          <w:b/>
          <w:bCs/>
          <w:sz w:val="24"/>
          <w:szCs w:val="24"/>
          <w:highlight w:val="yellow"/>
        </w:rPr>
        <w:t xml:space="preserve"> Marriage</w:t>
      </w:r>
      <w:r w:rsidR="00C95A49" w:rsidRPr="00085853">
        <w:rPr>
          <w:rFonts w:ascii="Times New Roman" w:hAnsi="Times New Roman" w:cs="Times New Roman"/>
          <w:b/>
          <w:bCs/>
          <w:sz w:val="24"/>
          <w:szCs w:val="24"/>
          <w:highlight w:val="yellow"/>
        </w:rPr>
        <w:t xml:space="preserve"> (2008-2013)</w:t>
      </w:r>
    </w:p>
    <w:p w14:paraId="19054F44" w14:textId="2FF28B40" w:rsidR="00C8604A" w:rsidRPr="00666CF6" w:rsidRDefault="00C8604A" w:rsidP="00666CF6">
      <w:pPr>
        <w:rPr>
          <w:rFonts w:ascii="Times New Roman" w:hAnsi="Times New Roman" w:cs="Times New Roman"/>
          <w:sz w:val="24"/>
          <w:szCs w:val="24"/>
        </w:rPr>
      </w:pPr>
      <w:r w:rsidRPr="0019528F">
        <w:rPr>
          <w:rFonts w:ascii="Times New Roman" w:hAnsi="Times New Roman" w:cs="Times New Roman"/>
          <w:sz w:val="24"/>
          <w:szCs w:val="24"/>
          <w:u w:val="single"/>
        </w:rPr>
        <w:t>Things getting messed up on Thursdays only</w:t>
      </w:r>
      <w:r w:rsidR="0019528F">
        <w:rPr>
          <w:rFonts w:ascii="Times New Roman" w:hAnsi="Times New Roman" w:cs="Times New Roman"/>
          <w:sz w:val="24"/>
          <w:szCs w:val="24"/>
        </w:rPr>
        <w:t xml:space="preserve">: As I got involved in </w:t>
      </w:r>
      <w:proofErr w:type="spellStart"/>
      <w:r w:rsidR="000462FD">
        <w:rPr>
          <w:rFonts w:ascii="Times New Roman" w:hAnsi="Times New Roman" w:cs="Times New Roman"/>
          <w:sz w:val="24"/>
          <w:szCs w:val="24"/>
        </w:rPr>
        <w:t>khanqa’s</w:t>
      </w:r>
      <w:proofErr w:type="spellEnd"/>
      <w:r w:rsidR="000462FD">
        <w:rPr>
          <w:rFonts w:ascii="Times New Roman" w:hAnsi="Times New Roman" w:cs="Times New Roman"/>
          <w:sz w:val="24"/>
          <w:szCs w:val="24"/>
        </w:rPr>
        <w:t xml:space="preserve"> kitchen, I sensed that only during the times I am about to work at </w:t>
      </w:r>
      <w:proofErr w:type="spellStart"/>
      <w:r w:rsidR="000462FD">
        <w:rPr>
          <w:rFonts w:ascii="Times New Roman" w:hAnsi="Times New Roman" w:cs="Times New Roman"/>
          <w:sz w:val="24"/>
          <w:szCs w:val="24"/>
        </w:rPr>
        <w:t>khanqa</w:t>
      </w:r>
      <w:proofErr w:type="spellEnd"/>
      <w:r w:rsidR="000462FD">
        <w:rPr>
          <w:rFonts w:ascii="Times New Roman" w:hAnsi="Times New Roman" w:cs="Times New Roman"/>
          <w:sz w:val="24"/>
          <w:szCs w:val="24"/>
        </w:rPr>
        <w:t xml:space="preserve"> that things at home got dysfunctional; this was true especially for Thursdays. I however, remained steadfast and ensured that I fulfill my duties. </w:t>
      </w:r>
    </w:p>
    <w:p w14:paraId="7BBE95E7" w14:textId="3BA15826" w:rsidR="00C8604A" w:rsidRPr="00666CF6" w:rsidRDefault="00C8604A" w:rsidP="00666CF6">
      <w:pPr>
        <w:rPr>
          <w:rFonts w:ascii="Times New Roman" w:hAnsi="Times New Roman" w:cs="Times New Roman"/>
          <w:sz w:val="24"/>
          <w:szCs w:val="24"/>
        </w:rPr>
      </w:pPr>
      <w:r w:rsidRPr="000462FD">
        <w:rPr>
          <w:rFonts w:ascii="Times New Roman" w:hAnsi="Times New Roman" w:cs="Times New Roman"/>
          <w:sz w:val="24"/>
          <w:szCs w:val="24"/>
          <w:u w:val="single"/>
        </w:rPr>
        <w:t>Kitchen partners</w:t>
      </w:r>
      <w:r w:rsidR="000462FD">
        <w:rPr>
          <w:rFonts w:ascii="Times New Roman" w:hAnsi="Times New Roman" w:cs="Times New Roman"/>
          <w:sz w:val="24"/>
          <w:szCs w:val="24"/>
        </w:rPr>
        <w:t xml:space="preserve">: during this time, I felt I was accepted and entertained by my peers in </w:t>
      </w:r>
      <w:proofErr w:type="spellStart"/>
      <w:r w:rsidR="000462FD">
        <w:rPr>
          <w:rFonts w:ascii="Times New Roman" w:hAnsi="Times New Roman" w:cs="Times New Roman"/>
          <w:sz w:val="24"/>
          <w:szCs w:val="24"/>
        </w:rPr>
        <w:t>khanqa</w:t>
      </w:r>
      <w:proofErr w:type="spellEnd"/>
      <w:r w:rsidR="000462FD">
        <w:rPr>
          <w:rFonts w:ascii="Times New Roman" w:hAnsi="Times New Roman" w:cs="Times New Roman"/>
          <w:sz w:val="24"/>
          <w:szCs w:val="24"/>
        </w:rPr>
        <w:t xml:space="preserve">. People here started socializing and I started to mingle in constructive ways here at </w:t>
      </w:r>
      <w:proofErr w:type="spellStart"/>
      <w:r w:rsidR="000462FD">
        <w:rPr>
          <w:rFonts w:ascii="Times New Roman" w:hAnsi="Times New Roman" w:cs="Times New Roman"/>
          <w:sz w:val="24"/>
          <w:szCs w:val="24"/>
        </w:rPr>
        <w:t>khanqa</w:t>
      </w:r>
      <w:proofErr w:type="spellEnd"/>
      <w:r w:rsidR="000462FD">
        <w:rPr>
          <w:rFonts w:ascii="Times New Roman" w:hAnsi="Times New Roman" w:cs="Times New Roman"/>
          <w:sz w:val="24"/>
          <w:szCs w:val="24"/>
        </w:rPr>
        <w:t xml:space="preserve">. </w:t>
      </w:r>
    </w:p>
    <w:p w14:paraId="5989B395" w14:textId="72D70D5B" w:rsidR="00C8604A" w:rsidRPr="00666CF6" w:rsidRDefault="00C8604A" w:rsidP="00666CF6">
      <w:pPr>
        <w:rPr>
          <w:rFonts w:ascii="Times New Roman" w:hAnsi="Times New Roman" w:cs="Times New Roman"/>
          <w:sz w:val="24"/>
          <w:szCs w:val="24"/>
        </w:rPr>
      </w:pPr>
      <w:proofErr w:type="spellStart"/>
      <w:r w:rsidRPr="009B669B">
        <w:rPr>
          <w:rFonts w:ascii="Times New Roman" w:hAnsi="Times New Roman" w:cs="Times New Roman"/>
          <w:sz w:val="24"/>
          <w:szCs w:val="24"/>
          <w:u w:val="single"/>
        </w:rPr>
        <w:t>Zermenay</w:t>
      </w:r>
      <w:proofErr w:type="spellEnd"/>
      <w:r w:rsidRPr="009B669B">
        <w:rPr>
          <w:rFonts w:ascii="Times New Roman" w:hAnsi="Times New Roman" w:cs="Times New Roman"/>
          <w:sz w:val="24"/>
          <w:szCs w:val="24"/>
          <w:u w:val="single"/>
        </w:rPr>
        <w:t xml:space="preserve"> SNR membership</w:t>
      </w:r>
      <w:r w:rsidR="009B669B">
        <w:rPr>
          <w:rFonts w:ascii="Times New Roman" w:hAnsi="Times New Roman" w:cs="Times New Roman"/>
          <w:sz w:val="24"/>
          <w:szCs w:val="24"/>
        </w:rPr>
        <w:t>:</w:t>
      </w:r>
      <w:r w:rsidR="00CA53CB">
        <w:rPr>
          <w:rFonts w:ascii="Times New Roman" w:hAnsi="Times New Roman" w:cs="Times New Roman"/>
          <w:sz w:val="24"/>
          <w:szCs w:val="24"/>
        </w:rPr>
        <w:t xml:space="preserve"> during this time, both </w:t>
      </w:r>
      <w:proofErr w:type="spellStart"/>
      <w:r w:rsidR="00CA53CB">
        <w:rPr>
          <w:rFonts w:ascii="Times New Roman" w:hAnsi="Times New Roman" w:cs="Times New Roman"/>
          <w:sz w:val="24"/>
          <w:szCs w:val="24"/>
        </w:rPr>
        <w:t>Zermenay</w:t>
      </w:r>
      <w:proofErr w:type="spellEnd"/>
      <w:r w:rsidR="00CA53CB">
        <w:rPr>
          <w:rFonts w:ascii="Times New Roman" w:hAnsi="Times New Roman" w:cs="Times New Roman"/>
          <w:sz w:val="24"/>
          <w:szCs w:val="24"/>
        </w:rPr>
        <w:t xml:space="preserve"> and I formed a healthy working relationship where we both worked for SNR and started earning funds</w:t>
      </w:r>
      <w:r w:rsidR="00D64DBD">
        <w:rPr>
          <w:rFonts w:ascii="Times New Roman" w:hAnsi="Times New Roman" w:cs="Times New Roman"/>
          <w:sz w:val="24"/>
          <w:szCs w:val="24"/>
        </w:rPr>
        <w:t>; way more than what we needed at that time</w:t>
      </w:r>
      <w:r w:rsidR="00CA53CB">
        <w:rPr>
          <w:rFonts w:ascii="Times New Roman" w:hAnsi="Times New Roman" w:cs="Times New Roman"/>
          <w:sz w:val="24"/>
          <w:szCs w:val="24"/>
        </w:rPr>
        <w:t xml:space="preserve">. </w:t>
      </w:r>
      <w:r w:rsidR="00F41DEC">
        <w:rPr>
          <w:rFonts w:ascii="Times New Roman" w:hAnsi="Times New Roman" w:cs="Times New Roman"/>
          <w:sz w:val="24"/>
          <w:szCs w:val="24"/>
        </w:rPr>
        <w:t>It was during these times that we felt the pressure of project deadlines and we constantly approached you for praying for us that the deadlines increase and that customer likes the paper we give them.</w:t>
      </w:r>
    </w:p>
    <w:p w14:paraId="296B407C" w14:textId="60304D47" w:rsidR="00C8604A" w:rsidRDefault="00C8604A" w:rsidP="00666CF6">
      <w:pPr>
        <w:rPr>
          <w:rFonts w:ascii="Times New Roman" w:hAnsi="Times New Roman" w:cs="Times New Roman"/>
          <w:sz w:val="24"/>
          <w:szCs w:val="24"/>
        </w:rPr>
      </w:pPr>
      <w:r w:rsidRPr="00214E6F">
        <w:rPr>
          <w:rFonts w:ascii="Times New Roman" w:hAnsi="Times New Roman" w:cs="Times New Roman"/>
          <w:sz w:val="24"/>
          <w:szCs w:val="24"/>
          <w:u w:val="single"/>
        </w:rPr>
        <w:t xml:space="preserve">Confidence and </w:t>
      </w:r>
      <w:r w:rsidR="00F41DEC" w:rsidRPr="00214E6F">
        <w:rPr>
          <w:rFonts w:ascii="Times New Roman" w:hAnsi="Times New Roman" w:cs="Times New Roman"/>
          <w:sz w:val="24"/>
          <w:szCs w:val="24"/>
          <w:u w:val="single"/>
        </w:rPr>
        <w:t>self-esteem</w:t>
      </w:r>
      <w:r w:rsidR="00F41DEC">
        <w:rPr>
          <w:rFonts w:ascii="Times New Roman" w:hAnsi="Times New Roman" w:cs="Times New Roman"/>
          <w:sz w:val="24"/>
          <w:szCs w:val="24"/>
        </w:rPr>
        <w:t>: Gradually, after going through the above experiences my confidence increased and I became more approachable and social and started interacting with people more regularly</w:t>
      </w:r>
      <w:r w:rsidR="00214E6F">
        <w:rPr>
          <w:rFonts w:ascii="Times New Roman" w:hAnsi="Times New Roman" w:cs="Times New Roman"/>
          <w:sz w:val="24"/>
          <w:szCs w:val="24"/>
        </w:rPr>
        <w:t>.</w:t>
      </w:r>
    </w:p>
    <w:p w14:paraId="381190DC" w14:textId="17876B10" w:rsidR="0031740D" w:rsidRPr="00666CF6" w:rsidRDefault="009868ED" w:rsidP="00666CF6">
      <w:pPr>
        <w:rPr>
          <w:rFonts w:ascii="Times New Roman" w:hAnsi="Times New Roman" w:cs="Times New Roman"/>
          <w:sz w:val="24"/>
          <w:szCs w:val="24"/>
        </w:rPr>
      </w:pPr>
      <w:proofErr w:type="spellStart"/>
      <w:r w:rsidRPr="009868ED">
        <w:rPr>
          <w:rFonts w:ascii="Times New Roman" w:hAnsi="Times New Roman" w:cs="Times New Roman"/>
          <w:sz w:val="24"/>
          <w:szCs w:val="24"/>
          <w:u w:val="single"/>
        </w:rPr>
        <w:t>Zermenay’s</w:t>
      </w:r>
      <w:proofErr w:type="spellEnd"/>
      <w:r w:rsidRPr="009868ED">
        <w:rPr>
          <w:rFonts w:ascii="Times New Roman" w:hAnsi="Times New Roman" w:cs="Times New Roman"/>
          <w:sz w:val="24"/>
          <w:szCs w:val="24"/>
          <w:u w:val="single"/>
        </w:rPr>
        <w:t xml:space="preserve"> Marriage</w:t>
      </w:r>
      <w:r>
        <w:rPr>
          <w:rFonts w:ascii="Times New Roman" w:hAnsi="Times New Roman" w:cs="Times New Roman"/>
          <w:sz w:val="24"/>
          <w:szCs w:val="24"/>
        </w:rPr>
        <w:t xml:space="preserve">: </w:t>
      </w:r>
      <w:r w:rsidR="00905676">
        <w:rPr>
          <w:rFonts w:ascii="Times New Roman" w:hAnsi="Times New Roman" w:cs="Times New Roman"/>
          <w:sz w:val="24"/>
          <w:szCs w:val="24"/>
        </w:rPr>
        <w:t xml:space="preserve">It was then in 2013 that </w:t>
      </w:r>
      <w:proofErr w:type="spellStart"/>
      <w:r w:rsidR="00905676">
        <w:rPr>
          <w:rFonts w:ascii="Times New Roman" w:hAnsi="Times New Roman" w:cs="Times New Roman"/>
          <w:sz w:val="24"/>
          <w:szCs w:val="24"/>
        </w:rPr>
        <w:t>Zermenay</w:t>
      </w:r>
      <w:proofErr w:type="spellEnd"/>
      <w:r w:rsidR="00905676">
        <w:rPr>
          <w:rFonts w:ascii="Times New Roman" w:hAnsi="Times New Roman" w:cs="Times New Roman"/>
          <w:sz w:val="24"/>
          <w:szCs w:val="24"/>
        </w:rPr>
        <w:t xml:space="preserve"> was getting married. I remember you asked me to send proposal for Ayesha. However, both </w:t>
      </w:r>
      <w:proofErr w:type="spellStart"/>
      <w:r w:rsidR="00905676">
        <w:rPr>
          <w:rFonts w:ascii="Times New Roman" w:hAnsi="Times New Roman" w:cs="Times New Roman"/>
          <w:sz w:val="24"/>
          <w:szCs w:val="24"/>
        </w:rPr>
        <w:t>ammi</w:t>
      </w:r>
      <w:proofErr w:type="spellEnd"/>
      <w:r w:rsidR="00905676">
        <w:rPr>
          <w:rFonts w:ascii="Times New Roman" w:hAnsi="Times New Roman" w:cs="Times New Roman"/>
          <w:sz w:val="24"/>
          <w:szCs w:val="24"/>
        </w:rPr>
        <w:t xml:space="preserve"> and I were reluctant due to Ayesha’s dominating nature. I</w:t>
      </w:r>
      <w:r w:rsidR="007B73ED">
        <w:rPr>
          <w:rFonts w:ascii="Times New Roman" w:hAnsi="Times New Roman" w:cs="Times New Roman"/>
          <w:sz w:val="24"/>
          <w:szCs w:val="24"/>
        </w:rPr>
        <w:t xml:space="preserve"> asked you for a year so that I can get stable and you granted me that year but later on you reversed your decision. I also remember you were not happy about her marriage taking place in Lahore instead of Karachi. We faced a lot of issues throughout this event and I remember you were very patience and mentored us throughout.  </w:t>
      </w:r>
      <w:r w:rsidR="00905676">
        <w:rPr>
          <w:rFonts w:ascii="Times New Roman" w:hAnsi="Times New Roman" w:cs="Times New Roman"/>
          <w:sz w:val="24"/>
          <w:szCs w:val="24"/>
        </w:rPr>
        <w:t xml:space="preserve"> </w:t>
      </w:r>
    </w:p>
    <w:p w14:paraId="4CE28EFA" w14:textId="4E91B45C" w:rsidR="00C8604A" w:rsidRPr="00FD57E7" w:rsidRDefault="00C8604A" w:rsidP="00C8604A">
      <w:pPr>
        <w:rPr>
          <w:rFonts w:ascii="Times New Roman" w:hAnsi="Times New Roman" w:cs="Times New Roman"/>
          <w:b/>
          <w:bCs/>
          <w:sz w:val="24"/>
          <w:szCs w:val="24"/>
        </w:rPr>
      </w:pPr>
      <w:r w:rsidRPr="00085853">
        <w:rPr>
          <w:rFonts w:ascii="Times New Roman" w:hAnsi="Times New Roman" w:cs="Times New Roman"/>
          <w:b/>
          <w:bCs/>
          <w:sz w:val="24"/>
          <w:szCs w:val="24"/>
          <w:highlight w:val="yellow"/>
        </w:rPr>
        <w:t>Stage 4</w:t>
      </w:r>
      <w:r w:rsidR="00473452" w:rsidRPr="00085853">
        <w:rPr>
          <w:rFonts w:ascii="Times New Roman" w:hAnsi="Times New Roman" w:cs="Times New Roman"/>
          <w:b/>
          <w:bCs/>
          <w:sz w:val="24"/>
          <w:szCs w:val="24"/>
          <w:highlight w:val="yellow"/>
        </w:rPr>
        <w:t xml:space="preserve">: From </w:t>
      </w:r>
      <w:proofErr w:type="spellStart"/>
      <w:r w:rsidR="00473452" w:rsidRPr="00085853">
        <w:rPr>
          <w:rFonts w:ascii="Times New Roman" w:hAnsi="Times New Roman" w:cs="Times New Roman"/>
          <w:b/>
          <w:bCs/>
          <w:sz w:val="24"/>
          <w:szCs w:val="24"/>
          <w:highlight w:val="yellow"/>
        </w:rPr>
        <w:t>Zermenay’s</w:t>
      </w:r>
      <w:proofErr w:type="spellEnd"/>
      <w:r w:rsidR="00473452" w:rsidRPr="00085853">
        <w:rPr>
          <w:rFonts w:ascii="Times New Roman" w:hAnsi="Times New Roman" w:cs="Times New Roman"/>
          <w:b/>
          <w:bCs/>
          <w:sz w:val="24"/>
          <w:szCs w:val="24"/>
          <w:highlight w:val="yellow"/>
        </w:rPr>
        <w:t xml:space="preserve"> Marriage to My Marriage</w:t>
      </w:r>
      <w:r w:rsidR="00E32819" w:rsidRPr="00085853">
        <w:rPr>
          <w:rFonts w:ascii="Times New Roman" w:hAnsi="Times New Roman" w:cs="Times New Roman"/>
          <w:b/>
          <w:bCs/>
          <w:sz w:val="24"/>
          <w:szCs w:val="24"/>
          <w:highlight w:val="yellow"/>
        </w:rPr>
        <w:t xml:space="preserve"> (2013-2017)</w:t>
      </w:r>
    </w:p>
    <w:p w14:paraId="2A93F366" w14:textId="7B714339" w:rsidR="00C8604A" w:rsidRPr="00666CF6" w:rsidRDefault="00C8604A" w:rsidP="00666CF6">
      <w:pPr>
        <w:rPr>
          <w:rFonts w:ascii="Times New Roman" w:hAnsi="Times New Roman" w:cs="Times New Roman"/>
          <w:sz w:val="24"/>
          <w:szCs w:val="24"/>
        </w:rPr>
      </w:pPr>
      <w:r w:rsidRPr="00852B7A">
        <w:rPr>
          <w:rFonts w:ascii="Times New Roman" w:hAnsi="Times New Roman" w:cs="Times New Roman"/>
          <w:sz w:val="24"/>
          <w:szCs w:val="24"/>
          <w:u w:val="single"/>
        </w:rPr>
        <w:t>App for auto picking papers</w:t>
      </w:r>
      <w:r w:rsidR="00852B7A">
        <w:rPr>
          <w:rFonts w:ascii="Times New Roman" w:hAnsi="Times New Roman" w:cs="Times New Roman"/>
          <w:sz w:val="24"/>
          <w:szCs w:val="24"/>
        </w:rPr>
        <w:t>:</w:t>
      </w:r>
      <w:r w:rsidR="00D45DE8">
        <w:rPr>
          <w:rFonts w:ascii="Times New Roman" w:hAnsi="Times New Roman" w:cs="Times New Roman"/>
          <w:sz w:val="24"/>
          <w:szCs w:val="24"/>
        </w:rPr>
        <w:t xml:space="preserve"> After </w:t>
      </w:r>
      <w:proofErr w:type="spellStart"/>
      <w:r w:rsidR="00D45DE8">
        <w:rPr>
          <w:rFonts w:ascii="Times New Roman" w:hAnsi="Times New Roman" w:cs="Times New Roman"/>
          <w:sz w:val="24"/>
          <w:szCs w:val="24"/>
        </w:rPr>
        <w:t>Zermenay’s</w:t>
      </w:r>
      <w:proofErr w:type="spellEnd"/>
      <w:r w:rsidR="00D45DE8">
        <w:rPr>
          <w:rFonts w:ascii="Times New Roman" w:hAnsi="Times New Roman" w:cs="Times New Roman"/>
          <w:sz w:val="24"/>
          <w:szCs w:val="24"/>
        </w:rPr>
        <w:t xml:space="preserve"> marriage, my financial position strengthened dramatically. </w:t>
      </w:r>
      <w:r w:rsidR="001F3B19">
        <w:rPr>
          <w:rFonts w:ascii="Times New Roman" w:hAnsi="Times New Roman" w:cs="Times New Roman"/>
          <w:sz w:val="24"/>
          <w:szCs w:val="24"/>
        </w:rPr>
        <w:t xml:space="preserve">I was able to develop an app that auto picked papers from SNR and also hired writers and developed a system to distribute and upload papers directly. Both these elements increased my earnings and also my responsibilities. </w:t>
      </w:r>
    </w:p>
    <w:p w14:paraId="7E292769" w14:textId="631BD2D7" w:rsidR="003B2E04" w:rsidRDefault="00C8604A" w:rsidP="00666CF6">
      <w:pPr>
        <w:rPr>
          <w:rFonts w:ascii="Times New Roman" w:hAnsi="Times New Roman" w:cs="Times New Roman"/>
          <w:sz w:val="24"/>
          <w:szCs w:val="24"/>
        </w:rPr>
      </w:pPr>
      <w:r w:rsidRPr="001F3B19">
        <w:rPr>
          <w:rFonts w:ascii="Times New Roman" w:hAnsi="Times New Roman" w:cs="Times New Roman"/>
          <w:sz w:val="24"/>
          <w:szCs w:val="24"/>
          <w:u w:val="single"/>
        </w:rPr>
        <w:t>My responsibilities increased</w:t>
      </w:r>
      <w:r w:rsidR="001F3B19">
        <w:rPr>
          <w:rFonts w:ascii="Times New Roman" w:hAnsi="Times New Roman" w:cs="Times New Roman"/>
          <w:sz w:val="24"/>
          <w:szCs w:val="24"/>
        </w:rPr>
        <w:t xml:space="preserve">: I started getting more involved in </w:t>
      </w:r>
      <w:proofErr w:type="spellStart"/>
      <w:r w:rsidR="001F3B19">
        <w:rPr>
          <w:rFonts w:ascii="Times New Roman" w:hAnsi="Times New Roman" w:cs="Times New Roman"/>
          <w:sz w:val="24"/>
          <w:szCs w:val="24"/>
        </w:rPr>
        <w:t>khanqa</w:t>
      </w:r>
      <w:proofErr w:type="spellEnd"/>
      <w:r w:rsidR="001F3B19">
        <w:rPr>
          <w:rFonts w:ascii="Times New Roman" w:hAnsi="Times New Roman" w:cs="Times New Roman"/>
          <w:sz w:val="24"/>
          <w:szCs w:val="24"/>
        </w:rPr>
        <w:t xml:space="preserve"> both socially and financially. I was enjoying my involvement a lot. </w:t>
      </w:r>
      <w:r w:rsidR="003B2E04">
        <w:rPr>
          <w:rFonts w:ascii="Times New Roman" w:hAnsi="Times New Roman" w:cs="Times New Roman"/>
          <w:sz w:val="24"/>
          <w:szCs w:val="24"/>
        </w:rPr>
        <w:t xml:space="preserve">I recall that you had directly assigned me two duties, first of cooking Thursday’s </w:t>
      </w:r>
      <w:proofErr w:type="spellStart"/>
      <w:r w:rsidR="003B2E04">
        <w:rPr>
          <w:rFonts w:ascii="Times New Roman" w:hAnsi="Times New Roman" w:cs="Times New Roman"/>
          <w:sz w:val="24"/>
          <w:szCs w:val="24"/>
        </w:rPr>
        <w:t>langer</w:t>
      </w:r>
      <w:proofErr w:type="spellEnd"/>
      <w:r w:rsidR="003B2E04">
        <w:rPr>
          <w:rFonts w:ascii="Times New Roman" w:hAnsi="Times New Roman" w:cs="Times New Roman"/>
          <w:sz w:val="24"/>
          <w:szCs w:val="24"/>
        </w:rPr>
        <w:t xml:space="preserve"> and second of making oil bottles. </w:t>
      </w:r>
    </w:p>
    <w:p w14:paraId="08ED5D16" w14:textId="0C5D9BA8" w:rsidR="00C8604A" w:rsidRPr="00666CF6" w:rsidRDefault="001F3B19" w:rsidP="00666CF6">
      <w:pPr>
        <w:rPr>
          <w:rFonts w:ascii="Times New Roman" w:hAnsi="Times New Roman" w:cs="Times New Roman"/>
          <w:sz w:val="24"/>
          <w:szCs w:val="24"/>
        </w:rPr>
      </w:pPr>
      <w:r>
        <w:rPr>
          <w:rFonts w:ascii="Times New Roman" w:hAnsi="Times New Roman" w:cs="Times New Roman"/>
          <w:sz w:val="24"/>
          <w:szCs w:val="24"/>
        </w:rPr>
        <w:t xml:space="preserve">However, I was getting little to no time for self-development or growth. </w:t>
      </w:r>
      <w:r w:rsidR="001C62C8">
        <w:rPr>
          <w:rFonts w:ascii="Times New Roman" w:hAnsi="Times New Roman" w:cs="Times New Roman"/>
          <w:sz w:val="24"/>
          <w:szCs w:val="24"/>
        </w:rPr>
        <w:t xml:space="preserve">Two thoughts constantly irked me. One thought was lack of time for myself and my growth as a person and also financial growth. Second was the thought that whatever little time I was getting, I was not even using that </w:t>
      </w:r>
      <w:r w:rsidR="001C62C8">
        <w:rPr>
          <w:rFonts w:ascii="Times New Roman" w:hAnsi="Times New Roman" w:cs="Times New Roman"/>
          <w:sz w:val="24"/>
          <w:szCs w:val="24"/>
        </w:rPr>
        <w:lastRenderedPageBreak/>
        <w:t xml:space="preserve">time; for </w:t>
      </w:r>
      <w:proofErr w:type="gramStart"/>
      <w:r w:rsidR="001C62C8">
        <w:rPr>
          <w:rFonts w:ascii="Times New Roman" w:hAnsi="Times New Roman" w:cs="Times New Roman"/>
          <w:sz w:val="24"/>
          <w:szCs w:val="24"/>
        </w:rPr>
        <w:t>example</w:t>
      </w:r>
      <w:proofErr w:type="gramEnd"/>
      <w:r w:rsidR="001C62C8">
        <w:rPr>
          <w:rFonts w:ascii="Times New Roman" w:hAnsi="Times New Roman" w:cs="Times New Roman"/>
          <w:sz w:val="24"/>
          <w:szCs w:val="24"/>
        </w:rPr>
        <w:t xml:space="preserve"> weekends I was free but I didn’t engage in any learnings on weekends even. So back of mind I knew that getting more time is not the issue but managing whatever time I get is the core issue. </w:t>
      </w:r>
    </w:p>
    <w:p w14:paraId="1518BDFB" w14:textId="31B329B2" w:rsidR="00C8604A" w:rsidRPr="00666CF6" w:rsidRDefault="00C8604A" w:rsidP="00666CF6">
      <w:pPr>
        <w:rPr>
          <w:rFonts w:ascii="Times New Roman" w:hAnsi="Times New Roman" w:cs="Times New Roman"/>
          <w:sz w:val="24"/>
          <w:szCs w:val="24"/>
        </w:rPr>
      </w:pPr>
      <w:r w:rsidRPr="002C1BEC">
        <w:rPr>
          <w:rFonts w:ascii="Times New Roman" w:hAnsi="Times New Roman" w:cs="Times New Roman"/>
          <w:sz w:val="24"/>
          <w:szCs w:val="24"/>
          <w:u w:val="single"/>
        </w:rPr>
        <w:t>Thoughts about how my financial life changed</w:t>
      </w:r>
      <w:r w:rsidR="002C1BEC">
        <w:rPr>
          <w:rFonts w:ascii="Times New Roman" w:hAnsi="Times New Roman" w:cs="Times New Roman"/>
          <w:sz w:val="24"/>
          <w:szCs w:val="24"/>
        </w:rPr>
        <w:t xml:space="preserve">: I often would think about how my finances have strengthened after </w:t>
      </w:r>
      <w:proofErr w:type="spellStart"/>
      <w:r w:rsidR="002C1BEC">
        <w:rPr>
          <w:rFonts w:ascii="Times New Roman" w:hAnsi="Times New Roman" w:cs="Times New Roman"/>
          <w:sz w:val="24"/>
          <w:szCs w:val="24"/>
        </w:rPr>
        <w:t>Zermenay’s</w:t>
      </w:r>
      <w:proofErr w:type="spellEnd"/>
      <w:r w:rsidR="002C1BEC">
        <w:rPr>
          <w:rFonts w:ascii="Times New Roman" w:hAnsi="Times New Roman" w:cs="Times New Roman"/>
          <w:sz w:val="24"/>
          <w:szCs w:val="24"/>
        </w:rPr>
        <w:t xml:space="preserve"> marriage </w:t>
      </w:r>
      <w:r w:rsidR="00B52C0D">
        <w:rPr>
          <w:rFonts w:ascii="Times New Roman" w:hAnsi="Times New Roman" w:cs="Times New Roman"/>
          <w:sz w:val="24"/>
          <w:szCs w:val="24"/>
        </w:rPr>
        <w:t xml:space="preserve">as I never thought I would end up doing the things I was doing back then. </w:t>
      </w:r>
      <w:r w:rsidR="002C1BEC">
        <w:rPr>
          <w:rFonts w:ascii="Times New Roman" w:hAnsi="Times New Roman" w:cs="Times New Roman"/>
          <w:sz w:val="24"/>
          <w:szCs w:val="24"/>
        </w:rPr>
        <w:t xml:space="preserve"> </w:t>
      </w:r>
    </w:p>
    <w:p w14:paraId="4D50A266" w14:textId="710D2CA2" w:rsidR="00C8604A" w:rsidRPr="00666CF6" w:rsidRDefault="00C8604A" w:rsidP="00666CF6">
      <w:pPr>
        <w:rPr>
          <w:rFonts w:ascii="Times New Roman" w:hAnsi="Times New Roman" w:cs="Times New Roman"/>
          <w:sz w:val="24"/>
          <w:szCs w:val="24"/>
        </w:rPr>
      </w:pPr>
      <w:r w:rsidRPr="00B52C0D">
        <w:rPr>
          <w:rFonts w:ascii="Times New Roman" w:hAnsi="Times New Roman" w:cs="Times New Roman"/>
          <w:sz w:val="24"/>
          <w:szCs w:val="24"/>
          <w:u w:val="single"/>
        </w:rPr>
        <w:t>Resistance and fears to marriage again</w:t>
      </w:r>
      <w:r w:rsidR="00B52C0D">
        <w:rPr>
          <w:rFonts w:ascii="Times New Roman" w:hAnsi="Times New Roman" w:cs="Times New Roman"/>
          <w:sz w:val="24"/>
          <w:szCs w:val="24"/>
        </w:rPr>
        <w:t xml:space="preserve">: my fears of getting jobless after marriage and face the same situation my father did during his marriage reemerged after there were talks of my marriage. I was once again reluctant to engage in this act knowing I am not financially stable. However, you convinced </w:t>
      </w:r>
      <w:proofErr w:type="gramStart"/>
      <w:r w:rsidR="00B52C0D">
        <w:rPr>
          <w:rFonts w:ascii="Times New Roman" w:hAnsi="Times New Roman" w:cs="Times New Roman"/>
          <w:sz w:val="24"/>
          <w:szCs w:val="24"/>
        </w:rPr>
        <w:t>my</w:t>
      </w:r>
      <w:proofErr w:type="gramEnd"/>
      <w:r w:rsidR="00B52C0D">
        <w:rPr>
          <w:rFonts w:ascii="Times New Roman" w:hAnsi="Times New Roman" w:cs="Times New Roman"/>
          <w:sz w:val="24"/>
          <w:szCs w:val="24"/>
        </w:rPr>
        <w:t xml:space="preserve"> to proceed with this event and with this particular girl and so I did. </w:t>
      </w:r>
    </w:p>
    <w:p w14:paraId="3D4558E1" w14:textId="548423BC" w:rsidR="00C8604A" w:rsidRPr="00666CF6" w:rsidRDefault="00C8604A" w:rsidP="00666CF6">
      <w:pPr>
        <w:rPr>
          <w:rFonts w:ascii="Times New Roman" w:hAnsi="Times New Roman" w:cs="Times New Roman"/>
          <w:sz w:val="24"/>
          <w:szCs w:val="24"/>
        </w:rPr>
      </w:pPr>
      <w:r w:rsidRPr="00B52C0D">
        <w:rPr>
          <w:rFonts w:ascii="Times New Roman" w:hAnsi="Times New Roman" w:cs="Times New Roman"/>
          <w:sz w:val="24"/>
          <w:szCs w:val="24"/>
          <w:u w:val="single"/>
        </w:rPr>
        <w:t>Choosing nikah date and valima date</w:t>
      </w:r>
      <w:r w:rsidR="00B52C0D">
        <w:rPr>
          <w:rFonts w:ascii="Times New Roman" w:hAnsi="Times New Roman" w:cs="Times New Roman"/>
          <w:sz w:val="24"/>
          <w:szCs w:val="24"/>
        </w:rPr>
        <w:t xml:space="preserve">: I recall you had informed me that I should pick April as the month of marriage as this was the month you were married also. Due to my reluctance, I chose the last week of April. If it were </w:t>
      </w:r>
      <w:proofErr w:type="spellStart"/>
      <w:r w:rsidR="00B52C0D">
        <w:rPr>
          <w:rFonts w:ascii="Times New Roman" w:hAnsi="Times New Roman" w:cs="Times New Roman"/>
          <w:sz w:val="24"/>
          <w:szCs w:val="24"/>
        </w:rPr>
        <w:t>upto</w:t>
      </w:r>
      <w:proofErr w:type="spellEnd"/>
      <w:r w:rsidR="00B52C0D">
        <w:rPr>
          <w:rFonts w:ascii="Times New Roman" w:hAnsi="Times New Roman" w:cs="Times New Roman"/>
          <w:sz w:val="24"/>
          <w:szCs w:val="24"/>
        </w:rPr>
        <w:t xml:space="preserve"> me I probably would have given a gap of a year between nikah and </w:t>
      </w:r>
      <w:proofErr w:type="spellStart"/>
      <w:r w:rsidR="00B52C0D">
        <w:rPr>
          <w:rFonts w:ascii="Times New Roman" w:hAnsi="Times New Roman" w:cs="Times New Roman"/>
          <w:sz w:val="24"/>
          <w:szCs w:val="24"/>
        </w:rPr>
        <w:t>rukhsati</w:t>
      </w:r>
      <w:proofErr w:type="spellEnd"/>
      <w:r w:rsidR="00B52C0D">
        <w:rPr>
          <w:rFonts w:ascii="Times New Roman" w:hAnsi="Times New Roman" w:cs="Times New Roman"/>
          <w:sz w:val="24"/>
          <w:szCs w:val="24"/>
        </w:rPr>
        <w:t xml:space="preserve">. </w:t>
      </w:r>
      <w:r w:rsidR="00902CEE">
        <w:rPr>
          <w:rFonts w:ascii="Times New Roman" w:hAnsi="Times New Roman" w:cs="Times New Roman"/>
          <w:sz w:val="24"/>
          <w:szCs w:val="24"/>
        </w:rPr>
        <w:t xml:space="preserve">However, it was the right call and after </w:t>
      </w:r>
      <w:proofErr w:type="spellStart"/>
      <w:r w:rsidR="00902CEE">
        <w:rPr>
          <w:rFonts w:ascii="Times New Roman" w:hAnsi="Times New Roman" w:cs="Times New Roman"/>
          <w:sz w:val="24"/>
          <w:szCs w:val="24"/>
        </w:rPr>
        <w:t>Hamizah</w:t>
      </w:r>
      <w:proofErr w:type="spellEnd"/>
      <w:r w:rsidR="005A0BBA">
        <w:rPr>
          <w:rFonts w:ascii="Times New Roman" w:hAnsi="Times New Roman" w:cs="Times New Roman"/>
          <w:sz w:val="24"/>
          <w:szCs w:val="24"/>
        </w:rPr>
        <w:t xml:space="preserve"> my daughter</w:t>
      </w:r>
      <w:r w:rsidR="00902CEE">
        <w:rPr>
          <w:rFonts w:ascii="Times New Roman" w:hAnsi="Times New Roman" w:cs="Times New Roman"/>
          <w:sz w:val="24"/>
          <w:szCs w:val="24"/>
        </w:rPr>
        <w:t>, now, I see I probably should have gotten married earlier.</w:t>
      </w:r>
      <w:r w:rsidR="00B52C0D">
        <w:rPr>
          <w:rFonts w:ascii="Times New Roman" w:hAnsi="Times New Roman" w:cs="Times New Roman"/>
          <w:sz w:val="24"/>
          <w:szCs w:val="24"/>
        </w:rPr>
        <w:t xml:space="preserve"> </w:t>
      </w:r>
    </w:p>
    <w:p w14:paraId="286F7F17" w14:textId="2C11A40B" w:rsidR="00C8604A" w:rsidRPr="00F858DD" w:rsidRDefault="00C8604A" w:rsidP="00C8604A">
      <w:pPr>
        <w:rPr>
          <w:rFonts w:ascii="Times New Roman" w:hAnsi="Times New Roman" w:cs="Times New Roman"/>
          <w:b/>
          <w:bCs/>
          <w:sz w:val="24"/>
          <w:szCs w:val="24"/>
        </w:rPr>
      </w:pPr>
      <w:r w:rsidRPr="00085853">
        <w:rPr>
          <w:rFonts w:ascii="Times New Roman" w:hAnsi="Times New Roman" w:cs="Times New Roman"/>
          <w:b/>
          <w:bCs/>
          <w:sz w:val="24"/>
          <w:szCs w:val="24"/>
          <w:highlight w:val="yellow"/>
        </w:rPr>
        <w:t>Stage 5:</w:t>
      </w:r>
      <w:r w:rsidR="00473452" w:rsidRPr="00085853">
        <w:rPr>
          <w:rFonts w:ascii="Times New Roman" w:hAnsi="Times New Roman" w:cs="Times New Roman"/>
          <w:b/>
          <w:bCs/>
          <w:sz w:val="24"/>
          <w:szCs w:val="24"/>
          <w:highlight w:val="yellow"/>
        </w:rPr>
        <w:t xml:space="preserve"> From My Marriage to Present Times (2017-2023)</w:t>
      </w:r>
    </w:p>
    <w:p w14:paraId="20F098DA" w14:textId="1B967BA8" w:rsidR="003B2E04" w:rsidRDefault="002F226A" w:rsidP="00C8604A">
      <w:pPr>
        <w:rPr>
          <w:rFonts w:ascii="Times New Roman" w:hAnsi="Times New Roman" w:cs="Times New Roman"/>
          <w:sz w:val="24"/>
          <w:szCs w:val="24"/>
        </w:rPr>
      </w:pPr>
      <w:r>
        <w:rPr>
          <w:rFonts w:ascii="Times New Roman" w:hAnsi="Times New Roman" w:cs="Times New Roman"/>
          <w:sz w:val="24"/>
          <w:szCs w:val="24"/>
        </w:rPr>
        <w:t xml:space="preserve">My marriage turned out to be just like every other marriage with its highs and lows. Throughout the lows, I found you to be my mentor who guided me through the hardships and </w:t>
      </w:r>
      <w:r w:rsidR="008D3044">
        <w:rPr>
          <w:rFonts w:ascii="Times New Roman" w:hAnsi="Times New Roman" w:cs="Times New Roman"/>
          <w:sz w:val="24"/>
          <w:szCs w:val="24"/>
        </w:rPr>
        <w:t>turmoil</w:t>
      </w:r>
      <w:r w:rsidR="003B2E04">
        <w:rPr>
          <w:rFonts w:ascii="Times New Roman" w:hAnsi="Times New Roman" w:cs="Times New Roman"/>
          <w:sz w:val="24"/>
          <w:szCs w:val="24"/>
        </w:rPr>
        <w:t xml:space="preserve">. </w:t>
      </w:r>
    </w:p>
    <w:p w14:paraId="74B38B3A" w14:textId="5AE99CFE" w:rsidR="00FB003B" w:rsidRDefault="00FB003B" w:rsidP="00C8604A">
      <w:pPr>
        <w:rPr>
          <w:rFonts w:ascii="Times New Roman" w:hAnsi="Times New Roman" w:cs="Times New Roman"/>
          <w:sz w:val="24"/>
          <w:szCs w:val="24"/>
        </w:rPr>
      </w:pPr>
      <w:r>
        <w:rPr>
          <w:rFonts w:ascii="Times New Roman" w:hAnsi="Times New Roman" w:cs="Times New Roman"/>
          <w:sz w:val="24"/>
          <w:szCs w:val="24"/>
        </w:rPr>
        <w:t xml:space="preserve">In the initial phase, </w:t>
      </w:r>
      <w:r w:rsidR="00CD0CA8">
        <w:rPr>
          <w:rFonts w:ascii="Times New Roman" w:hAnsi="Times New Roman" w:cs="Times New Roman"/>
          <w:sz w:val="24"/>
          <w:szCs w:val="24"/>
        </w:rPr>
        <w:t xml:space="preserve">a month after my nikah, my earnings </w:t>
      </w:r>
      <w:r>
        <w:rPr>
          <w:rFonts w:ascii="Times New Roman" w:hAnsi="Times New Roman" w:cs="Times New Roman"/>
          <w:sz w:val="24"/>
          <w:szCs w:val="24"/>
        </w:rPr>
        <w:t>with SNR</w:t>
      </w:r>
      <w:r w:rsidR="00CD0CA8">
        <w:rPr>
          <w:rFonts w:ascii="Times New Roman" w:hAnsi="Times New Roman" w:cs="Times New Roman"/>
          <w:sz w:val="24"/>
          <w:szCs w:val="24"/>
        </w:rPr>
        <w:t xml:space="preserve"> dropped considerably</w:t>
      </w:r>
      <w:r>
        <w:rPr>
          <w:rFonts w:ascii="Times New Roman" w:hAnsi="Times New Roman" w:cs="Times New Roman"/>
          <w:sz w:val="24"/>
          <w:szCs w:val="24"/>
        </w:rPr>
        <w:t xml:space="preserve">. </w:t>
      </w:r>
      <w:r w:rsidR="004323DF">
        <w:rPr>
          <w:rFonts w:ascii="Times New Roman" w:hAnsi="Times New Roman" w:cs="Times New Roman"/>
          <w:sz w:val="24"/>
          <w:szCs w:val="24"/>
        </w:rPr>
        <w:t xml:space="preserve">My fears increased about being jobless and my motivation to becoming stable increased dramatically. It was through your guidance that I came through this period and survived </w:t>
      </w:r>
      <w:proofErr w:type="spellStart"/>
      <w:r w:rsidR="004323DF">
        <w:rPr>
          <w:rFonts w:ascii="Times New Roman" w:hAnsi="Times New Roman" w:cs="Times New Roman"/>
          <w:sz w:val="24"/>
          <w:szCs w:val="24"/>
        </w:rPr>
        <w:t>Alhamdolillah</w:t>
      </w:r>
      <w:proofErr w:type="spellEnd"/>
      <w:r w:rsidR="004323DF">
        <w:rPr>
          <w:rFonts w:ascii="Times New Roman" w:hAnsi="Times New Roman" w:cs="Times New Roman"/>
          <w:sz w:val="24"/>
          <w:szCs w:val="24"/>
        </w:rPr>
        <w:t xml:space="preserve">. </w:t>
      </w:r>
    </w:p>
    <w:p w14:paraId="586B568B" w14:textId="310C75C8" w:rsidR="00C8604A" w:rsidRDefault="004323DF" w:rsidP="00C8604A">
      <w:pPr>
        <w:rPr>
          <w:rFonts w:ascii="Times New Roman" w:hAnsi="Times New Roman" w:cs="Times New Roman"/>
          <w:sz w:val="24"/>
          <w:szCs w:val="24"/>
        </w:rPr>
      </w:pPr>
      <w:r>
        <w:rPr>
          <w:rFonts w:ascii="Times New Roman" w:hAnsi="Times New Roman" w:cs="Times New Roman"/>
          <w:sz w:val="24"/>
          <w:szCs w:val="24"/>
        </w:rPr>
        <w:t xml:space="preserve">Moreover, </w:t>
      </w:r>
      <w:r w:rsidR="003B2E04">
        <w:rPr>
          <w:rFonts w:ascii="Times New Roman" w:hAnsi="Times New Roman" w:cs="Times New Roman"/>
          <w:sz w:val="24"/>
          <w:szCs w:val="24"/>
        </w:rPr>
        <w:t xml:space="preserve">I also recall your guidance in shifting from our old house in Mohammad Ali Society to our new one after having sold our joint-family house.  </w:t>
      </w:r>
    </w:p>
    <w:p w14:paraId="59DA0567" w14:textId="383625DB" w:rsidR="00C8604A" w:rsidRDefault="003B2E04" w:rsidP="00C13EA3">
      <w:pPr>
        <w:rPr>
          <w:rFonts w:ascii="Times New Roman" w:hAnsi="Times New Roman" w:cs="Times New Roman"/>
          <w:sz w:val="24"/>
          <w:szCs w:val="24"/>
        </w:rPr>
      </w:pPr>
      <w:r>
        <w:rPr>
          <w:rFonts w:ascii="Times New Roman" w:hAnsi="Times New Roman" w:cs="Times New Roman"/>
          <w:sz w:val="24"/>
          <w:szCs w:val="24"/>
        </w:rPr>
        <w:t xml:space="preserve">Right now, I am fulfilling two key responsibilities. Both these were directly assigned to me, first of cooking Thursday’s </w:t>
      </w:r>
      <w:proofErr w:type="spellStart"/>
      <w:r>
        <w:rPr>
          <w:rFonts w:ascii="Times New Roman" w:hAnsi="Times New Roman" w:cs="Times New Roman"/>
          <w:sz w:val="24"/>
          <w:szCs w:val="24"/>
        </w:rPr>
        <w:t>langer</w:t>
      </w:r>
      <w:proofErr w:type="spellEnd"/>
      <w:r>
        <w:rPr>
          <w:rFonts w:ascii="Times New Roman" w:hAnsi="Times New Roman" w:cs="Times New Roman"/>
          <w:sz w:val="24"/>
          <w:szCs w:val="24"/>
        </w:rPr>
        <w:t xml:space="preserve"> and second of making oil bottles. Other responsibilities that I assumed as a result of </w:t>
      </w:r>
      <w:proofErr w:type="gramStart"/>
      <w:r>
        <w:rPr>
          <w:rFonts w:ascii="Times New Roman" w:hAnsi="Times New Roman" w:cs="Times New Roman"/>
          <w:sz w:val="24"/>
          <w:szCs w:val="24"/>
        </w:rPr>
        <w:t>peers</w:t>
      </w:r>
      <w:proofErr w:type="gramEnd"/>
      <w:r>
        <w:rPr>
          <w:rFonts w:ascii="Times New Roman" w:hAnsi="Times New Roman" w:cs="Times New Roman"/>
          <w:sz w:val="24"/>
          <w:szCs w:val="24"/>
        </w:rPr>
        <w:t xml:space="preserve"> request have all been transferred to others. </w:t>
      </w:r>
    </w:p>
    <w:p w14:paraId="667C2BD7" w14:textId="1FBF8A4F" w:rsidR="00C8604A" w:rsidRDefault="00105DE2" w:rsidP="00C13EA3">
      <w:pPr>
        <w:rPr>
          <w:rFonts w:ascii="Times New Roman" w:hAnsi="Times New Roman" w:cs="Times New Roman"/>
          <w:sz w:val="24"/>
          <w:szCs w:val="24"/>
        </w:rPr>
      </w:pPr>
      <w:r>
        <w:rPr>
          <w:rFonts w:ascii="Times New Roman" w:hAnsi="Times New Roman" w:cs="Times New Roman"/>
          <w:sz w:val="24"/>
          <w:szCs w:val="24"/>
        </w:rPr>
        <w:t xml:space="preserve">I look forward to becoming a practicing </w:t>
      </w:r>
      <w:proofErr w:type="spellStart"/>
      <w:r>
        <w:rPr>
          <w:rFonts w:ascii="Times New Roman" w:hAnsi="Times New Roman" w:cs="Times New Roman"/>
          <w:sz w:val="24"/>
          <w:szCs w:val="24"/>
        </w:rPr>
        <w:t>muslim</w:t>
      </w:r>
      <w:proofErr w:type="spellEnd"/>
      <w:r>
        <w:rPr>
          <w:rFonts w:ascii="Times New Roman" w:hAnsi="Times New Roman" w:cs="Times New Roman"/>
          <w:sz w:val="24"/>
          <w:szCs w:val="24"/>
        </w:rPr>
        <w:t xml:space="preserve"> and fighting my inner demons everyday to seek the true blessings of Allah. I can only do this with your support and prayers. </w:t>
      </w:r>
    </w:p>
    <w:p w14:paraId="6874AA7B" w14:textId="77777777" w:rsidR="00C8604A" w:rsidRDefault="00C8604A" w:rsidP="00C13EA3">
      <w:pPr>
        <w:rPr>
          <w:rFonts w:ascii="Times New Roman" w:hAnsi="Times New Roman" w:cs="Times New Roman"/>
          <w:sz w:val="24"/>
          <w:szCs w:val="24"/>
        </w:rPr>
      </w:pPr>
    </w:p>
    <w:p w14:paraId="752E2A48" w14:textId="77777777" w:rsidR="008464C1" w:rsidRPr="007D528F" w:rsidRDefault="008464C1" w:rsidP="008464C1">
      <w:pPr>
        <w:rPr>
          <w:rFonts w:ascii="Times New Roman" w:hAnsi="Times New Roman" w:cs="Times New Roman"/>
          <w:b/>
          <w:bCs/>
          <w:sz w:val="24"/>
          <w:szCs w:val="24"/>
        </w:rPr>
      </w:pPr>
      <w:r w:rsidRPr="007D528F">
        <w:rPr>
          <w:rFonts w:ascii="Times New Roman" w:hAnsi="Times New Roman" w:cs="Times New Roman"/>
          <w:b/>
          <w:bCs/>
          <w:sz w:val="24"/>
          <w:szCs w:val="24"/>
        </w:rPr>
        <w:t xml:space="preserve">Stage 1: From Arrival to </w:t>
      </w:r>
      <w:proofErr w:type="spellStart"/>
      <w:r w:rsidRPr="007D528F">
        <w:rPr>
          <w:rFonts w:ascii="Times New Roman" w:hAnsi="Times New Roman" w:cs="Times New Roman"/>
          <w:b/>
          <w:bCs/>
          <w:sz w:val="24"/>
          <w:szCs w:val="24"/>
        </w:rPr>
        <w:t>Bay'ah</w:t>
      </w:r>
      <w:proofErr w:type="spellEnd"/>
      <w:r w:rsidRPr="007D528F">
        <w:rPr>
          <w:rFonts w:ascii="Times New Roman" w:hAnsi="Times New Roman" w:cs="Times New Roman"/>
          <w:b/>
          <w:bCs/>
          <w:sz w:val="24"/>
          <w:szCs w:val="24"/>
        </w:rPr>
        <w:t xml:space="preserve"> (1998-2004)</w:t>
      </w:r>
    </w:p>
    <w:p w14:paraId="07190A6A" w14:textId="77777777" w:rsidR="008464C1" w:rsidRPr="0093398E" w:rsidRDefault="008464C1" w:rsidP="008464C1">
      <w:pPr>
        <w:rPr>
          <w:rFonts w:ascii="Times New Roman" w:hAnsi="Times New Roman" w:cs="Times New Roman"/>
          <w:sz w:val="24"/>
          <w:szCs w:val="24"/>
          <w:u w:val="single"/>
        </w:rPr>
      </w:pPr>
      <w:r w:rsidRPr="0093398E">
        <w:rPr>
          <w:rFonts w:ascii="Times New Roman" w:hAnsi="Times New Roman" w:cs="Times New Roman"/>
          <w:sz w:val="24"/>
          <w:szCs w:val="24"/>
          <w:u w:val="single"/>
        </w:rPr>
        <w:t>Initial Motivation: What initially motivated you to begin your spiritual journey during this period?</w:t>
      </w:r>
    </w:p>
    <w:p w14:paraId="66B13A87" w14:textId="77777777" w:rsidR="008464C1" w:rsidRPr="00362F65" w:rsidRDefault="008464C1" w:rsidP="008464C1">
      <w:pPr>
        <w:rPr>
          <w:rFonts w:ascii="Times New Roman" w:hAnsi="Times New Roman" w:cs="Times New Roman"/>
          <w:sz w:val="24"/>
          <w:szCs w:val="24"/>
        </w:rPr>
      </w:pPr>
      <w:r w:rsidRPr="00362F65">
        <w:rPr>
          <w:rFonts w:ascii="Times New Roman" w:hAnsi="Times New Roman" w:cs="Times New Roman"/>
          <w:sz w:val="24"/>
          <w:szCs w:val="24"/>
        </w:rPr>
        <w:t>Personal Catalyst: Was there a specific event or personal experience that acted as a catalyst for your decision to embark on a spiritual journey at this time?</w:t>
      </w:r>
    </w:p>
    <w:p w14:paraId="381F4BD3" w14:textId="77777777" w:rsidR="008464C1" w:rsidRPr="00362F65" w:rsidRDefault="008464C1" w:rsidP="008464C1">
      <w:pPr>
        <w:rPr>
          <w:rFonts w:ascii="Times New Roman" w:hAnsi="Times New Roman" w:cs="Times New Roman"/>
          <w:sz w:val="24"/>
          <w:szCs w:val="24"/>
        </w:rPr>
      </w:pPr>
      <w:r w:rsidRPr="00362F65">
        <w:rPr>
          <w:rFonts w:ascii="Times New Roman" w:hAnsi="Times New Roman" w:cs="Times New Roman"/>
          <w:sz w:val="24"/>
          <w:szCs w:val="24"/>
        </w:rPr>
        <w:lastRenderedPageBreak/>
        <w:t>Inner Questions: Were there any pressing questions or uncertainties in your life that you hoped to address through spirituality?</w:t>
      </w:r>
    </w:p>
    <w:p w14:paraId="23AC9E05" w14:textId="77777777" w:rsidR="008464C1" w:rsidRPr="00362F65" w:rsidRDefault="008464C1" w:rsidP="008464C1">
      <w:pPr>
        <w:rPr>
          <w:rFonts w:ascii="Times New Roman" w:hAnsi="Times New Roman" w:cs="Times New Roman"/>
          <w:sz w:val="24"/>
          <w:szCs w:val="24"/>
        </w:rPr>
      </w:pPr>
      <w:r w:rsidRPr="00362F65">
        <w:rPr>
          <w:rFonts w:ascii="Times New Roman" w:hAnsi="Times New Roman" w:cs="Times New Roman"/>
          <w:sz w:val="24"/>
          <w:szCs w:val="24"/>
        </w:rPr>
        <w:t>Influence of Others: Did the influence of family members, friends, or mentors play a role in your decision to begin this journey?</w:t>
      </w:r>
    </w:p>
    <w:p w14:paraId="3036DA6B" w14:textId="77777777" w:rsidR="008464C1" w:rsidRPr="00362F65" w:rsidRDefault="008464C1" w:rsidP="008464C1">
      <w:pPr>
        <w:rPr>
          <w:rFonts w:ascii="Times New Roman" w:hAnsi="Times New Roman" w:cs="Times New Roman"/>
          <w:sz w:val="24"/>
          <w:szCs w:val="24"/>
        </w:rPr>
      </w:pPr>
      <w:r w:rsidRPr="00362F65">
        <w:rPr>
          <w:rFonts w:ascii="Times New Roman" w:hAnsi="Times New Roman" w:cs="Times New Roman"/>
          <w:sz w:val="24"/>
          <w:szCs w:val="24"/>
        </w:rPr>
        <w:t>Seeking Purpose: Were you searching for a sense of purpose or meaning in your life that led you to explore spirituality?</w:t>
      </w:r>
    </w:p>
    <w:p w14:paraId="436601FA" w14:textId="77777777" w:rsidR="008464C1" w:rsidRPr="00362F65" w:rsidRDefault="008464C1" w:rsidP="008464C1">
      <w:pPr>
        <w:rPr>
          <w:rFonts w:ascii="Times New Roman" w:hAnsi="Times New Roman" w:cs="Times New Roman"/>
          <w:sz w:val="24"/>
          <w:szCs w:val="24"/>
        </w:rPr>
      </w:pPr>
      <w:r w:rsidRPr="00362F65">
        <w:rPr>
          <w:rFonts w:ascii="Times New Roman" w:hAnsi="Times New Roman" w:cs="Times New Roman"/>
          <w:sz w:val="24"/>
          <w:szCs w:val="24"/>
        </w:rPr>
        <w:t>Drawn to a Path: Did you feel a particular attraction or calling to a specific spiritual path, tradition, or community?</w:t>
      </w:r>
    </w:p>
    <w:p w14:paraId="3B66BC1F" w14:textId="77777777" w:rsidR="008464C1" w:rsidRPr="00362F65" w:rsidRDefault="008464C1" w:rsidP="008464C1">
      <w:pPr>
        <w:rPr>
          <w:rFonts w:ascii="Times New Roman" w:hAnsi="Times New Roman" w:cs="Times New Roman"/>
          <w:sz w:val="24"/>
          <w:szCs w:val="24"/>
        </w:rPr>
      </w:pPr>
      <w:r w:rsidRPr="00362F65">
        <w:rPr>
          <w:rFonts w:ascii="Times New Roman" w:hAnsi="Times New Roman" w:cs="Times New Roman"/>
          <w:sz w:val="24"/>
          <w:szCs w:val="24"/>
        </w:rPr>
        <w:t>Desire for Change: Were you dissatisfied with certain aspects of your life, and did you hope that spirituality would bring about positive change?</w:t>
      </w:r>
    </w:p>
    <w:p w14:paraId="6F4BC51B" w14:textId="77777777" w:rsidR="008464C1" w:rsidRPr="00362F65" w:rsidRDefault="008464C1" w:rsidP="008464C1">
      <w:pPr>
        <w:rPr>
          <w:rFonts w:ascii="Times New Roman" w:hAnsi="Times New Roman" w:cs="Times New Roman"/>
          <w:sz w:val="24"/>
          <w:szCs w:val="24"/>
        </w:rPr>
      </w:pPr>
      <w:r w:rsidRPr="00362F65">
        <w:rPr>
          <w:rFonts w:ascii="Times New Roman" w:hAnsi="Times New Roman" w:cs="Times New Roman"/>
          <w:sz w:val="24"/>
          <w:szCs w:val="24"/>
        </w:rPr>
        <w:t>Prior Spiritual Exposure: Did you have any prior exposure to religious or spiritual practices that influenced your decision to start this journey?</w:t>
      </w:r>
    </w:p>
    <w:p w14:paraId="48D58077" w14:textId="77777777" w:rsidR="008464C1" w:rsidRPr="00362F65" w:rsidRDefault="008464C1" w:rsidP="008464C1">
      <w:pPr>
        <w:rPr>
          <w:rFonts w:ascii="Times New Roman" w:hAnsi="Times New Roman" w:cs="Times New Roman"/>
          <w:sz w:val="24"/>
          <w:szCs w:val="24"/>
        </w:rPr>
      </w:pPr>
      <w:r w:rsidRPr="00362F65">
        <w:rPr>
          <w:rFonts w:ascii="Times New Roman" w:hAnsi="Times New Roman" w:cs="Times New Roman"/>
          <w:sz w:val="24"/>
          <w:szCs w:val="24"/>
        </w:rPr>
        <w:t>External Influences: Were there societal or cultural factors in your environment that encouraged or prompted you to explore spirituality?</w:t>
      </w:r>
    </w:p>
    <w:p w14:paraId="41AE1F2F" w14:textId="77777777" w:rsidR="008464C1" w:rsidRPr="00362F65" w:rsidRDefault="008464C1" w:rsidP="008464C1">
      <w:pPr>
        <w:rPr>
          <w:rFonts w:ascii="Times New Roman" w:hAnsi="Times New Roman" w:cs="Times New Roman"/>
          <w:sz w:val="24"/>
          <w:szCs w:val="24"/>
        </w:rPr>
      </w:pPr>
      <w:r w:rsidRPr="00362F65">
        <w:rPr>
          <w:rFonts w:ascii="Times New Roman" w:hAnsi="Times New Roman" w:cs="Times New Roman"/>
          <w:sz w:val="24"/>
          <w:szCs w:val="24"/>
        </w:rPr>
        <w:t>Long-Term Goals: Did you have long-term goals or aspirations related to your spiritual journey that you hoped to achieve during this initial period?</w:t>
      </w:r>
    </w:p>
    <w:p w14:paraId="4FEF32A1" w14:textId="77777777" w:rsidR="008464C1" w:rsidRPr="00362F65" w:rsidRDefault="008464C1" w:rsidP="008464C1">
      <w:pPr>
        <w:rPr>
          <w:rFonts w:ascii="Times New Roman" w:hAnsi="Times New Roman" w:cs="Times New Roman"/>
          <w:sz w:val="24"/>
          <w:szCs w:val="24"/>
        </w:rPr>
      </w:pPr>
      <w:r w:rsidRPr="00362F65">
        <w:rPr>
          <w:rFonts w:ascii="Times New Roman" w:hAnsi="Times New Roman" w:cs="Times New Roman"/>
          <w:sz w:val="24"/>
          <w:szCs w:val="24"/>
        </w:rPr>
        <w:t>Expectations: What were your expectations or hopes for the outcomes of your spiritual journey at the outset?</w:t>
      </w:r>
    </w:p>
    <w:p w14:paraId="26761B30" w14:textId="77777777" w:rsidR="008464C1" w:rsidRDefault="008464C1" w:rsidP="008464C1">
      <w:pPr>
        <w:rPr>
          <w:rFonts w:ascii="Times New Roman" w:hAnsi="Times New Roman" w:cs="Times New Roman"/>
          <w:sz w:val="24"/>
          <w:szCs w:val="24"/>
          <w:u w:val="single"/>
        </w:rPr>
      </w:pPr>
      <w:r w:rsidRPr="0011277E">
        <w:rPr>
          <w:rFonts w:ascii="Times New Roman" w:hAnsi="Times New Roman" w:cs="Times New Roman"/>
          <w:sz w:val="24"/>
          <w:szCs w:val="24"/>
          <w:u w:val="single"/>
        </w:rPr>
        <w:t>Circumstances of Arrival: Describe the circumstances and events that led you to where your journey began.</w:t>
      </w:r>
    </w:p>
    <w:p w14:paraId="1BFDCBF8"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Life Situation: What was your life situation like before you began your spiritual journey during this period? Describe your family, work, and daily routines.</w:t>
      </w:r>
    </w:p>
    <w:p w14:paraId="7286A02A"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Triggers or Events: Were there specific triggers or events in your life that prompted you to explore spirituality at this particular time?</w:t>
      </w:r>
    </w:p>
    <w:p w14:paraId="31BB5881"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Influential People: Did you encounter or interact with any influential people who played a role in introducing you to the spiritual path you embarked upon?</w:t>
      </w:r>
    </w:p>
    <w:p w14:paraId="7B3F2068"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Personal Challenges: Were you facing personal challenges, difficulties, or crises that influenced your decision to seek a spiritual path?</w:t>
      </w:r>
    </w:p>
    <w:p w14:paraId="3FCB23ED"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Quest for Answers: Were there unanswered questions or a sense of inner emptiness that drove you to seek answers through spirituality?</w:t>
      </w:r>
    </w:p>
    <w:p w14:paraId="6F2E1589"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Books or Teachings: Did you come across any books, teachings, or lectures that inspired you to delve into spirituality?</w:t>
      </w:r>
    </w:p>
    <w:p w14:paraId="55FD0BD3"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Significant Life Changes: Did major life changes, such as relocation, a job change, or a relationship, factor into your decision to start this journey?</w:t>
      </w:r>
    </w:p>
    <w:p w14:paraId="67BB7C96"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lastRenderedPageBreak/>
        <w:t>Desire for Growth: Were you seeking personal growth, self-improvement, or self-discovery, and did this desire lead you to spirituality?</w:t>
      </w:r>
    </w:p>
    <w:p w14:paraId="1EA765A7"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Dreams or Visions: Did you have any significant dreams, visions, or intuitive experiences that guided you toward your spiritual path?</w:t>
      </w:r>
    </w:p>
    <w:p w14:paraId="16F3855F"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Cultural or Religious Background: How did your cultural or religious background influence your decision to explore spirituality at this stage?</w:t>
      </w:r>
    </w:p>
    <w:p w14:paraId="17504EDA"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Spiritual Seekers' Community: Were you part of a community of spiritual seekers who shared similar interests and aspirations?</w:t>
      </w:r>
    </w:p>
    <w:p w14:paraId="7EEDC3A7"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Inner Calling: Did you feel an inner calling or a sense of destiny that drew you towards the specific spiritual path you chose?</w:t>
      </w:r>
    </w:p>
    <w:p w14:paraId="0277E24C" w14:textId="77777777" w:rsidR="008464C1" w:rsidRPr="00AB73B7" w:rsidRDefault="008464C1" w:rsidP="008464C1">
      <w:pPr>
        <w:rPr>
          <w:rFonts w:ascii="Times New Roman" w:hAnsi="Times New Roman" w:cs="Times New Roman"/>
          <w:sz w:val="24"/>
          <w:szCs w:val="24"/>
          <w:u w:val="single"/>
        </w:rPr>
      </w:pPr>
      <w:r w:rsidRPr="00AB73B7">
        <w:rPr>
          <w:rFonts w:ascii="Times New Roman" w:hAnsi="Times New Roman" w:cs="Times New Roman"/>
          <w:sz w:val="24"/>
          <w:szCs w:val="24"/>
          <w:u w:val="single"/>
        </w:rPr>
        <w:t>Emotional and Mental States: What were your predominant emotional and mental states at this stage? How did they influence your decision to pursue this path?</w:t>
      </w:r>
    </w:p>
    <w:p w14:paraId="4C311E34"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Emotional States: What were the primary emotions you experienced during this period? Were you predominantly happy, anxious, curious, or something else?</w:t>
      </w:r>
    </w:p>
    <w:p w14:paraId="13608B42"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Mental States: Describe the thoughts, beliefs, and mental patterns that occupied your mind at the start of your spiritual journey.</w:t>
      </w:r>
    </w:p>
    <w:p w14:paraId="79CB2FB3"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Desire for Change: Did you feel a strong desire for change or transformation in your life, and if so, what aspects of your life were you seeking to change?</w:t>
      </w:r>
    </w:p>
    <w:p w14:paraId="02F1E63C"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Inner Turmoil: Were you grappling with inner turmoil, conflict, or dissatisfaction that pushed you to explore spirituality as a means of finding resolution?</w:t>
      </w:r>
    </w:p>
    <w:p w14:paraId="151A372F"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Existential Questions: Did you have existential questions or a search for deeper meaning that led you to contemplate spiritual matters?</w:t>
      </w:r>
    </w:p>
    <w:p w14:paraId="29C3C013"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Influence of Emotions: How did your emotional states influence your decision-making regarding your spiritual journey? Did they act as motivators or obstacles?</w:t>
      </w:r>
    </w:p>
    <w:p w14:paraId="55AC53A5"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Fear and Doubt: Did fear or doubt play a role in your decision to pursue spirituality, and if so, how did you confront or overcome these feelings?</w:t>
      </w:r>
    </w:p>
    <w:p w14:paraId="4F11CA5D"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Hopes and Expectations: What were your hopes and expectations regarding how spirituality might impact your emotional and mental well-being?</w:t>
      </w:r>
    </w:p>
    <w:p w14:paraId="788D416D"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Seeking Inner Peace: Were you searching for inner peace, contentment, or a sense of clarity that you believed spirituality could provide?</w:t>
      </w:r>
    </w:p>
    <w:p w14:paraId="5E13E529"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Curiosity and Exploration: Were you driven by a sense of curiosity and a desire to explore the unknown aspects of life and consciousness?</w:t>
      </w:r>
    </w:p>
    <w:p w14:paraId="3C4B4BC2"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t>Impact of Prior Experiences: Did past life experiences, such as traumas or significant moments, contribute to your emotional and mental state at this stage?</w:t>
      </w:r>
    </w:p>
    <w:p w14:paraId="2FA6209A" w14:textId="77777777" w:rsidR="008464C1" w:rsidRPr="00AB5D3F" w:rsidRDefault="008464C1" w:rsidP="008464C1">
      <w:pPr>
        <w:rPr>
          <w:rFonts w:ascii="Times New Roman" w:hAnsi="Times New Roman" w:cs="Times New Roman"/>
          <w:sz w:val="24"/>
          <w:szCs w:val="24"/>
        </w:rPr>
      </w:pPr>
      <w:r w:rsidRPr="00AB5D3F">
        <w:rPr>
          <w:rFonts w:ascii="Times New Roman" w:hAnsi="Times New Roman" w:cs="Times New Roman"/>
          <w:sz w:val="24"/>
          <w:szCs w:val="24"/>
        </w:rPr>
        <w:lastRenderedPageBreak/>
        <w:t>External Influences: Were there external influences, such as the guidance of a spiritual mentor or the teachings of a particular tradition, that affected your emotional and mental states?</w:t>
      </w:r>
    </w:p>
    <w:p w14:paraId="133D8698" w14:textId="77777777" w:rsidR="008464C1" w:rsidRPr="001E2178" w:rsidRDefault="008464C1" w:rsidP="008464C1">
      <w:pPr>
        <w:rPr>
          <w:rFonts w:ascii="Times New Roman" w:hAnsi="Times New Roman" w:cs="Times New Roman"/>
          <w:sz w:val="24"/>
          <w:szCs w:val="24"/>
          <w:u w:val="single"/>
        </w:rPr>
      </w:pPr>
      <w:r w:rsidRPr="001E2178">
        <w:rPr>
          <w:rFonts w:ascii="Times New Roman" w:hAnsi="Times New Roman" w:cs="Times New Roman"/>
          <w:sz w:val="24"/>
          <w:szCs w:val="24"/>
          <w:u w:val="single"/>
        </w:rPr>
        <w:t>Challenges and Obstacles: Reflect on the challenges and obstacles you faced during this early phase. How did you overcome them?</w:t>
      </w:r>
    </w:p>
    <w:p w14:paraId="3A61361B" w14:textId="77777777" w:rsidR="008464C1" w:rsidRPr="00CA18F1" w:rsidRDefault="008464C1" w:rsidP="008464C1">
      <w:pPr>
        <w:rPr>
          <w:rFonts w:ascii="Times New Roman" w:hAnsi="Times New Roman" w:cs="Times New Roman"/>
          <w:sz w:val="24"/>
          <w:szCs w:val="24"/>
        </w:rPr>
      </w:pPr>
      <w:r w:rsidRPr="00CA18F1">
        <w:rPr>
          <w:rFonts w:ascii="Times New Roman" w:hAnsi="Times New Roman" w:cs="Times New Roman"/>
          <w:sz w:val="24"/>
          <w:szCs w:val="24"/>
        </w:rPr>
        <w:t>Identification of Challenges: What were the specific challenges or obstacles that you encountered when you first embarked on your spiritual journey during this stage?</w:t>
      </w:r>
    </w:p>
    <w:p w14:paraId="3E658F30" w14:textId="77777777" w:rsidR="008464C1" w:rsidRPr="00CA18F1" w:rsidRDefault="008464C1" w:rsidP="008464C1">
      <w:pPr>
        <w:rPr>
          <w:rFonts w:ascii="Times New Roman" w:hAnsi="Times New Roman" w:cs="Times New Roman"/>
          <w:sz w:val="24"/>
          <w:szCs w:val="24"/>
        </w:rPr>
      </w:pPr>
      <w:r w:rsidRPr="00CA18F1">
        <w:rPr>
          <w:rFonts w:ascii="Times New Roman" w:hAnsi="Times New Roman" w:cs="Times New Roman"/>
          <w:sz w:val="24"/>
          <w:szCs w:val="24"/>
        </w:rPr>
        <w:t>Internal Obstacles: Did you face any internal obstacles, such as self-doubt, skepticism, or inner conflicts, and how did they affect your journey?</w:t>
      </w:r>
    </w:p>
    <w:p w14:paraId="5932F50F" w14:textId="77777777" w:rsidR="008464C1" w:rsidRPr="00CA18F1" w:rsidRDefault="008464C1" w:rsidP="008464C1">
      <w:pPr>
        <w:rPr>
          <w:rFonts w:ascii="Times New Roman" w:hAnsi="Times New Roman" w:cs="Times New Roman"/>
          <w:sz w:val="24"/>
          <w:szCs w:val="24"/>
        </w:rPr>
      </w:pPr>
      <w:r w:rsidRPr="00CA18F1">
        <w:rPr>
          <w:rFonts w:ascii="Times New Roman" w:hAnsi="Times New Roman" w:cs="Times New Roman"/>
          <w:sz w:val="24"/>
          <w:szCs w:val="24"/>
        </w:rPr>
        <w:t>External Challenges: Describe any external challenges, such as societal norms, cultural pressures, or practical difficulties, that you had to navigate.</w:t>
      </w:r>
    </w:p>
    <w:p w14:paraId="12F02B60" w14:textId="77777777" w:rsidR="008464C1" w:rsidRPr="00CA18F1" w:rsidRDefault="008464C1" w:rsidP="008464C1">
      <w:pPr>
        <w:rPr>
          <w:rFonts w:ascii="Times New Roman" w:hAnsi="Times New Roman" w:cs="Times New Roman"/>
          <w:sz w:val="24"/>
          <w:szCs w:val="24"/>
        </w:rPr>
      </w:pPr>
      <w:r w:rsidRPr="00CA18F1">
        <w:rPr>
          <w:rFonts w:ascii="Times New Roman" w:hAnsi="Times New Roman" w:cs="Times New Roman"/>
          <w:sz w:val="24"/>
          <w:szCs w:val="24"/>
        </w:rPr>
        <w:t>Fear and Resistance: Did fear or resistance arise in response to the changes you were making in your life, and how did you address these emotions?</w:t>
      </w:r>
    </w:p>
    <w:p w14:paraId="22BCBD12" w14:textId="77777777" w:rsidR="008464C1" w:rsidRPr="00CA18F1" w:rsidRDefault="008464C1" w:rsidP="008464C1">
      <w:pPr>
        <w:rPr>
          <w:rFonts w:ascii="Times New Roman" w:hAnsi="Times New Roman" w:cs="Times New Roman"/>
          <w:sz w:val="24"/>
          <w:szCs w:val="24"/>
        </w:rPr>
      </w:pPr>
      <w:r w:rsidRPr="00CA18F1">
        <w:rPr>
          <w:rFonts w:ascii="Times New Roman" w:hAnsi="Times New Roman" w:cs="Times New Roman"/>
          <w:sz w:val="24"/>
          <w:szCs w:val="24"/>
        </w:rPr>
        <w:t>Support Systems: Were there support systems or individuals who helped you navigate these challenges, and if so, how did their assistance impact your journey?</w:t>
      </w:r>
    </w:p>
    <w:p w14:paraId="3DAE220C" w14:textId="77777777" w:rsidR="008464C1" w:rsidRPr="00CA18F1" w:rsidRDefault="008464C1" w:rsidP="008464C1">
      <w:pPr>
        <w:rPr>
          <w:rFonts w:ascii="Times New Roman" w:hAnsi="Times New Roman" w:cs="Times New Roman"/>
          <w:sz w:val="24"/>
          <w:szCs w:val="24"/>
        </w:rPr>
      </w:pPr>
      <w:r w:rsidRPr="00CA18F1">
        <w:rPr>
          <w:rFonts w:ascii="Times New Roman" w:hAnsi="Times New Roman" w:cs="Times New Roman"/>
          <w:sz w:val="24"/>
          <w:szCs w:val="24"/>
        </w:rPr>
        <w:t>Coping Strategies: What strategies or coping mechanisms did you employ to overcome the challenges you faced?</w:t>
      </w:r>
    </w:p>
    <w:p w14:paraId="5C5CFD46" w14:textId="77777777" w:rsidR="008464C1" w:rsidRPr="00CA18F1" w:rsidRDefault="008464C1" w:rsidP="008464C1">
      <w:pPr>
        <w:rPr>
          <w:rFonts w:ascii="Times New Roman" w:hAnsi="Times New Roman" w:cs="Times New Roman"/>
          <w:sz w:val="24"/>
          <w:szCs w:val="24"/>
        </w:rPr>
      </w:pPr>
      <w:r w:rsidRPr="00CA18F1">
        <w:rPr>
          <w:rFonts w:ascii="Times New Roman" w:hAnsi="Times New Roman" w:cs="Times New Roman"/>
          <w:sz w:val="24"/>
          <w:szCs w:val="24"/>
        </w:rPr>
        <w:t>Shifts in Perspective: Reflect on any shifts in perspective or changes in mindset that occurred as a result of confronting these obstacles.</w:t>
      </w:r>
    </w:p>
    <w:p w14:paraId="766D5B3D" w14:textId="77777777" w:rsidR="008464C1" w:rsidRPr="00CA18F1" w:rsidRDefault="008464C1" w:rsidP="008464C1">
      <w:pPr>
        <w:rPr>
          <w:rFonts w:ascii="Times New Roman" w:hAnsi="Times New Roman" w:cs="Times New Roman"/>
          <w:sz w:val="24"/>
          <w:szCs w:val="24"/>
        </w:rPr>
      </w:pPr>
      <w:r w:rsidRPr="00CA18F1">
        <w:rPr>
          <w:rFonts w:ascii="Times New Roman" w:hAnsi="Times New Roman" w:cs="Times New Roman"/>
          <w:sz w:val="24"/>
          <w:szCs w:val="24"/>
        </w:rPr>
        <w:t>Lessons Learned: What valuable lessons did you learn from overcoming these early challenges, and how did these lessons shape your approach to spirituality?</w:t>
      </w:r>
    </w:p>
    <w:p w14:paraId="5C523A2E" w14:textId="77777777" w:rsidR="008464C1" w:rsidRPr="00CA18F1" w:rsidRDefault="008464C1" w:rsidP="008464C1">
      <w:pPr>
        <w:rPr>
          <w:rFonts w:ascii="Times New Roman" w:hAnsi="Times New Roman" w:cs="Times New Roman"/>
          <w:sz w:val="24"/>
          <w:szCs w:val="24"/>
        </w:rPr>
      </w:pPr>
      <w:r w:rsidRPr="00CA18F1">
        <w:rPr>
          <w:rFonts w:ascii="Times New Roman" w:hAnsi="Times New Roman" w:cs="Times New Roman"/>
          <w:sz w:val="24"/>
          <w:szCs w:val="24"/>
        </w:rPr>
        <w:t>Persistence and Determination: How did your determination and commitment to your spiritual path play a role in overcoming these obstacles?</w:t>
      </w:r>
    </w:p>
    <w:p w14:paraId="598EDCD6" w14:textId="77777777" w:rsidR="008464C1" w:rsidRPr="00CA18F1" w:rsidRDefault="008464C1" w:rsidP="008464C1">
      <w:pPr>
        <w:rPr>
          <w:rFonts w:ascii="Times New Roman" w:hAnsi="Times New Roman" w:cs="Times New Roman"/>
          <w:sz w:val="24"/>
          <w:szCs w:val="24"/>
        </w:rPr>
      </w:pPr>
      <w:r w:rsidRPr="00CA18F1">
        <w:rPr>
          <w:rFonts w:ascii="Times New Roman" w:hAnsi="Times New Roman" w:cs="Times New Roman"/>
          <w:sz w:val="24"/>
          <w:szCs w:val="24"/>
        </w:rPr>
        <w:t>Role of Faith: Did faith or spiritual beliefs provide you with the strength and resilience needed to persevere through these challenges?</w:t>
      </w:r>
    </w:p>
    <w:p w14:paraId="58BAEDAF" w14:textId="77777777" w:rsidR="008464C1" w:rsidRPr="00CA18F1" w:rsidRDefault="008464C1" w:rsidP="008464C1">
      <w:pPr>
        <w:rPr>
          <w:rFonts w:ascii="Times New Roman" w:hAnsi="Times New Roman" w:cs="Times New Roman"/>
          <w:sz w:val="24"/>
          <w:szCs w:val="24"/>
        </w:rPr>
      </w:pPr>
      <w:r w:rsidRPr="00CA18F1">
        <w:rPr>
          <w:rFonts w:ascii="Times New Roman" w:hAnsi="Times New Roman" w:cs="Times New Roman"/>
          <w:sz w:val="24"/>
          <w:szCs w:val="24"/>
        </w:rPr>
        <w:t>Transformational Moments: Were there specific challenges or obstacles that led to transformative moments or breakthroughs in your journey?</w:t>
      </w:r>
    </w:p>
    <w:p w14:paraId="163D3AA7" w14:textId="77777777" w:rsidR="008464C1" w:rsidRPr="00CA18F1" w:rsidRDefault="008464C1" w:rsidP="008464C1">
      <w:pPr>
        <w:rPr>
          <w:rFonts w:ascii="Times New Roman" w:hAnsi="Times New Roman" w:cs="Times New Roman"/>
          <w:sz w:val="24"/>
          <w:szCs w:val="24"/>
        </w:rPr>
      </w:pPr>
      <w:r w:rsidRPr="00CA18F1">
        <w:rPr>
          <w:rFonts w:ascii="Times New Roman" w:hAnsi="Times New Roman" w:cs="Times New Roman"/>
          <w:sz w:val="24"/>
          <w:szCs w:val="24"/>
        </w:rPr>
        <w:t>Integration of Lessons: Describe how the lessons learned from overcoming these early obstacles were integrated into your ongoing spiritual practice and growth.</w:t>
      </w:r>
    </w:p>
    <w:p w14:paraId="45FFD79C" w14:textId="77777777" w:rsidR="008464C1" w:rsidRPr="006A6362" w:rsidRDefault="008464C1" w:rsidP="008464C1">
      <w:pPr>
        <w:rPr>
          <w:rFonts w:ascii="Times New Roman" w:hAnsi="Times New Roman" w:cs="Times New Roman"/>
          <w:sz w:val="24"/>
          <w:szCs w:val="24"/>
          <w:u w:val="single"/>
        </w:rPr>
      </w:pPr>
      <w:r w:rsidRPr="006A6362">
        <w:rPr>
          <w:rFonts w:ascii="Times New Roman" w:hAnsi="Times New Roman" w:cs="Times New Roman"/>
          <w:sz w:val="24"/>
          <w:szCs w:val="24"/>
          <w:u w:val="single"/>
        </w:rPr>
        <w:t xml:space="preserve">The Act of </w:t>
      </w:r>
      <w:proofErr w:type="spellStart"/>
      <w:r w:rsidRPr="006A6362">
        <w:rPr>
          <w:rFonts w:ascii="Times New Roman" w:hAnsi="Times New Roman" w:cs="Times New Roman"/>
          <w:sz w:val="24"/>
          <w:szCs w:val="24"/>
          <w:u w:val="single"/>
        </w:rPr>
        <w:t>Bay'ah</w:t>
      </w:r>
      <w:proofErr w:type="spellEnd"/>
      <w:r w:rsidRPr="006A6362">
        <w:rPr>
          <w:rFonts w:ascii="Times New Roman" w:hAnsi="Times New Roman" w:cs="Times New Roman"/>
          <w:sz w:val="24"/>
          <w:szCs w:val="24"/>
          <w:u w:val="single"/>
        </w:rPr>
        <w:t xml:space="preserve">: Describe the experience of taking </w:t>
      </w:r>
      <w:proofErr w:type="spellStart"/>
      <w:r w:rsidRPr="006A6362">
        <w:rPr>
          <w:rFonts w:ascii="Times New Roman" w:hAnsi="Times New Roman" w:cs="Times New Roman"/>
          <w:sz w:val="24"/>
          <w:szCs w:val="24"/>
          <w:u w:val="single"/>
        </w:rPr>
        <w:t>Bay'ah</w:t>
      </w:r>
      <w:proofErr w:type="spellEnd"/>
      <w:r w:rsidRPr="006A6362">
        <w:rPr>
          <w:rFonts w:ascii="Times New Roman" w:hAnsi="Times New Roman" w:cs="Times New Roman"/>
          <w:sz w:val="24"/>
          <w:szCs w:val="24"/>
          <w:u w:val="single"/>
        </w:rPr>
        <w:t xml:space="preserve"> and its significance in your journey.</w:t>
      </w:r>
    </w:p>
    <w:p w14:paraId="02FF4555" w14:textId="77777777" w:rsidR="008464C1" w:rsidRPr="00AE09A6" w:rsidRDefault="008464C1" w:rsidP="008464C1">
      <w:pPr>
        <w:rPr>
          <w:rFonts w:ascii="Times New Roman" w:hAnsi="Times New Roman" w:cs="Times New Roman"/>
          <w:sz w:val="24"/>
          <w:szCs w:val="24"/>
        </w:rPr>
      </w:pPr>
      <w:r w:rsidRPr="00AE09A6">
        <w:rPr>
          <w:rFonts w:ascii="Times New Roman" w:hAnsi="Times New Roman" w:cs="Times New Roman"/>
          <w:sz w:val="24"/>
          <w:szCs w:val="24"/>
        </w:rPr>
        <w:t xml:space="preserve">Motivation for </w:t>
      </w:r>
      <w:proofErr w:type="spellStart"/>
      <w:r w:rsidRPr="00AE09A6">
        <w:rPr>
          <w:rFonts w:ascii="Times New Roman" w:hAnsi="Times New Roman" w:cs="Times New Roman"/>
          <w:sz w:val="24"/>
          <w:szCs w:val="24"/>
        </w:rPr>
        <w:t>Bay'ah</w:t>
      </w:r>
      <w:proofErr w:type="spellEnd"/>
      <w:r w:rsidRPr="00AE09A6">
        <w:rPr>
          <w:rFonts w:ascii="Times New Roman" w:hAnsi="Times New Roman" w:cs="Times New Roman"/>
          <w:sz w:val="24"/>
          <w:szCs w:val="24"/>
        </w:rPr>
        <w:t xml:space="preserve">: What motivated you to take the step of </w:t>
      </w:r>
      <w:proofErr w:type="spellStart"/>
      <w:r w:rsidRPr="00AE09A6">
        <w:rPr>
          <w:rFonts w:ascii="Times New Roman" w:hAnsi="Times New Roman" w:cs="Times New Roman"/>
          <w:sz w:val="24"/>
          <w:szCs w:val="24"/>
        </w:rPr>
        <w:t>Bay'ah</w:t>
      </w:r>
      <w:proofErr w:type="spellEnd"/>
      <w:r w:rsidRPr="00AE09A6">
        <w:rPr>
          <w:rFonts w:ascii="Times New Roman" w:hAnsi="Times New Roman" w:cs="Times New Roman"/>
          <w:sz w:val="24"/>
          <w:szCs w:val="24"/>
        </w:rPr>
        <w:t xml:space="preserve"> and formalize your commitment to a spiritual path during this stage?</w:t>
      </w:r>
    </w:p>
    <w:p w14:paraId="16137033" w14:textId="77777777" w:rsidR="008464C1" w:rsidRPr="00AE09A6" w:rsidRDefault="008464C1" w:rsidP="008464C1">
      <w:pPr>
        <w:rPr>
          <w:rFonts w:ascii="Times New Roman" w:hAnsi="Times New Roman" w:cs="Times New Roman"/>
          <w:sz w:val="24"/>
          <w:szCs w:val="24"/>
        </w:rPr>
      </w:pPr>
      <w:r w:rsidRPr="00AE09A6">
        <w:rPr>
          <w:rFonts w:ascii="Times New Roman" w:hAnsi="Times New Roman" w:cs="Times New Roman"/>
          <w:sz w:val="24"/>
          <w:szCs w:val="24"/>
        </w:rPr>
        <w:t xml:space="preserve">Guiding Mentor or Teacher: Who facilitated the </w:t>
      </w:r>
      <w:proofErr w:type="spellStart"/>
      <w:r w:rsidRPr="00AE09A6">
        <w:rPr>
          <w:rFonts w:ascii="Times New Roman" w:hAnsi="Times New Roman" w:cs="Times New Roman"/>
          <w:sz w:val="24"/>
          <w:szCs w:val="24"/>
        </w:rPr>
        <w:t>Bay'ah</w:t>
      </w:r>
      <w:proofErr w:type="spellEnd"/>
      <w:r w:rsidRPr="00AE09A6">
        <w:rPr>
          <w:rFonts w:ascii="Times New Roman" w:hAnsi="Times New Roman" w:cs="Times New Roman"/>
          <w:sz w:val="24"/>
          <w:szCs w:val="24"/>
        </w:rPr>
        <w:t xml:space="preserve"> ceremony, and what role did they play in your spiritual journey?</w:t>
      </w:r>
    </w:p>
    <w:p w14:paraId="02C40F5A" w14:textId="77777777" w:rsidR="008464C1" w:rsidRPr="00AE09A6" w:rsidRDefault="008464C1" w:rsidP="008464C1">
      <w:pPr>
        <w:rPr>
          <w:rFonts w:ascii="Times New Roman" w:hAnsi="Times New Roman" w:cs="Times New Roman"/>
          <w:sz w:val="24"/>
          <w:szCs w:val="24"/>
        </w:rPr>
      </w:pPr>
      <w:r w:rsidRPr="00AE09A6">
        <w:rPr>
          <w:rFonts w:ascii="Times New Roman" w:hAnsi="Times New Roman" w:cs="Times New Roman"/>
          <w:sz w:val="24"/>
          <w:szCs w:val="24"/>
        </w:rPr>
        <w:lastRenderedPageBreak/>
        <w:t xml:space="preserve">Preparation and Expectations: How did you prepare for the </w:t>
      </w:r>
      <w:proofErr w:type="spellStart"/>
      <w:r w:rsidRPr="00AE09A6">
        <w:rPr>
          <w:rFonts w:ascii="Times New Roman" w:hAnsi="Times New Roman" w:cs="Times New Roman"/>
          <w:sz w:val="24"/>
          <w:szCs w:val="24"/>
        </w:rPr>
        <w:t>Bay'ah</w:t>
      </w:r>
      <w:proofErr w:type="spellEnd"/>
      <w:r w:rsidRPr="00AE09A6">
        <w:rPr>
          <w:rFonts w:ascii="Times New Roman" w:hAnsi="Times New Roman" w:cs="Times New Roman"/>
          <w:sz w:val="24"/>
          <w:szCs w:val="24"/>
        </w:rPr>
        <w:t xml:space="preserve"> ceremony, and what were your expectations leading up to it?</w:t>
      </w:r>
    </w:p>
    <w:p w14:paraId="368DAA5D" w14:textId="77777777" w:rsidR="008464C1" w:rsidRPr="00AE09A6" w:rsidRDefault="008464C1" w:rsidP="008464C1">
      <w:pPr>
        <w:rPr>
          <w:rFonts w:ascii="Times New Roman" w:hAnsi="Times New Roman" w:cs="Times New Roman"/>
          <w:sz w:val="24"/>
          <w:szCs w:val="24"/>
        </w:rPr>
      </w:pPr>
      <w:r w:rsidRPr="00AE09A6">
        <w:rPr>
          <w:rFonts w:ascii="Times New Roman" w:hAnsi="Times New Roman" w:cs="Times New Roman"/>
          <w:sz w:val="24"/>
          <w:szCs w:val="24"/>
        </w:rPr>
        <w:t xml:space="preserve">Ceremonial Details: Describe the specific details of the </w:t>
      </w:r>
      <w:proofErr w:type="spellStart"/>
      <w:r w:rsidRPr="00AE09A6">
        <w:rPr>
          <w:rFonts w:ascii="Times New Roman" w:hAnsi="Times New Roman" w:cs="Times New Roman"/>
          <w:sz w:val="24"/>
          <w:szCs w:val="24"/>
        </w:rPr>
        <w:t>Bay'ah</w:t>
      </w:r>
      <w:proofErr w:type="spellEnd"/>
      <w:r w:rsidRPr="00AE09A6">
        <w:rPr>
          <w:rFonts w:ascii="Times New Roman" w:hAnsi="Times New Roman" w:cs="Times New Roman"/>
          <w:sz w:val="24"/>
          <w:szCs w:val="24"/>
        </w:rPr>
        <w:t xml:space="preserve"> ceremony itself. What rituals, prayers, or actions were involved?</w:t>
      </w:r>
    </w:p>
    <w:p w14:paraId="73CD943E" w14:textId="77777777" w:rsidR="008464C1" w:rsidRPr="00AE09A6" w:rsidRDefault="008464C1" w:rsidP="008464C1">
      <w:pPr>
        <w:rPr>
          <w:rFonts w:ascii="Times New Roman" w:hAnsi="Times New Roman" w:cs="Times New Roman"/>
          <w:sz w:val="24"/>
          <w:szCs w:val="24"/>
        </w:rPr>
      </w:pPr>
      <w:r w:rsidRPr="00AE09A6">
        <w:rPr>
          <w:rFonts w:ascii="Times New Roman" w:hAnsi="Times New Roman" w:cs="Times New Roman"/>
          <w:sz w:val="24"/>
          <w:szCs w:val="24"/>
        </w:rPr>
        <w:t xml:space="preserve">Emotional States: What emotions and feelings did you experience during the </w:t>
      </w:r>
      <w:proofErr w:type="spellStart"/>
      <w:r w:rsidRPr="00AE09A6">
        <w:rPr>
          <w:rFonts w:ascii="Times New Roman" w:hAnsi="Times New Roman" w:cs="Times New Roman"/>
          <w:sz w:val="24"/>
          <w:szCs w:val="24"/>
        </w:rPr>
        <w:t>Bay'ah</w:t>
      </w:r>
      <w:proofErr w:type="spellEnd"/>
      <w:r w:rsidRPr="00AE09A6">
        <w:rPr>
          <w:rFonts w:ascii="Times New Roman" w:hAnsi="Times New Roman" w:cs="Times New Roman"/>
          <w:sz w:val="24"/>
          <w:szCs w:val="24"/>
        </w:rPr>
        <w:t xml:space="preserve"> ceremony? How did it impact your emotional state?</w:t>
      </w:r>
    </w:p>
    <w:p w14:paraId="30BCF2EE" w14:textId="77777777" w:rsidR="008464C1" w:rsidRPr="00AE09A6" w:rsidRDefault="008464C1" w:rsidP="008464C1">
      <w:pPr>
        <w:rPr>
          <w:rFonts w:ascii="Times New Roman" w:hAnsi="Times New Roman" w:cs="Times New Roman"/>
          <w:sz w:val="24"/>
          <w:szCs w:val="24"/>
        </w:rPr>
      </w:pPr>
      <w:r w:rsidRPr="00AE09A6">
        <w:rPr>
          <w:rFonts w:ascii="Times New Roman" w:hAnsi="Times New Roman" w:cs="Times New Roman"/>
          <w:sz w:val="24"/>
          <w:szCs w:val="24"/>
        </w:rPr>
        <w:t xml:space="preserve">Sense of Commitment: Reflect on how taking </w:t>
      </w:r>
      <w:proofErr w:type="spellStart"/>
      <w:r w:rsidRPr="00AE09A6">
        <w:rPr>
          <w:rFonts w:ascii="Times New Roman" w:hAnsi="Times New Roman" w:cs="Times New Roman"/>
          <w:sz w:val="24"/>
          <w:szCs w:val="24"/>
        </w:rPr>
        <w:t>Bay'ah</w:t>
      </w:r>
      <w:proofErr w:type="spellEnd"/>
      <w:r w:rsidRPr="00AE09A6">
        <w:rPr>
          <w:rFonts w:ascii="Times New Roman" w:hAnsi="Times New Roman" w:cs="Times New Roman"/>
          <w:sz w:val="24"/>
          <w:szCs w:val="24"/>
        </w:rPr>
        <w:t xml:space="preserve"> solidified your commitment to your chosen spiritual path and community.</w:t>
      </w:r>
    </w:p>
    <w:p w14:paraId="5BC05738" w14:textId="77777777" w:rsidR="008464C1" w:rsidRPr="00AE09A6" w:rsidRDefault="008464C1" w:rsidP="008464C1">
      <w:pPr>
        <w:rPr>
          <w:rFonts w:ascii="Times New Roman" w:hAnsi="Times New Roman" w:cs="Times New Roman"/>
          <w:sz w:val="24"/>
          <w:szCs w:val="24"/>
        </w:rPr>
      </w:pPr>
      <w:r w:rsidRPr="00AE09A6">
        <w:rPr>
          <w:rFonts w:ascii="Times New Roman" w:hAnsi="Times New Roman" w:cs="Times New Roman"/>
          <w:sz w:val="24"/>
          <w:szCs w:val="24"/>
        </w:rPr>
        <w:t xml:space="preserve">Symbolism and Significance: Explore the symbolism behind </w:t>
      </w:r>
      <w:proofErr w:type="spellStart"/>
      <w:r w:rsidRPr="00AE09A6">
        <w:rPr>
          <w:rFonts w:ascii="Times New Roman" w:hAnsi="Times New Roman" w:cs="Times New Roman"/>
          <w:sz w:val="24"/>
          <w:szCs w:val="24"/>
        </w:rPr>
        <w:t>Bay'ah</w:t>
      </w:r>
      <w:proofErr w:type="spellEnd"/>
      <w:r w:rsidRPr="00AE09A6">
        <w:rPr>
          <w:rFonts w:ascii="Times New Roman" w:hAnsi="Times New Roman" w:cs="Times New Roman"/>
          <w:sz w:val="24"/>
          <w:szCs w:val="24"/>
        </w:rPr>
        <w:t xml:space="preserve"> and its significance within the spiritual tradition you followed.</w:t>
      </w:r>
    </w:p>
    <w:p w14:paraId="7CDEF979" w14:textId="77777777" w:rsidR="008464C1" w:rsidRPr="00AE09A6" w:rsidRDefault="008464C1" w:rsidP="008464C1">
      <w:pPr>
        <w:rPr>
          <w:rFonts w:ascii="Times New Roman" w:hAnsi="Times New Roman" w:cs="Times New Roman"/>
          <w:sz w:val="24"/>
          <w:szCs w:val="24"/>
        </w:rPr>
      </w:pPr>
      <w:r w:rsidRPr="00AE09A6">
        <w:rPr>
          <w:rFonts w:ascii="Times New Roman" w:hAnsi="Times New Roman" w:cs="Times New Roman"/>
          <w:sz w:val="24"/>
          <w:szCs w:val="24"/>
        </w:rPr>
        <w:t xml:space="preserve">Shift in Identity: Did taking </w:t>
      </w:r>
      <w:proofErr w:type="spellStart"/>
      <w:r w:rsidRPr="00AE09A6">
        <w:rPr>
          <w:rFonts w:ascii="Times New Roman" w:hAnsi="Times New Roman" w:cs="Times New Roman"/>
          <w:sz w:val="24"/>
          <w:szCs w:val="24"/>
        </w:rPr>
        <w:t>Bay'ah</w:t>
      </w:r>
      <w:proofErr w:type="spellEnd"/>
      <w:r w:rsidRPr="00AE09A6">
        <w:rPr>
          <w:rFonts w:ascii="Times New Roman" w:hAnsi="Times New Roman" w:cs="Times New Roman"/>
          <w:sz w:val="24"/>
          <w:szCs w:val="24"/>
        </w:rPr>
        <w:t xml:space="preserve"> result in a shift in your identity or sense of self, and if so, how did this affect your journey?</w:t>
      </w:r>
    </w:p>
    <w:p w14:paraId="11159A03" w14:textId="77777777" w:rsidR="008464C1" w:rsidRPr="00AE09A6" w:rsidRDefault="008464C1" w:rsidP="008464C1">
      <w:pPr>
        <w:rPr>
          <w:rFonts w:ascii="Times New Roman" w:hAnsi="Times New Roman" w:cs="Times New Roman"/>
          <w:sz w:val="24"/>
          <w:szCs w:val="24"/>
        </w:rPr>
      </w:pPr>
      <w:r w:rsidRPr="00AE09A6">
        <w:rPr>
          <w:rFonts w:ascii="Times New Roman" w:hAnsi="Times New Roman" w:cs="Times New Roman"/>
          <w:sz w:val="24"/>
          <w:szCs w:val="24"/>
        </w:rPr>
        <w:t xml:space="preserve">Community Connection: How did taking </w:t>
      </w:r>
      <w:proofErr w:type="spellStart"/>
      <w:r w:rsidRPr="00AE09A6">
        <w:rPr>
          <w:rFonts w:ascii="Times New Roman" w:hAnsi="Times New Roman" w:cs="Times New Roman"/>
          <w:sz w:val="24"/>
          <w:szCs w:val="24"/>
        </w:rPr>
        <w:t>Bay'ah</w:t>
      </w:r>
      <w:proofErr w:type="spellEnd"/>
      <w:r w:rsidRPr="00AE09A6">
        <w:rPr>
          <w:rFonts w:ascii="Times New Roman" w:hAnsi="Times New Roman" w:cs="Times New Roman"/>
          <w:sz w:val="24"/>
          <w:szCs w:val="24"/>
        </w:rPr>
        <w:t xml:space="preserve"> connect you to a community of like-minded individuals who shared your spiritual goals?</w:t>
      </w:r>
    </w:p>
    <w:p w14:paraId="04C20CBB" w14:textId="77777777" w:rsidR="008464C1" w:rsidRPr="00AE09A6" w:rsidRDefault="008464C1" w:rsidP="008464C1">
      <w:pPr>
        <w:rPr>
          <w:rFonts w:ascii="Times New Roman" w:hAnsi="Times New Roman" w:cs="Times New Roman"/>
          <w:sz w:val="24"/>
          <w:szCs w:val="24"/>
        </w:rPr>
      </w:pPr>
      <w:r w:rsidRPr="00AE09A6">
        <w:rPr>
          <w:rFonts w:ascii="Times New Roman" w:hAnsi="Times New Roman" w:cs="Times New Roman"/>
          <w:sz w:val="24"/>
          <w:szCs w:val="24"/>
        </w:rPr>
        <w:t xml:space="preserve">Spiritual Accountability: Discuss how </w:t>
      </w:r>
      <w:proofErr w:type="spellStart"/>
      <w:r w:rsidRPr="00AE09A6">
        <w:rPr>
          <w:rFonts w:ascii="Times New Roman" w:hAnsi="Times New Roman" w:cs="Times New Roman"/>
          <w:sz w:val="24"/>
          <w:szCs w:val="24"/>
        </w:rPr>
        <w:t>Bay'ah</w:t>
      </w:r>
      <w:proofErr w:type="spellEnd"/>
      <w:r w:rsidRPr="00AE09A6">
        <w:rPr>
          <w:rFonts w:ascii="Times New Roman" w:hAnsi="Times New Roman" w:cs="Times New Roman"/>
          <w:sz w:val="24"/>
          <w:szCs w:val="24"/>
        </w:rPr>
        <w:t xml:space="preserve"> introduced a sense of accountability to your spiritual guide or community and how this influenced your practices.</w:t>
      </w:r>
    </w:p>
    <w:p w14:paraId="236F18C8" w14:textId="77777777" w:rsidR="008464C1" w:rsidRPr="00AE09A6" w:rsidRDefault="008464C1" w:rsidP="008464C1">
      <w:pPr>
        <w:rPr>
          <w:rFonts w:ascii="Times New Roman" w:hAnsi="Times New Roman" w:cs="Times New Roman"/>
          <w:sz w:val="24"/>
          <w:szCs w:val="24"/>
        </w:rPr>
      </w:pPr>
      <w:r w:rsidRPr="00AE09A6">
        <w:rPr>
          <w:rFonts w:ascii="Times New Roman" w:hAnsi="Times New Roman" w:cs="Times New Roman"/>
          <w:sz w:val="24"/>
          <w:szCs w:val="24"/>
        </w:rPr>
        <w:t xml:space="preserve">Moral and Ethical Commitments: Did taking </w:t>
      </w:r>
      <w:proofErr w:type="spellStart"/>
      <w:r w:rsidRPr="00AE09A6">
        <w:rPr>
          <w:rFonts w:ascii="Times New Roman" w:hAnsi="Times New Roman" w:cs="Times New Roman"/>
          <w:sz w:val="24"/>
          <w:szCs w:val="24"/>
        </w:rPr>
        <w:t>Bay'ah</w:t>
      </w:r>
      <w:proofErr w:type="spellEnd"/>
      <w:r w:rsidRPr="00AE09A6">
        <w:rPr>
          <w:rFonts w:ascii="Times New Roman" w:hAnsi="Times New Roman" w:cs="Times New Roman"/>
          <w:sz w:val="24"/>
          <w:szCs w:val="24"/>
        </w:rPr>
        <w:t xml:space="preserve"> entail specific moral or ethical commitments, and how did these impact your daily life?</w:t>
      </w:r>
    </w:p>
    <w:p w14:paraId="781688FE" w14:textId="77777777" w:rsidR="008464C1" w:rsidRDefault="008464C1" w:rsidP="008464C1">
      <w:pPr>
        <w:rPr>
          <w:rFonts w:ascii="Times New Roman" w:hAnsi="Times New Roman" w:cs="Times New Roman"/>
          <w:sz w:val="24"/>
          <w:szCs w:val="24"/>
        </w:rPr>
      </w:pPr>
      <w:r w:rsidRPr="00AE09A6">
        <w:rPr>
          <w:rFonts w:ascii="Times New Roman" w:hAnsi="Times New Roman" w:cs="Times New Roman"/>
          <w:sz w:val="24"/>
          <w:szCs w:val="24"/>
        </w:rPr>
        <w:t xml:space="preserve">Transformational Moments: Were there any transformational moments or realizations that occurred as a direct result of taking </w:t>
      </w:r>
      <w:proofErr w:type="spellStart"/>
      <w:r w:rsidRPr="00AE09A6">
        <w:rPr>
          <w:rFonts w:ascii="Times New Roman" w:hAnsi="Times New Roman" w:cs="Times New Roman"/>
          <w:sz w:val="24"/>
          <w:szCs w:val="24"/>
        </w:rPr>
        <w:t>Bay'ah</w:t>
      </w:r>
      <w:proofErr w:type="spellEnd"/>
      <w:r w:rsidRPr="00AE09A6">
        <w:rPr>
          <w:rFonts w:ascii="Times New Roman" w:hAnsi="Times New Roman" w:cs="Times New Roman"/>
          <w:sz w:val="24"/>
          <w:szCs w:val="24"/>
        </w:rPr>
        <w:t>?</w:t>
      </w:r>
    </w:p>
    <w:p w14:paraId="13927E66" w14:textId="77777777" w:rsidR="008464C1" w:rsidRPr="00EC38AD" w:rsidRDefault="008464C1" w:rsidP="008464C1">
      <w:pPr>
        <w:rPr>
          <w:rFonts w:ascii="Times New Roman" w:hAnsi="Times New Roman" w:cs="Times New Roman"/>
          <w:sz w:val="24"/>
          <w:szCs w:val="24"/>
          <w:u w:val="single"/>
        </w:rPr>
      </w:pPr>
      <w:r w:rsidRPr="00EC38AD">
        <w:rPr>
          <w:rFonts w:ascii="Times New Roman" w:hAnsi="Times New Roman" w:cs="Times New Roman"/>
          <w:sz w:val="24"/>
          <w:szCs w:val="24"/>
          <w:u w:val="single"/>
        </w:rPr>
        <w:t>Transformative Moments: Were there any early transformative moments or realizations that shaped your path?</w:t>
      </w:r>
    </w:p>
    <w:p w14:paraId="7607C7EC" w14:textId="77777777" w:rsidR="008464C1" w:rsidRPr="006B012B" w:rsidRDefault="008464C1" w:rsidP="008464C1">
      <w:pPr>
        <w:rPr>
          <w:rFonts w:ascii="Times New Roman" w:hAnsi="Times New Roman" w:cs="Times New Roman"/>
          <w:sz w:val="24"/>
          <w:szCs w:val="24"/>
        </w:rPr>
      </w:pPr>
      <w:r w:rsidRPr="006B012B">
        <w:rPr>
          <w:rFonts w:ascii="Times New Roman" w:hAnsi="Times New Roman" w:cs="Times New Roman"/>
          <w:sz w:val="24"/>
          <w:szCs w:val="24"/>
        </w:rPr>
        <w:t>Defining Transformative Moments: What do you consider as the most significant transformative moments or realizations during the early phase of your spiritual journey?</w:t>
      </w:r>
    </w:p>
    <w:p w14:paraId="238DA3C5" w14:textId="77777777" w:rsidR="008464C1" w:rsidRPr="006B012B" w:rsidRDefault="008464C1" w:rsidP="008464C1">
      <w:pPr>
        <w:rPr>
          <w:rFonts w:ascii="Times New Roman" w:hAnsi="Times New Roman" w:cs="Times New Roman"/>
          <w:sz w:val="24"/>
          <w:szCs w:val="24"/>
        </w:rPr>
      </w:pPr>
      <w:r w:rsidRPr="006B012B">
        <w:rPr>
          <w:rFonts w:ascii="Times New Roman" w:hAnsi="Times New Roman" w:cs="Times New Roman"/>
          <w:sz w:val="24"/>
          <w:szCs w:val="24"/>
        </w:rPr>
        <w:t>Context and Setting: Describe the context and setting in which these transformative moments occurred. Were there specific locations, times of day, or environments that played a role?</w:t>
      </w:r>
    </w:p>
    <w:p w14:paraId="0BD079F0" w14:textId="77777777" w:rsidR="008464C1" w:rsidRPr="006B012B" w:rsidRDefault="008464C1" w:rsidP="008464C1">
      <w:pPr>
        <w:rPr>
          <w:rFonts w:ascii="Times New Roman" w:hAnsi="Times New Roman" w:cs="Times New Roman"/>
          <w:sz w:val="24"/>
          <w:szCs w:val="24"/>
        </w:rPr>
      </w:pPr>
      <w:r w:rsidRPr="006B012B">
        <w:rPr>
          <w:rFonts w:ascii="Times New Roman" w:hAnsi="Times New Roman" w:cs="Times New Roman"/>
          <w:sz w:val="24"/>
          <w:szCs w:val="24"/>
        </w:rPr>
        <w:t>Emotional Resonance: Reflect on the emotions and feelings associated with these transformative moments. How did they impact your emotional state at the time?</w:t>
      </w:r>
    </w:p>
    <w:p w14:paraId="57E29699" w14:textId="77777777" w:rsidR="008464C1" w:rsidRPr="006B012B" w:rsidRDefault="008464C1" w:rsidP="008464C1">
      <w:pPr>
        <w:rPr>
          <w:rFonts w:ascii="Times New Roman" w:hAnsi="Times New Roman" w:cs="Times New Roman"/>
          <w:sz w:val="24"/>
          <w:szCs w:val="24"/>
        </w:rPr>
      </w:pPr>
      <w:r w:rsidRPr="006B012B">
        <w:rPr>
          <w:rFonts w:ascii="Times New Roman" w:hAnsi="Times New Roman" w:cs="Times New Roman"/>
          <w:sz w:val="24"/>
          <w:szCs w:val="24"/>
        </w:rPr>
        <w:t>Internal Shifts: Describe the internal shifts or changes in mindset that occurred as a result of these transformative moments.</w:t>
      </w:r>
    </w:p>
    <w:p w14:paraId="2AB83E14" w14:textId="77777777" w:rsidR="008464C1" w:rsidRPr="006B012B" w:rsidRDefault="008464C1" w:rsidP="008464C1">
      <w:pPr>
        <w:rPr>
          <w:rFonts w:ascii="Times New Roman" w:hAnsi="Times New Roman" w:cs="Times New Roman"/>
          <w:sz w:val="24"/>
          <w:szCs w:val="24"/>
        </w:rPr>
      </w:pPr>
      <w:r w:rsidRPr="006B012B">
        <w:rPr>
          <w:rFonts w:ascii="Times New Roman" w:hAnsi="Times New Roman" w:cs="Times New Roman"/>
          <w:sz w:val="24"/>
          <w:szCs w:val="24"/>
        </w:rPr>
        <w:t>Impact on Beliefs: How did these moments challenge or reshape your beliefs, worldview, or understanding of spirituality?</w:t>
      </w:r>
    </w:p>
    <w:p w14:paraId="79325E94" w14:textId="77777777" w:rsidR="008464C1" w:rsidRPr="006B012B" w:rsidRDefault="008464C1" w:rsidP="008464C1">
      <w:pPr>
        <w:rPr>
          <w:rFonts w:ascii="Times New Roman" w:hAnsi="Times New Roman" w:cs="Times New Roman"/>
          <w:sz w:val="24"/>
          <w:szCs w:val="24"/>
        </w:rPr>
      </w:pPr>
      <w:r w:rsidRPr="006B012B">
        <w:rPr>
          <w:rFonts w:ascii="Times New Roman" w:hAnsi="Times New Roman" w:cs="Times New Roman"/>
          <w:sz w:val="24"/>
          <w:szCs w:val="24"/>
        </w:rPr>
        <w:t>Change in Priorities: Did these moments lead to a shift in your life priorities or values, and if so, how?</w:t>
      </w:r>
    </w:p>
    <w:p w14:paraId="1C634163" w14:textId="77777777" w:rsidR="008464C1" w:rsidRPr="006B012B" w:rsidRDefault="008464C1" w:rsidP="008464C1">
      <w:pPr>
        <w:rPr>
          <w:rFonts w:ascii="Times New Roman" w:hAnsi="Times New Roman" w:cs="Times New Roman"/>
          <w:sz w:val="24"/>
          <w:szCs w:val="24"/>
        </w:rPr>
      </w:pPr>
      <w:r w:rsidRPr="006B012B">
        <w:rPr>
          <w:rFonts w:ascii="Times New Roman" w:hAnsi="Times New Roman" w:cs="Times New Roman"/>
          <w:sz w:val="24"/>
          <w:szCs w:val="24"/>
        </w:rPr>
        <w:lastRenderedPageBreak/>
        <w:t>Guiding Insights: What specific insights, realizations, or revelations did you gain during these transformative moments?</w:t>
      </w:r>
    </w:p>
    <w:p w14:paraId="26D042EA" w14:textId="77777777" w:rsidR="008464C1" w:rsidRPr="006B012B" w:rsidRDefault="008464C1" w:rsidP="008464C1">
      <w:pPr>
        <w:rPr>
          <w:rFonts w:ascii="Times New Roman" w:hAnsi="Times New Roman" w:cs="Times New Roman"/>
          <w:sz w:val="24"/>
          <w:szCs w:val="24"/>
        </w:rPr>
      </w:pPr>
      <w:r w:rsidRPr="006B012B">
        <w:rPr>
          <w:rFonts w:ascii="Times New Roman" w:hAnsi="Times New Roman" w:cs="Times New Roman"/>
          <w:sz w:val="24"/>
          <w:szCs w:val="24"/>
        </w:rPr>
        <w:t>Physical or Sensory Details: Were there any physical sensations, sensory experiences, or visual elements associated with these moments?</w:t>
      </w:r>
    </w:p>
    <w:p w14:paraId="1EA3DD95" w14:textId="77777777" w:rsidR="008464C1" w:rsidRPr="006B012B" w:rsidRDefault="008464C1" w:rsidP="008464C1">
      <w:pPr>
        <w:rPr>
          <w:rFonts w:ascii="Times New Roman" w:hAnsi="Times New Roman" w:cs="Times New Roman"/>
          <w:sz w:val="24"/>
          <w:szCs w:val="24"/>
        </w:rPr>
      </w:pPr>
      <w:r w:rsidRPr="006B012B">
        <w:rPr>
          <w:rFonts w:ascii="Times New Roman" w:hAnsi="Times New Roman" w:cs="Times New Roman"/>
          <w:sz w:val="24"/>
          <w:szCs w:val="24"/>
        </w:rPr>
        <w:t>Integration into Daily Life: Discuss how you integrated the wisdom or knowledge gained from these transformative moments into your daily life and spiritual practices.</w:t>
      </w:r>
    </w:p>
    <w:p w14:paraId="0F78570D" w14:textId="77777777" w:rsidR="008464C1" w:rsidRPr="006B012B" w:rsidRDefault="008464C1" w:rsidP="008464C1">
      <w:pPr>
        <w:rPr>
          <w:rFonts w:ascii="Times New Roman" w:hAnsi="Times New Roman" w:cs="Times New Roman"/>
          <w:sz w:val="24"/>
          <w:szCs w:val="24"/>
        </w:rPr>
      </w:pPr>
      <w:r w:rsidRPr="006B012B">
        <w:rPr>
          <w:rFonts w:ascii="Times New Roman" w:hAnsi="Times New Roman" w:cs="Times New Roman"/>
          <w:sz w:val="24"/>
          <w:szCs w:val="24"/>
        </w:rPr>
        <w:t>Long-Term Impact: Reflect on the long-term impact of these early transformative moments on your spiritual journey and personal growth.</w:t>
      </w:r>
    </w:p>
    <w:p w14:paraId="16B050DC" w14:textId="77777777" w:rsidR="008464C1" w:rsidRPr="006B012B" w:rsidRDefault="008464C1" w:rsidP="008464C1">
      <w:pPr>
        <w:rPr>
          <w:rFonts w:ascii="Times New Roman" w:hAnsi="Times New Roman" w:cs="Times New Roman"/>
          <w:sz w:val="24"/>
          <w:szCs w:val="24"/>
        </w:rPr>
      </w:pPr>
      <w:r w:rsidRPr="006B012B">
        <w:rPr>
          <w:rFonts w:ascii="Times New Roman" w:hAnsi="Times New Roman" w:cs="Times New Roman"/>
          <w:sz w:val="24"/>
          <w:szCs w:val="24"/>
        </w:rPr>
        <w:t>Relationship to Others: Consider whether these moments had an impact on your relationships with family, friends, mentors, or fellow seekers.</w:t>
      </w:r>
    </w:p>
    <w:p w14:paraId="051AD82D" w14:textId="77777777" w:rsidR="008464C1" w:rsidRDefault="008464C1" w:rsidP="008464C1">
      <w:pPr>
        <w:rPr>
          <w:rFonts w:ascii="Times New Roman" w:hAnsi="Times New Roman" w:cs="Times New Roman"/>
          <w:sz w:val="24"/>
          <w:szCs w:val="24"/>
        </w:rPr>
      </w:pPr>
      <w:r w:rsidRPr="006B012B">
        <w:rPr>
          <w:rFonts w:ascii="Times New Roman" w:hAnsi="Times New Roman" w:cs="Times New Roman"/>
          <w:sz w:val="24"/>
          <w:szCs w:val="24"/>
        </w:rPr>
        <w:t>Continued Seeking: Did these early transformative moments inspire you to seek further insights or experiences in your spiritual journey?</w:t>
      </w:r>
    </w:p>
    <w:p w14:paraId="71E3D810" w14:textId="77777777" w:rsidR="008464C1" w:rsidRPr="006B012B" w:rsidRDefault="008464C1" w:rsidP="008464C1">
      <w:pPr>
        <w:rPr>
          <w:rFonts w:ascii="Times New Roman" w:hAnsi="Times New Roman" w:cs="Times New Roman"/>
          <w:sz w:val="24"/>
          <w:szCs w:val="24"/>
          <w:u w:val="single"/>
        </w:rPr>
      </w:pPr>
      <w:r w:rsidRPr="006B012B">
        <w:rPr>
          <w:rFonts w:ascii="Times New Roman" w:hAnsi="Times New Roman" w:cs="Times New Roman"/>
          <w:sz w:val="24"/>
          <w:szCs w:val="24"/>
          <w:u w:val="single"/>
        </w:rPr>
        <w:t>Relationships and Connections: Did you form any significant relationships or connections during this period that influenced your journey?</w:t>
      </w:r>
    </w:p>
    <w:p w14:paraId="4CE4D3F9" w14:textId="77777777" w:rsidR="008464C1" w:rsidRPr="00D65EEA" w:rsidRDefault="008464C1" w:rsidP="008464C1">
      <w:pPr>
        <w:rPr>
          <w:rFonts w:ascii="Times New Roman" w:hAnsi="Times New Roman" w:cs="Times New Roman"/>
          <w:sz w:val="24"/>
          <w:szCs w:val="24"/>
        </w:rPr>
      </w:pPr>
      <w:r w:rsidRPr="00D65EEA">
        <w:rPr>
          <w:rFonts w:ascii="Times New Roman" w:hAnsi="Times New Roman" w:cs="Times New Roman"/>
          <w:sz w:val="24"/>
          <w:szCs w:val="24"/>
        </w:rPr>
        <w:t>Key Relationships: Who were the key individuals you formed relationships or connections with during this stage of your journey?</w:t>
      </w:r>
    </w:p>
    <w:p w14:paraId="01A4E289" w14:textId="77777777" w:rsidR="008464C1" w:rsidRPr="00D65EEA" w:rsidRDefault="008464C1" w:rsidP="008464C1">
      <w:pPr>
        <w:rPr>
          <w:rFonts w:ascii="Times New Roman" w:hAnsi="Times New Roman" w:cs="Times New Roman"/>
          <w:sz w:val="24"/>
          <w:szCs w:val="24"/>
        </w:rPr>
      </w:pPr>
      <w:r w:rsidRPr="00D65EEA">
        <w:rPr>
          <w:rFonts w:ascii="Times New Roman" w:hAnsi="Times New Roman" w:cs="Times New Roman"/>
          <w:sz w:val="24"/>
          <w:szCs w:val="24"/>
        </w:rPr>
        <w:t>Mentors or Spiritual Guides: Did you establish relationships with mentors, spiritual guides, or teachers, and how did their guidance impact your journey?</w:t>
      </w:r>
    </w:p>
    <w:p w14:paraId="2D93448A" w14:textId="77777777" w:rsidR="008464C1" w:rsidRPr="00D65EEA" w:rsidRDefault="008464C1" w:rsidP="008464C1">
      <w:pPr>
        <w:rPr>
          <w:rFonts w:ascii="Times New Roman" w:hAnsi="Times New Roman" w:cs="Times New Roman"/>
          <w:sz w:val="24"/>
          <w:szCs w:val="24"/>
        </w:rPr>
      </w:pPr>
      <w:r w:rsidRPr="00D65EEA">
        <w:rPr>
          <w:rFonts w:ascii="Times New Roman" w:hAnsi="Times New Roman" w:cs="Times New Roman"/>
          <w:sz w:val="24"/>
          <w:szCs w:val="24"/>
        </w:rPr>
        <w:t>Fellow Seekers: Were there fellow spiritual seekers or members of your spiritual community with whom you formed meaningful connections?</w:t>
      </w:r>
    </w:p>
    <w:p w14:paraId="05B92067" w14:textId="77777777" w:rsidR="008464C1" w:rsidRPr="00D65EEA" w:rsidRDefault="008464C1" w:rsidP="008464C1">
      <w:pPr>
        <w:rPr>
          <w:rFonts w:ascii="Times New Roman" w:hAnsi="Times New Roman" w:cs="Times New Roman"/>
          <w:sz w:val="24"/>
          <w:szCs w:val="24"/>
        </w:rPr>
      </w:pPr>
      <w:r w:rsidRPr="00D65EEA">
        <w:rPr>
          <w:rFonts w:ascii="Times New Roman" w:hAnsi="Times New Roman" w:cs="Times New Roman"/>
          <w:sz w:val="24"/>
          <w:szCs w:val="24"/>
        </w:rPr>
        <w:t>Role Models: Did you look up to specific individuals as role models or sources of inspiration, and how did they shape your journey?</w:t>
      </w:r>
    </w:p>
    <w:p w14:paraId="2A1CCC39" w14:textId="77777777" w:rsidR="008464C1" w:rsidRPr="00D65EEA" w:rsidRDefault="008464C1" w:rsidP="008464C1">
      <w:pPr>
        <w:rPr>
          <w:rFonts w:ascii="Times New Roman" w:hAnsi="Times New Roman" w:cs="Times New Roman"/>
          <w:sz w:val="24"/>
          <w:szCs w:val="24"/>
        </w:rPr>
      </w:pPr>
      <w:r w:rsidRPr="00D65EEA">
        <w:rPr>
          <w:rFonts w:ascii="Times New Roman" w:hAnsi="Times New Roman" w:cs="Times New Roman"/>
          <w:sz w:val="24"/>
          <w:szCs w:val="24"/>
        </w:rPr>
        <w:t>Shared Experiences: Describe any shared experiences or rituals that you engaged in with others during this stage of your journey. How did these shared experiences deepen your connections?</w:t>
      </w:r>
    </w:p>
    <w:p w14:paraId="2DD37CC3" w14:textId="77777777" w:rsidR="008464C1" w:rsidRPr="00D65EEA" w:rsidRDefault="008464C1" w:rsidP="008464C1">
      <w:pPr>
        <w:rPr>
          <w:rFonts w:ascii="Times New Roman" w:hAnsi="Times New Roman" w:cs="Times New Roman"/>
          <w:sz w:val="24"/>
          <w:szCs w:val="24"/>
        </w:rPr>
      </w:pPr>
      <w:r w:rsidRPr="00D65EEA">
        <w:rPr>
          <w:rFonts w:ascii="Times New Roman" w:hAnsi="Times New Roman" w:cs="Times New Roman"/>
          <w:sz w:val="24"/>
          <w:szCs w:val="24"/>
        </w:rPr>
        <w:t>Challenges and Support: Did these relationships provide you with support and encouragement during challenging times or obstacles in your journey?</w:t>
      </w:r>
    </w:p>
    <w:p w14:paraId="25662310" w14:textId="77777777" w:rsidR="008464C1" w:rsidRPr="00D65EEA" w:rsidRDefault="008464C1" w:rsidP="008464C1">
      <w:pPr>
        <w:rPr>
          <w:rFonts w:ascii="Times New Roman" w:hAnsi="Times New Roman" w:cs="Times New Roman"/>
          <w:sz w:val="24"/>
          <w:szCs w:val="24"/>
        </w:rPr>
      </w:pPr>
      <w:r w:rsidRPr="00D65EEA">
        <w:rPr>
          <w:rFonts w:ascii="Times New Roman" w:hAnsi="Times New Roman" w:cs="Times New Roman"/>
          <w:sz w:val="24"/>
          <w:szCs w:val="24"/>
        </w:rPr>
        <w:t>Learning Exchanges: Were there instances where you and others involved in your journey learned from each other? How did these exchanges enrich your spiritual exploration?</w:t>
      </w:r>
    </w:p>
    <w:p w14:paraId="5A5BF351" w14:textId="77777777" w:rsidR="008464C1" w:rsidRPr="00D65EEA" w:rsidRDefault="008464C1" w:rsidP="008464C1">
      <w:pPr>
        <w:rPr>
          <w:rFonts w:ascii="Times New Roman" w:hAnsi="Times New Roman" w:cs="Times New Roman"/>
          <w:sz w:val="24"/>
          <w:szCs w:val="24"/>
        </w:rPr>
      </w:pPr>
      <w:r w:rsidRPr="00D65EEA">
        <w:rPr>
          <w:rFonts w:ascii="Times New Roman" w:hAnsi="Times New Roman" w:cs="Times New Roman"/>
          <w:sz w:val="24"/>
          <w:szCs w:val="24"/>
        </w:rPr>
        <w:t>Evolution of Relationships: Reflect on how these relationships evolved over time during this stage. Did they become stronger, more complex, or change in nature?</w:t>
      </w:r>
    </w:p>
    <w:p w14:paraId="14924C19" w14:textId="77777777" w:rsidR="008464C1" w:rsidRPr="00D65EEA" w:rsidRDefault="008464C1" w:rsidP="008464C1">
      <w:pPr>
        <w:rPr>
          <w:rFonts w:ascii="Times New Roman" w:hAnsi="Times New Roman" w:cs="Times New Roman"/>
          <w:sz w:val="24"/>
          <w:szCs w:val="24"/>
        </w:rPr>
      </w:pPr>
      <w:r w:rsidRPr="00D65EEA">
        <w:rPr>
          <w:rFonts w:ascii="Times New Roman" w:hAnsi="Times New Roman" w:cs="Times New Roman"/>
          <w:sz w:val="24"/>
          <w:szCs w:val="24"/>
        </w:rPr>
        <w:t>Influence on Beliefs: How did these relationships influence your beliefs, practices, or understanding of spirituality?</w:t>
      </w:r>
    </w:p>
    <w:p w14:paraId="4B7E18D3" w14:textId="77777777" w:rsidR="008464C1" w:rsidRPr="00D65EEA" w:rsidRDefault="008464C1" w:rsidP="008464C1">
      <w:pPr>
        <w:rPr>
          <w:rFonts w:ascii="Times New Roman" w:hAnsi="Times New Roman" w:cs="Times New Roman"/>
          <w:sz w:val="24"/>
          <w:szCs w:val="24"/>
        </w:rPr>
      </w:pPr>
      <w:r w:rsidRPr="00D65EEA">
        <w:rPr>
          <w:rFonts w:ascii="Times New Roman" w:hAnsi="Times New Roman" w:cs="Times New Roman"/>
          <w:sz w:val="24"/>
          <w:szCs w:val="24"/>
        </w:rPr>
        <w:t>Emotional Bonds: Explore the emotional bonds or connections you felt with these individuals. How did these connections contribute to your experiences and personal growth?</w:t>
      </w:r>
    </w:p>
    <w:p w14:paraId="3F8B23E7" w14:textId="77777777" w:rsidR="008464C1" w:rsidRPr="00D65EEA" w:rsidRDefault="008464C1" w:rsidP="008464C1">
      <w:pPr>
        <w:rPr>
          <w:rFonts w:ascii="Times New Roman" w:hAnsi="Times New Roman" w:cs="Times New Roman"/>
          <w:sz w:val="24"/>
          <w:szCs w:val="24"/>
        </w:rPr>
      </w:pPr>
      <w:r w:rsidRPr="00D65EEA">
        <w:rPr>
          <w:rFonts w:ascii="Times New Roman" w:hAnsi="Times New Roman" w:cs="Times New Roman"/>
          <w:sz w:val="24"/>
          <w:szCs w:val="24"/>
        </w:rPr>
        <w:lastRenderedPageBreak/>
        <w:t>Spiritual Community: If applicable, discuss how your participation in a spiritual community or group influenced your relationships and connections during this period.</w:t>
      </w:r>
    </w:p>
    <w:p w14:paraId="57ED392C" w14:textId="77777777" w:rsidR="008464C1" w:rsidRDefault="008464C1" w:rsidP="008464C1">
      <w:pPr>
        <w:rPr>
          <w:rFonts w:ascii="Times New Roman" w:hAnsi="Times New Roman" w:cs="Times New Roman"/>
          <w:sz w:val="24"/>
          <w:szCs w:val="24"/>
        </w:rPr>
      </w:pPr>
      <w:r w:rsidRPr="00D65EEA">
        <w:rPr>
          <w:rFonts w:ascii="Times New Roman" w:hAnsi="Times New Roman" w:cs="Times New Roman"/>
          <w:sz w:val="24"/>
          <w:szCs w:val="24"/>
        </w:rPr>
        <w:t>Long-Term Impact: Reflect on how the relationships and connections formed during this stage continue to influence your life and spiritual practices today.</w:t>
      </w:r>
    </w:p>
    <w:p w14:paraId="42B7282C" w14:textId="77777777" w:rsidR="008464C1" w:rsidRPr="00DE6E6A" w:rsidRDefault="008464C1" w:rsidP="008464C1">
      <w:pPr>
        <w:rPr>
          <w:rFonts w:ascii="Times New Roman" w:hAnsi="Times New Roman" w:cs="Times New Roman"/>
          <w:sz w:val="24"/>
          <w:szCs w:val="24"/>
          <w:u w:val="single"/>
        </w:rPr>
      </w:pPr>
      <w:r w:rsidRPr="00DE6E6A">
        <w:rPr>
          <w:rFonts w:ascii="Times New Roman" w:hAnsi="Times New Roman" w:cs="Times New Roman"/>
          <w:sz w:val="24"/>
          <w:szCs w:val="24"/>
          <w:u w:val="single"/>
        </w:rPr>
        <w:t>Physical Details: What physical surroundings, environments, or landscapes were significant during this stage?</w:t>
      </w:r>
    </w:p>
    <w:p w14:paraId="078CFC00" w14:textId="77777777" w:rsidR="008464C1" w:rsidRPr="00DE6E6A" w:rsidRDefault="008464C1" w:rsidP="008464C1">
      <w:pPr>
        <w:rPr>
          <w:rFonts w:ascii="Times New Roman" w:hAnsi="Times New Roman" w:cs="Times New Roman"/>
          <w:sz w:val="24"/>
          <w:szCs w:val="24"/>
        </w:rPr>
      </w:pPr>
      <w:r w:rsidRPr="00DE6E6A">
        <w:rPr>
          <w:rFonts w:ascii="Times New Roman" w:hAnsi="Times New Roman" w:cs="Times New Roman"/>
          <w:sz w:val="24"/>
          <w:szCs w:val="24"/>
        </w:rPr>
        <w:t>Location and Setting: Where did your spiritual journey unfold during this stage? Describe the specific locations or settings that were most significant.</w:t>
      </w:r>
    </w:p>
    <w:p w14:paraId="46AC4193" w14:textId="77777777" w:rsidR="008464C1" w:rsidRPr="00DE6E6A" w:rsidRDefault="008464C1" w:rsidP="008464C1">
      <w:pPr>
        <w:rPr>
          <w:rFonts w:ascii="Times New Roman" w:hAnsi="Times New Roman" w:cs="Times New Roman"/>
          <w:sz w:val="24"/>
          <w:szCs w:val="24"/>
        </w:rPr>
      </w:pPr>
      <w:r w:rsidRPr="00DE6E6A">
        <w:rPr>
          <w:rFonts w:ascii="Times New Roman" w:hAnsi="Times New Roman" w:cs="Times New Roman"/>
          <w:sz w:val="24"/>
          <w:szCs w:val="24"/>
        </w:rPr>
        <w:t>Geographical Features: Were there any geographical features, such as mountains, rivers, forests, or deserts, that played a role in your spiritual experiences?</w:t>
      </w:r>
    </w:p>
    <w:p w14:paraId="595C795F" w14:textId="77777777" w:rsidR="008464C1" w:rsidRPr="00DE6E6A" w:rsidRDefault="008464C1" w:rsidP="008464C1">
      <w:pPr>
        <w:rPr>
          <w:rFonts w:ascii="Times New Roman" w:hAnsi="Times New Roman" w:cs="Times New Roman"/>
          <w:sz w:val="24"/>
          <w:szCs w:val="24"/>
        </w:rPr>
      </w:pPr>
      <w:r w:rsidRPr="00DE6E6A">
        <w:rPr>
          <w:rFonts w:ascii="Times New Roman" w:hAnsi="Times New Roman" w:cs="Times New Roman"/>
          <w:sz w:val="24"/>
          <w:szCs w:val="24"/>
        </w:rPr>
        <w:t>Weather Conditions: How did weather conditions, including seasons, climate, and specific weather events, influence your journey?</w:t>
      </w:r>
    </w:p>
    <w:p w14:paraId="4BA90A9A" w14:textId="77777777" w:rsidR="008464C1" w:rsidRPr="00DE6E6A" w:rsidRDefault="008464C1" w:rsidP="008464C1">
      <w:pPr>
        <w:rPr>
          <w:rFonts w:ascii="Times New Roman" w:hAnsi="Times New Roman" w:cs="Times New Roman"/>
          <w:sz w:val="24"/>
          <w:szCs w:val="24"/>
        </w:rPr>
      </w:pPr>
      <w:r w:rsidRPr="00DE6E6A">
        <w:rPr>
          <w:rFonts w:ascii="Times New Roman" w:hAnsi="Times New Roman" w:cs="Times New Roman"/>
          <w:sz w:val="24"/>
          <w:szCs w:val="24"/>
        </w:rPr>
        <w:t>Sacred Sites: Did you visit any sacred or spiritually significant sites during this stage? How did these sites impact your experiences?</w:t>
      </w:r>
    </w:p>
    <w:p w14:paraId="2F088EA9" w14:textId="77777777" w:rsidR="008464C1" w:rsidRPr="00DE6E6A" w:rsidRDefault="008464C1" w:rsidP="008464C1">
      <w:pPr>
        <w:rPr>
          <w:rFonts w:ascii="Times New Roman" w:hAnsi="Times New Roman" w:cs="Times New Roman"/>
          <w:sz w:val="24"/>
          <w:szCs w:val="24"/>
        </w:rPr>
      </w:pPr>
      <w:r w:rsidRPr="00DE6E6A">
        <w:rPr>
          <w:rFonts w:ascii="Times New Roman" w:hAnsi="Times New Roman" w:cs="Times New Roman"/>
          <w:sz w:val="24"/>
          <w:szCs w:val="24"/>
        </w:rPr>
        <w:t>Cultural and Architectural Elements: Describe any cultural or architectural elements of the places you encountered. How did they contribute to the atmosphere of your journey?</w:t>
      </w:r>
    </w:p>
    <w:p w14:paraId="7655C5A1" w14:textId="77777777" w:rsidR="008464C1" w:rsidRPr="00DE6E6A" w:rsidRDefault="008464C1" w:rsidP="008464C1">
      <w:pPr>
        <w:rPr>
          <w:rFonts w:ascii="Times New Roman" w:hAnsi="Times New Roman" w:cs="Times New Roman"/>
          <w:sz w:val="24"/>
          <w:szCs w:val="24"/>
        </w:rPr>
      </w:pPr>
      <w:r w:rsidRPr="00DE6E6A">
        <w:rPr>
          <w:rFonts w:ascii="Times New Roman" w:hAnsi="Times New Roman" w:cs="Times New Roman"/>
          <w:sz w:val="24"/>
          <w:szCs w:val="24"/>
        </w:rPr>
        <w:t>Soundscape: Reflect on the sounds you experienced during this stage. Were there specific sounds, such as chants, prayers, or natural sounds, that were significant?</w:t>
      </w:r>
    </w:p>
    <w:p w14:paraId="538BA254" w14:textId="77777777" w:rsidR="008464C1" w:rsidRPr="00DE6E6A" w:rsidRDefault="008464C1" w:rsidP="008464C1">
      <w:pPr>
        <w:rPr>
          <w:rFonts w:ascii="Times New Roman" w:hAnsi="Times New Roman" w:cs="Times New Roman"/>
          <w:sz w:val="24"/>
          <w:szCs w:val="24"/>
        </w:rPr>
      </w:pPr>
      <w:r w:rsidRPr="00DE6E6A">
        <w:rPr>
          <w:rFonts w:ascii="Times New Roman" w:hAnsi="Times New Roman" w:cs="Times New Roman"/>
          <w:sz w:val="24"/>
          <w:szCs w:val="24"/>
        </w:rPr>
        <w:t>Aromas and Scents: Were there particular aromas or scents that you associate with this stage of your journey, and how did they affect your experiences?</w:t>
      </w:r>
    </w:p>
    <w:p w14:paraId="2EDF5FA3" w14:textId="77777777" w:rsidR="008464C1" w:rsidRPr="00DE6E6A" w:rsidRDefault="008464C1" w:rsidP="008464C1">
      <w:pPr>
        <w:rPr>
          <w:rFonts w:ascii="Times New Roman" w:hAnsi="Times New Roman" w:cs="Times New Roman"/>
          <w:sz w:val="24"/>
          <w:szCs w:val="24"/>
        </w:rPr>
      </w:pPr>
      <w:r w:rsidRPr="00DE6E6A">
        <w:rPr>
          <w:rFonts w:ascii="Times New Roman" w:hAnsi="Times New Roman" w:cs="Times New Roman"/>
          <w:sz w:val="24"/>
          <w:szCs w:val="24"/>
        </w:rPr>
        <w:t>Taste and Food: Discuss any memorable food or tastes that were part of your spiritual journey during this period.</w:t>
      </w:r>
    </w:p>
    <w:p w14:paraId="4A64B200" w14:textId="77777777" w:rsidR="008464C1" w:rsidRPr="00DE6E6A" w:rsidRDefault="008464C1" w:rsidP="008464C1">
      <w:pPr>
        <w:rPr>
          <w:rFonts w:ascii="Times New Roman" w:hAnsi="Times New Roman" w:cs="Times New Roman"/>
          <w:sz w:val="24"/>
          <w:szCs w:val="24"/>
        </w:rPr>
      </w:pPr>
      <w:r w:rsidRPr="00DE6E6A">
        <w:rPr>
          <w:rFonts w:ascii="Times New Roman" w:hAnsi="Times New Roman" w:cs="Times New Roman"/>
          <w:sz w:val="24"/>
          <w:szCs w:val="24"/>
        </w:rPr>
        <w:t>Textures and Physical Sensations: Did you have any noteworthy physical sensations or experiences related to touch and texture in your environment?</w:t>
      </w:r>
    </w:p>
    <w:p w14:paraId="140D9646" w14:textId="77777777" w:rsidR="008464C1" w:rsidRPr="00DE6E6A" w:rsidRDefault="008464C1" w:rsidP="008464C1">
      <w:pPr>
        <w:rPr>
          <w:rFonts w:ascii="Times New Roman" w:hAnsi="Times New Roman" w:cs="Times New Roman"/>
          <w:sz w:val="24"/>
          <w:szCs w:val="24"/>
        </w:rPr>
      </w:pPr>
      <w:r w:rsidRPr="00DE6E6A">
        <w:rPr>
          <w:rFonts w:ascii="Times New Roman" w:hAnsi="Times New Roman" w:cs="Times New Roman"/>
          <w:sz w:val="24"/>
          <w:szCs w:val="24"/>
        </w:rPr>
        <w:t>Interactions with Nature: How did your interactions with nature, wildlife, or the elements contribute to your spiritual experiences?</w:t>
      </w:r>
    </w:p>
    <w:p w14:paraId="684AC0F6" w14:textId="77777777" w:rsidR="008464C1" w:rsidRPr="00DE6E6A" w:rsidRDefault="008464C1" w:rsidP="008464C1">
      <w:pPr>
        <w:rPr>
          <w:rFonts w:ascii="Times New Roman" w:hAnsi="Times New Roman" w:cs="Times New Roman"/>
          <w:sz w:val="24"/>
          <w:szCs w:val="24"/>
        </w:rPr>
      </w:pPr>
      <w:r w:rsidRPr="00DE6E6A">
        <w:rPr>
          <w:rFonts w:ascii="Times New Roman" w:hAnsi="Times New Roman" w:cs="Times New Roman"/>
          <w:sz w:val="24"/>
          <w:szCs w:val="24"/>
        </w:rPr>
        <w:t>Man-Made Spaces: Consider any man-made spaces, such as temples, retreat centers, or pilgrimage sites, that were significant to your journey.</w:t>
      </w:r>
    </w:p>
    <w:p w14:paraId="16D98CCA" w14:textId="77777777" w:rsidR="008464C1" w:rsidRPr="00DE6E6A" w:rsidRDefault="008464C1" w:rsidP="008464C1">
      <w:pPr>
        <w:rPr>
          <w:rFonts w:ascii="Times New Roman" w:hAnsi="Times New Roman" w:cs="Times New Roman"/>
          <w:sz w:val="24"/>
          <w:szCs w:val="24"/>
        </w:rPr>
      </w:pPr>
      <w:r w:rsidRPr="00DE6E6A">
        <w:rPr>
          <w:rFonts w:ascii="Times New Roman" w:hAnsi="Times New Roman" w:cs="Times New Roman"/>
          <w:sz w:val="24"/>
          <w:szCs w:val="24"/>
        </w:rPr>
        <w:t>Daily Routines: Describe the daily routines or practices that were influenced by your physical surroundings during this stage.</w:t>
      </w:r>
    </w:p>
    <w:p w14:paraId="784538F1" w14:textId="12A65E3B" w:rsidR="008464C1" w:rsidRDefault="008464C1" w:rsidP="00C13EA3">
      <w:pPr>
        <w:rPr>
          <w:rFonts w:ascii="Times New Roman" w:hAnsi="Times New Roman" w:cs="Times New Roman"/>
          <w:sz w:val="24"/>
          <w:szCs w:val="24"/>
        </w:rPr>
      </w:pPr>
    </w:p>
    <w:p w14:paraId="1379A779" w14:textId="3D1A7C9D" w:rsidR="008464C1" w:rsidRDefault="008464C1" w:rsidP="00C13EA3">
      <w:pPr>
        <w:rPr>
          <w:rFonts w:ascii="Times New Roman" w:hAnsi="Times New Roman" w:cs="Times New Roman"/>
          <w:sz w:val="24"/>
          <w:szCs w:val="24"/>
        </w:rPr>
      </w:pPr>
    </w:p>
    <w:p w14:paraId="3C2B5A98" w14:textId="663F3E9A" w:rsidR="008464C1" w:rsidRDefault="008464C1" w:rsidP="00C13EA3">
      <w:pPr>
        <w:rPr>
          <w:rFonts w:ascii="Times New Roman" w:hAnsi="Times New Roman" w:cs="Times New Roman"/>
          <w:sz w:val="24"/>
          <w:szCs w:val="24"/>
        </w:rPr>
      </w:pPr>
    </w:p>
    <w:p w14:paraId="23517B6E" w14:textId="07F8EA81" w:rsidR="008464C1" w:rsidRDefault="008464C1" w:rsidP="00C13EA3">
      <w:pPr>
        <w:rPr>
          <w:rFonts w:ascii="Times New Roman" w:hAnsi="Times New Roman" w:cs="Times New Roman"/>
          <w:sz w:val="24"/>
          <w:szCs w:val="24"/>
        </w:rPr>
      </w:pPr>
    </w:p>
    <w:p w14:paraId="73490B89" w14:textId="544C7B35" w:rsidR="008464C1" w:rsidRDefault="008464C1" w:rsidP="00C13EA3">
      <w:pPr>
        <w:rPr>
          <w:rFonts w:ascii="Times New Roman" w:hAnsi="Times New Roman" w:cs="Times New Roman"/>
          <w:sz w:val="24"/>
          <w:szCs w:val="24"/>
        </w:rPr>
      </w:pPr>
    </w:p>
    <w:p w14:paraId="151F8496" w14:textId="77777777" w:rsidR="008464C1" w:rsidRPr="00C13EA3" w:rsidRDefault="008464C1" w:rsidP="00C13EA3">
      <w:pPr>
        <w:rPr>
          <w:rFonts w:ascii="Times New Roman" w:hAnsi="Times New Roman" w:cs="Times New Roman"/>
          <w:sz w:val="24"/>
          <w:szCs w:val="24"/>
        </w:rPr>
      </w:pPr>
    </w:p>
    <w:p w14:paraId="6B361238" w14:textId="69A4B9EC" w:rsidR="00E6309D" w:rsidRPr="00E6309D" w:rsidRDefault="00E6309D" w:rsidP="009B2784">
      <w:pPr>
        <w:rPr>
          <w:rFonts w:ascii="Times New Roman" w:hAnsi="Times New Roman" w:cs="Times New Roman"/>
          <w:b/>
          <w:bCs/>
          <w:sz w:val="24"/>
          <w:szCs w:val="24"/>
        </w:rPr>
      </w:pPr>
      <w:r w:rsidRPr="00E6309D">
        <w:rPr>
          <w:rFonts w:ascii="Times New Roman" w:hAnsi="Times New Roman" w:cs="Times New Roman"/>
          <w:b/>
          <w:bCs/>
          <w:sz w:val="24"/>
          <w:szCs w:val="24"/>
        </w:rPr>
        <w:t>Before Arrival</w:t>
      </w:r>
    </w:p>
    <w:p w14:paraId="745CBE4F" w14:textId="391EBC99" w:rsidR="009B2784" w:rsidRPr="002D3DE0" w:rsidRDefault="009B2784" w:rsidP="009B2784">
      <w:pPr>
        <w:rPr>
          <w:rFonts w:ascii="Times New Roman" w:hAnsi="Times New Roman" w:cs="Times New Roman"/>
          <w:b/>
          <w:bCs/>
          <w:sz w:val="24"/>
          <w:szCs w:val="24"/>
        </w:rPr>
      </w:pPr>
      <w:r w:rsidRPr="002D3DE0">
        <w:rPr>
          <w:rFonts w:ascii="Times New Roman" w:hAnsi="Times New Roman" w:cs="Times New Roman"/>
          <w:b/>
          <w:bCs/>
          <w:sz w:val="24"/>
          <w:szCs w:val="24"/>
        </w:rPr>
        <w:t>Emotional and Mental States:</w:t>
      </w:r>
    </w:p>
    <w:p w14:paraId="371C5D9A" w14:textId="75AF3B5E" w:rsidR="009B2784" w:rsidRPr="00910F4B" w:rsidRDefault="009B2784" w:rsidP="009B2784">
      <w:pPr>
        <w:rPr>
          <w:rFonts w:ascii="Times New Roman" w:hAnsi="Times New Roman" w:cs="Times New Roman"/>
          <w:sz w:val="24"/>
          <w:szCs w:val="24"/>
          <w:u w:val="single"/>
        </w:rPr>
      </w:pPr>
      <w:r w:rsidRPr="00910F4B">
        <w:rPr>
          <w:rFonts w:ascii="Times New Roman" w:hAnsi="Times New Roman" w:cs="Times New Roman"/>
          <w:sz w:val="24"/>
          <w:szCs w:val="24"/>
          <w:u w:val="single"/>
        </w:rPr>
        <w:t>Early Emotional States: What were your predominant emotional states during this period? How did you generally handle emotions such as joy, sadness, anger, and fear?</w:t>
      </w:r>
    </w:p>
    <w:p w14:paraId="01B2D4A8" w14:textId="440A0B93" w:rsidR="00910F4B" w:rsidRPr="00910F4B" w:rsidRDefault="00910F4B" w:rsidP="00910F4B">
      <w:pPr>
        <w:rPr>
          <w:rFonts w:ascii="Times New Roman" w:hAnsi="Times New Roman" w:cs="Times New Roman"/>
          <w:sz w:val="24"/>
          <w:szCs w:val="24"/>
        </w:rPr>
      </w:pPr>
      <w:r w:rsidRPr="00910F4B">
        <w:rPr>
          <w:rFonts w:ascii="Times New Roman" w:hAnsi="Times New Roman" w:cs="Times New Roman"/>
          <w:sz w:val="24"/>
          <w:szCs w:val="24"/>
        </w:rPr>
        <w:t>Dominant Emotion: Reflect on the dominant emotional state you experienced during this period. Was there one emotion that seemed to prevail over others?</w:t>
      </w:r>
      <w:r w:rsidR="00C71C21">
        <w:rPr>
          <w:rFonts w:ascii="Times New Roman" w:hAnsi="Times New Roman" w:cs="Times New Roman"/>
          <w:sz w:val="24"/>
          <w:szCs w:val="24"/>
        </w:rPr>
        <w:t xml:space="preserve"> Fear of embarrassment and loss, anxiety and stress of hard work whether mental or physical</w:t>
      </w:r>
      <w:r w:rsidR="00064755">
        <w:rPr>
          <w:rFonts w:ascii="Times New Roman" w:hAnsi="Times New Roman" w:cs="Times New Roman"/>
          <w:sz w:val="24"/>
          <w:szCs w:val="24"/>
        </w:rPr>
        <w:t>.</w:t>
      </w:r>
    </w:p>
    <w:p w14:paraId="1EFDE1AE" w14:textId="58F9EB77" w:rsidR="00910F4B" w:rsidRPr="00910F4B" w:rsidRDefault="00910F4B" w:rsidP="00910F4B">
      <w:pPr>
        <w:rPr>
          <w:rFonts w:ascii="Times New Roman" w:hAnsi="Times New Roman" w:cs="Times New Roman"/>
          <w:sz w:val="24"/>
          <w:szCs w:val="24"/>
        </w:rPr>
      </w:pPr>
      <w:r w:rsidRPr="00910F4B">
        <w:rPr>
          <w:rFonts w:ascii="Times New Roman" w:hAnsi="Times New Roman" w:cs="Times New Roman"/>
          <w:sz w:val="24"/>
          <w:szCs w:val="24"/>
        </w:rPr>
        <w:t>Joy and Happiness: Describe the moments or circumstances that brought you the most joy and happiness before your spiritual journey.</w:t>
      </w:r>
      <w:r w:rsidR="00436464">
        <w:rPr>
          <w:rFonts w:ascii="Times New Roman" w:hAnsi="Times New Roman" w:cs="Times New Roman"/>
          <w:sz w:val="24"/>
          <w:szCs w:val="24"/>
        </w:rPr>
        <w:t xml:space="preserve"> Material Possessions, traveling in car with friends. </w:t>
      </w:r>
    </w:p>
    <w:p w14:paraId="5E69D938" w14:textId="48797D37" w:rsidR="00910F4B" w:rsidRPr="00910F4B" w:rsidRDefault="00910F4B" w:rsidP="00910F4B">
      <w:pPr>
        <w:rPr>
          <w:rFonts w:ascii="Times New Roman" w:hAnsi="Times New Roman" w:cs="Times New Roman"/>
          <w:sz w:val="24"/>
          <w:szCs w:val="24"/>
        </w:rPr>
      </w:pPr>
      <w:r w:rsidRPr="00910F4B">
        <w:rPr>
          <w:rFonts w:ascii="Times New Roman" w:hAnsi="Times New Roman" w:cs="Times New Roman"/>
          <w:sz w:val="24"/>
          <w:szCs w:val="24"/>
        </w:rPr>
        <w:t xml:space="preserve">Sadness and Sorrow: Were there specific events or situations that </w:t>
      </w:r>
      <w:r w:rsidR="00436464" w:rsidRPr="00910F4B">
        <w:rPr>
          <w:rFonts w:ascii="Times New Roman" w:hAnsi="Times New Roman" w:cs="Times New Roman"/>
          <w:sz w:val="24"/>
          <w:szCs w:val="24"/>
        </w:rPr>
        <w:t>often-triggered</w:t>
      </w:r>
      <w:r w:rsidRPr="00910F4B">
        <w:rPr>
          <w:rFonts w:ascii="Times New Roman" w:hAnsi="Times New Roman" w:cs="Times New Roman"/>
          <w:sz w:val="24"/>
          <w:szCs w:val="24"/>
        </w:rPr>
        <w:t xml:space="preserve"> feelings of sadness or sorrow? How did you cope with these emotions?</w:t>
      </w:r>
      <w:r w:rsidR="00DE5EB6">
        <w:rPr>
          <w:rFonts w:ascii="Times New Roman" w:hAnsi="Times New Roman" w:cs="Times New Roman"/>
          <w:sz w:val="24"/>
          <w:szCs w:val="24"/>
        </w:rPr>
        <w:t xml:space="preserve"> Financial situation, lack of resources</w:t>
      </w:r>
      <w:r w:rsidR="00421BF0">
        <w:rPr>
          <w:rFonts w:ascii="Times New Roman" w:hAnsi="Times New Roman" w:cs="Times New Roman"/>
          <w:sz w:val="24"/>
          <w:szCs w:val="24"/>
        </w:rPr>
        <w:t>; inferiority complex developed as a coping mechanism</w:t>
      </w:r>
      <w:r w:rsidR="00DE5EB6">
        <w:rPr>
          <w:rFonts w:ascii="Times New Roman" w:hAnsi="Times New Roman" w:cs="Times New Roman"/>
          <w:sz w:val="24"/>
          <w:szCs w:val="24"/>
        </w:rPr>
        <w:t>.</w:t>
      </w:r>
    </w:p>
    <w:p w14:paraId="477D962B" w14:textId="133189C1" w:rsidR="00910F4B" w:rsidRPr="00910F4B" w:rsidRDefault="00910F4B" w:rsidP="00910F4B">
      <w:pPr>
        <w:rPr>
          <w:rFonts w:ascii="Times New Roman" w:hAnsi="Times New Roman" w:cs="Times New Roman"/>
          <w:sz w:val="24"/>
          <w:szCs w:val="24"/>
        </w:rPr>
      </w:pPr>
      <w:r w:rsidRPr="00910F4B">
        <w:rPr>
          <w:rFonts w:ascii="Times New Roman" w:hAnsi="Times New Roman" w:cs="Times New Roman"/>
          <w:sz w:val="24"/>
          <w:szCs w:val="24"/>
        </w:rPr>
        <w:t>Anger and Frustration: How did you typically respond to moments of anger or frustration? Were there patterns in your reactions?</w:t>
      </w:r>
      <w:r w:rsidR="00421BF0">
        <w:rPr>
          <w:rFonts w:ascii="Times New Roman" w:hAnsi="Times New Roman" w:cs="Times New Roman"/>
          <w:sz w:val="24"/>
          <w:szCs w:val="24"/>
        </w:rPr>
        <w:t xml:space="preserve"> I would keep it all in and never let out; was scared of reaction from others.</w:t>
      </w:r>
    </w:p>
    <w:p w14:paraId="0FEF38D0" w14:textId="5D983CB4" w:rsidR="00910F4B" w:rsidRPr="00910F4B" w:rsidRDefault="00910F4B" w:rsidP="00910F4B">
      <w:pPr>
        <w:rPr>
          <w:rFonts w:ascii="Times New Roman" w:hAnsi="Times New Roman" w:cs="Times New Roman"/>
          <w:sz w:val="24"/>
          <w:szCs w:val="24"/>
        </w:rPr>
      </w:pPr>
      <w:r w:rsidRPr="00910F4B">
        <w:rPr>
          <w:rFonts w:ascii="Times New Roman" w:hAnsi="Times New Roman" w:cs="Times New Roman"/>
          <w:sz w:val="24"/>
          <w:szCs w:val="24"/>
        </w:rPr>
        <w:t>Fear and Anxiety: Reflect on the sources of fear or anxiety in your life during this time. How did you manage or confront these feelings?</w:t>
      </w:r>
      <w:r w:rsidR="006C16F0">
        <w:rPr>
          <w:rFonts w:ascii="Times New Roman" w:hAnsi="Times New Roman" w:cs="Times New Roman"/>
          <w:sz w:val="24"/>
          <w:szCs w:val="24"/>
        </w:rPr>
        <w:t xml:space="preserve"> Fear of embarrassment and loss, anxiety and stress of hard work whether mental or physical</w:t>
      </w:r>
      <w:r w:rsidR="00B702DD">
        <w:rPr>
          <w:rFonts w:ascii="Times New Roman" w:hAnsi="Times New Roman" w:cs="Times New Roman"/>
          <w:sz w:val="24"/>
          <w:szCs w:val="24"/>
        </w:rPr>
        <w:t>; by procrastinating and keeping quiet I would manage these feelings</w:t>
      </w:r>
      <w:r w:rsidR="006C16F0">
        <w:rPr>
          <w:rFonts w:ascii="Times New Roman" w:hAnsi="Times New Roman" w:cs="Times New Roman"/>
          <w:sz w:val="24"/>
          <w:szCs w:val="24"/>
        </w:rPr>
        <w:t>.</w:t>
      </w:r>
    </w:p>
    <w:p w14:paraId="643AACB1" w14:textId="6D171254" w:rsidR="00910F4B" w:rsidRPr="00910F4B" w:rsidRDefault="00910F4B" w:rsidP="00910F4B">
      <w:pPr>
        <w:rPr>
          <w:rFonts w:ascii="Times New Roman" w:hAnsi="Times New Roman" w:cs="Times New Roman"/>
          <w:sz w:val="24"/>
          <w:szCs w:val="24"/>
        </w:rPr>
      </w:pPr>
      <w:r w:rsidRPr="00910F4B">
        <w:rPr>
          <w:rFonts w:ascii="Times New Roman" w:hAnsi="Times New Roman" w:cs="Times New Roman"/>
          <w:sz w:val="24"/>
          <w:szCs w:val="24"/>
        </w:rPr>
        <w:t>Emotional Expressiveness: Were you generally expressive with your emotions, or did you tend to keep them to yourself?</w:t>
      </w:r>
      <w:r w:rsidR="00B702DD">
        <w:rPr>
          <w:rFonts w:ascii="Times New Roman" w:hAnsi="Times New Roman" w:cs="Times New Roman"/>
          <w:sz w:val="24"/>
          <w:szCs w:val="24"/>
        </w:rPr>
        <w:t xml:space="preserve"> I would keep them to myself.</w:t>
      </w:r>
    </w:p>
    <w:p w14:paraId="29762E30" w14:textId="1B79CB93" w:rsidR="00910F4B" w:rsidRPr="00910F4B" w:rsidRDefault="00910F4B" w:rsidP="00910F4B">
      <w:pPr>
        <w:rPr>
          <w:rFonts w:ascii="Times New Roman" w:hAnsi="Times New Roman" w:cs="Times New Roman"/>
          <w:sz w:val="24"/>
          <w:szCs w:val="24"/>
        </w:rPr>
      </w:pPr>
      <w:r w:rsidRPr="00910F4B">
        <w:rPr>
          <w:rFonts w:ascii="Times New Roman" w:hAnsi="Times New Roman" w:cs="Times New Roman"/>
          <w:sz w:val="24"/>
          <w:szCs w:val="24"/>
        </w:rPr>
        <w:t>Coping Mechanisms: What coping mechanisms or strategies did you use to deal with intense emotions before your spiritual journey?</w:t>
      </w:r>
      <w:r w:rsidR="00724F5F">
        <w:rPr>
          <w:rFonts w:ascii="Times New Roman" w:hAnsi="Times New Roman" w:cs="Times New Roman"/>
          <w:sz w:val="24"/>
          <w:szCs w:val="24"/>
        </w:rPr>
        <w:t xml:space="preserve"> Keep it in. stay quiet</w:t>
      </w:r>
    </w:p>
    <w:p w14:paraId="0A3A788C" w14:textId="033D466C" w:rsidR="00910F4B" w:rsidRPr="00910F4B" w:rsidRDefault="00910F4B" w:rsidP="00910F4B">
      <w:pPr>
        <w:rPr>
          <w:rFonts w:ascii="Times New Roman" w:hAnsi="Times New Roman" w:cs="Times New Roman"/>
          <w:sz w:val="24"/>
          <w:szCs w:val="24"/>
        </w:rPr>
      </w:pPr>
      <w:r w:rsidRPr="00910F4B">
        <w:rPr>
          <w:rFonts w:ascii="Times New Roman" w:hAnsi="Times New Roman" w:cs="Times New Roman"/>
          <w:sz w:val="24"/>
          <w:szCs w:val="24"/>
        </w:rPr>
        <w:t>Impact on Relationships: How did your emotional states at that time impact your relationships with family members, friends, or romantic partners?</w:t>
      </w:r>
      <w:r w:rsidR="00724F5F">
        <w:rPr>
          <w:rFonts w:ascii="Times New Roman" w:hAnsi="Times New Roman" w:cs="Times New Roman"/>
          <w:sz w:val="24"/>
          <w:szCs w:val="24"/>
        </w:rPr>
        <w:t xml:space="preserve"> I did not have a healthy relationship with anyone.</w:t>
      </w:r>
    </w:p>
    <w:p w14:paraId="30E0C075" w14:textId="489BFF7F" w:rsidR="00910F4B" w:rsidRPr="00910F4B" w:rsidRDefault="00910F4B" w:rsidP="00910F4B">
      <w:pPr>
        <w:rPr>
          <w:rFonts w:ascii="Times New Roman" w:hAnsi="Times New Roman" w:cs="Times New Roman"/>
          <w:sz w:val="24"/>
          <w:szCs w:val="24"/>
        </w:rPr>
      </w:pPr>
      <w:r w:rsidRPr="00910F4B">
        <w:rPr>
          <w:rFonts w:ascii="Times New Roman" w:hAnsi="Times New Roman" w:cs="Times New Roman"/>
          <w:sz w:val="24"/>
          <w:szCs w:val="24"/>
        </w:rPr>
        <w:t>Changes Over Time: Did you notice any changes in your emotional responses and how you handled emotions as you moved through different life stages?</w:t>
      </w:r>
      <w:r w:rsidR="00724F5F">
        <w:rPr>
          <w:rFonts w:ascii="Times New Roman" w:hAnsi="Times New Roman" w:cs="Times New Roman"/>
          <w:sz w:val="24"/>
          <w:szCs w:val="24"/>
        </w:rPr>
        <w:t xml:space="preserve"> No change at all.</w:t>
      </w:r>
    </w:p>
    <w:p w14:paraId="66B59EC8" w14:textId="18913EEE" w:rsidR="009B2784" w:rsidRPr="00910F4B" w:rsidRDefault="009B2784" w:rsidP="009B2784">
      <w:pPr>
        <w:rPr>
          <w:rFonts w:ascii="Times New Roman" w:hAnsi="Times New Roman" w:cs="Times New Roman"/>
          <w:sz w:val="24"/>
          <w:szCs w:val="24"/>
          <w:u w:val="single"/>
        </w:rPr>
      </w:pPr>
      <w:r w:rsidRPr="00910F4B">
        <w:rPr>
          <w:rFonts w:ascii="Times New Roman" w:hAnsi="Times New Roman" w:cs="Times New Roman"/>
          <w:sz w:val="24"/>
          <w:szCs w:val="24"/>
          <w:u w:val="single"/>
        </w:rPr>
        <w:t>Mental Clarity: Reflect on the clarity of your thoughts and decision-making processes before your spiritual journey. Were you prone to self-doubt or indecision?</w:t>
      </w:r>
    </w:p>
    <w:p w14:paraId="215C9F0F" w14:textId="05D9164F" w:rsidR="002F3BDF" w:rsidRPr="002F3BDF" w:rsidRDefault="002F3BDF" w:rsidP="002F3BDF">
      <w:pPr>
        <w:rPr>
          <w:rFonts w:ascii="Times New Roman" w:hAnsi="Times New Roman" w:cs="Times New Roman"/>
          <w:sz w:val="24"/>
          <w:szCs w:val="24"/>
        </w:rPr>
      </w:pPr>
      <w:r w:rsidRPr="002F3BDF">
        <w:rPr>
          <w:rFonts w:ascii="Times New Roman" w:hAnsi="Times New Roman" w:cs="Times New Roman"/>
          <w:sz w:val="24"/>
          <w:szCs w:val="24"/>
        </w:rPr>
        <w:lastRenderedPageBreak/>
        <w:t>Thought Clarity: How would you describe the clarity of your thoughts and mental processes during this period of your life?</w:t>
      </w:r>
      <w:r w:rsidR="00FC3B7C">
        <w:rPr>
          <w:rFonts w:ascii="Times New Roman" w:hAnsi="Times New Roman" w:cs="Times New Roman"/>
          <w:sz w:val="24"/>
          <w:szCs w:val="24"/>
        </w:rPr>
        <w:t xml:space="preserve"> Little to no clarity in thought; a thought pattern of procrastination ruled my decision making and this has become a habit.</w:t>
      </w:r>
    </w:p>
    <w:p w14:paraId="5D4CA3C2" w14:textId="69F27C6D" w:rsidR="002F3BDF" w:rsidRPr="002F3BDF" w:rsidRDefault="002F3BDF" w:rsidP="002F3BDF">
      <w:pPr>
        <w:rPr>
          <w:rFonts w:ascii="Times New Roman" w:hAnsi="Times New Roman" w:cs="Times New Roman"/>
          <w:sz w:val="24"/>
          <w:szCs w:val="24"/>
        </w:rPr>
      </w:pPr>
      <w:r w:rsidRPr="002F3BDF">
        <w:rPr>
          <w:rFonts w:ascii="Times New Roman" w:hAnsi="Times New Roman" w:cs="Times New Roman"/>
          <w:sz w:val="24"/>
          <w:szCs w:val="24"/>
        </w:rPr>
        <w:t>Decision-Making: Reflect on your decision-making tendencies. Were you generally decisive or did you tend to struggle with making choices?</w:t>
      </w:r>
      <w:r w:rsidR="00FC3B7C">
        <w:rPr>
          <w:rFonts w:ascii="Times New Roman" w:hAnsi="Times New Roman" w:cs="Times New Roman"/>
          <w:sz w:val="24"/>
          <w:szCs w:val="24"/>
        </w:rPr>
        <w:t xml:space="preserve"> A thought pattern of procrastination ruled my decision making and this has become a habit.</w:t>
      </w:r>
    </w:p>
    <w:p w14:paraId="2603DEE9" w14:textId="3F1A673D" w:rsidR="002F3BDF" w:rsidRPr="002F3BDF" w:rsidRDefault="002F3BDF" w:rsidP="002F3BDF">
      <w:pPr>
        <w:rPr>
          <w:rFonts w:ascii="Times New Roman" w:hAnsi="Times New Roman" w:cs="Times New Roman"/>
          <w:sz w:val="24"/>
          <w:szCs w:val="24"/>
        </w:rPr>
      </w:pPr>
      <w:r w:rsidRPr="002F3BDF">
        <w:rPr>
          <w:rFonts w:ascii="Times New Roman" w:hAnsi="Times New Roman" w:cs="Times New Roman"/>
          <w:sz w:val="24"/>
          <w:szCs w:val="24"/>
        </w:rPr>
        <w:t>Complex Decisions: Were there specific types of decisions or situations where you found it particularly challenging to maintain mental clarity?</w:t>
      </w:r>
      <w:r w:rsidR="00FC3B7C">
        <w:rPr>
          <w:rFonts w:ascii="Times New Roman" w:hAnsi="Times New Roman" w:cs="Times New Roman"/>
          <w:sz w:val="24"/>
          <w:szCs w:val="24"/>
        </w:rPr>
        <w:t xml:space="preserve"> A thought pattern of procrastination ruled my decision making and this has become a habit.</w:t>
      </w:r>
    </w:p>
    <w:p w14:paraId="62EF28DD" w14:textId="45D87DD1" w:rsidR="002F3BDF" w:rsidRPr="002F3BDF" w:rsidRDefault="002F3BDF" w:rsidP="002F3BDF">
      <w:pPr>
        <w:rPr>
          <w:rFonts w:ascii="Times New Roman" w:hAnsi="Times New Roman" w:cs="Times New Roman"/>
          <w:sz w:val="24"/>
          <w:szCs w:val="24"/>
        </w:rPr>
      </w:pPr>
      <w:r w:rsidRPr="002F3BDF">
        <w:rPr>
          <w:rFonts w:ascii="Times New Roman" w:hAnsi="Times New Roman" w:cs="Times New Roman"/>
          <w:sz w:val="24"/>
          <w:szCs w:val="24"/>
        </w:rPr>
        <w:t>Influence of Emotions: How did your emotions at the time affect your ability to think clearly and make decisions?</w:t>
      </w:r>
      <w:r w:rsidR="00FC3B7C">
        <w:rPr>
          <w:rFonts w:ascii="Times New Roman" w:hAnsi="Times New Roman" w:cs="Times New Roman"/>
          <w:sz w:val="24"/>
          <w:szCs w:val="24"/>
        </w:rPr>
        <w:t xml:space="preserve"> I was constantly in my comfort zone and refused to come out due to anxiety of work.</w:t>
      </w:r>
    </w:p>
    <w:p w14:paraId="65758B30" w14:textId="544F1FF0" w:rsidR="002F3BDF" w:rsidRPr="002F3BDF" w:rsidRDefault="002F3BDF" w:rsidP="002F3BDF">
      <w:pPr>
        <w:rPr>
          <w:rFonts w:ascii="Times New Roman" w:hAnsi="Times New Roman" w:cs="Times New Roman"/>
          <w:sz w:val="24"/>
          <w:szCs w:val="24"/>
        </w:rPr>
      </w:pPr>
      <w:r w:rsidRPr="002F3BDF">
        <w:rPr>
          <w:rFonts w:ascii="Times New Roman" w:hAnsi="Times New Roman" w:cs="Times New Roman"/>
          <w:sz w:val="24"/>
          <w:szCs w:val="24"/>
        </w:rPr>
        <w:t>Self-Doubt: Were there instances when you experienced self-doubt about your choices or abilities? What triggered this self-doubt?</w:t>
      </w:r>
      <w:r w:rsidR="00FC3B7C">
        <w:rPr>
          <w:rFonts w:ascii="Times New Roman" w:hAnsi="Times New Roman" w:cs="Times New Roman"/>
          <w:sz w:val="24"/>
          <w:szCs w:val="24"/>
        </w:rPr>
        <w:t xml:space="preserve"> I did not have any confidence so there was </w:t>
      </w:r>
      <w:proofErr w:type="spellStart"/>
      <w:r w:rsidR="00FC3B7C">
        <w:rPr>
          <w:rFonts w:ascii="Times New Roman" w:hAnsi="Times New Roman" w:cs="Times New Roman"/>
          <w:sz w:val="24"/>
          <w:szCs w:val="24"/>
        </w:rPr>
        <w:t>self doubt</w:t>
      </w:r>
      <w:proofErr w:type="spellEnd"/>
      <w:r w:rsidR="00FC3B7C">
        <w:rPr>
          <w:rFonts w:ascii="Times New Roman" w:hAnsi="Times New Roman" w:cs="Times New Roman"/>
          <w:sz w:val="24"/>
          <w:szCs w:val="24"/>
        </w:rPr>
        <w:t xml:space="preserve"> in all my experiences.</w:t>
      </w:r>
    </w:p>
    <w:p w14:paraId="165F989E" w14:textId="765E8C5C" w:rsidR="002F3BDF" w:rsidRPr="002F3BDF" w:rsidRDefault="002F3BDF" w:rsidP="002F3BDF">
      <w:pPr>
        <w:rPr>
          <w:rFonts w:ascii="Times New Roman" w:hAnsi="Times New Roman" w:cs="Times New Roman"/>
          <w:sz w:val="24"/>
          <w:szCs w:val="24"/>
        </w:rPr>
      </w:pPr>
      <w:r w:rsidRPr="002F3BDF">
        <w:rPr>
          <w:rFonts w:ascii="Times New Roman" w:hAnsi="Times New Roman" w:cs="Times New Roman"/>
          <w:sz w:val="24"/>
          <w:szCs w:val="24"/>
        </w:rPr>
        <w:t>External Influences: Did external factors, such as the opinions of others or societal pressures, play a significant role in your decision-making processes?</w:t>
      </w:r>
      <w:r w:rsidR="00FC3B7C">
        <w:rPr>
          <w:rFonts w:ascii="Times New Roman" w:hAnsi="Times New Roman" w:cs="Times New Roman"/>
          <w:sz w:val="24"/>
          <w:szCs w:val="24"/>
        </w:rPr>
        <w:t xml:space="preserve"> I did not have any confidence so </w:t>
      </w:r>
      <w:r w:rsidR="00FC3B7C" w:rsidRPr="002F3BDF">
        <w:rPr>
          <w:rFonts w:ascii="Times New Roman" w:hAnsi="Times New Roman" w:cs="Times New Roman"/>
          <w:sz w:val="24"/>
          <w:szCs w:val="24"/>
        </w:rPr>
        <w:t>the opinions of others or societal pressures play</w:t>
      </w:r>
      <w:r w:rsidR="00FC3B7C">
        <w:rPr>
          <w:rFonts w:ascii="Times New Roman" w:hAnsi="Times New Roman" w:cs="Times New Roman"/>
          <w:sz w:val="24"/>
          <w:szCs w:val="24"/>
        </w:rPr>
        <w:t>ed</w:t>
      </w:r>
      <w:r w:rsidR="00FC3B7C" w:rsidRPr="002F3BDF">
        <w:rPr>
          <w:rFonts w:ascii="Times New Roman" w:hAnsi="Times New Roman" w:cs="Times New Roman"/>
          <w:sz w:val="24"/>
          <w:szCs w:val="24"/>
        </w:rPr>
        <w:t xml:space="preserve"> a significant role in your decision-making processes</w:t>
      </w:r>
      <w:r w:rsidR="00FC3B7C">
        <w:rPr>
          <w:rFonts w:ascii="Times New Roman" w:hAnsi="Times New Roman" w:cs="Times New Roman"/>
          <w:sz w:val="24"/>
          <w:szCs w:val="24"/>
        </w:rPr>
        <w:t>.</w:t>
      </w:r>
    </w:p>
    <w:p w14:paraId="68A9A987" w14:textId="73A5FF07" w:rsidR="002F3BDF" w:rsidRPr="002F3BDF" w:rsidRDefault="002F3BDF" w:rsidP="002F3BDF">
      <w:pPr>
        <w:rPr>
          <w:rFonts w:ascii="Times New Roman" w:hAnsi="Times New Roman" w:cs="Times New Roman"/>
          <w:sz w:val="24"/>
          <w:szCs w:val="24"/>
        </w:rPr>
      </w:pPr>
      <w:r w:rsidRPr="002F3BDF">
        <w:rPr>
          <w:rFonts w:ascii="Times New Roman" w:hAnsi="Times New Roman" w:cs="Times New Roman"/>
          <w:sz w:val="24"/>
          <w:szCs w:val="24"/>
        </w:rPr>
        <w:t>Confidence Level: Describe your overall confidence level in your thoughts and decisions before your spiritual journey.</w:t>
      </w:r>
      <w:r w:rsidR="00FC3B7C" w:rsidRPr="00FC3B7C">
        <w:rPr>
          <w:rFonts w:ascii="Times New Roman" w:hAnsi="Times New Roman" w:cs="Times New Roman"/>
          <w:sz w:val="24"/>
          <w:szCs w:val="24"/>
        </w:rPr>
        <w:t xml:space="preserve"> </w:t>
      </w:r>
      <w:r w:rsidR="00FC3B7C">
        <w:rPr>
          <w:rFonts w:ascii="Times New Roman" w:hAnsi="Times New Roman" w:cs="Times New Roman"/>
          <w:sz w:val="24"/>
          <w:szCs w:val="24"/>
        </w:rPr>
        <w:t>I did not have any confidence at all.</w:t>
      </w:r>
    </w:p>
    <w:p w14:paraId="758E5E77" w14:textId="657D8DB3" w:rsidR="009B2784" w:rsidRPr="003F0804" w:rsidRDefault="009B2784" w:rsidP="009B2784">
      <w:pPr>
        <w:rPr>
          <w:rFonts w:ascii="Times New Roman" w:hAnsi="Times New Roman" w:cs="Times New Roman"/>
          <w:sz w:val="24"/>
          <w:szCs w:val="24"/>
          <w:highlight w:val="yellow"/>
          <w:u w:val="single"/>
        </w:rPr>
      </w:pPr>
      <w:r w:rsidRPr="003F0804">
        <w:rPr>
          <w:rFonts w:ascii="Times New Roman" w:hAnsi="Times New Roman" w:cs="Times New Roman"/>
          <w:sz w:val="24"/>
          <w:szCs w:val="24"/>
          <w:highlight w:val="yellow"/>
          <w:u w:val="single"/>
        </w:rPr>
        <w:t>Confidence and Self-Belief: How confident were you in your abilities and potential during this time? Did you struggle with self-esteem issues or lack of self-belief?</w:t>
      </w:r>
    </w:p>
    <w:p w14:paraId="15F16311" w14:textId="77777777" w:rsidR="003B3081" w:rsidRPr="003F0804" w:rsidRDefault="003B3081" w:rsidP="003B3081">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Self-Confidence: On a scale from low to high, how would you rate your overall self-confidence during this time?</w:t>
      </w:r>
    </w:p>
    <w:p w14:paraId="026AC20A" w14:textId="77777777" w:rsidR="003B3081" w:rsidRPr="003F0804" w:rsidRDefault="003B3081" w:rsidP="003B3081">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Areas of Confidence: Were there specific areas or aspects of your life where you felt particularly confident in your abilities?</w:t>
      </w:r>
    </w:p>
    <w:p w14:paraId="008CF4B4" w14:textId="77777777" w:rsidR="003B3081" w:rsidRPr="003F0804" w:rsidRDefault="003B3081" w:rsidP="003B3081">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Self-Belief: Did you generally believe in your potential to achieve your goals and aspirations at that time?</w:t>
      </w:r>
    </w:p>
    <w:p w14:paraId="65E6B238" w14:textId="77777777" w:rsidR="003B3081" w:rsidRPr="003F0804" w:rsidRDefault="003B3081" w:rsidP="003B3081">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Self-Esteem: Reflect on any self-esteem issues you may have faced during this period. What contributed to these issues?</w:t>
      </w:r>
    </w:p>
    <w:p w14:paraId="3B85397F" w14:textId="77777777" w:rsidR="003B3081" w:rsidRPr="003F0804" w:rsidRDefault="003B3081" w:rsidP="003B3081">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Challenges to Confidence: Were there challenges or situations that frequently eroded your self-confidence or self-belief?</w:t>
      </w:r>
    </w:p>
    <w:p w14:paraId="4CCDBE29" w14:textId="77777777" w:rsidR="003B3081" w:rsidRPr="003F0804" w:rsidRDefault="003B3081" w:rsidP="003B3081">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External Validation: Did you rely on external validation or the opinions of others to boost your self-esteem and confidence?</w:t>
      </w:r>
    </w:p>
    <w:p w14:paraId="358B34D7" w14:textId="77777777" w:rsidR="003B3081" w:rsidRPr="003F0804" w:rsidRDefault="003B3081" w:rsidP="003B3081">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lastRenderedPageBreak/>
        <w:t>Impact on Ambitions: How did your confidence levels or lack of self-belief affect your willingness to pursue ambitious goals and dreams?</w:t>
      </w:r>
    </w:p>
    <w:p w14:paraId="480DC7D8" w14:textId="77777777" w:rsidR="003B3081" w:rsidRPr="003F0804" w:rsidRDefault="003B3081" w:rsidP="003B3081">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Growth in Confidence: Have you noticed changes in your confidence levels and self-belief since that time? What factors have contributed to this growth?</w:t>
      </w:r>
    </w:p>
    <w:p w14:paraId="6716D071" w14:textId="77777777" w:rsidR="003B3081" w:rsidRPr="003F0804" w:rsidRDefault="003B3081" w:rsidP="003B3081">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Supportive Influences: Were there individuals or experiences that played a role in either bolstering your confidence or exacerbating self-esteem issues?</w:t>
      </w:r>
    </w:p>
    <w:p w14:paraId="511AB605" w14:textId="5A212960" w:rsidR="002F3BDF" w:rsidRPr="003F0804" w:rsidRDefault="003B3081" w:rsidP="003B3081">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Personal Development: Reflect on how your confidence and self-belief, or the lack thereof, influenced your personal development and life choices during that period.</w:t>
      </w:r>
    </w:p>
    <w:p w14:paraId="0F53EEBB" w14:textId="77777777" w:rsidR="009B2784" w:rsidRPr="003F0804" w:rsidRDefault="009B2784" w:rsidP="009B2784">
      <w:pPr>
        <w:rPr>
          <w:rFonts w:ascii="Times New Roman" w:hAnsi="Times New Roman" w:cs="Times New Roman"/>
          <w:sz w:val="24"/>
          <w:szCs w:val="24"/>
          <w:highlight w:val="yellow"/>
          <w:u w:val="single"/>
        </w:rPr>
      </w:pPr>
      <w:r w:rsidRPr="003F0804">
        <w:rPr>
          <w:rFonts w:ascii="Times New Roman" w:hAnsi="Times New Roman" w:cs="Times New Roman"/>
          <w:sz w:val="24"/>
          <w:szCs w:val="24"/>
          <w:highlight w:val="yellow"/>
          <w:u w:val="single"/>
        </w:rPr>
        <w:t>Stress and Coping Mechanisms: How did you deal with stress and difficult situations? Were there particular coping mechanisms you relied on?</w:t>
      </w:r>
    </w:p>
    <w:p w14:paraId="564D2467" w14:textId="77777777" w:rsidR="00DF4302" w:rsidRPr="003F0804" w:rsidRDefault="00DF4302" w:rsidP="00DF4302">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Stress Management: Describe your typical approach to managing stress during this period. How did you recognize stress in your life?</w:t>
      </w:r>
    </w:p>
    <w:p w14:paraId="3A10765F" w14:textId="77777777" w:rsidR="00DF4302" w:rsidRPr="003F0804" w:rsidRDefault="00DF4302" w:rsidP="00DF4302">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Coping Mechanisms: What specific coping mechanisms or strategies did you use to navigate challenging situations or emotional turmoil?</w:t>
      </w:r>
    </w:p>
    <w:p w14:paraId="41E6AADE" w14:textId="77777777" w:rsidR="00DF4302" w:rsidRPr="003F0804" w:rsidRDefault="00DF4302" w:rsidP="00DF4302">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Healthy vs. Unhealthy Coping: Reflect on whether your coping mechanisms were generally healthy or if they sometimes led to unhealthy behaviors.</w:t>
      </w:r>
    </w:p>
    <w:p w14:paraId="318D7D1F" w14:textId="77777777" w:rsidR="00DF4302" w:rsidRPr="003F0804" w:rsidRDefault="00DF4302" w:rsidP="00DF4302">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Social Support: Did you seek support from friends, family, or a social network when facing stress, or did you tend to handle it independently?</w:t>
      </w:r>
    </w:p>
    <w:p w14:paraId="25AC6CE7" w14:textId="77777777" w:rsidR="00DF4302" w:rsidRPr="003F0804" w:rsidRDefault="00DF4302" w:rsidP="00DF4302">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Creativity and Expression: Were creative outlets, hobbies, or artistic expressions part of your coping strategies, or did you turn to other activities?</w:t>
      </w:r>
    </w:p>
    <w:p w14:paraId="75862C53" w14:textId="77777777" w:rsidR="00DF4302" w:rsidRPr="003F0804" w:rsidRDefault="00DF4302" w:rsidP="00DF4302">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Physical Activity: Did physical activity or exercise play a role in managing stress and promoting your emotional well-being?</w:t>
      </w:r>
    </w:p>
    <w:p w14:paraId="638A6845" w14:textId="77777777" w:rsidR="00DF4302" w:rsidRPr="003F0804" w:rsidRDefault="00DF4302" w:rsidP="00DF4302">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Mindfulness and Relaxation: Were you mindful of relaxation techniques or mindfulness practices as stress management tools?</w:t>
      </w:r>
    </w:p>
    <w:p w14:paraId="52A588A6" w14:textId="77777777" w:rsidR="00DF4302" w:rsidRPr="003F0804" w:rsidRDefault="00DF4302" w:rsidP="00DF4302">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Long-Term Impact: Reflect on how your chosen coping mechanisms at the time may have had a long-term impact on your mental and emotional well-being.</w:t>
      </w:r>
    </w:p>
    <w:p w14:paraId="261E3072" w14:textId="77777777" w:rsidR="00DF4302" w:rsidRPr="003F0804" w:rsidRDefault="00DF4302" w:rsidP="00DF4302">
      <w:pPr>
        <w:rPr>
          <w:rFonts w:ascii="Times New Roman" w:hAnsi="Times New Roman" w:cs="Times New Roman"/>
          <w:sz w:val="24"/>
          <w:szCs w:val="24"/>
          <w:highlight w:val="yellow"/>
        </w:rPr>
      </w:pPr>
      <w:r w:rsidRPr="003F0804">
        <w:rPr>
          <w:rFonts w:ascii="Times New Roman" w:hAnsi="Times New Roman" w:cs="Times New Roman"/>
          <w:sz w:val="24"/>
          <w:szCs w:val="24"/>
          <w:highlight w:val="yellow"/>
        </w:rPr>
        <w:t>Learning from Stress: Did you learn valuable lessons from stressful situations that contributed to your personal growth and resilience?</w:t>
      </w:r>
    </w:p>
    <w:p w14:paraId="24DE514D" w14:textId="6CD37AF3" w:rsidR="002F3BDF" w:rsidRPr="002F3BDF" w:rsidRDefault="00DF4302" w:rsidP="00DF4302">
      <w:pPr>
        <w:rPr>
          <w:rFonts w:ascii="Times New Roman" w:hAnsi="Times New Roman" w:cs="Times New Roman"/>
          <w:sz w:val="24"/>
          <w:szCs w:val="24"/>
        </w:rPr>
      </w:pPr>
      <w:r w:rsidRPr="003F0804">
        <w:rPr>
          <w:rFonts w:ascii="Times New Roman" w:hAnsi="Times New Roman" w:cs="Times New Roman"/>
          <w:sz w:val="24"/>
          <w:szCs w:val="24"/>
          <w:highlight w:val="yellow"/>
        </w:rPr>
        <w:t>Evolution of Coping: Have you noticed changes in your stress management and coping mechanisms since that period?</w:t>
      </w:r>
    </w:p>
    <w:p w14:paraId="1929FC17" w14:textId="08C5BC88" w:rsidR="009B2784" w:rsidRPr="006D0245" w:rsidRDefault="009B2784" w:rsidP="009B2784">
      <w:pPr>
        <w:rPr>
          <w:rFonts w:ascii="Times New Roman" w:hAnsi="Times New Roman" w:cs="Times New Roman"/>
          <w:b/>
          <w:bCs/>
          <w:sz w:val="24"/>
          <w:szCs w:val="24"/>
        </w:rPr>
      </w:pPr>
      <w:r w:rsidRPr="006D0245">
        <w:rPr>
          <w:rFonts w:ascii="Times New Roman" w:hAnsi="Times New Roman" w:cs="Times New Roman"/>
          <w:b/>
          <w:bCs/>
          <w:sz w:val="24"/>
          <w:szCs w:val="24"/>
        </w:rPr>
        <w:t>Intellectual Growth:</w:t>
      </w:r>
    </w:p>
    <w:p w14:paraId="1D4E2A3D" w14:textId="77777777" w:rsidR="009B2784" w:rsidRPr="00FA6AD8" w:rsidRDefault="009B2784" w:rsidP="009B2784">
      <w:pPr>
        <w:rPr>
          <w:rFonts w:ascii="Times New Roman" w:hAnsi="Times New Roman" w:cs="Times New Roman"/>
          <w:sz w:val="24"/>
          <w:szCs w:val="24"/>
          <w:u w:val="single"/>
        </w:rPr>
      </w:pPr>
      <w:r w:rsidRPr="00FA6AD8">
        <w:rPr>
          <w:rFonts w:ascii="Times New Roman" w:hAnsi="Times New Roman" w:cs="Times New Roman"/>
          <w:sz w:val="24"/>
          <w:szCs w:val="24"/>
          <w:u w:val="single"/>
        </w:rPr>
        <w:t>Educational Background: Describe your educational background and the role of education in your life before your spiritual journey.</w:t>
      </w:r>
    </w:p>
    <w:p w14:paraId="18FD5026" w14:textId="77777777" w:rsidR="007F1954" w:rsidRPr="007F1954" w:rsidRDefault="007F1954" w:rsidP="007F1954">
      <w:pPr>
        <w:rPr>
          <w:rFonts w:ascii="Times New Roman" w:hAnsi="Times New Roman" w:cs="Times New Roman"/>
          <w:sz w:val="24"/>
          <w:szCs w:val="24"/>
        </w:rPr>
      </w:pPr>
      <w:r w:rsidRPr="007F1954">
        <w:rPr>
          <w:rFonts w:ascii="Times New Roman" w:hAnsi="Times New Roman" w:cs="Times New Roman"/>
          <w:sz w:val="24"/>
          <w:szCs w:val="24"/>
        </w:rPr>
        <w:lastRenderedPageBreak/>
        <w:t>Early Education: Describe your early educational experiences, including primary and secondary school. What were your favorite subjects or areas of interest?</w:t>
      </w:r>
    </w:p>
    <w:p w14:paraId="004A8ABA" w14:textId="77777777" w:rsidR="007F1954" w:rsidRPr="007F1954" w:rsidRDefault="007F1954" w:rsidP="007F1954">
      <w:pPr>
        <w:rPr>
          <w:rFonts w:ascii="Times New Roman" w:hAnsi="Times New Roman" w:cs="Times New Roman"/>
          <w:sz w:val="24"/>
          <w:szCs w:val="24"/>
        </w:rPr>
      </w:pPr>
      <w:r w:rsidRPr="007F1954">
        <w:rPr>
          <w:rFonts w:ascii="Times New Roman" w:hAnsi="Times New Roman" w:cs="Times New Roman"/>
          <w:sz w:val="24"/>
          <w:szCs w:val="24"/>
        </w:rPr>
        <w:t>Educational Attainment: What levels of education had you completed before your formal spiritual journey, such as high school, college, or vocational training?</w:t>
      </w:r>
    </w:p>
    <w:p w14:paraId="36BBA265" w14:textId="77777777" w:rsidR="007F1954" w:rsidRPr="007F1954" w:rsidRDefault="007F1954" w:rsidP="007F1954">
      <w:pPr>
        <w:rPr>
          <w:rFonts w:ascii="Times New Roman" w:hAnsi="Times New Roman" w:cs="Times New Roman"/>
          <w:sz w:val="24"/>
          <w:szCs w:val="24"/>
        </w:rPr>
      </w:pPr>
      <w:r w:rsidRPr="007F1954">
        <w:rPr>
          <w:rFonts w:ascii="Times New Roman" w:hAnsi="Times New Roman" w:cs="Times New Roman"/>
          <w:sz w:val="24"/>
          <w:szCs w:val="24"/>
        </w:rPr>
        <w:t>Educational Influences: Were there teachers, mentors, or specific educational experiences that had a significant impact on your intellectual development?</w:t>
      </w:r>
    </w:p>
    <w:p w14:paraId="7A85E6BB" w14:textId="77777777" w:rsidR="007F1954" w:rsidRPr="007F1954" w:rsidRDefault="007F1954" w:rsidP="007F1954">
      <w:pPr>
        <w:rPr>
          <w:rFonts w:ascii="Times New Roman" w:hAnsi="Times New Roman" w:cs="Times New Roman"/>
          <w:sz w:val="24"/>
          <w:szCs w:val="24"/>
        </w:rPr>
      </w:pPr>
      <w:r w:rsidRPr="007F1954">
        <w:rPr>
          <w:rFonts w:ascii="Times New Roman" w:hAnsi="Times New Roman" w:cs="Times New Roman"/>
          <w:sz w:val="24"/>
          <w:szCs w:val="24"/>
        </w:rPr>
        <w:t>Academic Achievements: Reflect on any notable academic achievements or milestones you reached before your spiritual journey.</w:t>
      </w:r>
    </w:p>
    <w:p w14:paraId="3451BC8E" w14:textId="77777777" w:rsidR="007F1954" w:rsidRPr="007F1954" w:rsidRDefault="007F1954" w:rsidP="007F1954">
      <w:pPr>
        <w:rPr>
          <w:rFonts w:ascii="Times New Roman" w:hAnsi="Times New Roman" w:cs="Times New Roman"/>
          <w:sz w:val="24"/>
          <w:szCs w:val="24"/>
        </w:rPr>
      </w:pPr>
      <w:r w:rsidRPr="007F1954">
        <w:rPr>
          <w:rFonts w:ascii="Times New Roman" w:hAnsi="Times New Roman" w:cs="Times New Roman"/>
          <w:sz w:val="24"/>
          <w:szCs w:val="24"/>
        </w:rPr>
        <w:t>Educational Goals: What were your educational goals or aspirations at that time? Did you have a clear vision of your future career or path?</w:t>
      </w:r>
    </w:p>
    <w:p w14:paraId="3459A330" w14:textId="77777777" w:rsidR="007F1954" w:rsidRPr="007F1954" w:rsidRDefault="007F1954" w:rsidP="007F1954">
      <w:pPr>
        <w:rPr>
          <w:rFonts w:ascii="Times New Roman" w:hAnsi="Times New Roman" w:cs="Times New Roman"/>
          <w:sz w:val="24"/>
          <w:szCs w:val="24"/>
        </w:rPr>
      </w:pPr>
      <w:r w:rsidRPr="007F1954">
        <w:rPr>
          <w:rFonts w:ascii="Times New Roman" w:hAnsi="Times New Roman" w:cs="Times New Roman"/>
          <w:sz w:val="24"/>
          <w:szCs w:val="24"/>
        </w:rPr>
        <w:t>Learning Style: Describe your preferred learning style and how you approached acquiring knowledge and skills before your spiritual journey.</w:t>
      </w:r>
    </w:p>
    <w:p w14:paraId="4FADEFFB" w14:textId="77777777" w:rsidR="007F1954" w:rsidRPr="007F1954" w:rsidRDefault="007F1954" w:rsidP="007F1954">
      <w:pPr>
        <w:rPr>
          <w:rFonts w:ascii="Times New Roman" w:hAnsi="Times New Roman" w:cs="Times New Roman"/>
          <w:sz w:val="24"/>
          <w:szCs w:val="24"/>
        </w:rPr>
      </w:pPr>
      <w:r w:rsidRPr="007F1954">
        <w:rPr>
          <w:rFonts w:ascii="Times New Roman" w:hAnsi="Times New Roman" w:cs="Times New Roman"/>
          <w:sz w:val="24"/>
          <w:szCs w:val="24"/>
        </w:rPr>
        <w:t>Challenges in Education: Were there any challenges or obstacles you faced in your educational journey? How did you overcome them?</w:t>
      </w:r>
    </w:p>
    <w:p w14:paraId="467D7DEB" w14:textId="77777777" w:rsidR="007F1954" w:rsidRPr="007F1954" w:rsidRDefault="007F1954" w:rsidP="007F1954">
      <w:pPr>
        <w:rPr>
          <w:rFonts w:ascii="Times New Roman" w:hAnsi="Times New Roman" w:cs="Times New Roman"/>
          <w:sz w:val="24"/>
          <w:szCs w:val="24"/>
        </w:rPr>
      </w:pPr>
      <w:r w:rsidRPr="007F1954">
        <w:rPr>
          <w:rFonts w:ascii="Times New Roman" w:hAnsi="Times New Roman" w:cs="Times New Roman"/>
          <w:sz w:val="24"/>
          <w:szCs w:val="24"/>
        </w:rPr>
        <w:t>Role of Education: How did you view the role of education in shaping your life and future prospects before your spiritual journey?</w:t>
      </w:r>
    </w:p>
    <w:p w14:paraId="5DA50983" w14:textId="77777777" w:rsidR="007F1954" w:rsidRPr="007F1954" w:rsidRDefault="007F1954" w:rsidP="007F1954">
      <w:pPr>
        <w:rPr>
          <w:rFonts w:ascii="Times New Roman" w:hAnsi="Times New Roman" w:cs="Times New Roman"/>
          <w:sz w:val="24"/>
          <w:szCs w:val="24"/>
        </w:rPr>
      </w:pPr>
      <w:r w:rsidRPr="007F1954">
        <w:rPr>
          <w:rFonts w:ascii="Times New Roman" w:hAnsi="Times New Roman" w:cs="Times New Roman"/>
          <w:sz w:val="24"/>
          <w:szCs w:val="24"/>
        </w:rPr>
        <w:t>Influence on Decision-Making: Did your educational background influence the decisions you made regarding your spiritual journey or other life choices?</w:t>
      </w:r>
    </w:p>
    <w:p w14:paraId="2522E52B" w14:textId="62055859" w:rsidR="000A41B5" w:rsidRDefault="007F1954" w:rsidP="007F1954">
      <w:pPr>
        <w:rPr>
          <w:rFonts w:ascii="Times New Roman" w:hAnsi="Times New Roman" w:cs="Times New Roman"/>
          <w:sz w:val="24"/>
          <w:szCs w:val="24"/>
        </w:rPr>
      </w:pPr>
      <w:r w:rsidRPr="007F1954">
        <w:rPr>
          <w:rFonts w:ascii="Times New Roman" w:hAnsi="Times New Roman" w:cs="Times New Roman"/>
          <w:sz w:val="24"/>
          <w:szCs w:val="24"/>
        </w:rPr>
        <w:t>Lifelong Learning: Reflect on whether your pre-spiritual journey educational experiences instilled a love for lifelong learning or had a lasting impact on your intellectual growth.</w:t>
      </w:r>
    </w:p>
    <w:p w14:paraId="409B2EA4" w14:textId="3121CCE5" w:rsidR="009B2784" w:rsidRPr="00FA6AD8" w:rsidRDefault="009B2784" w:rsidP="009B2784">
      <w:pPr>
        <w:rPr>
          <w:rFonts w:ascii="Times New Roman" w:hAnsi="Times New Roman" w:cs="Times New Roman"/>
          <w:sz w:val="24"/>
          <w:szCs w:val="24"/>
          <w:u w:val="single"/>
        </w:rPr>
      </w:pPr>
      <w:r w:rsidRPr="00FA6AD8">
        <w:rPr>
          <w:rFonts w:ascii="Times New Roman" w:hAnsi="Times New Roman" w:cs="Times New Roman"/>
          <w:sz w:val="24"/>
          <w:szCs w:val="24"/>
          <w:u w:val="single"/>
        </w:rPr>
        <w:t>Curiosity and Learning: Were you naturally curious and interested in learning new things before your spiritual journey? What topics or subjects intrigued you?</w:t>
      </w:r>
    </w:p>
    <w:p w14:paraId="01352D39" w14:textId="77777777" w:rsidR="00ED43A1" w:rsidRPr="00ED43A1" w:rsidRDefault="00ED43A1" w:rsidP="00ED43A1">
      <w:pPr>
        <w:rPr>
          <w:rFonts w:ascii="Times New Roman" w:hAnsi="Times New Roman" w:cs="Times New Roman"/>
          <w:sz w:val="24"/>
          <w:szCs w:val="24"/>
        </w:rPr>
      </w:pPr>
      <w:r w:rsidRPr="00ED43A1">
        <w:rPr>
          <w:rFonts w:ascii="Times New Roman" w:hAnsi="Times New Roman" w:cs="Times New Roman"/>
          <w:sz w:val="24"/>
          <w:szCs w:val="24"/>
        </w:rPr>
        <w:t>Innate Curiosity: Were you naturally curious about the world around you and eager to explore new ideas and experiences?</w:t>
      </w:r>
    </w:p>
    <w:p w14:paraId="62296A09" w14:textId="77777777" w:rsidR="00ED43A1" w:rsidRPr="00ED43A1" w:rsidRDefault="00ED43A1" w:rsidP="00ED43A1">
      <w:pPr>
        <w:rPr>
          <w:rFonts w:ascii="Times New Roman" w:hAnsi="Times New Roman" w:cs="Times New Roman"/>
          <w:sz w:val="24"/>
          <w:szCs w:val="24"/>
        </w:rPr>
      </w:pPr>
      <w:r w:rsidRPr="00ED43A1">
        <w:rPr>
          <w:rFonts w:ascii="Times New Roman" w:hAnsi="Times New Roman" w:cs="Times New Roman"/>
          <w:sz w:val="24"/>
          <w:szCs w:val="24"/>
        </w:rPr>
        <w:t>Areas of Interest: What specific topics, subjects, or fields of knowledge intrigued you the most during this period?</w:t>
      </w:r>
    </w:p>
    <w:p w14:paraId="4BC1C918" w14:textId="77777777" w:rsidR="00ED43A1" w:rsidRPr="00ED43A1" w:rsidRDefault="00ED43A1" w:rsidP="00ED43A1">
      <w:pPr>
        <w:rPr>
          <w:rFonts w:ascii="Times New Roman" w:hAnsi="Times New Roman" w:cs="Times New Roman"/>
          <w:sz w:val="24"/>
          <w:szCs w:val="24"/>
        </w:rPr>
      </w:pPr>
      <w:r w:rsidRPr="00ED43A1">
        <w:rPr>
          <w:rFonts w:ascii="Times New Roman" w:hAnsi="Times New Roman" w:cs="Times New Roman"/>
          <w:sz w:val="24"/>
          <w:szCs w:val="24"/>
        </w:rPr>
        <w:t>Hobbies and Interests: Did you have hobbies or interests that were driven by a desire to learn and acquire new skills?</w:t>
      </w:r>
    </w:p>
    <w:p w14:paraId="66A462D3" w14:textId="77777777" w:rsidR="00ED43A1" w:rsidRPr="00ED43A1" w:rsidRDefault="00ED43A1" w:rsidP="00ED43A1">
      <w:pPr>
        <w:rPr>
          <w:rFonts w:ascii="Times New Roman" w:hAnsi="Times New Roman" w:cs="Times New Roman"/>
          <w:sz w:val="24"/>
          <w:szCs w:val="24"/>
        </w:rPr>
      </w:pPr>
      <w:r w:rsidRPr="00ED43A1">
        <w:rPr>
          <w:rFonts w:ascii="Times New Roman" w:hAnsi="Times New Roman" w:cs="Times New Roman"/>
          <w:sz w:val="24"/>
          <w:szCs w:val="24"/>
        </w:rPr>
        <w:t>Exploration of Ideas: Were you prone to exploring unconventional or abstract ideas, or did you prefer more practical knowledge?</w:t>
      </w:r>
    </w:p>
    <w:p w14:paraId="26C9EEB4" w14:textId="77777777" w:rsidR="00ED43A1" w:rsidRPr="00ED43A1" w:rsidRDefault="00ED43A1" w:rsidP="00ED43A1">
      <w:pPr>
        <w:rPr>
          <w:rFonts w:ascii="Times New Roman" w:hAnsi="Times New Roman" w:cs="Times New Roman"/>
          <w:sz w:val="24"/>
          <w:szCs w:val="24"/>
        </w:rPr>
      </w:pPr>
      <w:r w:rsidRPr="00ED43A1">
        <w:rPr>
          <w:rFonts w:ascii="Times New Roman" w:hAnsi="Times New Roman" w:cs="Times New Roman"/>
          <w:sz w:val="24"/>
          <w:szCs w:val="24"/>
        </w:rPr>
        <w:t>Favorite Books or Media: Can you recall any books, documentaries, or media that captivated your interest and fueled your curiosity?</w:t>
      </w:r>
    </w:p>
    <w:p w14:paraId="7BA5BF2C" w14:textId="77777777" w:rsidR="00ED43A1" w:rsidRPr="00ED43A1" w:rsidRDefault="00ED43A1" w:rsidP="00ED43A1">
      <w:pPr>
        <w:rPr>
          <w:rFonts w:ascii="Times New Roman" w:hAnsi="Times New Roman" w:cs="Times New Roman"/>
          <w:sz w:val="24"/>
          <w:szCs w:val="24"/>
        </w:rPr>
      </w:pPr>
      <w:r w:rsidRPr="00ED43A1">
        <w:rPr>
          <w:rFonts w:ascii="Times New Roman" w:hAnsi="Times New Roman" w:cs="Times New Roman"/>
          <w:sz w:val="24"/>
          <w:szCs w:val="24"/>
        </w:rPr>
        <w:t>Role of Curiosity: How did your innate curiosity play a role in your personal development and decision-making before your spiritual journey?</w:t>
      </w:r>
    </w:p>
    <w:p w14:paraId="4EDF6710" w14:textId="77777777" w:rsidR="00ED43A1" w:rsidRPr="00ED43A1" w:rsidRDefault="00ED43A1" w:rsidP="00ED43A1">
      <w:pPr>
        <w:rPr>
          <w:rFonts w:ascii="Times New Roman" w:hAnsi="Times New Roman" w:cs="Times New Roman"/>
          <w:sz w:val="24"/>
          <w:szCs w:val="24"/>
        </w:rPr>
      </w:pPr>
      <w:r w:rsidRPr="00ED43A1">
        <w:rPr>
          <w:rFonts w:ascii="Times New Roman" w:hAnsi="Times New Roman" w:cs="Times New Roman"/>
          <w:sz w:val="24"/>
          <w:szCs w:val="24"/>
        </w:rPr>
        <w:lastRenderedPageBreak/>
        <w:t>Influence on Relationships: Did your curiosity and interest in learning impact your relationships with family, friends, or peers?</w:t>
      </w:r>
    </w:p>
    <w:p w14:paraId="6817FEDD" w14:textId="77777777" w:rsidR="00ED43A1" w:rsidRPr="00ED43A1" w:rsidRDefault="00ED43A1" w:rsidP="00ED43A1">
      <w:pPr>
        <w:rPr>
          <w:rFonts w:ascii="Times New Roman" w:hAnsi="Times New Roman" w:cs="Times New Roman"/>
          <w:sz w:val="24"/>
          <w:szCs w:val="24"/>
        </w:rPr>
      </w:pPr>
      <w:r w:rsidRPr="00ED43A1">
        <w:rPr>
          <w:rFonts w:ascii="Times New Roman" w:hAnsi="Times New Roman" w:cs="Times New Roman"/>
          <w:sz w:val="24"/>
          <w:szCs w:val="24"/>
        </w:rPr>
        <w:t>Educational Pursuits: Were there specific educational pursuits or extracurricular activities that allowed you to satisfy your curiosity?</w:t>
      </w:r>
    </w:p>
    <w:p w14:paraId="4540F1A3" w14:textId="77777777" w:rsidR="00ED43A1" w:rsidRPr="00ED43A1" w:rsidRDefault="00ED43A1" w:rsidP="00ED43A1">
      <w:pPr>
        <w:rPr>
          <w:rFonts w:ascii="Times New Roman" w:hAnsi="Times New Roman" w:cs="Times New Roman"/>
          <w:sz w:val="24"/>
          <w:szCs w:val="24"/>
        </w:rPr>
      </w:pPr>
      <w:r w:rsidRPr="00ED43A1">
        <w:rPr>
          <w:rFonts w:ascii="Times New Roman" w:hAnsi="Times New Roman" w:cs="Times New Roman"/>
          <w:sz w:val="24"/>
          <w:szCs w:val="24"/>
        </w:rPr>
        <w:t>Impact on Career Choices: Did your interests and curiosity influence your early career aspirations or choices?</w:t>
      </w:r>
    </w:p>
    <w:p w14:paraId="78BE4C1F" w14:textId="1F927FD5" w:rsidR="00FA6AD8" w:rsidRPr="009B2784" w:rsidRDefault="00ED43A1" w:rsidP="00ED43A1">
      <w:pPr>
        <w:rPr>
          <w:rFonts w:ascii="Times New Roman" w:hAnsi="Times New Roman" w:cs="Times New Roman"/>
          <w:sz w:val="24"/>
          <w:szCs w:val="24"/>
        </w:rPr>
      </w:pPr>
      <w:r w:rsidRPr="00ED43A1">
        <w:rPr>
          <w:rFonts w:ascii="Times New Roman" w:hAnsi="Times New Roman" w:cs="Times New Roman"/>
          <w:sz w:val="24"/>
          <w:szCs w:val="24"/>
        </w:rPr>
        <w:t>Continued Curiosity: Reflect on whether your innate curiosity has continued to shape your approach to learning and personal growth in later life.</w:t>
      </w:r>
    </w:p>
    <w:p w14:paraId="22FB4E2F" w14:textId="77777777" w:rsidR="009B2784" w:rsidRPr="00FA6AD8" w:rsidRDefault="009B2784" w:rsidP="009B2784">
      <w:pPr>
        <w:rPr>
          <w:rFonts w:ascii="Times New Roman" w:hAnsi="Times New Roman" w:cs="Times New Roman"/>
          <w:sz w:val="24"/>
          <w:szCs w:val="24"/>
          <w:u w:val="single"/>
        </w:rPr>
      </w:pPr>
      <w:r w:rsidRPr="00FA6AD8">
        <w:rPr>
          <w:rFonts w:ascii="Times New Roman" w:hAnsi="Times New Roman" w:cs="Times New Roman"/>
          <w:sz w:val="24"/>
          <w:szCs w:val="24"/>
          <w:u w:val="single"/>
        </w:rPr>
        <w:t>Intellectual Challenges: Reflect on any intellectual challenges or puzzles you encountered in your early life that motivated you to seek knowledge.</w:t>
      </w:r>
    </w:p>
    <w:p w14:paraId="368D93E4" w14:textId="77777777" w:rsidR="00404669" w:rsidRPr="00404669" w:rsidRDefault="00404669" w:rsidP="00404669">
      <w:pPr>
        <w:rPr>
          <w:rFonts w:ascii="Times New Roman" w:hAnsi="Times New Roman" w:cs="Times New Roman"/>
          <w:sz w:val="24"/>
          <w:szCs w:val="24"/>
        </w:rPr>
      </w:pPr>
      <w:r w:rsidRPr="00404669">
        <w:rPr>
          <w:rFonts w:ascii="Times New Roman" w:hAnsi="Times New Roman" w:cs="Times New Roman"/>
          <w:sz w:val="24"/>
          <w:szCs w:val="24"/>
        </w:rPr>
        <w:t>Early Curiosities: Were there specific puzzles or questions that you found intriguing even from a young age?</w:t>
      </w:r>
    </w:p>
    <w:p w14:paraId="79B54C9B" w14:textId="77777777" w:rsidR="00404669" w:rsidRPr="00404669" w:rsidRDefault="00404669" w:rsidP="00404669">
      <w:pPr>
        <w:rPr>
          <w:rFonts w:ascii="Times New Roman" w:hAnsi="Times New Roman" w:cs="Times New Roman"/>
          <w:sz w:val="24"/>
          <w:szCs w:val="24"/>
        </w:rPr>
      </w:pPr>
      <w:r w:rsidRPr="00404669">
        <w:rPr>
          <w:rFonts w:ascii="Times New Roman" w:hAnsi="Times New Roman" w:cs="Times New Roman"/>
          <w:sz w:val="24"/>
          <w:szCs w:val="24"/>
        </w:rPr>
        <w:t>Intellectual Stimulation: Reflect on the environments or situations that provided intellectual stimulation during your early years.</w:t>
      </w:r>
    </w:p>
    <w:p w14:paraId="7129D610" w14:textId="77777777" w:rsidR="00404669" w:rsidRPr="00404669" w:rsidRDefault="00404669" w:rsidP="00404669">
      <w:pPr>
        <w:rPr>
          <w:rFonts w:ascii="Times New Roman" w:hAnsi="Times New Roman" w:cs="Times New Roman"/>
          <w:sz w:val="24"/>
          <w:szCs w:val="24"/>
        </w:rPr>
      </w:pPr>
      <w:r w:rsidRPr="00404669">
        <w:rPr>
          <w:rFonts w:ascii="Times New Roman" w:hAnsi="Times New Roman" w:cs="Times New Roman"/>
          <w:sz w:val="24"/>
          <w:szCs w:val="24"/>
        </w:rPr>
        <w:t>Inquisitiveness: How did your inquisitiveness drive you to explore and seek answers to challenging questions or problems?</w:t>
      </w:r>
    </w:p>
    <w:p w14:paraId="1DC6349E" w14:textId="77777777" w:rsidR="00404669" w:rsidRPr="00404669" w:rsidRDefault="00404669" w:rsidP="00404669">
      <w:pPr>
        <w:rPr>
          <w:rFonts w:ascii="Times New Roman" w:hAnsi="Times New Roman" w:cs="Times New Roman"/>
          <w:sz w:val="24"/>
          <w:szCs w:val="24"/>
        </w:rPr>
      </w:pPr>
      <w:r w:rsidRPr="00404669">
        <w:rPr>
          <w:rFonts w:ascii="Times New Roman" w:hAnsi="Times New Roman" w:cs="Times New Roman"/>
          <w:sz w:val="24"/>
          <w:szCs w:val="24"/>
        </w:rPr>
        <w:t>Role of Mentors: Were there mentors, teachers, or individuals who encouraged you to embrace intellectual challenges and curiosity?</w:t>
      </w:r>
    </w:p>
    <w:p w14:paraId="5F1B11DF" w14:textId="77777777" w:rsidR="00404669" w:rsidRPr="00404669" w:rsidRDefault="00404669" w:rsidP="00404669">
      <w:pPr>
        <w:rPr>
          <w:rFonts w:ascii="Times New Roman" w:hAnsi="Times New Roman" w:cs="Times New Roman"/>
          <w:sz w:val="24"/>
          <w:szCs w:val="24"/>
        </w:rPr>
      </w:pPr>
      <w:r w:rsidRPr="00404669">
        <w:rPr>
          <w:rFonts w:ascii="Times New Roman" w:hAnsi="Times New Roman" w:cs="Times New Roman"/>
          <w:sz w:val="24"/>
          <w:szCs w:val="24"/>
        </w:rPr>
        <w:t>Impact of Education: Did your early educational experiences present you with challenges that inspired a love for learning and problem-solving?</w:t>
      </w:r>
    </w:p>
    <w:p w14:paraId="33DB1C16" w14:textId="77777777" w:rsidR="00404669" w:rsidRPr="00404669" w:rsidRDefault="00404669" w:rsidP="00404669">
      <w:pPr>
        <w:rPr>
          <w:rFonts w:ascii="Times New Roman" w:hAnsi="Times New Roman" w:cs="Times New Roman"/>
          <w:sz w:val="24"/>
          <w:szCs w:val="24"/>
        </w:rPr>
      </w:pPr>
      <w:r w:rsidRPr="00404669">
        <w:rPr>
          <w:rFonts w:ascii="Times New Roman" w:hAnsi="Times New Roman" w:cs="Times New Roman"/>
          <w:sz w:val="24"/>
          <w:szCs w:val="24"/>
        </w:rPr>
        <w:t>Problem-Solving Moments: Can you recall moments when you had to solve complex problems or puzzles that left a lasting impression on your intellectual growth?</w:t>
      </w:r>
    </w:p>
    <w:p w14:paraId="3403ACA3" w14:textId="77777777" w:rsidR="00404669" w:rsidRPr="00404669" w:rsidRDefault="00404669" w:rsidP="00404669">
      <w:pPr>
        <w:rPr>
          <w:rFonts w:ascii="Times New Roman" w:hAnsi="Times New Roman" w:cs="Times New Roman"/>
          <w:sz w:val="24"/>
          <w:szCs w:val="24"/>
        </w:rPr>
      </w:pPr>
      <w:r w:rsidRPr="00404669">
        <w:rPr>
          <w:rFonts w:ascii="Times New Roman" w:hAnsi="Times New Roman" w:cs="Times New Roman"/>
          <w:sz w:val="24"/>
          <w:szCs w:val="24"/>
        </w:rPr>
        <w:t>Interdisciplinary Interests: Did you have interests that spanned multiple disciplines or fields, leading you to explore diverse areas of knowledge?</w:t>
      </w:r>
    </w:p>
    <w:p w14:paraId="61D0B872" w14:textId="77777777" w:rsidR="00404669" w:rsidRPr="00404669" w:rsidRDefault="00404669" w:rsidP="00404669">
      <w:pPr>
        <w:rPr>
          <w:rFonts w:ascii="Times New Roman" w:hAnsi="Times New Roman" w:cs="Times New Roman"/>
          <w:sz w:val="24"/>
          <w:szCs w:val="24"/>
        </w:rPr>
      </w:pPr>
      <w:r w:rsidRPr="00404669">
        <w:rPr>
          <w:rFonts w:ascii="Times New Roman" w:hAnsi="Times New Roman" w:cs="Times New Roman"/>
          <w:sz w:val="24"/>
          <w:szCs w:val="24"/>
        </w:rPr>
        <w:t>Passion Projects: Describe any passion projects or self-directed learning experiences you embarked on to address intellectual challenges.</w:t>
      </w:r>
    </w:p>
    <w:p w14:paraId="149E897A" w14:textId="77777777" w:rsidR="00404669" w:rsidRPr="00404669" w:rsidRDefault="00404669" w:rsidP="00404669">
      <w:pPr>
        <w:rPr>
          <w:rFonts w:ascii="Times New Roman" w:hAnsi="Times New Roman" w:cs="Times New Roman"/>
          <w:sz w:val="24"/>
          <w:szCs w:val="24"/>
        </w:rPr>
      </w:pPr>
      <w:r w:rsidRPr="00404669">
        <w:rPr>
          <w:rFonts w:ascii="Times New Roman" w:hAnsi="Times New Roman" w:cs="Times New Roman"/>
          <w:sz w:val="24"/>
          <w:szCs w:val="24"/>
        </w:rPr>
        <w:t>Impact on Decision-Making: How did your experiences with intellectual challenges influence the decisions you made regarding your educational path or other pursuits?</w:t>
      </w:r>
    </w:p>
    <w:p w14:paraId="0F575AE0" w14:textId="016FA23C" w:rsidR="00FA6AD8" w:rsidRDefault="00404669" w:rsidP="00404669">
      <w:pPr>
        <w:rPr>
          <w:rFonts w:ascii="Times New Roman" w:hAnsi="Times New Roman" w:cs="Times New Roman"/>
          <w:sz w:val="24"/>
          <w:szCs w:val="24"/>
        </w:rPr>
      </w:pPr>
      <w:r w:rsidRPr="00404669">
        <w:rPr>
          <w:rFonts w:ascii="Times New Roman" w:hAnsi="Times New Roman" w:cs="Times New Roman"/>
          <w:sz w:val="24"/>
          <w:szCs w:val="24"/>
        </w:rPr>
        <w:t>Continued Pursuit: Reflect on whether your early encounters with intellectual challenges continue to drive your pursuit of knowledge and personal growth.</w:t>
      </w:r>
    </w:p>
    <w:p w14:paraId="1287A9F7" w14:textId="2545EC4A" w:rsidR="009B2784" w:rsidRPr="00FA6AD8" w:rsidRDefault="009B2784" w:rsidP="009B2784">
      <w:pPr>
        <w:rPr>
          <w:rFonts w:ascii="Times New Roman" w:hAnsi="Times New Roman" w:cs="Times New Roman"/>
          <w:sz w:val="24"/>
          <w:szCs w:val="24"/>
          <w:u w:val="single"/>
        </w:rPr>
      </w:pPr>
      <w:r w:rsidRPr="00FA6AD8">
        <w:rPr>
          <w:rFonts w:ascii="Times New Roman" w:hAnsi="Times New Roman" w:cs="Times New Roman"/>
          <w:sz w:val="24"/>
          <w:szCs w:val="24"/>
          <w:u w:val="single"/>
        </w:rPr>
        <w:t>Problem-Solving Skills: How did you approach problem-solving and critical thinking in your pre-spiritual journey life?</w:t>
      </w:r>
    </w:p>
    <w:p w14:paraId="73F47C82" w14:textId="77777777" w:rsidR="00E65AF5" w:rsidRPr="00E65AF5" w:rsidRDefault="00E65AF5" w:rsidP="00E65AF5">
      <w:pPr>
        <w:rPr>
          <w:rFonts w:ascii="Times New Roman" w:hAnsi="Times New Roman" w:cs="Times New Roman"/>
          <w:sz w:val="24"/>
          <w:szCs w:val="24"/>
        </w:rPr>
      </w:pPr>
      <w:r w:rsidRPr="00E65AF5">
        <w:rPr>
          <w:rFonts w:ascii="Times New Roman" w:hAnsi="Times New Roman" w:cs="Times New Roman"/>
          <w:sz w:val="24"/>
          <w:szCs w:val="24"/>
        </w:rPr>
        <w:t>Problem-Solving Style: Describe your typical approach to problem-solving. Were you methodical, creative, or intuitive in your problem-solving processes?</w:t>
      </w:r>
    </w:p>
    <w:p w14:paraId="572BD304" w14:textId="77777777" w:rsidR="00E65AF5" w:rsidRPr="00E65AF5" w:rsidRDefault="00E65AF5" w:rsidP="00E65AF5">
      <w:pPr>
        <w:rPr>
          <w:rFonts w:ascii="Times New Roman" w:hAnsi="Times New Roman" w:cs="Times New Roman"/>
          <w:sz w:val="24"/>
          <w:szCs w:val="24"/>
        </w:rPr>
      </w:pPr>
      <w:r w:rsidRPr="00E65AF5">
        <w:rPr>
          <w:rFonts w:ascii="Times New Roman" w:hAnsi="Times New Roman" w:cs="Times New Roman"/>
          <w:sz w:val="24"/>
          <w:szCs w:val="24"/>
        </w:rPr>
        <w:lastRenderedPageBreak/>
        <w:t>Analytical Thinking: Reflect on your ability to analyze complex issues or situations. How did you approach breaking down problems into manageable parts?</w:t>
      </w:r>
    </w:p>
    <w:p w14:paraId="29C90390" w14:textId="77777777" w:rsidR="00E65AF5" w:rsidRPr="00E65AF5" w:rsidRDefault="00E65AF5" w:rsidP="00E65AF5">
      <w:pPr>
        <w:rPr>
          <w:rFonts w:ascii="Times New Roman" w:hAnsi="Times New Roman" w:cs="Times New Roman"/>
          <w:sz w:val="24"/>
          <w:szCs w:val="24"/>
        </w:rPr>
      </w:pPr>
      <w:r w:rsidRPr="00E65AF5">
        <w:rPr>
          <w:rFonts w:ascii="Times New Roman" w:hAnsi="Times New Roman" w:cs="Times New Roman"/>
          <w:sz w:val="24"/>
          <w:szCs w:val="24"/>
        </w:rPr>
        <w:t>Critical Thinking: How would you describe your critical thinking skills at that time? Were you naturally skeptical or inclined to question assumptions?</w:t>
      </w:r>
    </w:p>
    <w:p w14:paraId="03AB7519" w14:textId="77777777" w:rsidR="00E65AF5" w:rsidRPr="00E65AF5" w:rsidRDefault="00E65AF5" w:rsidP="00E65AF5">
      <w:pPr>
        <w:rPr>
          <w:rFonts w:ascii="Times New Roman" w:hAnsi="Times New Roman" w:cs="Times New Roman"/>
          <w:sz w:val="24"/>
          <w:szCs w:val="24"/>
        </w:rPr>
      </w:pPr>
      <w:r w:rsidRPr="00E65AF5">
        <w:rPr>
          <w:rFonts w:ascii="Times New Roman" w:hAnsi="Times New Roman" w:cs="Times New Roman"/>
          <w:sz w:val="24"/>
          <w:szCs w:val="24"/>
        </w:rPr>
        <w:t>Decision-Making: Discuss your decision-making processes before your spiritual journey. Did you weigh pros and cons, seek advice, or rely on intuition?</w:t>
      </w:r>
    </w:p>
    <w:p w14:paraId="21D9B434" w14:textId="77777777" w:rsidR="00E65AF5" w:rsidRPr="00E65AF5" w:rsidRDefault="00E65AF5" w:rsidP="00E65AF5">
      <w:pPr>
        <w:rPr>
          <w:rFonts w:ascii="Times New Roman" w:hAnsi="Times New Roman" w:cs="Times New Roman"/>
          <w:sz w:val="24"/>
          <w:szCs w:val="24"/>
        </w:rPr>
      </w:pPr>
      <w:r w:rsidRPr="00E65AF5">
        <w:rPr>
          <w:rFonts w:ascii="Times New Roman" w:hAnsi="Times New Roman" w:cs="Times New Roman"/>
          <w:sz w:val="24"/>
          <w:szCs w:val="24"/>
        </w:rPr>
        <w:t>Handling Challenges: How did you respond to unexpected challenges or obstacles in your life? Did you tend to adapt quickly or take time to deliberate?</w:t>
      </w:r>
    </w:p>
    <w:p w14:paraId="179CD01B" w14:textId="77777777" w:rsidR="00E65AF5" w:rsidRPr="00E65AF5" w:rsidRDefault="00E65AF5" w:rsidP="00E65AF5">
      <w:pPr>
        <w:rPr>
          <w:rFonts w:ascii="Times New Roman" w:hAnsi="Times New Roman" w:cs="Times New Roman"/>
          <w:sz w:val="24"/>
          <w:szCs w:val="24"/>
        </w:rPr>
      </w:pPr>
      <w:r w:rsidRPr="00E65AF5">
        <w:rPr>
          <w:rFonts w:ascii="Times New Roman" w:hAnsi="Times New Roman" w:cs="Times New Roman"/>
          <w:sz w:val="24"/>
          <w:szCs w:val="24"/>
        </w:rPr>
        <w:t>Learning from Mistakes: Were there instances when you made mistakes in your problem-solving or decision-making? How did you learn from these experiences?</w:t>
      </w:r>
    </w:p>
    <w:p w14:paraId="6DC60336" w14:textId="77777777" w:rsidR="00E65AF5" w:rsidRPr="00E65AF5" w:rsidRDefault="00E65AF5" w:rsidP="00E65AF5">
      <w:pPr>
        <w:rPr>
          <w:rFonts w:ascii="Times New Roman" w:hAnsi="Times New Roman" w:cs="Times New Roman"/>
          <w:sz w:val="24"/>
          <w:szCs w:val="24"/>
        </w:rPr>
      </w:pPr>
      <w:r w:rsidRPr="00E65AF5">
        <w:rPr>
          <w:rFonts w:ascii="Times New Roman" w:hAnsi="Times New Roman" w:cs="Times New Roman"/>
          <w:sz w:val="24"/>
          <w:szCs w:val="24"/>
        </w:rPr>
        <w:t>Problem-Solving in Daily Life: Provide examples of how you applied problem-solving skills in your daily life, whether in academic, personal, or professional contexts.</w:t>
      </w:r>
    </w:p>
    <w:p w14:paraId="31453C28" w14:textId="77777777" w:rsidR="00E65AF5" w:rsidRPr="00E65AF5" w:rsidRDefault="00E65AF5" w:rsidP="00E65AF5">
      <w:pPr>
        <w:rPr>
          <w:rFonts w:ascii="Times New Roman" w:hAnsi="Times New Roman" w:cs="Times New Roman"/>
          <w:sz w:val="24"/>
          <w:szCs w:val="24"/>
        </w:rPr>
      </w:pPr>
      <w:r w:rsidRPr="00E65AF5">
        <w:rPr>
          <w:rFonts w:ascii="Times New Roman" w:hAnsi="Times New Roman" w:cs="Times New Roman"/>
          <w:sz w:val="24"/>
          <w:szCs w:val="24"/>
        </w:rPr>
        <w:t>Influence on Relationships: How did your problem-solving and critical thinking abilities impact your relationships and interactions with others?</w:t>
      </w:r>
    </w:p>
    <w:p w14:paraId="4D5E05AD" w14:textId="77777777" w:rsidR="00E65AF5" w:rsidRPr="00E65AF5" w:rsidRDefault="00E65AF5" w:rsidP="00E65AF5">
      <w:pPr>
        <w:rPr>
          <w:rFonts w:ascii="Times New Roman" w:hAnsi="Times New Roman" w:cs="Times New Roman"/>
          <w:sz w:val="24"/>
          <w:szCs w:val="24"/>
        </w:rPr>
      </w:pPr>
      <w:r w:rsidRPr="00E65AF5">
        <w:rPr>
          <w:rFonts w:ascii="Times New Roman" w:hAnsi="Times New Roman" w:cs="Times New Roman"/>
          <w:sz w:val="24"/>
          <w:szCs w:val="24"/>
        </w:rPr>
        <w:t>Growth in Problem-Solving: Reflect on any growth or changes in your problem-solving and critical thinking skills since that period.</w:t>
      </w:r>
    </w:p>
    <w:p w14:paraId="06868D1B" w14:textId="1C8033FC" w:rsidR="00FA6AD8" w:rsidRPr="009B2784" w:rsidRDefault="00E65AF5" w:rsidP="00E65AF5">
      <w:pPr>
        <w:rPr>
          <w:rFonts w:ascii="Times New Roman" w:hAnsi="Times New Roman" w:cs="Times New Roman"/>
          <w:sz w:val="24"/>
          <w:szCs w:val="24"/>
        </w:rPr>
      </w:pPr>
      <w:r w:rsidRPr="00E65AF5">
        <w:rPr>
          <w:rFonts w:ascii="Times New Roman" w:hAnsi="Times New Roman" w:cs="Times New Roman"/>
          <w:sz w:val="24"/>
          <w:szCs w:val="24"/>
        </w:rPr>
        <w:t>Impact on Personal Growth: Discuss how your approach to problem-solving contributed to your personal growth and development before your spiritual journey.</w:t>
      </w:r>
    </w:p>
    <w:p w14:paraId="2A011EA2" w14:textId="77777777" w:rsidR="009B2784" w:rsidRPr="00235F88" w:rsidRDefault="009B2784" w:rsidP="009B2784">
      <w:pPr>
        <w:rPr>
          <w:rFonts w:ascii="Times New Roman" w:hAnsi="Times New Roman" w:cs="Times New Roman"/>
          <w:b/>
          <w:bCs/>
          <w:sz w:val="24"/>
          <w:szCs w:val="24"/>
        </w:rPr>
      </w:pPr>
      <w:r w:rsidRPr="00235F88">
        <w:rPr>
          <w:rFonts w:ascii="Times New Roman" w:hAnsi="Times New Roman" w:cs="Times New Roman"/>
          <w:b/>
          <w:bCs/>
          <w:sz w:val="24"/>
          <w:szCs w:val="24"/>
        </w:rPr>
        <w:t>Early Relationships:</w:t>
      </w:r>
    </w:p>
    <w:p w14:paraId="2745AA30" w14:textId="2B035754" w:rsidR="009B2784" w:rsidRPr="00A4008F" w:rsidRDefault="009B2784" w:rsidP="009B2784">
      <w:pPr>
        <w:rPr>
          <w:rFonts w:ascii="Times New Roman" w:hAnsi="Times New Roman" w:cs="Times New Roman"/>
          <w:sz w:val="24"/>
          <w:szCs w:val="24"/>
          <w:u w:val="single"/>
        </w:rPr>
      </w:pPr>
      <w:r w:rsidRPr="00A4008F">
        <w:rPr>
          <w:rFonts w:ascii="Times New Roman" w:hAnsi="Times New Roman" w:cs="Times New Roman"/>
          <w:sz w:val="24"/>
          <w:szCs w:val="24"/>
          <w:u w:val="single"/>
        </w:rPr>
        <w:t>Family Dynamics: Describe the dynamics within your family before your formal spiritual journey. How did family members relate to each other?</w:t>
      </w:r>
    </w:p>
    <w:p w14:paraId="6B3FBC87" w14:textId="77777777" w:rsidR="00B67EF6" w:rsidRPr="00B67EF6" w:rsidRDefault="00B67EF6" w:rsidP="00B67EF6">
      <w:pPr>
        <w:rPr>
          <w:rFonts w:ascii="Times New Roman" w:hAnsi="Times New Roman" w:cs="Times New Roman"/>
          <w:sz w:val="24"/>
          <w:szCs w:val="24"/>
        </w:rPr>
      </w:pPr>
      <w:r w:rsidRPr="00B67EF6">
        <w:rPr>
          <w:rFonts w:ascii="Times New Roman" w:hAnsi="Times New Roman" w:cs="Times New Roman"/>
          <w:sz w:val="24"/>
          <w:szCs w:val="24"/>
        </w:rPr>
        <w:t>Family Composition: Describe the composition of your family during this period. Who were the core family members living with you?</w:t>
      </w:r>
    </w:p>
    <w:p w14:paraId="6890F25C" w14:textId="77777777" w:rsidR="00B67EF6" w:rsidRPr="00B67EF6" w:rsidRDefault="00B67EF6" w:rsidP="00B67EF6">
      <w:pPr>
        <w:rPr>
          <w:rFonts w:ascii="Times New Roman" w:hAnsi="Times New Roman" w:cs="Times New Roman"/>
          <w:sz w:val="24"/>
          <w:szCs w:val="24"/>
        </w:rPr>
      </w:pPr>
      <w:r w:rsidRPr="00B67EF6">
        <w:rPr>
          <w:rFonts w:ascii="Times New Roman" w:hAnsi="Times New Roman" w:cs="Times New Roman"/>
          <w:sz w:val="24"/>
          <w:szCs w:val="24"/>
        </w:rPr>
        <w:t>Communication Patterns: Reflect on the communication patterns within your family. How openly did family members communicate with each other?</w:t>
      </w:r>
    </w:p>
    <w:p w14:paraId="16538823" w14:textId="77777777" w:rsidR="00B67EF6" w:rsidRPr="00B67EF6" w:rsidRDefault="00B67EF6" w:rsidP="00B67EF6">
      <w:pPr>
        <w:rPr>
          <w:rFonts w:ascii="Times New Roman" w:hAnsi="Times New Roman" w:cs="Times New Roman"/>
          <w:sz w:val="24"/>
          <w:szCs w:val="24"/>
        </w:rPr>
      </w:pPr>
      <w:r w:rsidRPr="00B67EF6">
        <w:rPr>
          <w:rFonts w:ascii="Times New Roman" w:hAnsi="Times New Roman" w:cs="Times New Roman"/>
          <w:sz w:val="24"/>
          <w:szCs w:val="24"/>
        </w:rPr>
        <w:t>Roles and Responsibilities: What were the typical roles and responsibilities of family members? How were these roles defined?</w:t>
      </w:r>
    </w:p>
    <w:p w14:paraId="499C0C45" w14:textId="77777777" w:rsidR="00B67EF6" w:rsidRPr="00B67EF6" w:rsidRDefault="00B67EF6" w:rsidP="00B67EF6">
      <w:pPr>
        <w:rPr>
          <w:rFonts w:ascii="Times New Roman" w:hAnsi="Times New Roman" w:cs="Times New Roman"/>
          <w:sz w:val="24"/>
          <w:szCs w:val="24"/>
        </w:rPr>
      </w:pPr>
      <w:r w:rsidRPr="00B67EF6">
        <w:rPr>
          <w:rFonts w:ascii="Times New Roman" w:hAnsi="Times New Roman" w:cs="Times New Roman"/>
          <w:sz w:val="24"/>
          <w:szCs w:val="24"/>
        </w:rPr>
        <w:t>Conflict Resolution: How did your family handle conflicts or disagreements? Were there recurring patterns in conflict resolution?</w:t>
      </w:r>
    </w:p>
    <w:p w14:paraId="56D8A091" w14:textId="77777777" w:rsidR="00B67EF6" w:rsidRPr="00B67EF6" w:rsidRDefault="00B67EF6" w:rsidP="00B67EF6">
      <w:pPr>
        <w:rPr>
          <w:rFonts w:ascii="Times New Roman" w:hAnsi="Times New Roman" w:cs="Times New Roman"/>
          <w:sz w:val="24"/>
          <w:szCs w:val="24"/>
        </w:rPr>
      </w:pPr>
      <w:r w:rsidRPr="00B67EF6">
        <w:rPr>
          <w:rFonts w:ascii="Times New Roman" w:hAnsi="Times New Roman" w:cs="Times New Roman"/>
          <w:sz w:val="24"/>
          <w:szCs w:val="24"/>
        </w:rPr>
        <w:t>Support Systems: Discuss the support systems within your family. How did family members support each other emotionally and practically?</w:t>
      </w:r>
    </w:p>
    <w:p w14:paraId="1798EC39" w14:textId="77777777" w:rsidR="00B67EF6" w:rsidRPr="00B67EF6" w:rsidRDefault="00B67EF6" w:rsidP="00B67EF6">
      <w:pPr>
        <w:rPr>
          <w:rFonts w:ascii="Times New Roman" w:hAnsi="Times New Roman" w:cs="Times New Roman"/>
          <w:sz w:val="24"/>
          <w:szCs w:val="24"/>
        </w:rPr>
      </w:pPr>
      <w:r w:rsidRPr="00B67EF6">
        <w:rPr>
          <w:rFonts w:ascii="Times New Roman" w:hAnsi="Times New Roman" w:cs="Times New Roman"/>
          <w:sz w:val="24"/>
          <w:szCs w:val="24"/>
        </w:rPr>
        <w:t>Parent-Child Relationships: Reflect on the relationships between parents and children in your family. How did these relationships influence your upbringing?</w:t>
      </w:r>
    </w:p>
    <w:p w14:paraId="1EB93BCB" w14:textId="77777777" w:rsidR="00B67EF6" w:rsidRPr="00B67EF6" w:rsidRDefault="00B67EF6" w:rsidP="00B67EF6">
      <w:pPr>
        <w:rPr>
          <w:rFonts w:ascii="Times New Roman" w:hAnsi="Times New Roman" w:cs="Times New Roman"/>
          <w:sz w:val="24"/>
          <w:szCs w:val="24"/>
        </w:rPr>
      </w:pPr>
      <w:r w:rsidRPr="00B67EF6">
        <w:rPr>
          <w:rFonts w:ascii="Times New Roman" w:hAnsi="Times New Roman" w:cs="Times New Roman"/>
          <w:sz w:val="24"/>
          <w:szCs w:val="24"/>
        </w:rPr>
        <w:lastRenderedPageBreak/>
        <w:t>Siblings and Sibling Dynamics: If you had siblings, describe your relationships with them and any notable dynamics among siblings.</w:t>
      </w:r>
    </w:p>
    <w:p w14:paraId="49294668" w14:textId="77777777" w:rsidR="00B67EF6" w:rsidRPr="00B67EF6" w:rsidRDefault="00B67EF6" w:rsidP="00B67EF6">
      <w:pPr>
        <w:rPr>
          <w:rFonts w:ascii="Times New Roman" w:hAnsi="Times New Roman" w:cs="Times New Roman"/>
          <w:sz w:val="24"/>
          <w:szCs w:val="24"/>
        </w:rPr>
      </w:pPr>
      <w:r w:rsidRPr="00B67EF6">
        <w:rPr>
          <w:rFonts w:ascii="Times New Roman" w:hAnsi="Times New Roman" w:cs="Times New Roman"/>
          <w:sz w:val="24"/>
          <w:szCs w:val="24"/>
        </w:rPr>
        <w:t>Extended Family: Were there extended family members who played significant roles in your life or family dynamics?</w:t>
      </w:r>
    </w:p>
    <w:p w14:paraId="53B50FA7" w14:textId="77777777" w:rsidR="00B67EF6" w:rsidRPr="00B67EF6" w:rsidRDefault="00B67EF6" w:rsidP="00B67EF6">
      <w:pPr>
        <w:rPr>
          <w:rFonts w:ascii="Times New Roman" w:hAnsi="Times New Roman" w:cs="Times New Roman"/>
          <w:sz w:val="24"/>
          <w:szCs w:val="24"/>
        </w:rPr>
      </w:pPr>
      <w:r w:rsidRPr="00B67EF6">
        <w:rPr>
          <w:rFonts w:ascii="Times New Roman" w:hAnsi="Times New Roman" w:cs="Times New Roman"/>
          <w:sz w:val="24"/>
          <w:szCs w:val="24"/>
        </w:rPr>
        <w:t>Cultural or Religious Influences: Did cultural or religious beliefs and practices shape your family dynamics or values?</w:t>
      </w:r>
    </w:p>
    <w:p w14:paraId="3A3A086F" w14:textId="2FCB57F7" w:rsidR="00A4008F" w:rsidRPr="009B2784" w:rsidRDefault="00B67EF6" w:rsidP="00B67EF6">
      <w:pPr>
        <w:rPr>
          <w:rFonts w:ascii="Times New Roman" w:hAnsi="Times New Roman" w:cs="Times New Roman"/>
          <w:sz w:val="24"/>
          <w:szCs w:val="24"/>
        </w:rPr>
      </w:pPr>
      <w:r w:rsidRPr="00B67EF6">
        <w:rPr>
          <w:rFonts w:ascii="Times New Roman" w:hAnsi="Times New Roman" w:cs="Times New Roman"/>
          <w:sz w:val="24"/>
          <w:szCs w:val="24"/>
        </w:rPr>
        <w:t>Impact on Personal Development: Discuss how your family dynamics and relationships influenced your personal development and values before your spiritual journey.</w:t>
      </w:r>
    </w:p>
    <w:p w14:paraId="7FD7EC47" w14:textId="1ECFB748" w:rsidR="009B2784" w:rsidRPr="007A4897" w:rsidRDefault="009B2784" w:rsidP="009B2784">
      <w:pPr>
        <w:rPr>
          <w:rFonts w:ascii="Times New Roman" w:hAnsi="Times New Roman" w:cs="Times New Roman"/>
          <w:sz w:val="24"/>
          <w:szCs w:val="24"/>
          <w:u w:val="single"/>
        </w:rPr>
      </w:pPr>
      <w:r w:rsidRPr="007A4897">
        <w:rPr>
          <w:rFonts w:ascii="Times New Roman" w:hAnsi="Times New Roman" w:cs="Times New Roman"/>
          <w:sz w:val="24"/>
          <w:szCs w:val="24"/>
          <w:u w:val="single"/>
        </w:rPr>
        <w:t>Friendships: Reflect on your friendships and social circles during this period. What types of friends did you have, and how did these relationships influence you?</w:t>
      </w:r>
    </w:p>
    <w:p w14:paraId="3BB7B19B" w14:textId="77777777" w:rsidR="006B333E" w:rsidRPr="006B333E" w:rsidRDefault="006B333E" w:rsidP="006B333E">
      <w:pPr>
        <w:rPr>
          <w:rFonts w:ascii="Times New Roman" w:hAnsi="Times New Roman" w:cs="Times New Roman"/>
          <w:sz w:val="24"/>
          <w:szCs w:val="24"/>
        </w:rPr>
      </w:pPr>
      <w:r w:rsidRPr="006B333E">
        <w:rPr>
          <w:rFonts w:ascii="Times New Roman" w:hAnsi="Times New Roman" w:cs="Times New Roman"/>
          <w:sz w:val="24"/>
          <w:szCs w:val="24"/>
        </w:rPr>
        <w:t>Types of Friendships: Describe the types of friendships you had during this time. Were there close friends, acquaintances, or particular groups you were part of?</w:t>
      </w:r>
    </w:p>
    <w:p w14:paraId="5FB11BA2" w14:textId="77777777" w:rsidR="006B333E" w:rsidRPr="006B333E" w:rsidRDefault="006B333E" w:rsidP="006B333E">
      <w:pPr>
        <w:rPr>
          <w:rFonts w:ascii="Times New Roman" w:hAnsi="Times New Roman" w:cs="Times New Roman"/>
          <w:sz w:val="24"/>
          <w:szCs w:val="24"/>
        </w:rPr>
      </w:pPr>
      <w:r w:rsidRPr="006B333E">
        <w:rPr>
          <w:rFonts w:ascii="Times New Roman" w:hAnsi="Times New Roman" w:cs="Times New Roman"/>
          <w:sz w:val="24"/>
          <w:szCs w:val="24"/>
        </w:rPr>
        <w:t>Friendship Dynamics: Reflect on the dynamics within your friendships. How did you relate to your friends, and how did they relate to you?</w:t>
      </w:r>
    </w:p>
    <w:p w14:paraId="058606C4" w14:textId="77777777" w:rsidR="006B333E" w:rsidRPr="006B333E" w:rsidRDefault="006B333E" w:rsidP="006B333E">
      <w:pPr>
        <w:rPr>
          <w:rFonts w:ascii="Times New Roman" w:hAnsi="Times New Roman" w:cs="Times New Roman"/>
          <w:sz w:val="24"/>
          <w:szCs w:val="24"/>
        </w:rPr>
      </w:pPr>
      <w:r w:rsidRPr="006B333E">
        <w:rPr>
          <w:rFonts w:ascii="Times New Roman" w:hAnsi="Times New Roman" w:cs="Times New Roman"/>
          <w:sz w:val="24"/>
          <w:szCs w:val="24"/>
        </w:rPr>
        <w:t>Influence of Friends: Discuss the ways in which your friends influenced your interests, behaviors, or decision-making.</w:t>
      </w:r>
    </w:p>
    <w:p w14:paraId="7A3FEAD4" w14:textId="77777777" w:rsidR="006B333E" w:rsidRPr="006B333E" w:rsidRDefault="006B333E" w:rsidP="006B333E">
      <w:pPr>
        <w:rPr>
          <w:rFonts w:ascii="Times New Roman" w:hAnsi="Times New Roman" w:cs="Times New Roman"/>
          <w:sz w:val="24"/>
          <w:szCs w:val="24"/>
        </w:rPr>
      </w:pPr>
      <w:r w:rsidRPr="006B333E">
        <w:rPr>
          <w:rFonts w:ascii="Times New Roman" w:hAnsi="Times New Roman" w:cs="Times New Roman"/>
          <w:sz w:val="24"/>
          <w:szCs w:val="24"/>
        </w:rPr>
        <w:t>Shared Interests: Were your friendships based on shared interests, hobbies, or activities? How did these shared interests contribute to your social connections?</w:t>
      </w:r>
    </w:p>
    <w:p w14:paraId="61201CAC" w14:textId="77777777" w:rsidR="006B333E" w:rsidRPr="006B333E" w:rsidRDefault="006B333E" w:rsidP="006B333E">
      <w:pPr>
        <w:rPr>
          <w:rFonts w:ascii="Times New Roman" w:hAnsi="Times New Roman" w:cs="Times New Roman"/>
          <w:sz w:val="24"/>
          <w:szCs w:val="24"/>
        </w:rPr>
      </w:pPr>
      <w:r w:rsidRPr="006B333E">
        <w:rPr>
          <w:rFonts w:ascii="Times New Roman" w:hAnsi="Times New Roman" w:cs="Times New Roman"/>
          <w:sz w:val="24"/>
          <w:szCs w:val="24"/>
        </w:rPr>
        <w:t>Supportive Friendships: Did you have friends who provided emotional support or guidance during challenging times?</w:t>
      </w:r>
    </w:p>
    <w:p w14:paraId="1252A04C" w14:textId="77777777" w:rsidR="006B333E" w:rsidRPr="006B333E" w:rsidRDefault="006B333E" w:rsidP="006B333E">
      <w:pPr>
        <w:rPr>
          <w:rFonts w:ascii="Times New Roman" w:hAnsi="Times New Roman" w:cs="Times New Roman"/>
          <w:sz w:val="24"/>
          <w:szCs w:val="24"/>
        </w:rPr>
      </w:pPr>
      <w:r w:rsidRPr="006B333E">
        <w:rPr>
          <w:rFonts w:ascii="Times New Roman" w:hAnsi="Times New Roman" w:cs="Times New Roman"/>
          <w:sz w:val="24"/>
          <w:szCs w:val="24"/>
        </w:rPr>
        <w:t>Peer Pressure: Reflect on whether you ever felt pressured by friends to conform to certain behaviors or expectations.</w:t>
      </w:r>
    </w:p>
    <w:p w14:paraId="47A7AAC5" w14:textId="77777777" w:rsidR="006B333E" w:rsidRPr="006B333E" w:rsidRDefault="006B333E" w:rsidP="006B333E">
      <w:pPr>
        <w:rPr>
          <w:rFonts w:ascii="Times New Roman" w:hAnsi="Times New Roman" w:cs="Times New Roman"/>
          <w:sz w:val="24"/>
          <w:szCs w:val="24"/>
        </w:rPr>
      </w:pPr>
      <w:r w:rsidRPr="006B333E">
        <w:rPr>
          <w:rFonts w:ascii="Times New Roman" w:hAnsi="Times New Roman" w:cs="Times New Roman"/>
          <w:sz w:val="24"/>
          <w:szCs w:val="24"/>
        </w:rPr>
        <w:t>Social Activities: Describe the social activities or outings you typically engaged in with your friends.</w:t>
      </w:r>
    </w:p>
    <w:p w14:paraId="24E9A2A5" w14:textId="77777777" w:rsidR="006B333E" w:rsidRPr="006B333E" w:rsidRDefault="006B333E" w:rsidP="006B333E">
      <w:pPr>
        <w:rPr>
          <w:rFonts w:ascii="Times New Roman" w:hAnsi="Times New Roman" w:cs="Times New Roman"/>
          <w:sz w:val="24"/>
          <w:szCs w:val="24"/>
        </w:rPr>
      </w:pPr>
      <w:r w:rsidRPr="006B333E">
        <w:rPr>
          <w:rFonts w:ascii="Times New Roman" w:hAnsi="Times New Roman" w:cs="Times New Roman"/>
          <w:sz w:val="24"/>
          <w:szCs w:val="24"/>
        </w:rPr>
        <w:t>Changes in Friendships: Were there changes in your friendships or social circles over time? How did these changes affect you?</w:t>
      </w:r>
    </w:p>
    <w:p w14:paraId="5EB68578" w14:textId="77777777" w:rsidR="006B333E" w:rsidRPr="006B333E" w:rsidRDefault="006B333E" w:rsidP="006B333E">
      <w:pPr>
        <w:rPr>
          <w:rFonts w:ascii="Times New Roman" w:hAnsi="Times New Roman" w:cs="Times New Roman"/>
          <w:sz w:val="24"/>
          <w:szCs w:val="24"/>
        </w:rPr>
      </w:pPr>
      <w:r w:rsidRPr="006B333E">
        <w:rPr>
          <w:rFonts w:ascii="Times New Roman" w:hAnsi="Times New Roman" w:cs="Times New Roman"/>
          <w:sz w:val="24"/>
          <w:szCs w:val="24"/>
        </w:rPr>
        <w:t>Friendship Challenges: Did you encounter any challenges or conflicts in your friendships during this period? How did you navigate them?</w:t>
      </w:r>
    </w:p>
    <w:p w14:paraId="21B71807" w14:textId="636DEAF9" w:rsidR="007A4897" w:rsidRPr="009B2784" w:rsidRDefault="006B333E" w:rsidP="006B333E">
      <w:pPr>
        <w:rPr>
          <w:rFonts w:ascii="Times New Roman" w:hAnsi="Times New Roman" w:cs="Times New Roman"/>
          <w:sz w:val="24"/>
          <w:szCs w:val="24"/>
        </w:rPr>
      </w:pPr>
      <w:r w:rsidRPr="006B333E">
        <w:rPr>
          <w:rFonts w:ascii="Times New Roman" w:hAnsi="Times New Roman" w:cs="Times New Roman"/>
          <w:sz w:val="24"/>
          <w:szCs w:val="24"/>
        </w:rPr>
        <w:t>Impact on Personal Growth: Discuss how your friendships and social relationships influenced your personal growth, values, or outlook on life before your spiritual journey.</w:t>
      </w:r>
    </w:p>
    <w:p w14:paraId="54ADF523" w14:textId="6FF0CCE9" w:rsidR="009B2784" w:rsidRPr="00CA30DA" w:rsidRDefault="009B2784" w:rsidP="009B2784">
      <w:pPr>
        <w:rPr>
          <w:rFonts w:ascii="Times New Roman" w:hAnsi="Times New Roman" w:cs="Times New Roman"/>
          <w:sz w:val="24"/>
          <w:szCs w:val="24"/>
          <w:u w:val="single"/>
        </w:rPr>
      </w:pPr>
      <w:r w:rsidRPr="00CA30DA">
        <w:rPr>
          <w:rFonts w:ascii="Times New Roman" w:hAnsi="Times New Roman" w:cs="Times New Roman"/>
          <w:sz w:val="24"/>
          <w:szCs w:val="24"/>
          <w:u w:val="single"/>
        </w:rPr>
        <w:t>Romantic Relationships: If applicable, how did your romantic relationships before your spiritual journey impact your emotional well-being and personal growth?</w:t>
      </w:r>
    </w:p>
    <w:p w14:paraId="695EA630" w14:textId="77777777" w:rsidR="008F0675" w:rsidRPr="008F0675" w:rsidRDefault="008F0675" w:rsidP="008F0675">
      <w:pPr>
        <w:rPr>
          <w:rFonts w:ascii="Times New Roman" w:hAnsi="Times New Roman" w:cs="Times New Roman"/>
          <w:sz w:val="24"/>
          <w:szCs w:val="24"/>
        </w:rPr>
      </w:pPr>
      <w:r w:rsidRPr="008F0675">
        <w:rPr>
          <w:rFonts w:ascii="Times New Roman" w:hAnsi="Times New Roman" w:cs="Times New Roman"/>
          <w:sz w:val="24"/>
          <w:szCs w:val="24"/>
        </w:rPr>
        <w:t>Early Romantic Interests: Describe any early romantic interests or relationships you had before your spiritual journey. How did they begin?</w:t>
      </w:r>
    </w:p>
    <w:p w14:paraId="64C25DB7" w14:textId="77777777" w:rsidR="008F0675" w:rsidRPr="008F0675" w:rsidRDefault="008F0675" w:rsidP="008F0675">
      <w:pPr>
        <w:rPr>
          <w:rFonts w:ascii="Times New Roman" w:hAnsi="Times New Roman" w:cs="Times New Roman"/>
          <w:sz w:val="24"/>
          <w:szCs w:val="24"/>
        </w:rPr>
      </w:pPr>
      <w:r w:rsidRPr="008F0675">
        <w:rPr>
          <w:rFonts w:ascii="Times New Roman" w:hAnsi="Times New Roman" w:cs="Times New Roman"/>
          <w:sz w:val="24"/>
          <w:szCs w:val="24"/>
        </w:rPr>
        <w:lastRenderedPageBreak/>
        <w:t>Impact on Emotions: Reflect on how these romantic relationships influenced your emotional well-being. Did they bring joy, stress, or other emotions?</w:t>
      </w:r>
    </w:p>
    <w:p w14:paraId="7619D824" w14:textId="77777777" w:rsidR="008F0675" w:rsidRPr="008F0675" w:rsidRDefault="008F0675" w:rsidP="008F0675">
      <w:pPr>
        <w:rPr>
          <w:rFonts w:ascii="Times New Roman" w:hAnsi="Times New Roman" w:cs="Times New Roman"/>
          <w:sz w:val="24"/>
          <w:szCs w:val="24"/>
        </w:rPr>
      </w:pPr>
      <w:r w:rsidRPr="008F0675">
        <w:rPr>
          <w:rFonts w:ascii="Times New Roman" w:hAnsi="Times New Roman" w:cs="Times New Roman"/>
          <w:sz w:val="24"/>
          <w:szCs w:val="24"/>
        </w:rPr>
        <w:t>Relationship Dynamics: Discuss the dynamics within these relationships. How did you and your partner communicate and relate to each other?</w:t>
      </w:r>
    </w:p>
    <w:p w14:paraId="21C92D71" w14:textId="77777777" w:rsidR="008F0675" w:rsidRPr="008F0675" w:rsidRDefault="008F0675" w:rsidP="008F0675">
      <w:pPr>
        <w:rPr>
          <w:rFonts w:ascii="Times New Roman" w:hAnsi="Times New Roman" w:cs="Times New Roman"/>
          <w:sz w:val="24"/>
          <w:szCs w:val="24"/>
        </w:rPr>
      </w:pPr>
      <w:r w:rsidRPr="008F0675">
        <w:rPr>
          <w:rFonts w:ascii="Times New Roman" w:hAnsi="Times New Roman" w:cs="Times New Roman"/>
          <w:sz w:val="24"/>
          <w:szCs w:val="24"/>
        </w:rPr>
        <w:t>Long-Term vs. Short-Term: Were these relationships short-term or long-term, and did the duration affect your personal growth?</w:t>
      </w:r>
    </w:p>
    <w:p w14:paraId="7C9C8A83" w14:textId="77777777" w:rsidR="008F0675" w:rsidRPr="008F0675" w:rsidRDefault="008F0675" w:rsidP="008F0675">
      <w:pPr>
        <w:rPr>
          <w:rFonts w:ascii="Times New Roman" w:hAnsi="Times New Roman" w:cs="Times New Roman"/>
          <w:sz w:val="24"/>
          <w:szCs w:val="24"/>
        </w:rPr>
      </w:pPr>
      <w:r w:rsidRPr="008F0675">
        <w:rPr>
          <w:rFonts w:ascii="Times New Roman" w:hAnsi="Times New Roman" w:cs="Times New Roman"/>
          <w:sz w:val="24"/>
          <w:szCs w:val="24"/>
        </w:rPr>
        <w:t>Challenges and Learning: Did you face any challenges or conflicts in your romantic relationships? What did you learn from these experiences?</w:t>
      </w:r>
    </w:p>
    <w:p w14:paraId="2AFE485B" w14:textId="77777777" w:rsidR="008F0675" w:rsidRPr="008F0675" w:rsidRDefault="008F0675" w:rsidP="008F0675">
      <w:pPr>
        <w:rPr>
          <w:rFonts w:ascii="Times New Roman" w:hAnsi="Times New Roman" w:cs="Times New Roman"/>
          <w:sz w:val="24"/>
          <w:szCs w:val="24"/>
        </w:rPr>
      </w:pPr>
      <w:r w:rsidRPr="008F0675">
        <w:rPr>
          <w:rFonts w:ascii="Times New Roman" w:hAnsi="Times New Roman" w:cs="Times New Roman"/>
          <w:sz w:val="24"/>
          <w:szCs w:val="24"/>
        </w:rPr>
        <w:t>Intersections with Other Life Goals: How did your romantic relationships intersect with your other life goals and aspirations during this period?</w:t>
      </w:r>
    </w:p>
    <w:p w14:paraId="15CB8B53" w14:textId="77777777" w:rsidR="008F0675" w:rsidRPr="008F0675" w:rsidRDefault="008F0675" w:rsidP="008F0675">
      <w:pPr>
        <w:rPr>
          <w:rFonts w:ascii="Times New Roman" w:hAnsi="Times New Roman" w:cs="Times New Roman"/>
          <w:sz w:val="24"/>
          <w:szCs w:val="24"/>
        </w:rPr>
      </w:pPr>
      <w:r w:rsidRPr="008F0675">
        <w:rPr>
          <w:rFonts w:ascii="Times New Roman" w:hAnsi="Times New Roman" w:cs="Times New Roman"/>
          <w:sz w:val="24"/>
          <w:szCs w:val="24"/>
        </w:rPr>
        <w:t>Supportive vs. Distracting: Reflect on whether these relationships were supportive of your personal growth or sometimes distracting.</w:t>
      </w:r>
    </w:p>
    <w:p w14:paraId="49ECDDDC" w14:textId="77777777" w:rsidR="008F0675" w:rsidRPr="008F0675" w:rsidRDefault="008F0675" w:rsidP="008F0675">
      <w:pPr>
        <w:rPr>
          <w:rFonts w:ascii="Times New Roman" w:hAnsi="Times New Roman" w:cs="Times New Roman"/>
          <w:sz w:val="24"/>
          <w:szCs w:val="24"/>
        </w:rPr>
      </w:pPr>
      <w:r w:rsidRPr="008F0675">
        <w:rPr>
          <w:rFonts w:ascii="Times New Roman" w:hAnsi="Times New Roman" w:cs="Times New Roman"/>
          <w:sz w:val="24"/>
          <w:szCs w:val="24"/>
        </w:rPr>
        <w:t>Individual Growth: Discuss how your romantic relationships contributed to your individual growth, self-discovery, or changes in mindset.</w:t>
      </w:r>
    </w:p>
    <w:p w14:paraId="18055956" w14:textId="77777777" w:rsidR="008F0675" w:rsidRPr="008F0675" w:rsidRDefault="008F0675" w:rsidP="008F0675">
      <w:pPr>
        <w:rPr>
          <w:rFonts w:ascii="Times New Roman" w:hAnsi="Times New Roman" w:cs="Times New Roman"/>
          <w:sz w:val="24"/>
          <w:szCs w:val="24"/>
        </w:rPr>
      </w:pPr>
      <w:r w:rsidRPr="008F0675">
        <w:rPr>
          <w:rFonts w:ascii="Times New Roman" w:hAnsi="Times New Roman" w:cs="Times New Roman"/>
          <w:sz w:val="24"/>
          <w:szCs w:val="24"/>
        </w:rPr>
        <w:t>Lessons for Future Relationships: What lessons or insights from these relationships have you carried forward into your subsequent relationships or life journey?</w:t>
      </w:r>
    </w:p>
    <w:p w14:paraId="541DB5F2" w14:textId="1B3BC6E6" w:rsidR="00567C8A" w:rsidRDefault="008F0675" w:rsidP="00567C8A">
      <w:pPr>
        <w:rPr>
          <w:rFonts w:ascii="Times New Roman" w:hAnsi="Times New Roman" w:cs="Times New Roman"/>
          <w:sz w:val="24"/>
          <w:szCs w:val="24"/>
        </w:rPr>
      </w:pPr>
      <w:r w:rsidRPr="008F0675">
        <w:rPr>
          <w:rFonts w:ascii="Times New Roman" w:hAnsi="Times New Roman" w:cs="Times New Roman"/>
          <w:sz w:val="24"/>
          <w:szCs w:val="24"/>
        </w:rPr>
        <w:t>Impact on Spiritual Journey: If applicable, did your romantic relationships play a role in your decision to embark on your spiritual journey?</w:t>
      </w:r>
      <w:r w:rsidR="00697D7D">
        <w:rPr>
          <w:rFonts w:ascii="Times New Roman" w:hAnsi="Times New Roman" w:cs="Times New Roman"/>
          <w:sz w:val="24"/>
          <w:szCs w:val="24"/>
        </w:rPr>
        <w:t xml:space="preserve"> </w:t>
      </w:r>
    </w:p>
    <w:p w14:paraId="4A73B082" w14:textId="2F74BD77" w:rsidR="00336E2D" w:rsidRPr="00B12B2C" w:rsidRDefault="009B2784" w:rsidP="009B2784">
      <w:pPr>
        <w:rPr>
          <w:rFonts w:ascii="Times New Roman" w:hAnsi="Times New Roman" w:cs="Times New Roman"/>
          <w:sz w:val="24"/>
          <w:szCs w:val="24"/>
          <w:u w:val="single"/>
        </w:rPr>
      </w:pPr>
      <w:r w:rsidRPr="00B12B2C">
        <w:rPr>
          <w:rFonts w:ascii="Times New Roman" w:hAnsi="Times New Roman" w:cs="Times New Roman"/>
          <w:sz w:val="24"/>
          <w:szCs w:val="24"/>
          <w:u w:val="single"/>
        </w:rPr>
        <w:t>Conflict Resolution: How did you handle conflicts or disagreements in your relationships before your spiritual journey? Were there recurring patterns?</w:t>
      </w:r>
    </w:p>
    <w:p w14:paraId="7753FBB6" w14:textId="77777777" w:rsidR="00BE4850" w:rsidRPr="00BE4850" w:rsidRDefault="00BE4850" w:rsidP="00BE4850">
      <w:pPr>
        <w:rPr>
          <w:rFonts w:ascii="Times New Roman" w:hAnsi="Times New Roman" w:cs="Times New Roman"/>
          <w:sz w:val="24"/>
          <w:szCs w:val="24"/>
        </w:rPr>
      </w:pPr>
      <w:r w:rsidRPr="00BE4850">
        <w:rPr>
          <w:rFonts w:ascii="Times New Roman" w:hAnsi="Times New Roman" w:cs="Times New Roman"/>
          <w:sz w:val="24"/>
          <w:szCs w:val="24"/>
        </w:rPr>
        <w:t>Conflict Resolution Style: Describe your typical approach to resolving conflicts or disagreements. Were you assertive, passive, or somewhere in between?</w:t>
      </w:r>
    </w:p>
    <w:p w14:paraId="68F900FC" w14:textId="77777777" w:rsidR="00BE4850" w:rsidRPr="00BE4850" w:rsidRDefault="00BE4850" w:rsidP="00BE4850">
      <w:pPr>
        <w:rPr>
          <w:rFonts w:ascii="Times New Roman" w:hAnsi="Times New Roman" w:cs="Times New Roman"/>
          <w:sz w:val="24"/>
          <w:szCs w:val="24"/>
        </w:rPr>
      </w:pPr>
      <w:r w:rsidRPr="00BE4850">
        <w:rPr>
          <w:rFonts w:ascii="Times New Roman" w:hAnsi="Times New Roman" w:cs="Times New Roman"/>
          <w:sz w:val="24"/>
          <w:szCs w:val="24"/>
        </w:rPr>
        <w:t>Communication Patterns: Reflect on the communication patterns you had in addressing conflicts with others. Did you tend to communicate openly and directly, or did you avoid confrontations?</w:t>
      </w:r>
    </w:p>
    <w:p w14:paraId="449D7EFA" w14:textId="77777777" w:rsidR="00BE4850" w:rsidRPr="00BE4850" w:rsidRDefault="00BE4850" w:rsidP="00BE4850">
      <w:pPr>
        <w:rPr>
          <w:rFonts w:ascii="Times New Roman" w:hAnsi="Times New Roman" w:cs="Times New Roman"/>
          <w:sz w:val="24"/>
          <w:szCs w:val="24"/>
        </w:rPr>
      </w:pPr>
      <w:r w:rsidRPr="00BE4850">
        <w:rPr>
          <w:rFonts w:ascii="Times New Roman" w:hAnsi="Times New Roman" w:cs="Times New Roman"/>
          <w:sz w:val="24"/>
          <w:szCs w:val="24"/>
        </w:rPr>
        <w:t>Recurring Conflict Themes: Were there recurring themes or issues in your conflicts with family members, friends, or romantic partners?</w:t>
      </w:r>
    </w:p>
    <w:p w14:paraId="1A79F466" w14:textId="77777777" w:rsidR="00BE4850" w:rsidRPr="00BE4850" w:rsidRDefault="00BE4850" w:rsidP="00BE4850">
      <w:pPr>
        <w:rPr>
          <w:rFonts w:ascii="Times New Roman" w:hAnsi="Times New Roman" w:cs="Times New Roman"/>
          <w:sz w:val="24"/>
          <w:szCs w:val="24"/>
        </w:rPr>
      </w:pPr>
      <w:r w:rsidRPr="00BE4850">
        <w:rPr>
          <w:rFonts w:ascii="Times New Roman" w:hAnsi="Times New Roman" w:cs="Times New Roman"/>
          <w:sz w:val="24"/>
          <w:szCs w:val="24"/>
        </w:rPr>
        <w:t>Conflict Avoidance: Did you ever avoid addressing conflicts or choose to ignore issues rather than confronting them?</w:t>
      </w:r>
    </w:p>
    <w:p w14:paraId="7CCBB9BA" w14:textId="77777777" w:rsidR="00BE4850" w:rsidRPr="00BE4850" w:rsidRDefault="00BE4850" w:rsidP="00BE4850">
      <w:pPr>
        <w:rPr>
          <w:rFonts w:ascii="Times New Roman" w:hAnsi="Times New Roman" w:cs="Times New Roman"/>
          <w:sz w:val="24"/>
          <w:szCs w:val="24"/>
        </w:rPr>
      </w:pPr>
      <w:r w:rsidRPr="00BE4850">
        <w:rPr>
          <w:rFonts w:ascii="Times New Roman" w:hAnsi="Times New Roman" w:cs="Times New Roman"/>
          <w:sz w:val="24"/>
          <w:szCs w:val="24"/>
        </w:rPr>
        <w:t>Resolution Strategies: Discuss the strategies you employed to resolve conflicts. Were you willing to compromise, seek mediation, or use other conflict resolution techniques?</w:t>
      </w:r>
    </w:p>
    <w:p w14:paraId="74450612" w14:textId="77777777" w:rsidR="00BE4850" w:rsidRPr="00BE4850" w:rsidRDefault="00BE4850" w:rsidP="00BE4850">
      <w:pPr>
        <w:rPr>
          <w:rFonts w:ascii="Times New Roman" w:hAnsi="Times New Roman" w:cs="Times New Roman"/>
          <w:sz w:val="24"/>
          <w:szCs w:val="24"/>
        </w:rPr>
      </w:pPr>
      <w:r w:rsidRPr="00BE4850">
        <w:rPr>
          <w:rFonts w:ascii="Times New Roman" w:hAnsi="Times New Roman" w:cs="Times New Roman"/>
          <w:sz w:val="24"/>
          <w:szCs w:val="24"/>
        </w:rPr>
        <w:t>Impact on Relationships: How did your approach to conflict resolution affect your relationships with others? Did it lead to stronger bonds or strain in relationships?</w:t>
      </w:r>
    </w:p>
    <w:p w14:paraId="7CE31676" w14:textId="77777777" w:rsidR="00BE4850" w:rsidRPr="00BE4850" w:rsidRDefault="00BE4850" w:rsidP="00BE4850">
      <w:pPr>
        <w:rPr>
          <w:rFonts w:ascii="Times New Roman" w:hAnsi="Times New Roman" w:cs="Times New Roman"/>
          <w:sz w:val="24"/>
          <w:szCs w:val="24"/>
        </w:rPr>
      </w:pPr>
      <w:r w:rsidRPr="00BE4850">
        <w:rPr>
          <w:rFonts w:ascii="Times New Roman" w:hAnsi="Times New Roman" w:cs="Times New Roman"/>
          <w:sz w:val="24"/>
          <w:szCs w:val="24"/>
        </w:rPr>
        <w:t>Changes Over Time: Reflect on whether your conflict resolution style evolved or changed over the years before your spiritual journey.</w:t>
      </w:r>
    </w:p>
    <w:p w14:paraId="215D8D03" w14:textId="77777777" w:rsidR="00BE4850" w:rsidRPr="00BE4850" w:rsidRDefault="00BE4850" w:rsidP="00BE4850">
      <w:pPr>
        <w:rPr>
          <w:rFonts w:ascii="Times New Roman" w:hAnsi="Times New Roman" w:cs="Times New Roman"/>
          <w:sz w:val="24"/>
          <w:szCs w:val="24"/>
        </w:rPr>
      </w:pPr>
      <w:r w:rsidRPr="00BE4850">
        <w:rPr>
          <w:rFonts w:ascii="Times New Roman" w:hAnsi="Times New Roman" w:cs="Times New Roman"/>
          <w:sz w:val="24"/>
          <w:szCs w:val="24"/>
        </w:rPr>
        <w:lastRenderedPageBreak/>
        <w:t>Conflict and Personal Growth: Discuss how handling conflicts and disagreements influenced your personal growth, emotional well-being, or self-awareness.</w:t>
      </w:r>
    </w:p>
    <w:p w14:paraId="2C9551C7" w14:textId="5B1C9832" w:rsidR="00B42747" w:rsidRDefault="00BE4850" w:rsidP="00BE4850">
      <w:pPr>
        <w:rPr>
          <w:rFonts w:ascii="Times New Roman" w:hAnsi="Times New Roman" w:cs="Times New Roman"/>
          <w:sz w:val="24"/>
          <w:szCs w:val="24"/>
        </w:rPr>
      </w:pPr>
      <w:r w:rsidRPr="00BE4850">
        <w:rPr>
          <w:rFonts w:ascii="Times New Roman" w:hAnsi="Times New Roman" w:cs="Times New Roman"/>
          <w:sz w:val="24"/>
          <w:szCs w:val="24"/>
        </w:rPr>
        <w:t>Lessons Learned: What valuable lessons did you learn from managing conflicts and disagreements in your relationships before your spiritual journey?</w:t>
      </w:r>
    </w:p>
    <w:p w14:paraId="4DAA5B0B" w14:textId="2F5647C7" w:rsidR="00FD4687" w:rsidRPr="00336E2D" w:rsidRDefault="00FD4687" w:rsidP="00FD4687">
      <w:pPr>
        <w:rPr>
          <w:rFonts w:ascii="Times New Roman" w:hAnsi="Times New Roman" w:cs="Times New Roman"/>
          <w:b/>
          <w:bCs/>
          <w:sz w:val="24"/>
          <w:szCs w:val="24"/>
        </w:rPr>
      </w:pPr>
      <w:r>
        <w:rPr>
          <w:rFonts w:ascii="Times New Roman" w:hAnsi="Times New Roman" w:cs="Times New Roman"/>
          <w:b/>
          <w:bCs/>
          <w:sz w:val="24"/>
          <w:szCs w:val="24"/>
        </w:rPr>
        <w:t xml:space="preserve">Spiritual Inclinations </w:t>
      </w:r>
      <w:r w:rsidRPr="00336E2D">
        <w:rPr>
          <w:rFonts w:ascii="Times New Roman" w:hAnsi="Times New Roman" w:cs="Times New Roman"/>
          <w:b/>
          <w:bCs/>
          <w:sz w:val="24"/>
          <w:szCs w:val="24"/>
        </w:rPr>
        <w:t>Before Arrival:</w:t>
      </w:r>
    </w:p>
    <w:p w14:paraId="1B739B93" w14:textId="77777777" w:rsidR="00FD4687" w:rsidRPr="00336E2D" w:rsidRDefault="00FD4687" w:rsidP="00FD4687">
      <w:pPr>
        <w:rPr>
          <w:rFonts w:ascii="Times New Roman" w:hAnsi="Times New Roman" w:cs="Times New Roman"/>
          <w:sz w:val="24"/>
          <w:szCs w:val="24"/>
        </w:rPr>
      </w:pPr>
      <w:r w:rsidRPr="00336E2D">
        <w:rPr>
          <w:rFonts w:ascii="Times New Roman" w:hAnsi="Times New Roman" w:cs="Times New Roman"/>
          <w:sz w:val="24"/>
          <w:szCs w:val="24"/>
        </w:rPr>
        <w:t>Initial Curiosities: What were the earliest curiosities or questions about life, meaning, or purpose that you can recall having?</w:t>
      </w:r>
    </w:p>
    <w:p w14:paraId="3D24236E" w14:textId="77777777" w:rsidR="00FD4687" w:rsidRPr="00336E2D" w:rsidRDefault="00FD4687" w:rsidP="00FD4687">
      <w:pPr>
        <w:rPr>
          <w:rFonts w:ascii="Times New Roman" w:hAnsi="Times New Roman" w:cs="Times New Roman"/>
          <w:sz w:val="24"/>
          <w:szCs w:val="24"/>
        </w:rPr>
      </w:pPr>
      <w:r w:rsidRPr="00336E2D">
        <w:rPr>
          <w:rFonts w:ascii="Times New Roman" w:hAnsi="Times New Roman" w:cs="Times New Roman"/>
          <w:sz w:val="24"/>
          <w:szCs w:val="24"/>
        </w:rPr>
        <w:t>Early Encounters: Can you recall any early encounters with spiritual ideas, practices, or individuals that left an impression on you?</w:t>
      </w:r>
    </w:p>
    <w:p w14:paraId="2E700250" w14:textId="77777777" w:rsidR="00FD4687" w:rsidRPr="00336E2D" w:rsidRDefault="00FD4687" w:rsidP="00FD4687">
      <w:pPr>
        <w:rPr>
          <w:rFonts w:ascii="Times New Roman" w:hAnsi="Times New Roman" w:cs="Times New Roman"/>
          <w:sz w:val="24"/>
          <w:szCs w:val="24"/>
        </w:rPr>
      </w:pPr>
      <w:r w:rsidRPr="00336E2D">
        <w:rPr>
          <w:rFonts w:ascii="Times New Roman" w:hAnsi="Times New Roman" w:cs="Times New Roman"/>
          <w:sz w:val="24"/>
          <w:szCs w:val="24"/>
        </w:rPr>
        <w:t>Family Influence: How did your family's beliefs and practices, if any, shape your early understanding of spirituality?</w:t>
      </w:r>
    </w:p>
    <w:p w14:paraId="1A157841" w14:textId="77777777" w:rsidR="00FD4687" w:rsidRPr="00336E2D" w:rsidRDefault="00FD4687" w:rsidP="00FD4687">
      <w:pPr>
        <w:rPr>
          <w:rFonts w:ascii="Times New Roman" w:hAnsi="Times New Roman" w:cs="Times New Roman"/>
          <w:sz w:val="24"/>
          <w:szCs w:val="24"/>
        </w:rPr>
      </w:pPr>
      <w:r w:rsidRPr="00336E2D">
        <w:rPr>
          <w:rFonts w:ascii="Times New Roman" w:hAnsi="Times New Roman" w:cs="Times New Roman"/>
          <w:sz w:val="24"/>
          <w:szCs w:val="24"/>
        </w:rPr>
        <w:t>Personal Crises: Were there any personal crises or challenges in your life that made you more introspective and open to spiritual exploration?</w:t>
      </w:r>
    </w:p>
    <w:p w14:paraId="44B30A23" w14:textId="77777777" w:rsidR="00FD4687" w:rsidRPr="00336E2D" w:rsidRDefault="00FD4687" w:rsidP="00FD4687">
      <w:pPr>
        <w:rPr>
          <w:rFonts w:ascii="Times New Roman" w:hAnsi="Times New Roman" w:cs="Times New Roman"/>
          <w:sz w:val="24"/>
          <w:szCs w:val="24"/>
        </w:rPr>
      </w:pPr>
      <w:r w:rsidRPr="00336E2D">
        <w:rPr>
          <w:rFonts w:ascii="Times New Roman" w:hAnsi="Times New Roman" w:cs="Times New Roman"/>
          <w:sz w:val="24"/>
          <w:szCs w:val="24"/>
        </w:rPr>
        <w:t>Desire for Growth: Did you feel a desire for personal growth or self-improvement before your formal journey into spirituality?</w:t>
      </w:r>
    </w:p>
    <w:p w14:paraId="2398C738" w14:textId="77777777" w:rsidR="00FD4687" w:rsidRPr="00336E2D" w:rsidRDefault="00FD4687" w:rsidP="00FD4687">
      <w:pPr>
        <w:rPr>
          <w:rFonts w:ascii="Times New Roman" w:hAnsi="Times New Roman" w:cs="Times New Roman"/>
          <w:sz w:val="24"/>
          <w:szCs w:val="24"/>
        </w:rPr>
      </w:pPr>
      <w:r w:rsidRPr="00336E2D">
        <w:rPr>
          <w:rFonts w:ascii="Times New Roman" w:hAnsi="Times New Roman" w:cs="Times New Roman"/>
          <w:sz w:val="24"/>
          <w:szCs w:val="24"/>
        </w:rPr>
        <w:t>Seeking Answers: What were the specific questions or uncertainties about life that led you to seek answers beyond your immediate experiences?</w:t>
      </w:r>
    </w:p>
    <w:p w14:paraId="371F7567" w14:textId="77777777" w:rsidR="00FD4687" w:rsidRPr="00336E2D" w:rsidRDefault="00FD4687" w:rsidP="00FD4687">
      <w:pPr>
        <w:rPr>
          <w:rFonts w:ascii="Times New Roman" w:hAnsi="Times New Roman" w:cs="Times New Roman"/>
          <w:sz w:val="24"/>
          <w:szCs w:val="24"/>
        </w:rPr>
      </w:pPr>
      <w:r w:rsidRPr="00336E2D">
        <w:rPr>
          <w:rFonts w:ascii="Times New Roman" w:hAnsi="Times New Roman" w:cs="Times New Roman"/>
          <w:sz w:val="24"/>
          <w:szCs w:val="24"/>
        </w:rPr>
        <w:t>Books and Readings: Were there any books, readings, or philosophical ideas that you encountered before formalizing your spiritual path?</w:t>
      </w:r>
    </w:p>
    <w:p w14:paraId="4CE7C3E3" w14:textId="77777777" w:rsidR="00FD4687" w:rsidRPr="00336E2D" w:rsidRDefault="00FD4687" w:rsidP="00FD4687">
      <w:pPr>
        <w:rPr>
          <w:rFonts w:ascii="Times New Roman" w:hAnsi="Times New Roman" w:cs="Times New Roman"/>
          <w:sz w:val="24"/>
          <w:szCs w:val="24"/>
        </w:rPr>
      </w:pPr>
      <w:r w:rsidRPr="00336E2D">
        <w:rPr>
          <w:rFonts w:ascii="Times New Roman" w:hAnsi="Times New Roman" w:cs="Times New Roman"/>
          <w:sz w:val="24"/>
          <w:szCs w:val="24"/>
        </w:rPr>
        <w:t>Mentors or Role Models: Did you have any mentors, role models, or influential figures in your early life who embodied spiritual qualities or values?</w:t>
      </w:r>
    </w:p>
    <w:p w14:paraId="7252C2A3" w14:textId="77777777" w:rsidR="00FD4687" w:rsidRPr="00336E2D" w:rsidRDefault="00FD4687" w:rsidP="00FD4687">
      <w:pPr>
        <w:rPr>
          <w:rFonts w:ascii="Times New Roman" w:hAnsi="Times New Roman" w:cs="Times New Roman"/>
          <w:sz w:val="24"/>
          <w:szCs w:val="24"/>
        </w:rPr>
      </w:pPr>
      <w:r w:rsidRPr="00336E2D">
        <w:rPr>
          <w:rFonts w:ascii="Times New Roman" w:hAnsi="Times New Roman" w:cs="Times New Roman"/>
          <w:sz w:val="24"/>
          <w:szCs w:val="24"/>
        </w:rPr>
        <w:t>Internal Longing: Did you experience an internal longing for something deeper or more meaningful in your life before formalizing your spiritual pursuits?</w:t>
      </w:r>
    </w:p>
    <w:p w14:paraId="6C01EBFC" w14:textId="77777777" w:rsidR="00FD4687" w:rsidRPr="00336E2D" w:rsidRDefault="00FD4687" w:rsidP="00FD4687">
      <w:pPr>
        <w:rPr>
          <w:rFonts w:ascii="Times New Roman" w:hAnsi="Times New Roman" w:cs="Times New Roman"/>
          <w:sz w:val="24"/>
          <w:szCs w:val="24"/>
        </w:rPr>
      </w:pPr>
      <w:r w:rsidRPr="00336E2D">
        <w:rPr>
          <w:rFonts w:ascii="Times New Roman" w:hAnsi="Times New Roman" w:cs="Times New Roman"/>
          <w:sz w:val="24"/>
          <w:szCs w:val="24"/>
        </w:rPr>
        <w:t>Peer Influence: Were there peers or friends who discussed spiritual topics or practices that influenced your thinking before your formal connection with the institution and master?</w:t>
      </w:r>
    </w:p>
    <w:p w14:paraId="20C71DA8" w14:textId="77777777" w:rsidR="00FD4687" w:rsidRPr="00336E2D" w:rsidRDefault="00FD4687" w:rsidP="00FD4687">
      <w:pPr>
        <w:rPr>
          <w:rFonts w:ascii="Times New Roman" w:hAnsi="Times New Roman" w:cs="Times New Roman"/>
          <w:sz w:val="24"/>
          <w:szCs w:val="24"/>
        </w:rPr>
      </w:pPr>
      <w:r w:rsidRPr="00336E2D">
        <w:rPr>
          <w:rFonts w:ascii="Times New Roman" w:hAnsi="Times New Roman" w:cs="Times New Roman"/>
          <w:sz w:val="24"/>
          <w:szCs w:val="24"/>
        </w:rPr>
        <w:t>Cultural or Religious Background: How did your cultural or religious background, if applicable, influence your early inclinations toward spirituality?</w:t>
      </w:r>
    </w:p>
    <w:p w14:paraId="11C97A4B" w14:textId="77777777" w:rsidR="00FD4687" w:rsidRDefault="00FD4687" w:rsidP="00FD4687">
      <w:pPr>
        <w:rPr>
          <w:rFonts w:ascii="Times New Roman" w:hAnsi="Times New Roman" w:cs="Times New Roman"/>
          <w:sz w:val="24"/>
          <w:szCs w:val="24"/>
        </w:rPr>
      </w:pPr>
      <w:r w:rsidRPr="00336E2D">
        <w:rPr>
          <w:rFonts w:ascii="Times New Roman" w:hAnsi="Times New Roman" w:cs="Times New Roman"/>
          <w:sz w:val="24"/>
          <w:szCs w:val="24"/>
        </w:rPr>
        <w:t>Defining Moments: Can you recall any specific moments or experiences that acted as catalysts for your early spiritual inklings?</w:t>
      </w:r>
    </w:p>
    <w:p w14:paraId="3ABBF93D" w14:textId="77777777" w:rsidR="007D528F" w:rsidRPr="007D528F" w:rsidRDefault="007D528F" w:rsidP="007D528F">
      <w:pPr>
        <w:rPr>
          <w:rFonts w:ascii="Times New Roman" w:hAnsi="Times New Roman" w:cs="Times New Roman"/>
          <w:b/>
          <w:bCs/>
          <w:sz w:val="24"/>
          <w:szCs w:val="24"/>
        </w:rPr>
      </w:pPr>
      <w:r w:rsidRPr="007D528F">
        <w:rPr>
          <w:rFonts w:ascii="Times New Roman" w:hAnsi="Times New Roman" w:cs="Times New Roman"/>
          <w:b/>
          <w:bCs/>
          <w:sz w:val="24"/>
          <w:szCs w:val="24"/>
        </w:rPr>
        <w:t>Stage 2: From Bayet to being assigned Kitchen Duty (2004-2007)</w:t>
      </w:r>
    </w:p>
    <w:p w14:paraId="5EC27459" w14:textId="35D21274" w:rsidR="007D528F" w:rsidRPr="00D54786" w:rsidRDefault="007D528F" w:rsidP="007D528F">
      <w:pPr>
        <w:rPr>
          <w:rFonts w:ascii="Times New Roman" w:hAnsi="Times New Roman" w:cs="Times New Roman"/>
          <w:sz w:val="24"/>
          <w:szCs w:val="24"/>
          <w:u w:val="single"/>
        </w:rPr>
      </w:pPr>
      <w:proofErr w:type="spellStart"/>
      <w:r w:rsidRPr="00D54786">
        <w:rPr>
          <w:rFonts w:ascii="Times New Roman" w:hAnsi="Times New Roman" w:cs="Times New Roman"/>
          <w:sz w:val="24"/>
          <w:szCs w:val="24"/>
          <w:u w:val="single"/>
        </w:rPr>
        <w:t>Bay'ah</w:t>
      </w:r>
      <w:proofErr w:type="spellEnd"/>
      <w:r w:rsidRPr="00D54786">
        <w:rPr>
          <w:rFonts w:ascii="Times New Roman" w:hAnsi="Times New Roman" w:cs="Times New Roman"/>
          <w:sz w:val="24"/>
          <w:szCs w:val="24"/>
          <w:u w:val="single"/>
        </w:rPr>
        <w:t xml:space="preserve"> and Its Impact: How did the act of </w:t>
      </w:r>
      <w:proofErr w:type="spellStart"/>
      <w:r w:rsidRPr="00D54786">
        <w:rPr>
          <w:rFonts w:ascii="Times New Roman" w:hAnsi="Times New Roman" w:cs="Times New Roman"/>
          <w:sz w:val="24"/>
          <w:szCs w:val="24"/>
          <w:u w:val="single"/>
        </w:rPr>
        <w:t>Bay'ah</w:t>
      </w:r>
      <w:proofErr w:type="spellEnd"/>
      <w:r w:rsidRPr="00D54786">
        <w:rPr>
          <w:rFonts w:ascii="Times New Roman" w:hAnsi="Times New Roman" w:cs="Times New Roman"/>
          <w:sz w:val="24"/>
          <w:szCs w:val="24"/>
          <w:u w:val="single"/>
        </w:rPr>
        <w:t xml:space="preserve"> continue to influence your journey during this stage?</w:t>
      </w:r>
    </w:p>
    <w:p w14:paraId="2861BD0E" w14:textId="77777777" w:rsidR="00D54786" w:rsidRPr="00D54786" w:rsidRDefault="00D54786" w:rsidP="00D54786">
      <w:pPr>
        <w:rPr>
          <w:rFonts w:ascii="Times New Roman" w:hAnsi="Times New Roman" w:cs="Times New Roman"/>
          <w:sz w:val="24"/>
          <w:szCs w:val="24"/>
        </w:rPr>
      </w:pPr>
      <w:r w:rsidRPr="00D54786">
        <w:rPr>
          <w:rFonts w:ascii="Times New Roman" w:hAnsi="Times New Roman" w:cs="Times New Roman"/>
          <w:sz w:val="24"/>
          <w:szCs w:val="24"/>
        </w:rPr>
        <w:t xml:space="preserve">Recollection of </w:t>
      </w:r>
      <w:proofErr w:type="spellStart"/>
      <w:r w:rsidRPr="00D54786">
        <w:rPr>
          <w:rFonts w:ascii="Times New Roman" w:hAnsi="Times New Roman" w:cs="Times New Roman"/>
          <w:sz w:val="24"/>
          <w:szCs w:val="24"/>
        </w:rPr>
        <w:t>Bay'ah</w:t>
      </w:r>
      <w:proofErr w:type="spellEnd"/>
      <w:r w:rsidRPr="00D54786">
        <w:rPr>
          <w:rFonts w:ascii="Times New Roman" w:hAnsi="Times New Roman" w:cs="Times New Roman"/>
          <w:sz w:val="24"/>
          <w:szCs w:val="24"/>
        </w:rPr>
        <w:t xml:space="preserve">: How vividly do you remember the act of </w:t>
      </w:r>
      <w:proofErr w:type="spellStart"/>
      <w:r w:rsidRPr="00D54786">
        <w:rPr>
          <w:rFonts w:ascii="Times New Roman" w:hAnsi="Times New Roman" w:cs="Times New Roman"/>
          <w:sz w:val="24"/>
          <w:szCs w:val="24"/>
        </w:rPr>
        <w:t>Bay'ah</w:t>
      </w:r>
      <w:proofErr w:type="spellEnd"/>
      <w:r w:rsidRPr="00D54786">
        <w:rPr>
          <w:rFonts w:ascii="Times New Roman" w:hAnsi="Times New Roman" w:cs="Times New Roman"/>
          <w:sz w:val="24"/>
          <w:szCs w:val="24"/>
        </w:rPr>
        <w:t>, and how did the memory of that commitment influence your actions and decisions during this stage?</w:t>
      </w:r>
    </w:p>
    <w:p w14:paraId="0701AE16" w14:textId="77777777" w:rsidR="00D54786" w:rsidRPr="00D54786" w:rsidRDefault="00D54786" w:rsidP="00D54786">
      <w:pPr>
        <w:rPr>
          <w:rFonts w:ascii="Times New Roman" w:hAnsi="Times New Roman" w:cs="Times New Roman"/>
          <w:sz w:val="24"/>
          <w:szCs w:val="24"/>
        </w:rPr>
      </w:pPr>
      <w:r w:rsidRPr="00D54786">
        <w:rPr>
          <w:rFonts w:ascii="Times New Roman" w:hAnsi="Times New Roman" w:cs="Times New Roman"/>
          <w:sz w:val="24"/>
          <w:szCs w:val="24"/>
        </w:rPr>
        <w:lastRenderedPageBreak/>
        <w:t xml:space="preserve">Sense of Ongoing Commitment: Did the act of </w:t>
      </w:r>
      <w:proofErr w:type="spellStart"/>
      <w:r w:rsidRPr="00D54786">
        <w:rPr>
          <w:rFonts w:ascii="Times New Roman" w:hAnsi="Times New Roman" w:cs="Times New Roman"/>
          <w:sz w:val="24"/>
          <w:szCs w:val="24"/>
        </w:rPr>
        <w:t>Bay'ah</w:t>
      </w:r>
      <w:proofErr w:type="spellEnd"/>
      <w:r w:rsidRPr="00D54786">
        <w:rPr>
          <w:rFonts w:ascii="Times New Roman" w:hAnsi="Times New Roman" w:cs="Times New Roman"/>
          <w:sz w:val="24"/>
          <w:szCs w:val="24"/>
        </w:rPr>
        <w:t xml:space="preserve"> instill a sense of ongoing commitment to your spiritual path? How did this commitment affect your dedication to your practices?</w:t>
      </w:r>
    </w:p>
    <w:p w14:paraId="5DF7E0A1" w14:textId="77777777" w:rsidR="00D54786" w:rsidRPr="00D54786" w:rsidRDefault="00D54786" w:rsidP="00D54786">
      <w:pPr>
        <w:rPr>
          <w:rFonts w:ascii="Times New Roman" w:hAnsi="Times New Roman" w:cs="Times New Roman"/>
          <w:sz w:val="24"/>
          <w:szCs w:val="24"/>
        </w:rPr>
      </w:pPr>
      <w:r w:rsidRPr="00D54786">
        <w:rPr>
          <w:rFonts w:ascii="Times New Roman" w:hAnsi="Times New Roman" w:cs="Times New Roman"/>
          <w:sz w:val="24"/>
          <w:szCs w:val="24"/>
        </w:rPr>
        <w:t xml:space="preserve">Guidance and Accountability: Discuss how the spiritual guidance and accountability associated with </w:t>
      </w:r>
      <w:proofErr w:type="spellStart"/>
      <w:r w:rsidRPr="00D54786">
        <w:rPr>
          <w:rFonts w:ascii="Times New Roman" w:hAnsi="Times New Roman" w:cs="Times New Roman"/>
          <w:sz w:val="24"/>
          <w:szCs w:val="24"/>
        </w:rPr>
        <w:t>Bay'ah</w:t>
      </w:r>
      <w:proofErr w:type="spellEnd"/>
      <w:r w:rsidRPr="00D54786">
        <w:rPr>
          <w:rFonts w:ascii="Times New Roman" w:hAnsi="Times New Roman" w:cs="Times New Roman"/>
          <w:sz w:val="24"/>
          <w:szCs w:val="24"/>
        </w:rPr>
        <w:t xml:space="preserve"> continued to shape your journey. How did your mentor or guide monitor your progress?</w:t>
      </w:r>
    </w:p>
    <w:p w14:paraId="5E078A26" w14:textId="77777777" w:rsidR="00D54786" w:rsidRPr="00D54786" w:rsidRDefault="00D54786" w:rsidP="00D54786">
      <w:pPr>
        <w:rPr>
          <w:rFonts w:ascii="Times New Roman" w:hAnsi="Times New Roman" w:cs="Times New Roman"/>
          <w:sz w:val="24"/>
          <w:szCs w:val="24"/>
        </w:rPr>
      </w:pPr>
      <w:r w:rsidRPr="00D54786">
        <w:rPr>
          <w:rFonts w:ascii="Times New Roman" w:hAnsi="Times New Roman" w:cs="Times New Roman"/>
          <w:sz w:val="24"/>
          <w:szCs w:val="24"/>
        </w:rPr>
        <w:t xml:space="preserve">Alignment with Values: Reflect on whether the commitments made during </w:t>
      </w:r>
      <w:proofErr w:type="spellStart"/>
      <w:r w:rsidRPr="00D54786">
        <w:rPr>
          <w:rFonts w:ascii="Times New Roman" w:hAnsi="Times New Roman" w:cs="Times New Roman"/>
          <w:sz w:val="24"/>
          <w:szCs w:val="24"/>
        </w:rPr>
        <w:t>Bay'ah</w:t>
      </w:r>
      <w:proofErr w:type="spellEnd"/>
      <w:r w:rsidRPr="00D54786">
        <w:rPr>
          <w:rFonts w:ascii="Times New Roman" w:hAnsi="Times New Roman" w:cs="Times New Roman"/>
          <w:sz w:val="24"/>
          <w:szCs w:val="24"/>
        </w:rPr>
        <w:t xml:space="preserve"> remained in alignment with your evolving spiritual values and aspirations.</w:t>
      </w:r>
    </w:p>
    <w:p w14:paraId="10287863" w14:textId="77777777" w:rsidR="00D54786" w:rsidRPr="00D54786" w:rsidRDefault="00D54786" w:rsidP="00D54786">
      <w:pPr>
        <w:rPr>
          <w:rFonts w:ascii="Times New Roman" w:hAnsi="Times New Roman" w:cs="Times New Roman"/>
          <w:sz w:val="24"/>
          <w:szCs w:val="24"/>
        </w:rPr>
      </w:pPr>
      <w:r w:rsidRPr="00D54786">
        <w:rPr>
          <w:rFonts w:ascii="Times New Roman" w:hAnsi="Times New Roman" w:cs="Times New Roman"/>
          <w:sz w:val="24"/>
          <w:szCs w:val="24"/>
        </w:rPr>
        <w:t xml:space="preserve">Moral and Ethical Foundation: Did the principles and ethics emphasized during </w:t>
      </w:r>
      <w:proofErr w:type="spellStart"/>
      <w:r w:rsidRPr="00D54786">
        <w:rPr>
          <w:rFonts w:ascii="Times New Roman" w:hAnsi="Times New Roman" w:cs="Times New Roman"/>
          <w:sz w:val="24"/>
          <w:szCs w:val="24"/>
        </w:rPr>
        <w:t>Bay'ah</w:t>
      </w:r>
      <w:proofErr w:type="spellEnd"/>
      <w:r w:rsidRPr="00D54786">
        <w:rPr>
          <w:rFonts w:ascii="Times New Roman" w:hAnsi="Times New Roman" w:cs="Times New Roman"/>
          <w:sz w:val="24"/>
          <w:szCs w:val="24"/>
        </w:rPr>
        <w:t xml:space="preserve"> serve as a foundation for your actions and decisions in daily life?</w:t>
      </w:r>
    </w:p>
    <w:p w14:paraId="2442AD2C" w14:textId="77777777" w:rsidR="00D54786" w:rsidRPr="00D54786" w:rsidRDefault="00D54786" w:rsidP="00D54786">
      <w:pPr>
        <w:rPr>
          <w:rFonts w:ascii="Times New Roman" w:hAnsi="Times New Roman" w:cs="Times New Roman"/>
          <w:sz w:val="24"/>
          <w:szCs w:val="24"/>
        </w:rPr>
      </w:pPr>
      <w:r w:rsidRPr="00D54786">
        <w:rPr>
          <w:rFonts w:ascii="Times New Roman" w:hAnsi="Times New Roman" w:cs="Times New Roman"/>
          <w:sz w:val="24"/>
          <w:szCs w:val="24"/>
        </w:rPr>
        <w:t xml:space="preserve">Support System: How did the community formed through </w:t>
      </w:r>
      <w:proofErr w:type="spellStart"/>
      <w:r w:rsidRPr="00D54786">
        <w:rPr>
          <w:rFonts w:ascii="Times New Roman" w:hAnsi="Times New Roman" w:cs="Times New Roman"/>
          <w:sz w:val="24"/>
          <w:szCs w:val="24"/>
        </w:rPr>
        <w:t>Bay'ah</w:t>
      </w:r>
      <w:proofErr w:type="spellEnd"/>
      <w:r w:rsidRPr="00D54786">
        <w:rPr>
          <w:rFonts w:ascii="Times New Roman" w:hAnsi="Times New Roman" w:cs="Times New Roman"/>
          <w:sz w:val="24"/>
          <w:szCs w:val="24"/>
        </w:rPr>
        <w:t xml:space="preserve"> provide support and encouragement as you encountered challenges or obstacles during this stage?</w:t>
      </w:r>
    </w:p>
    <w:p w14:paraId="14BA0481" w14:textId="77777777" w:rsidR="00D54786" w:rsidRPr="00D54786" w:rsidRDefault="00D54786" w:rsidP="00D54786">
      <w:pPr>
        <w:rPr>
          <w:rFonts w:ascii="Times New Roman" w:hAnsi="Times New Roman" w:cs="Times New Roman"/>
          <w:sz w:val="24"/>
          <w:szCs w:val="24"/>
        </w:rPr>
      </w:pPr>
      <w:r w:rsidRPr="00D54786">
        <w:rPr>
          <w:rFonts w:ascii="Times New Roman" w:hAnsi="Times New Roman" w:cs="Times New Roman"/>
          <w:sz w:val="24"/>
          <w:szCs w:val="24"/>
        </w:rPr>
        <w:t xml:space="preserve">Spiritual Practices: Describe any specific spiritual practices or rituals that you engaged in as a result of your </w:t>
      </w:r>
      <w:proofErr w:type="spellStart"/>
      <w:r w:rsidRPr="00D54786">
        <w:rPr>
          <w:rFonts w:ascii="Times New Roman" w:hAnsi="Times New Roman" w:cs="Times New Roman"/>
          <w:sz w:val="24"/>
          <w:szCs w:val="24"/>
        </w:rPr>
        <w:t>Bay'ah</w:t>
      </w:r>
      <w:proofErr w:type="spellEnd"/>
      <w:r w:rsidRPr="00D54786">
        <w:rPr>
          <w:rFonts w:ascii="Times New Roman" w:hAnsi="Times New Roman" w:cs="Times New Roman"/>
          <w:sz w:val="24"/>
          <w:szCs w:val="24"/>
        </w:rPr>
        <w:t xml:space="preserve"> commitment. How did these practices deepen your connection to your spiritual path?</w:t>
      </w:r>
    </w:p>
    <w:p w14:paraId="51C4FB0C" w14:textId="77777777" w:rsidR="00D54786" w:rsidRPr="00D54786" w:rsidRDefault="00D54786" w:rsidP="00D54786">
      <w:pPr>
        <w:rPr>
          <w:rFonts w:ascii="Times New Roman" w:hAnsi="Times New Roman" w:cs="Times New Roman"/>
          <w:sz w:val="24"/>
          <w:szCs w:val="24"/>
        </w:rPr>
      </w:pPr>
      <w:r w:rsidRPr="00D54786">
        <w:rPr>
          <w:rFonts w:ascii="Times New Roman" w:hAnsi="Times New Roman" w:cs="Times New Roman"/>
          <w:sz w:val="24"/>
          <w:szCs w:val="24"/>
        </w:rPr>
        <w:t xml:space="preserve">Integration of Lessons: Discuss how the lessons and teachings received during the </w:t>
      </w:r>
      <w:proofErr w:type="spellStart"/>
      <w:r w:rsidRPr="00D54786">
        <w:rPr>
          <w:rFonts w:ascii="Times New Roman" w:hAnsi="Times New Roman" w:cs="Times New Roman"/>
          <w:sz w:val="24"/>
          <w:szCs w:val="24"/>
        </w:rPr>
        <w:t>Bay'ah</w:t>
      </w:r>
      <w:proofErr w:type="spellEnd"/>
      <w:r w:rsidRPr="00D54786">
        <w:rPr>
          <w:rFonts w:ascii="Times New Roman" w:hAnsi="Times New Roman" w:cs="Times New Roman"/>
          <w:sz w:val="24"/>
          <w:szCs w:val="24"/>
        </w:rPr>
        <w:t xml:space="preserve"> ceremony continued to be integrated into your daily life and spiritual journey.</w:t>
      </w:r>
    </w:p>
    <w:p w14:paraId="0372C6A6" w14:textId="77777777" w:rsidR="00D54786" w:rsidRPr="00D54786" w:rsidRDefault="00D54786" w:rsidP="00D54786">
      <w:pPr>
        <w:rPr>
          <w:rFonts w:ascii="Times New Roman" w:hAnsi="Times New Roman" w:cs="Times New Roman"/>
          <w:sz w:val="24"/>
          <w:szCs w:val="24"/>
        </w:rPr>
      </w:pPr>
      <w:r w:rsidRPr="00D54786">
        <w:rPr>
          <w:rFonts w:ascii="Times New Roman" w:hAnsi="Times New Roman" w:cs="Times New Roman"/>
          <w:sz w:val="24"/>
          <w:szCs w:val="24"/>
        </w:rPr>
        <w:t xml:space="preserve">Adaptation and Growth: Did the influence of </w:t>
      </w:r>
      <w:proofErr w:type="spellStart"/>
      <w:r w:rsidRPr="00D54786">
        <w:rPr>
          <w:rFonts w:ascii="Times New Roman" w:hAnsi="Times New Roman" w:cs="Times New Roman"/>
          <w:sz w:val="24"/>
          <w:szCs w:val="24"/>
        </w:rPr>
        <w:t>Bay'ah</w:t>
      </w:r>
      <w:proofErr w:type="spellEnd"/>
      <w:r w:rsidRPr="00D54786">
        <w:rPr>
          <w:rFonts w:ascii="Times New Roman" w:hAnsi="Times New Roman" w:cs="Times New Roman"/>
          <w:sz w:val="24"/>
          <w:szCs w:val="24"/>
        </w:rPr>
        <w:t xml:space="preserve"> lead to personal adaptation and growth, and if so, in what ways?</w:t>
      </w:r>
    </w:p>
    <w:p w14:paraId="384D578D" w14:textId="77777777" w:rsidR="00D54786" w:rsidRPr="00D54786" w:rsidRDefault="00D54786" w:rsidP="00D54786">
      <w:pPr>
        <w:rPr>
          <w:rFonts w:ascii="Times New Roman" w:hAnsi="Times New Roman" w:cs="Times New Roman"/>
          <w:sz w:val="24"/>
          <w:szCs w:val="24"/>
        </w:rPr>
      </w:pPr>
      <w:r w:rsidRPr="00D54786">
        <w:rPr>
          <w:rFonts w:ascii="Times New Roman" w:hAnsi="Times New Roman" w:cs="Times New Roman"/>
          <w:sz w:val="24"/>
          <w:szCs w:val="24"/>
        </w:rPr>
        <w:t xml:space="preserve">Evolution of Beliefs: Reflect on any shifts or developments in your beliefs or worldview that were influenced by the ongoing commitment established through </w:t>
      </w:r>
      <w:proofErr w:type="spellStart"/>
      <w:r w:rsidRPr="00D54786">
        <w:rPr>
          <w:rFonts w:ascii="Times New Roman" w:hAnsi="Times New Roman" w:cs="Times New Roman"/>
          <w:sz w:val="24"/>
          <w:szCs w:val="24"/>
        </w:rPr>
        <w:t>Bay'ah</w:t>
      </w:r>
      <w:proofErr w:type="spellEnd"/>
      <w:r w:rsidRPr="00D54786">
        <w:rPr>
          <w:rFonts w:ascii="Times New Roman" w:hAnsi="Times New Roman" w:cs="Times New Roman"/>
          <w:sz w:val="24"/>
          <w:szCs w:val="24"/>
        </w:rPr>
        <w:t>.</w:t>
      </w:r>
    </w:p>
    <w:p w14:paraId="37F13D3F" w14:textId="77777777" w:rsidR="00D54786" w:rsidRPr="00D54786" w:rsidRDefault="00D54786" w:rsidP="00D54786">
      <w:pPr>
        <w:rPr>
          <w:rFonts w:ascii="Times New Roman" w:hAnsi="Times New Roman" w:cs="Times New Roman"/>
          <w:sz w:val="24"/>
          <w:szCs w:val="24"/>
        </w:rPr>
      </w:pPr>
      <w:r w:rsidRPr="00D54786">
        <w:rPr>
          <w:rFonts w:ascii="Times New Roman" w:hAnsi="Times New Roman" w:cs="Times New Roman"/>
          <w:sz w:val="24"/>
          <w:szCs w:val="24"/>
        </w:rPr>
        <w:t xml:space="preserve">Emotional and Psychological Impact: How did the knowledge of your </w:t>
      </w:r>
      <w:proofErr w:type="spellStart"/>
      <w:r w:rsidRPr="00D54786">
        <w:rPr>
          <w:rFonts w:ascii="Times New Roman" w:hAnsi="Times New Roman" w:cs="Times New Roman"/>
          <w:sz w:val="24"/>
          <w:szCs w:val="24"/>
        </w:rPr>
        <w:t>Bay'ah</w:t>
      </w:r>
      <w:proofErr w:type="spellEnd"/>
      <w:r w:rsidRPr="00D54786">
        <w:rPr>
          <w:rFonts w:ascii="Times New Roman" w:hAnsi="Times New Roman" w:cs="Times New Roman"/>
          <w:sz w:val="24"/>
          <w:szCs w:val="24"/>
        </w:rPr>
        <w:t xml:space="preserve"> commitment affect your emotional and psychological well-being during this stage?</w:t>
      </w:r>
    </w:p>
    <w:p w14:paraId="571ABB7D" w14:textId="476DDDBF" w:rsidR="00D54786" w:rsidRDefault="00D54786" w:rsidP="00D54786">
      <w:pPr>
        <w:rPr>
          <w:rFonts w:ascii="Times New Roman" w:hAnsi="Times New Roman" w:cs="Times New Roman"/>
          <w:sz w:val="24"/>
          <w:szCs w:val="24"/>
        </w:rPr>
      </w:pPr>
      <w:r w:rsidRPr="00D54786">
        <w:rPr>
          <w:rFonts w:ascii="Times New Roman" w:hAnsi="Times New Roman" w:cs="Times New Roman"/>
          <w:sz w:val="24"/>
          <w:szCs w:val="24"/>
        </w:rPr>
        <w:t xml:space="preserve">Significant Milestones: Were there specific milestones or achievements that you attribute to the continued influence of </w:t>
      </w:r>
      <w:proofErr w:type="spellStart"/>
      <w:r w:rsidRPr="00D54786">
        <w:rPr>
          <w:rFonts w:ascii="Times New Roman" w:hAnsi="Times New Roman" w:cs="Times New Roman"/>
          <w:sz w:val="24"/>
          <w:szCs w:val="24"/>
        </w:rPr>
        <w:t>Bay'ah</w:t>
      </w:r>
      <w:proofErr w:type="spellEnd"/>
      <w:r w:rsidRPr="00D54786">
        <w:rPr>
          <w:rFonts w:ascii="Times New Roman" w:hAnsi="Times New Roman" w:cs="Times New Roman"/>
          <w:sz w:val="24"/>
          <w:szCs w:val="24"/>
        </w:rPr>
        <w:t xml:space="preserve"> during this period?</w:t>
      </w:r>
    </w:p>
    <w:p w14:paraId="64F65345" w14:textId="77777777" w:rsidR="007D528F" w:rsidRPr="00D54786" w:rsidRDefault="007D528F" w:rsidP="007D528F">
      <w:pPr>
        <w:rPr>
          <w:rFonts w:ascii="Times New Roman" w:hAnsi="Times New Roman" w:cs="Times New Roman"/>
          <w:sz w:val="24"/>
          <w:szCs w:val="24"/>
          <w:u w:val="single"/>
        </w:rPr>
      </w:pPr>
      <w:r w:rsidRPr="00D54786">
        <w:rPr>
          <w:rFonts w:ascii="Times New Roman" w:hAnsi="Times New Roman" w:cs="Times New Roman"/>
          <w:sz w:val="24"/>
          <w:szCs w:val="24"/>
          <w:u w:val="single"/>
        </w:rPr>
        <w:t>Assignments and Duties: Describe your experiences and feelings when you were assigned to kitchen duty. How did it fit into your spiritual growth?</w:t>
      </w:r>
    </w:p>
    <w:p w14:paraId="21156306"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Initial Reaction: What were your initial thoughts and feelings when you learned you would be assigned to kitchen duty within your spiritual community?</w:t>
      </w:r>
    </w:p>
    <w:p w14:paraId="19B614C5"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Role and Responsibilities: Describe the specific roles and responsibilities you had in the kitchen during this period. What tasks were you responsible for?</w:t>
      </w:r>
    </w:p>
    <w:p w14:paraId="45CBA9B9"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Daily Routine: How did kitchen duty impact your daily routine and schedule? Did it introduce new rituals or practices into your life?</w:t>
      </w:r>
    </w:p>
    <w:p w14:paraId="3B76569F"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Physical and Mental Challenges: Discuss any physical or mental challenges you faced while fulfilling your kitchen duties. How did you manage these challenges?</w:t>
      </w:r>
    </w:p>
    <w:p w14:paraId="20E280BD"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lastRenderedPageBreak/>
        <w:t>Sense of Service: Did kitchen duty instill a sense of service or selflessness in your spiritual practice? How did this align with your spiritual goals?</w:t>
      </w:r>
    </w:p>
    <w:p w14:paraId="1E9A8BB1"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Community Engagement: Explore how your involvement in the kitchen brought you closer to the community and fellow seekers. Did it foster a sense of camaraderie?</w:t>
      </w:r>
    </w:p>
    <w:p w14:paraId="24E401C5"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Spiritual Lessons: Reflect on any spiritual lessons or insights you gained through your experiences in the kitchen. How did these lessons contribute to your growth?</w:t>
      </w:r>
    </w:p>
    <w:p w14:paraId="4C574ABB"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Practical Skills: Did kitchen duty provide you with practical skills or knowledge that proved valuable beyond your spiritual journey?</w:t>
      </w:r>
    </w:p>
    <w:p w14:paraId="2425C523"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Integration of Practice: How did you integrate the practice of service and kitchen duty into your broader spiritual path?</w:t>
      </w:r>
    </w:p>
    <w:p w14:paraId="5A83B620"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Balancing Commitments: Discuss how you balanced your kitchen duties with other spiritual practices, personal responsibilities, and daily life.</w:t>
      </w:r>
    </w:p>
    <w:p w14:paraId="2A1223C8"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Impact on Humility: Did kitchen duty contribute to the development of humility or a sense of selflessness in your character?</w:t>
      </w:r>
    </w:p>
    <w:p w14:paraId="40C5A68A" w14:textId="59D84DE2" w:rsidR="00D54786"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Long-Term Influence: Reflect on how the experiences and lessons from your time in the kitchen continue to influence your approach to service and spirituality today.</w:t>
      </w:r>
    </w:p>
    <w:p w14:paraId="58E56F35" w14:textId="1374C89F" w:rsidR="007D528F" w:rsidRPr="00D54786" w:rsidRDefault="007D528F" w:rsidP="007D528F">
      <w:pPr>
        <w:rPr>
          <w:rFonts w:ascii="Times New Roman" w:hAnsi="Times New Roman" w:cs="Times New Roman"/>
          <w:sz w:val="24"/>
          <w:szCs w:val="24"/>
          <w:u w:val="single"/>
        </w:rPr>
      </w:pPr>
      <w:r w:rsidRPr="00D54786">
        <w:rPr>
          <w:rFonts w:ascii="Times New Roman" w:hAnsi="Times New Roman" w:cs="Times New Roman"/>
          <w:sz w:val="24"/>
          <w:szCs w:val="24"/>
          <w:u w:val="single"/>
        </w:rPr>
        <w:t>Internal Struggles: Did you face any internal struggles or conflicts during this period, and how did you address them?</w:t>
      </w:r>
    </w:p>
    <w:p w14:paraId="31E1CF52"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Identification of Internal Struggles: What were the primary internal struggles or conflicts you encountered during this stage of your journey?</w:t>
      </w:r>
    </w:p>
    <w:p w14:paraId="00A28423"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Conflict of Priorities: Did you face conflicts between your spiritual commitments and other aspects of your life, such as work, family, or personal goals?</w:t>
      </w:r>
    </w:p>
    <w:p w14:paraId="118FD79B"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Self-Doubt and Uncertainty: Reflect on any moments of self-doubt or uncertainty about your chosen spiritual path. How did these feelings manifest?</w:t>
      </w:r>
    </w:p>
    <w:p w14:paraId="335B3E4F"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Balancing Spiritual Growth: How did you balance your desire for spiritual growth with the practical demands of daily life and responsibilities?</w:t>
      </w:r>
    </w:p>
    <w:p w14:paraId="0F1058E5"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Inner Resistance: Describe any inner resistance you experienced when confronting challenges or making changes in your life to align with your spiritual journey.</w:t>
      </w:r>
    </w:p>
    <w:p w14:paraId="02160401"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Seeking Guidance: Did you seek guidance from mentors, spiritual guides, or fellow seekers to help address your internal struggles? How did their advice influence you?</w:t>
      </w:r>
    </w:p>
    <w:p w14:paraId="381FC4B5"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Prayer and Meditation: Discuss the role of prayer, meditation, or other spiritual practices in helping you navigate and resolve internal conflicts.</w:t>
      </w:r>
    </w:p>
    <w:p w14:paraId="273CEDB0"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Shift in Mindset: Explore whether your mindset or perspective evolved as a result of addressing these internal struggles. Did you develop a more resilient or adaptable mindset?</w:t>
      </w:r>
    </w:p>
    <w:p w14:paraId="661D0012"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lastRenderedPageBreak/>
        <w:t>Overcoming Doubt: How did you overcome moments of doubt or skepticism about the path you were on?</w:t>
      </w:r>
    </w:p>
    <w:p w14:paraId="54767519"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Integration of Lessons: Reflect on how the lessons learned from addressing internal struggles were integrated into your ongoing spiritual practice and daily life.</w:t>
      </w:r>
    </w:p>
    <w:p w14:paraId="79F32FCB" w14:textId="77777777" w:rsidR="00C27648" w:rsidRP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Impact on Personal Growth: Discuss how addressing these internal struggles contributed to your personal growth and development during this stage.</w:t>
      </w:r>
    </w:p>
    <w:p w14:paraId="57F955C7" w14:textId="474818EB" w:rsidR="00C27648" w:rsidRDefault="00C27648" w:rsidP="00C27648">
      <w:pPr>
        <w:rPr>
          <w:rFonts w:ascii="Times New Roman" w:hAnsi="Times New Roman" w:cs="Times New Roman"/>
          <w:sz w:val="24"/>
          <w:szCs w:val="24"/>
        </w:rPr>
      </w:pPr>
      <w:r w:rsidRPr="00C27648">
        <w:rPr>
          <w:rFonts w:ascii="Times New Roman" w:hAnsi="Times New Roman" w:cs="Times New Roman"/>
          <w:sz w:val="24"/>
          <w:szCs w:val="24"/>
        </w:rPr>
        <w:t>Lessons for Future Challenges: Consider whether the strategies and insights gained from overcoming internal struggles have been useful in addressing challenges in other phases of your life.</w:t>
      </w:r>
    </w:p>
    <w:p w14:paraId="74E828BB" w14:textId="45FF0E85" w:rsidR="007D528F" w:rsidRPr="00D54786" w:rsidRDefault="007D528F" w:rsidP="007D528F">
      <w:pPr>
        <w:rPr>
          <w:rFonts w:ascii="Times New Roman" w:hAnsi="Times New Roman" w:cs="Times New Roman"/>
          <w:sz w:val="24"/>
          <w:szCs w:val="24"/>
          <w:u w:val="single"/>
        </w:rPr>
      </w:pPr>
      <w:r w:rsidRPr="00D54786">
        <w:rPr>
          <w:rFonts w:ascii="Times New Roman" w:hAnsi="Times New Roman" w:cs="Times New Roman"/>
          <w:sz w:val="24"/>
          <w:szCs w:val="24"/>
          <w:u w:val="single"/>
        </w:rPr>
        <w:t>Progression of Relationships: How did your relationships with mentors, spiritual guides, or fellow seekers evolve during this phase?</w:t>
      </w:r>
    </w:p>
    <w:p w14:paraId="4D763506" w14:textId="77777777" w:rsidR="0069224E" w:rsidRPr="0069224E" w:rsidRDefault="0069224E" w:rsidP="0069224E">
      <w:pPr>
        <w:rPr>
          <w:rFonts w:ascii="Times New Roman" w:hAnsi="Times New Roman" w:cs="Times New Roman"/>
          <w:sz w:val="24"/>
          <w:szCs w:val="24"/>
        </w:rPr>
      </w:pPr>
      <w:r w:rsidRPr="0069224E">
        <w:rPr>
          <w:rFonts w:ascii="Times New Roman" w:hAnsi="Times New Roman" w:cs="Times New Roman"/>
          <w:sz w:val="24"/>
          <w:szCs w:val="24"/>
        </w:rPr>
        <w:t>Initial Relationship Dynamics: Describe the initial dynamics of your relationships with mentors, spiritual guides, or fellow seekers during this phase.</w:t>
      </w:r>
    </w:p>
    <w:p w14:paraId="1D17FBFF" w14:textId="77777777" w:rsidR="0069224E" w:rsidRPr="0069224E" w:rsidRDefault="0069224E" w:rsidP="0069224E">
      <w:pPr>
        <w:rPr>
          <w:rFonts w:ascii="Times New Roman" w:hAnsi="Times New Roman" w:cs="Times New Roman"/>
          <w:sz w:val="24"/>
          <w:szCs w:val="24"/>
        </w:rPr>
      </w:pPr>
      <w:r w:rsidRPr="0069224E">
        <w:rPr>
          <w:rFonts w:ascii="Times New Roman" w:hAnsi="Times New Roman" w:cs="Times New Roman"/>
          <w:sz w:val="24"/>
          <w:szCs w:val="24"/>
        </w:rPr>
        <w:t>Role of Mentors: How did your mentors or spiritual guides provide guidance and support as you progressed in your spiritual journey?</w:t>
      </w:r>
    </w:p>
    <w:p w14:paraId="6009F5B1" w14:textId="77777777" w:rsidR="0069224E" w:rsidRPr="0069224E" w:rsidRDefault="0069224E" w:rsidP="0069224E">
      <w:pPr>
        <w:rPr>
          <w:rFonts w:ascii="Times New Roman" w:hAnsi="Times New Roman" w:cs="Times New Roman"/>
          <w:sz w:val="24"/>
          <w:szCs w:val="24"/>
        </w:rPr>
      </w:pPr>
      <w:r w:rsidRPr="0069224E">
        <w:rPr>
          <w:rFonts w:ascii="Times New Roman" w:hAnsi="Times New Roman" w:cs="Times New Roman"/>
          <w:sz w:val="24"/>
          <w:szCs w:val="24"/>
        </w:rPr>
        <w:t>Development of Trust: Discuss how trust and mutual understanding developed within these relationships over time.</w:t>
      </w:r>
    </w:p>
    <w:p w14:paraId="603AF241" w14:textId="77777777" w:rsidR="0069224E" w:rsidRPr="0069224E" w:rsidRDefault="0069224E" w:rsidP="0069224E">
      <w:pPr>
        <w:rPr>
          <w:rFonts w:ascii="Times New Roman" w:hAnsi="Times New Roman" w:cs="Times New Roman"/>
          <w:sz w:val="24"/>
          <w:szCs w:val="24"/>
        </w:rPr>
      </w:pPr>
      <w:r w:rsidRPr="0069224E">
        <w:rPr>
          <w:rFonts w:ascii="Times New Roman" w:hAnsi="Times New Roman" w:cs="Times New Roman"/>
          <w:sz w:val="24"/>
          <w:szCs w:val="24"/>
        </w:rPr>
        <w:t>Learning and Mentorship: What specific teachings, insights, or lessons did you gain through your relationships with mentors or guides during this period?</w:t>
      </w:r>
    </w:p>
    <w:p w14:paraId="6EA645B0" w14:textId="77777777" w:rsidR="0069224E" w:rsidRPr="0069224E" w:rsidRDefault="0069224E" w:rsidP="0069224E">
      <w:pPr>
        <w:rPr>
          <w:rFonts w:ascii="Times New Roman" w:hAnsi="Times New Roman" w:cs="Times New Roman"/>
          <w:sz w:val="24"/>
          <w:szCs w:val="24"/>
        </w:rPr>
      </w:pPr>
      <w:r w:rsidRPr="0069224E">
        <w:rPr>
          <w:rFonts w:ascii="Times New Roman" w:hAnsi="Times New Roman" w:cs="Times New Roman"/>
          <w:sz w:val="24"/>
          <w:szCs w:val="24"/>
        </w:rPr>
        <w:t>Shared Experiences: Explore any shared spiritual experiences or practices that deepened your connections with fellow seekers.</w:t>
      </w:r>
    </w:p>
    <w:p w14:paraId="6BAD5460" w14:textId="77777777" w:rsidR="0069224E" w:rsidRPr="0069224E" w:rsidRDefault="0069224E" w:rsidP="0069224E">
      <w:pPr>
        <w:rPr>
          <w:rFonts w:ascii="Times New Roman" w:hAnsi="Times New Roman" w:cs="Times New Roman"/>
          <w:sz w:val="24"/>
          <w:szCs w:val="24"/>
        </w:rPr>
      </w:pPr>
      <w:r w:rsidRPr="0069224E">
        <w:rPr>
          <w:rFonts w:ascii="Times New Roman" w:hAnsi="Times New Roman" w:cs="Times New Roman"/>
          <w:sz w:val="24"/>
          <w:szCs w:val="24"/>
        </w:rPr>
        <w:t>Challenges and Conflict: Did you encounter any challenges or conflicts within these relationships, and how were they resolved or navigated?</w:t>
      </w:r>
    </w:p>
    <w:p w14:paraId="325CC130" w14:textId="77777777" w:rsidR="0069224E" w:rsidRPr="0069224E" w:rsidRDefault="0069224E" w:rsidP="0069224E">
      <w:pPr>
        <w:rPr>
          <w:rFonts w:ascii="Times New Roman" w:hAnsi="Times New Roman" w:cs="Times New Roman"/>
          <w:sz w:val="24"/>
          <w:szCs w:val="24"/>
        </w:rPr>
      </w:pPr>
      <w:r w:rsidRPr="0069224E">
        <w:rPr>
          <w:rFonts w:ascii="Times New Roman" w:hAnsi="Times New Roman" w:cs="Times New Roman"/>
          <w:sz w:val="24"/>
          <w:szCs w:val="24"/>
        </w:rPr>
        <w:t>Impact on Spiritual Growth: Reflect on how these relationships contributed to your spiritual growth and development during this phase.</w:t>
      </w:r>
    </w:p>
    <w:p w14:paraId="6C4420A4" w14:textId="77777777" w:rsidR="0069224E" w:rsidRPr="0069224E" w:rsidRDefault="0069224E" w:rsidP="0069224E">
      <w:pPr>
        <w:rPr>
          <w:rFonts w:ascii="Times New Roman" w:hAnsi="Times New Roman" w:cs="Times New Roman"/>
          <w:sz w:val="24"/>
          <w:szCs w:val="24"/>
        </w:rPr>
      </w:pPr>
      <w:r w:rsidRPr="0069224E">
        <w:rPr>
          <w:rFonts w:ascii="Times New Roman" w:hAnsi="Times New Roman" w:cs="Times New Roman"/>
          <w:sz w:val="24"/>
          <w:szCs w:val="24"/>
        </w:rPr>
        <w:t>Shifts in Roles: Discuss any shifts in roles or responsibilities within these relationships. Did you transition from being a learner to a mentor, for example?</w:t>
      </w:r>
    </w:p>
    <w:p w14:paraId="343145E9" w14:textId="77777777" w:rsidR="0069224E" w:rsidRPr="0069224E" w:rsidRDefault="0069224E" w:rsidP="0069224E">
      <w:pPr>
        <w:rPr>
          <w:rFonts w:ascii="Times New Roman" w:hAnsi="Times New Roman" w:cs="Times New Roman"/>
          <w:sz w:val="24"/>
          <w:szCs w:val="24"/>
        </w:rPr>
      </w:pPr>
      <w:r w:rsidRPr="0069224E">
        <w:rPr>
          <w:rFonts w:ascii="Times New Roman" w:hAnsi="Times New Roman" w:cs="Times New Roman"/>
          <w:sz w:val="24"/>
          <w:szCs w:val="24"/>
        </w:rPr>
        <w:t>Community Support: How did the support of the spiritual community, including mentors and fellow seekers, influence your journey?</w:t>
      </w:r>
    </w:p>
    <w:p w14:paraId="66F2B612" w14:textId="77777777" w:rsidR="0069224E" w:rsidRPr="0069224E" w:rsidRDefault="0069224E" w:rsidP="0069224E">
      <w:pPr>
        <w:rPr>
          <w:rFonts w:ascii="Times New Roman" w:hAnsi="Times New Roman" w:cs="Times New Roman"/>
          <w:sz w:val="24"/>
          <w:szCs w:val="24"/>
        </w:rPr>
      </w:pPr>
      <w:r w:rsidRPr="0069224E">
        <w:rPr>
          <w:rFonts w:ascii="Times New Roman" w:hAnsi="Times New Roman" w:cs="Times New Roman"/>
          <w:sz w:val="24"/>
          <w:szCs w:val="24"/>
        </w:rPr>
        <w:t>Alignment of Beliefs: Did your beliefs and spiritual outlook align with those of your mentors or fellow seekers, or did you experience differences? How were these differences managed?</w:t>
      </w:r>
    </w:p>
    <w:p w14:paraId="12B68085" w14:textId="77777777" w:rsidR="0069224E" w:rsidRPr="0069224E" w:rsidRDefault="0069224E" w:rsidP="0069224E">
      <w:pPr>
        <w:rPr>
          <w:rFonts w:ascii="Times New Roman" w:hAnsi="Times New Roman" w:cs="Times New Roman"/>
          <w:sz w:val="24"/>
          <w:szCs w:val="24"/>
        </w:rPr>
      </w:pPr>
      <w:r w:rsidRPr="0069224E">
        <w:rPr>
          <w:rFonts w:ascii="Times New Roman" w:hAnsi="Times New Roman" w:cs="Times New Roman"/>
          <w:sz w:val="24"/>
          <w:szCs w:val="24"/>
        </w:rPr>
        <w:t>Mentorship Beyond Spiritual Matters: Did your relationships with mentors extend beyond spiritual matters and influence other aspects of your life?</w:t>
      </w:r>
    </w:p>
    <w:p w14:paraId="0537C2CC" w14:textId="3AB0A630" w:rsidR="00846C13" w:rsidRDefault="0069224E" w:rsidP="0069224E">
      <w:pPr>
        <w:rPr>
          <w:rFonts w:ascii="Times New Roman" w:hAnsi="Times New Roman" w:cs="Times New Roman"/>
          <w:sz w:val="24"/>
          <w:szCs w:val="24"/>
        </w:rPr>
      </w:pPr>
      <w:r w:rsidRPr="0069224E">
        <w:rPr>
          <w:rFonts w:ascii="Times New Roman" w:hAnsi="Times New Roman" w:cs="Times New Roman"/>
          <w:sz w:val="24"/>
          <w:szCs w:val="24"/>
        </w:rPr>
        <w:lastRenderedPageBreak/>
        <w:t>Continued Connections: Reflect on whether these relationships persisted beyond this phase of your journey and continue to play a role in your life today.</w:t>
      </w:r>
    </w:p>
    <w:p w14:paraId="096F7E08" w14:textId="77777777" w:rsidR="007D528F" w:rsidRPr="0004266F" w:rsidRDefault="007D528F" w:rsidP="007D528F">
      <w:pPr>
        <w:rPr>
          <w:rFonts w:ascii="Times New Roman" w:hAnsi="Times New Roman" w:cs="Times New Roman"/>
          <w:sz w:val="24"/>
          <w:szCs w:val="24"/>
          <w:u w:val="single"/>
        </w:rPr>
      </w:pPr>
      <w:r w:rsidRPr="0004266F">
        <w:rPr>
          <w:rFonts w:ascii="Times New Roman" w:hAnsi="Times New Roman" w:cs="Times New Roman"/>
          <w:sz w:val="24"/>
          <w:szCs w:val="24"/>
          <w:u w:val="single"/>
        </w:rPr>
        <w:t>Specific Spiritual Practices: Were there specific spiritual practices or rituals that you engaged in during this time that were particularly impactful?</w:t>
      </w:r>
    </w:p>
    <w:p w14:paraId="302C003B" w14:textId="77777777" w:rsidR="001D0EE5" w:rsidRPr="001D0EE5" w:rsidRDefault="001D0EE5" w:rsidP="001D0EE5">
      <w:pPr>
        <w:rPr>
          <w:rFonts w:ascii="Times New Roman" w:hAnsi="Times New Roman" w:cs="Times New Roman"/>
          <w:sz w:val="24"/>
          <w:szCs w:val="24"/>
        </w:rPr>
      </w:pPr>
      <w:r w:rsidRPr="001D0EE5">
        <w:rPr>
          <w:rFonts w:ascii="Times New Roman" w:hAnsi="Times New Roman" w:cs="Times New Roman"/>
          <w:sz w:val="24"/>
          <w:szCs w:val="24"/>
        </w:rPr>
        <w:t>Description of Practices: Provide detailed descriptions of the specific spiritual practices or rituals you engaged in during this phase.</w:t>
      </w:r>
    </w:p>
    <w:p w14:paraId="77A5694A" w14:textId="77777777" w:rsidR="001D0EE5" w:rsidRPr="001D0EE5" w:rsidRDefault="001D0EE5" w:rsidP="001D0EE5">
      <w:pPr>
        <w:rPr>
          <w:rFonts w:ascii="Times New Roman" w:hAnsi="Times New Roman" w:cs="Times New Roman"/>
          <w:sz w:val="24"/>
          <w:szCs w:val="24"/>
        </w:rPr>
      </w:pPr>
      <w:r w:rsidRPr="001D0EE5">
        <w:rPr>
          <w:rFonts w:ascii="Times New Roman" w:hAnsi="Times New Roman" w:cs="Times New Roman"/>
          <w:sz w:val="24"/>
          <w:szCs w:val="24"/>
        </w:rPr>
        <w:t>Frequency and Duration: How often did you engage in these practices, and for how long each time?</w:t>
      </w:r>
    </w:p>
    <w:p w14:paraId="6C4E6D5C" w14:textId="77777777" w:rsidR="001D0EE5" w:rsidRPr="001D0EE5" w:rsidRDefault="001D0EE5" w:rsidP="001D0EE5">
      <w:pPr>
        <w:rPr>
          <w:rFonts w:ascii="Times New Roman" w:hAnsi="Times New Roman" w:cs="Times New Roman"/>
          <w:sz w:val="24"/>
          <w:szCs w:val="24"/>
        </w:rPr>
      </w:pPr>
      <w:r w:rsidRPr="001D0EE5">
        <w:rPr>
          <w:rFonts w:ascii="Times New Roman" w:hAnsi="Times New Roman" w:cs="Times New Roman"/>
          <w:sz w:val="24"/>
          <w:szCs w:val="24"/>
        </w:rPr>
        <w:t>Ritual Significance: Explain the significance of these practices within your spiritual tradition or community.</w:t>
      </w:r>
    </w:p>
    <w:p w14:paraId="2C083C65" w14:textId="77777777" w:rsidR="001D0EE5" w:rsidRPr="001D0EE5" w:rsidRDefault="001D0EE5" w:rsidP="001D0EE5">
      <w:pPr>
        <w:rPr>
          <w:rFonts w:ascii="Times New Roman" w:hAnsi="Times New Roman" w:cs="Times New Roman"/>
          <w:sz w:val="24"/>
          <w:szCs w:val="24"/>
        </w:rPr>
      </w:pPr>
      <w:r w:rsidRPr="001D0EE5">
        <w:rPr>
          <w:rFonts w:ascii="Times New Roman" w:hAnsi="Times New Roman" w:cs="Times New Roman"/>
          <w:sz w:val="24"/>
          <w:szCs w:val="24"/>
        </w:rPr>
        <w:t>Personal Connection: Discuss how these practices personally resonated with you and contributed to your spiritual growth.</w:t>
      </w:r>
    </w:p>
    <w:p w14:paraId="04071725" w14:textId="77777777" w:rsidR="001D0EE5" w:rsidRPr="001D0EE5" w:rsidRDefault="001D0EE5" w:rsidP="001D0EE5">
      <w:pPr>
        <w:rPr>
          <w:rFonts w:ascii="Times New Roman" w:hAnsi="Times New Roman" w:cs="Times New Roman"/>
          <w:sz w:val="24"/>
          <w:szCs w:val="24"/>
        </w:rPr>
      </w:pPr>
      <w:r w:rsidRPr="001D0EE5">
        <w:rPr>
          <w:rFonts w:ascii="Times New Roman" w:hAnsi="Times New Roman" w:cs="Times New Roman"/>
          <w:sz w:val="24"/>
          <w:szCs w:val="24"/>
        </w:rPr>
        <w:t>Emotional and Psychological Effects: Describe the emotional and psychological effects of these practices on your state of mind and well-being.</w:t>
      </w:r>
    </w:p>
    <w:p w14:paraId="36486A42" w14:textId="77777777" w:rsidR="001D0EE5" w:rsidRPr="001D0EE5" w:rsidRDefault="001D0EE5" w:rsidP="001D0EE5">
      <w:pPr>
        <w:rPr>
          <w:rFonts w:ascii="Times New Roman" w:hAnsi="Times New Roman" w:cs="Times New Roman"/>
          <w:sz w:val="24"/>
          <w:szCs w:val="24"/>
        </w:rPr>
      </w:pPr>
      <w:r w:rsidRPr="001D0EE5">
        <w:rPr>
          <w:rFonts w:ascii="Times New Roman" w:hAnsi="Times New Roman" w:cs="Times New Roman"/>
          <w:sz w:val="24"/>
          <w:szCs w:val="24"/>
        </w:rPr>
        <w:t>Alignment with Beliefs: How did these practices align with your evolving spiritual beliefs and goals?</w:t>
      </w:r>
    </w:p>
    <w:p w14:paraId="7B07C436" w14:textId="77777777" w:rsidR="001D0EE5" w:rsidRPr="001D0EE5" w:rsidRDefault="001D0EE5" w:rsidP="001D0EE5">
      <w:pPr>
        <w:rPr>
          <w:rFonts w:ascii="Times New Roman" w:hAnsi="Times New Roman" w:cs="Times New Roman"/>
          <w:sz w:val="24"/>
          <w:szCs w:val="24"/>
        </w:rPr>
      </w:pPr>
      <w:r w:rsidRPr="001D0EE5">
        <w:rPr>
          <w:rFonts w:ascii="Times New Roman" w:hAnsi="Times New Roman" w:cs="Times New Roman"/>
          <w:sz w:val="24"/>
          <w:szCs w:val="24"/>
        </w:rPr>
        <w:t>Community Involvement: Were these practices performed individually, within a group, or as part of a community? How did this affect their impact?</w:t>
      </w:r>
    </w:p>
    <w:p w14:paraId="21AE0440" w14:textId="77777777" w:rsidR="001D0EE5" w:rsidRPr="001D0EE5" w:rsidRDefault="001D0EE5" w:rsidP="001D0EE5">
      <w:pPr>
        <w:rPr>
          <w:rFonts w:ascii="Times New Roman" w:hAnsi="Times New Roman" w:cs="Times New Roman"/>
          <w:sz w:val="24"/>
          <w:szCs w:val="24"/>
        </w:rPr>
      </w:pPr>
      <w:r w:rsidRPr="001D0EE5">
        <w:rPr>
          <w:rFonts w:ascii="Times New Roman" w:hAnsi="Times New Roman" w:cs="Times New Roman"/>
          <w:sz w:val="24"/>
          <w:szCs w:val="24"/>
        </w:rPr>
        <w:t>Integration into Daily Life: Discuss how these practices were integrated into your daily routine and influenced your overall lifestyle.</w:t>
      </w:r>
    </w:p>
    <w:p w14:paraId="2B988BCA" w14:textId="77777777" w:rsidR="001D0EE5" w:rsidRPr="001D0EE5" w:rsidRDefault="001D0EE5" w:rsidP="001D0EE5">
      <w:pPr>
        <w:rPr>
          <w:rFonts w:ascii="Times New Roman" w:hAnsi="Times New Roman" w:cs="Times New Roman"/>
          <w:sz w:val="24"/>
          <w:szCs w:val="24"/>
        </w:rPr>
      </w:pPr>
      <w:r w:rsidRPr="001D0EE5">
        <w:rPr>
          <w:rFonts w:ascii="Times New Roman" w:hAnsi="Times New Roman" w:cs="Times New Roman"/>
          <w:sz w:val="24"/>
          <w:szCs w:val="24"/>
        </w:rPr>
        <w:t>Challenges and Breakthroughs: Did you encounter any challenges or experience breakthroughs while engaging in these practices?</w:t>
      </w:r>
    </w:p>
    <w:p w14:paraId="6E22895C" w14:textId="77777777" w:rsidR="001D0EE5" w:rsidRPr="001D0EE5" w:rsidRDefault="001D0EE5" w:rsidP="001D0EE5">
      <w:pPr>
        <w:rPr>
          <w:rFonts w:ascii="Times New Roman" w:hAnsi="Times New Roman" w:cs="Times New Roman"/>
          <w:sz w:val="24"/>
          <w:szCs w:val="24"/>
        </w:rPr>
      </w:pPr>
      <w:r w:rsidRPr="001D0EE5">
        <w:rPr>
          <w:rFonts w:ascii="Times New Roman" w:hAnsi="Times New Roman" w:cs="Times New Roman"/>
          <w:sz w:val="24"/>
          <w:szCs w:val="24"/>
        </w:rPr>
        <w:t>Impact on Relationships: Explore whether these practices had any impact on your relationships with mentors, spiritual guides, or fellow seekers.</w:t>
      </w:r>
    </w:p>
    <w:p w14:paraId="1BC1EFD7" w14:textId="77777777" w:rsidR="001D0EE5" w:rsidRPr="001D0EE5" w:rsidRDefault="001D0EE5" w:rsidP="001D0EE5">
      <w:pPr>
        <w:rPr>
          <w:rFonts w:ascii="Times New Roman" w:hAnsi="Times New Roman" w:cs="Times New Roman"/>
          <w:sz w:val="24"/>
          <w:szCs w:val="24"/>
        </w:rPr>
      </w:pPr>
      <w:r w:rsidRPr="001D0EE5">
        <w:rPr>
          <w:rFonts w:ascii="Times New Roman" w:hAnsi="Times New Roman" w:cs="Times New Roman"/>
          <w:sz w:val="24"/>
          <w:szCs w:val="24"/>
        </w:rPr>
        <w:t>Continued Practice: Reflect on whether you continue to engage in these specific practices today and how they have evolved over time.</w:t>
      </w:r>
    </w:p>
    <w:p w14:paraId="6631D9A3" w14:textId="737D98B7" w:rsidR="00846C13" w:rsidRDefault="001D0EE5" w:rsidP="001D0EE5">
      <w:pPr>
        <w:rPr>
          <w:rFonts w:ascii="Times New Roman" w:hAnsi="Times New Roman" w:cs="Times New Roman"/>
          <w:sz w:val="24"/>
          <w:szCs w:val="24"/>
        </w:rPr>
      </w:pPr>
      <w:r w:rsidRPr="001D0EE5">
        <w:rPr>
          <w:rFonts w:ascii="Times New Roman" w:hAnsi="Times New Roman" w:cs="Times New Roman"/>
          <w:sz w:val="24"/>
          <w:szCs w:val="24"/>
        </w:rPr>
        <w:t>Lessons and Insights: What lessons, insights, or revelations did you gain from these specific spiritual practices?</w:t>
      </w:r>
    </w:p>
    <w:p w14:paraId="1542A232" w14:textId="77777777" w:rsidR="007D528F" w:rsidRPr="0004266F" w:rsidRDefault="007D528F" w:rsidP="007D528F">
      <w:pPr>
        <w:rPr>
          <w:rFonts w:ascii="Times New Roman" w:hAnsi="Times New Roman" w:cs="Times New Roman"/>
          <w:sz w:val="24"/>
          <w:szCs w:val="24"/>
          <w:u w:val="single"/>
        </w:rPr>
      </w:pPr>
      <w:r w:rsidRPr="0004266F">
        <w:rPr>
          <w:rFonts w:ascii="Times New Roman" w:hAnsi="Times New Roman" w:cs="Times New Roman"/>
          <w:sz w:val="24"/>
          <w:szCs w:val="24"/>
          <w:u w:val="single"/>
        </w:rPr>
        <w:t>Lessons Learned: Reflect on the key lessons you learned during this stage of your journey.</w:t>
      </w:r>
    </w:p>
    <w:p w14:paraId="0715D353" w14:textId="77777777" w:rsidR="005C34BA" w:rsidRPr="005C34BA" w:rsidRDefault="005C34BA" w:rsidP="005C34BA">
      <w:pPr>
        <w:rPr>
          <w:rFonts w:ascii="Times New Roman" w:hAnsi="Times New Roman" w:cs="Times New Roman"/>
          <w:sz w:val="24"/>
          <w:szCs w:val="24"/>
        </w:rPr>
      </w:pPr>
      <w:r w:rsidRPr="005C34BA">
        <w:rPr>
          <w:rFonts w:ascii="Times New Roman" w:hAnsi="Times New Roman" w:cs="Times New Roman"/>
          <w:sz w:val="24"/>
          <w:szCs w:val="24"/>
        </w:rPr>
        <w:t>Identification of Key Lessons: What do you consider as the most important or profound lessons you learned during this stage?</w:t>
      </w:r>
    </w:p>
    <w:p w14:paraId="46A1E856" w14:textId="77777777" w:rsidR="005C34BA" w:rsidRPr="005C34BA" w:rsidRDefault="005C34BA" w:rsidP="005C34BA">
      <w:pPr>
        <w:rPr>
          <w:rFonts w:ascii="Times New Roman" w:hAnsi="Times New Roman" w:cs="Times New Roman"/>
          <w:sz w:val="24"/>
          <w:szCs w:val="24"/>
        </w:rPr>
      </w:pPr>
      <w:r w:rsidRPr="005C34BA">
        <w:rPr>
          <w:rFonts w:ascii="Times New Roman" w:hAnsi="Times New Roman" w:cs="Times New Roman"/>
          <w:sz w:val="24"/>
          <w:szCs w:val="24"/>
        </w:rPr>
        <w:t>Spiritual Insights: Describe any spiritual insights or realizations that had a lasting impact on your understanding of spirituality.</w:t>
      </w:r>
    </w:p>
    <w:p w14:paraId="596ED8DA" w14:textId="77777777" w:rsidR="005C34BA" w:rsidRPr="005C34BA" w:rsidRDefault="005C34BA" w:rsidP="005C34BA">
      <w:pPr>
        <w:rPr>
          <w:rFonts w:ascii="Times New Roman" w:hAnsi="Times New Roman" w:cs="Times New Roman"/>
          <w:sz w:val="24"/>
          <w:szCs w:val="24"/>
        </w:rPr>
      </w:pPr>
      <w:r w:rsidRPr="005C34BA">
        <w:rPr>
          <w:rFonts w:ascii="Times New Roman" w:hAnsi="Times New Roman" w:cs="Times New Roman"/>
          <w:sz w:val="24"/>
          <w:szCs w:val="24"/>
        </w:rPr>
        <w:lastRenderedPageBreak/>
        <w:t>Practical Wisdom: Discuss any practical wisdom or life lessons that you gained from your experiences during this period.</w:t>
      </w:r>
    </w:p>
    <w:p w14:paraId="7613A30E" w14:textId="77777777" w:rsidR="005C34BA" w:rsidRPr="005C34BA" w:rsidRDefault="005C34BA" w:rsidP="005C34BA">
      <w:pPr>
        <w:rPr>
          <w:rFonts w:ascii="Times New Roman" w:hAnsi="Times New Roman" w:cs="Times New Roman"/>
          <w:sz w:val="24"/>
          <w:szCs w:val="24"/>
        </w:rPr>
      </w:pPr>
      <w:r w:rsidRPr="005C34BA">
        <w:rPr>
          <w:rFonts w:ascii="Times New Roman" w:hAnsi="Times New Roman" w:cs="Times New Roman"/>
          <w:sz w:val="24"/>
          <w:szCs w:val="24"/>
        </w:rPr>
        <w:t>Moral and Ethical Values: How did your lessons align with moral and ethical values, and how have these values influenced your actions and decisions?</w:t>
      </w:r>
    </w:p>
    <w:p w14:paraId="7B7FA17E" w14:textId="77777777" w:rsidR="005C34BA" w:rsidRPr="005C34BA" w:rsidRDefault="005C34BA" w:rsidP="005C34BA">
      <w:pPr>
        <w:rPr>
          <w:rFonts w:ascii="Times New Roman" w:hAnsi="Times New Roman" w:cs="Times New Roman"/>
          <w:sz w:val="24"/>
          <w:szCs w:val="24"/>
        </w:rPr>
      </w:pPr>
      <w:r w:rsidRPr="005C34BA">
        <w:rPr>
          <w:rFonts w:ascii="Times New Roman" w:hAnsi="Times New Roman" w:cs="Times New Roman"/>
          <w:sz w:val="24"/>
          <w:szCs w:val="24"/>
        </w:rPr>
        <w:t>Personal Growth: Reflect on how these lessons contributed to your personal growth and development during this phase of your journey.</w:t>
      </w:r>
    </w:p>
    <w:p w14:paraId="01E90704" w14:textId="77777777" w:rsidR="005C34BA" w:rsidRPr="005C34BA" w:rsidRDefault="005C34BA" w:rsidP="005C34BA">
      <w:pPr>
        <w:rPr>
          <w:rFonts w:ascii="Times New Roman" w:hAnsi="Times New Roman" w:cs="Times New Roman"/>
          <w:sz w:val="24"/>
          <w:szCs w:val="24"/>
        </w:rPr>
      </w:pPr>
      <w:r w:rsidRPr="005C34BA">
        <w:rPr>
          <w:rFonts w:ascii="Times New Roman" w:hAnsi="Times New Roman" w:cs="Times New Roman"/>
          <w:sz w:val="24"/>
          <w:szCs w:val="24"/>
        </w:rPr>
        <w:t>Conflict Resolution: Did you learn effective strategies for resolving conflicts, whether internal or external, during this time?</w:t>
      </w:r>
    </w:p>
    <w:p w14:paraId="2B82B63B" w14:textId="77777777" w:rsidR="005C34BA" w:rsidRPr="005C34BA" w:rsidRDefault="005C34BA" w:rsidP="005C34BA">
      <w:pPr>
        <w:rPr>
          <w:rFonts w:ascii="Times New Roman" w:hAnsi="Times New Roman" w:cs="Times New Roman"/>
          <w:sz w:val="24"/>
          <w:szCs w:val="24"/>
        </w:rPr>
      </w:pPr>
      <w:r w:rsidRPr="005C34BA">
        <w:rPr>
          <w:rFonts w:ascii="Times New Roman" w:hAnsi="Times New Roman" w:cs="Times New Roman"/>
          <w:sz w:val="24"/>
          <w:szCs w:val="24"/>
        </w:rPr>
        <w:t>Resilience and Adaptability: Explore whether these lessons enhanced your resilience and adaptability in the face of challenges.</w:t>
      </w:r>
    </w:p>
    <w:p w14:paraId="1D4C0CF8" w14:textId="77777777" w:rsidR="005C34BA" w:rsidRPr="005C34BA" w:rsidRDefault="005C34BA" w:rsidP="005C34BA">
      <w:pPr>
        <w:rPr>
          <w:rFonts w:ascii="Times New Roman" w:hAnsi="Times New Roman" w:cs="Times New Roman"/>
          <w:sz w:val="24"/>
          <w:szCs w:val="24"/>
        </w:rPr>
      </w:pPr>
      <w:r w:rsidRPr="005C34BA">
        <w:rPr>
          <w:rFonts w:ascii="Times New Roman" w:hAnsi="Times New Roman" w:cs="Times New Roman"/>
          <w:sz w:val="24"/>
          <w:szCs w:val="24"/>
        </w:rPr>
        <w:t>Alignment with Beliefs: Discuss how the lessons learned align with your spiritual beliefs and goals.</w:t>
      </w:r>
    </w:p>
    <w:p w14:paraId="7CB0A6EE" w14:textId="77777777" w:rsidR="005C34BA" w:rsidRPr="005C34BA" w:rsidRDefault="005C34BA" w:rsidP="005C34BA">
      <w:pPr>
        <w:rPr>
          <w:rFonts w:ascii="Times New Roman" w:hAnsi="Times New Roman" w:cs="Times New Roman"/>
          <w:sz w:val="24"/>
          <w:szCs w:val="24"/>
        </w:rPr>
      </w:pPr>
      <w:r w:rsidRPr="005C34BA">
        <w:rPr>
          <w:rFonts w:ascii="Times New Roman" w:hAnsi="Times New Roman" w:cs="Times New Roman"/>
          <w:sz w:val="24"/>
          <w:szCs w:val="24"/>
        </w:rPr>
        <w:t>Integration into Daily Life: How have these lessons been integrated into your daily life and ongoing spiritual practice?</w:t>
      </w:r>
    </w:p>
    <w:p w14:paraId="624A4CBE" w14:textId="77777777" w:rsidR="005C34BA" w:rsidRPr="005C34BA" w:rsidRDefault="005C34BA" w:rsidP="005C34BA">
      <w:pPr>
        <w:rPr>
          <w:rFonts w:ascii="Times New Roman" w:hAnsi="Times New Roman" w:cs="Times New Roman"/>
          <w:sz w:val="24"/>
          <w:szCs w:val="24"/>
        </w:rPr>
      </w:pPr>
      <w:r w:rsidRPr="005C34BA">
        <w:rPr>
          <w:rFonts w:ascii="Times New Roman" w:hAnsi="Times New Roman" w:cs="Times New Roman"/>
          <w:sz w:val="24"/>
          <w:szCs w:val="24"/>
        </w:rPr>
        <w:t>Impact on Relationships: Reflect on whether the lessons you learned influenced your relationships with mentors, spiritual guides, or fellow seekers.</w:t>
      </w:r>
    </w:p>
    <w:p w14:paraId="5752747F" w14:textId="77777777" w:rsidR="005C34BA" w:rsidRPr="005C34BA" w:rsidRDefault="005C34BA" w:rsidP="005C34BA">
      <w:pPr>
        <w:rPr>
          <w:rFonts w:ascii="Times New Roman" w:hAnsi="Times New Roman" w:cs="Times New Roman"/>
          <w:sz w:val="24"/>
          <w:szCs w:val="24"/>
        </w:rPr>
      </w:pPr>
      <w:r w:rsidRPr="005C34BA">
        <w:rPr>
          <w:rFonts w:ascii="Times New Roman" w:hAnsi="Times New Roman" w:cs="Times New Roman"/>
          <w:sz w:val="24"/>
          <w:szCs w:val="24"/>
        </w:rPr>
        <w:t>Continued Application: Describe how you continue to apply these key lessons in your current life and spiritual journey.</w:t>
      </w:r>
    </w:p>
    <w:p w14:paraId="2F59D94B" w14:textId="77777777" w:rsidR="005C34BA" w:rsidRPr="005C34BA" w:rsidRDefault="005C34BA" w:rsidP="005C34BA">
      <w:pPr>
        <w:rPr>
          <w:rFonts w:ascii="Times New Roman" w:hAnsi="Times New Roman" w:cs="Times New Roman"/>
          <w:sz w:val="24"/>
          <w:szCs w:val="24"/>
        </w:rPr>
      </w:pPr>
      <w:r w:rsidRPr="005C34BA">
        <w:rPr>
          <w:rFonts w:ascii="Times New Roman" w:hAnsi="Times New Roman" w:cs="Times New Roman"/>
          <w:sz w:val="24"/>
          <w:szCs w:val="24"/>
        </w:rPr>
        <w:t>Future Growth: Consider whether these lessons have shaped your aspirations for future growth and development.</w:t>
      </w:r>
    </w:p>
    <w:p w14:paraId="38550EDD" w14:textId="5903DDC8" w:rsidR="007D528F" w:rsidRDefault="007D528F" w:rsidP="007D528F">
      <w:pPr>
        <w:rPr>
          <w:rFonts w:ascii="Times New Roman" w:hAnsi="Times New Roman" w:cs="Times New Roman"/>
          <w:sz w:val="24"/>
          <w:szCs w:val="24"/>
          <w:u w:val="single"/>
        </w:rPr>
      </w:pPr>
      <w:r w:rsidRPr="0004266F">
        <w:rPr>
          <w:rFonts w:ascii="Times New Roman" w:hAnsi="Times New Roman" w:cs="Times New Roman"/>
          <w:sz w:val="24"/>
          <w:szCs w:val="24"/>
          <w:u w:val="single"/>
        </w:rPr>
        <w:t xml:space="preserve">Physical Details: What physical details or environments were significant as you moved from </w:t>
      </w:r>
      <w:proofErr w:type="spellStart"/>
      <w:r w:rsidRPr="0004266F">
        <w:rPr>
          <w:rFonts w:ascii="Times New Roman" w:hAnsi="Times New Roman" w:cs="Times New Roman"/>
          <w:sz w:val="24"/>
          <w:szCs w:val="24"/>
          <w:u w:val="single"/>
        </w:rPr>
        <w:t>Bay'ah</w:t>
      </w:r>
      <w:proofErr w:type="spellEnd"/>
      <w:r w:rsidRPr="0004266F">
        <w:rPr>
          <w:rFonts w:ascii="Times New Roman" w:hAnsi="Times New Roman" w:cs="Times New Roman"/>
          <w:sz w:val="24"/>
          <w:szCs w:val="24"/>
          <w:u w:val="single"/>
        </w:rPr>
        <w:t xml:space="preserve"> to kitchen duty?</w:t>
      </w:r>
    </w:p>
    <w:p w14:paraId="77967374" w14:textId="77777777" w:rsidR="009F5D95" w:rsidRPr="009F5D95" w:rsidRDefault="009F5D95" w:rsidP="009F5D95">
      <w:pPr>
        <w:rPr>
          <w:rFonts w:ascii="Times New Roman" w:hAnsi="Times New Roman" w:cs="Times New Roman"/>
          <w:sz w:val="24"/>
          <w:szCs w:val="24"/>
        </w:rPr>
      </w:pPr>
      <w:r w:rsidRPr="009F5D95">
        <w:rPr>
          <w:rFonts w:ascii="Times New Roman" w:hAnsi="Times New Roman" w:cs="Times New Roman"/>
          <w:sz w:val="24"/>
          <w:szCs w:val="24"/>
        </w:rPr>
        <w:t xml:space="preserve">Transition Period: Describe the physical surroundings and environments during the transitional period from </w:t>
      </w:r>
      <w:proofErr w:type="spellStart"/>
      <w:r w:rsidRPr="009F5D95">
        <w:rPr>
          <w:rFonts w:ascii="Times New Roman" w:hAnsi="Times New Roman" w:cs="Times New Roman"/>
          <w:sz w:val="24"/>
          <w:szCs w:val="24"/>
        </w:rPr>
        <w:t>Bay'ah</w:t>
      </w:r>
      <w:proofErr w:type="spellEnd"/>
      <w:r w:rsidRPr="009F5D95">
        <w:rPr>
          <w:rFonts w:ascii="Times New Roman" w:hAnsi="Times New Roman" w:cs="Times New Roman"/>
          <w:sz w:val="24"/>
          <w:szCs w:val="24"/>
        </w:rPr>
        <w:t xml:space="preserve"> to kitchen duty. How did these transitions influence your experiences?</w:t>
      </w:r>
    </w:p>
    <w:p w14:paraId="3A7DC053" w14:textId="77777777" w:rsidR="009F5D95" w:rsidRPr="009F5D95" w:rsidRDefault="009F5D95" w:rsidP="009F5D95">
      <w:pPr>
        <w:rPr>
          <w:rFonts w:ascii="Times New Roman" w:hAnsi="Times New Roman" w:cs="Times New Roman"/>
          <w:sz w:val="24"/>
          <w:szCs w:val="24"/>
        </w:rPr>
      </w:pPr>
      <w:r w:rsidRPr="009F5D95">
        <w:rPr>
          <w:rFonts w:ascii="Times New Roman" w:hAnsi="Times New Roman" w:cs="Times New Roman"/>
          <w:sz w:val="24"/>
          <w:szCs w:val="24"/>
        </w:rPr>
        <w:t>Change in Location: Did you change your location or living arrangements during this time? How did the new physical environment affect your daily life and spiritual practices?</w:t>
      </w:r>
    </w:p>
    <w:p w14:paraId="347B2C10" w14:textId="77777777" w:rsidR="009F5D95" w:rsidRPr="009F5D95" w:rsidRDefault="009F5D95" w:rsidP="009F5D95">
      <w:pPr>
        <w:rPr>
          <w:rFonts w:ascii="Times New Roman" w:hAnsi="Times New Roman" w:cs="Times New Roman"/>
          <w:sz w:val="24"/>
          <w:szCs w:val="24"/>
        </w:rPr>
      </w:pPr>
      <w:r w:rsidRPr="009F5D95">
        <w:rPr>
          <w:rFonts w:ascii="Times New Roman" w:hAnsi="Times New Roman" w:cs="Times New Roman"/>
          <w:sz w:val="24"/>
          <w:szCs w:val="24"/>
        </w:rPr>
        <w:t>Kitchen Setting: Discuss the physical setting of the kitchen where you fulfilled your duties. What were its characteristics, size, and layout?</w:t>
      </w:r>
    </w:p>
    <w:p w14:paraId="2A2FF35E" w14:textId="77777777" w:rsidR="009F5D95" w:rsidRPr="009F5D95" w:rsidRDefault="009F5D95" w:rsidP="009F5D95">
      <w:pPr>
        <w:rPr>
          <w:rFonts w:ascii="Times New Roman" w:hAnsi="Times New Roman" w:cs="Times New Roman"/>
          <w:sz w:val="24"/>
          <w:szCs w:val="24"/>
        </w:rPr>
      </w:pPr>
      <w:r w:rsidRPr="009F5D95">
        <w:rPr>
          <w:rFonts w:ascii="Times New Roman" w:hAnsi="Times New Roman" w:cs="Times New Roman"/>
          <w:sz w:val="24"/>
          <w:szCs w:val="24"/>
        </w:rPr>
        <w:t>Daily Routines: How did the physical details of your daily routines change as you took on kitchen duty? Were there new rituals or practices associated with this role?</w:t>
      </w:r>
    </w:p>
    <w:p w14:paraId="46659AE0" w14:textId="77777777" w:rsidR="009F5D95" w:rsidRPr="009F5D95" w:rsidRDefault="009F5D95" w:rsidP="009F5D95">
      <w:pPr>
        <w:rPr>
          <w:rFonts w:ascii="Times New Roman" w:hAnsi="Times New Roman" w:cs="Times New Roman"/>
          <w:sz w:val="24"/>
          <w:szCs w:val="24"/>
        </w:rPr>
      </w:pPr>
      <w:r w:rsidRPr="009F5D95">
        <w:rPr>
          <w:rFonts w:ascii="Times New Roman" w:hAnsi="Times New Roman" w:cs="Times New Roman"/>
          <w:sz w:val="24"/>
          <w:szCs w:val="24"/>
        </w:rPr>
        <w:t>Interactions with Nature: Were there interactions with nature or natural surroundings that played a role in this phase of your journey?</w:t>
      </w:r>
    </w:p>
    <w:p w14:paraId="0DA7D484" w14:textId="77777777" w:rsidR="009F5D95" w:rsidRPr="009F5D95" w:rsidRDefault="009F5D95" w:rsidP="009F5D95">
      <w:pPr>
        <w:rPr>
          <w:rFonts w:ascii="Times New Roman" w:hAnsi="Times New Roman" w:cs="Times New Roman"/>
          <w:sz w:val="24"/>
          <w:szCs w:val="24"/>
        </w:rPr>
      </w:pPr>
      <w:r w:rsidRPr="009F5D95">
        <w:rPr>
          <w:rFonts w:ascii="Times New Roman" w:hAnsi="Times New Roman" w:cs="Times New Roman"/>
          <w:sz w:val="24"/>
          <w:szCs w:val="24"/>
        </w:rPr>
        <w:t>Weather and Seasons: Reflect on the impact of weather conditions and seasons on your experiences and activities during this period.</w:t>
      </w:r>
    </w:p>
    <w:p w14:paraId="17A00C2A" w14:textId="77777777" w:rsidR="009F5D95" w:rsidRPr="009F5D95" w:rsidRDefault="009F5D95" w:rsidP="009F5D95">
      <w:pPr>
        <w:rPr>
          <w:rFonts w:ascii="Times New Roman" w:hAnsi="Times New Roman" w:cs="Times New Roman"/>
          <w:sz w:val="24"/>
          <w:szCs w:val="24"/>
        </w:rPr>
      </w:pPr>
      <w:r w:rsidRPr="009F5D95">
        <w:rPr>
          <w:rFonts w:ascii="Times New Roman" w:hAnsi="Times New Roman" w:cs="Times New Roman"/>
          <w:sz w:val="24"/>
          <w:szCs w:val="24"/>
        </w:rPr>
        <w:lastRenderedPageBreak/>
        <w:t>Cultural and Architectural Elements: Discuss any cultural or architectural elements of the environments you encountered, including their influence on your spiritual practices.</w:t>
      </w:r>
    </w:p>
    <w:p w14:paraId="704801ED" w14:textId="77777777" w:rsidR="009F5D95" w:rsidRPr="009F5D95" w:rsidRDefault="009F5D95" w:rsidP="009F5D95">
      <w:pPr>
        <w:rPr>
          <w:rFonts w:ascii="Times New Roman" w:hAnsi="Times New Roman" w:cs="Times New Roman"/>
          <w:sz w:val="24"/>
          <w:szCs w:val="24"/>
        </w:rPr>
      </w:pPr>
      <w:r w:rsidRPr="009F5D95">
        <w:rPr>
          <w:rFonts w:ascii="Times New Roman" w:hAnsi="Times New Roman" w:cs="Times New Roman"/>
          <w:sz w:val="24"/>
          <w:szCs w:val="24"/>
        </w:rPr>
        <w:t>Sense of Place: How did the physical details of these environments contribute to your sense of place and belonging within your spiritual community?</w:t>
      </w:r>
    </w:p>
    <w:p w14:paraId="3E262946" w14:textId="77777777" w:rsidR="009F5D95" w:rsidRPr="009F5D95" w:rsidRDefault="009F5D95" w:rsidP="009F5D95">
      <w:pPr>
        <w:rPr>
          <w:rFonts w:ascii="Times New Roman" w:hAnsi="Times New Roman" w:cs="Times New Roman"/>
          <w:sz w:val="24"/>
          <w:szCs w:val="24"/>
        </w:rPr>
      </w:pPr>
      <w:r w:rsidRPr="009F5D95">
        <w:rPr>
          <w:rFonts w:ascii="Times New Roman" w:hAnsi="Times New Roman" w:cs="Times New Roman"/>
          <w:sz w:val="24"/>
          <w:szCs w:val="24"/>
        </w:rPr>
        <w:t>Soundscape: Explore the sounds you associated with this period, including any sounds related to your kitchen duty or spiritual practices.</w:t>
      </w:r>
    </w:p>
    <w:p w14:paraId="78411A0A" w14:textId="77777777" w:rsidR="009F5D95" w:rsidRPr="009F5D95" w:rsidRDefault="009F5D95" w:rsidP="009F5D95">
      <w:pPr>
        <w:rPr>
          <w:rFonts w:ascii="Times New Roman" w:hAnsi="Times New Roman" w:cs="Times New Roman"/>
          <w:sz w:val="24"/>
          <w:szCs w:val="24"/>
        </w:rPr>
      </w:pPr>
      <w:r w:rsidRPr="009F5D95">
        <w:rPr>
          <w:rFonts w:ascii="Times New Roman" w:hAnsi="Times New Roman" w:cs="Times New Roman"/>
          <w:sz w:val="24"/>
          <w:szCs w:val="24"/>
        </w:rPr>
        <w:t>Aromas and Scents: Describe any significant aromas or scents that were part of your daily life during this phase.</w:t>
      </w:r>
    </w:p>
    <w:p w14:paraId="741C78A2" w14:textId="77777777" w:rsidR="009F5D95" w:rsidRPr="009F5D95" w:rsidRDefault="009F5D95" w:rsidP="009F5D95">
      <w:pPr>
        <w:rPr>
          <w:rFonts w:ascii="Times New Roman" w:hAnsi="Times New Roman" w:cs="Times New Roman"/>
          <w:sz w:val="24"/>
          <w:szCs w:val="24"/>
        </w:rPr>
      </w:pPr>
      <w:r w:rsidRPr="009F5D95">
        <w:rPr>
          <w:rFonts w:ascii="Times New Roman" w:hAnsi="Times New Roman" w:cs="Times New Roman"/>
          <w:sz w:val="24"/>
          <w:szCs w:val="24"/>
        </w:rPr>
        <w:t>Taste and Food: Discuss how your experiences with taste and food were influenced by your role in the kitchen.</w:t>
      </w:r>
    </w:p>
    <w:p w14:paraId="04602577" w14:textId="33A095AB" w:rsidR="00576343" w:rsidRPr="009F5D95" w:rsidRDefault="009F5D95" w:rsidP="009F5D95">
      <w:pPr>
        <w:rPr>
          <w:rFonts w:ascii="Times New Roman" w:hAnsi="Times New Roman" w:cs="Times New Roman"/>
          <w:sz w:val="24"/>
          <w:szCs w:val="24"/>
        </w:rPr>
      </w:pPr>
      <w:r w:rsidRPr="009F5D95">
        <w:rPr>
          <w:rFonts w:ascii="Times New Roman" w:hAnsi="Times New Roman" w:cs="Times New Roman"/>
          <w:sz w:val="24"/>
          <w:szCs w:val="24"/>
        </w:rPr>
        <w:t>Integration of Physical Details: Reflect on how these physical details and environments were integrated into your spiritual journey and personal growth during this stage.</w:t>
      </w:r>
    </w:p>
    <w:p w14:paraId="3227FEB1" w14:textId="77777777" w:rsidR="007D528F" w:rsidRPr="007D528F" w:rsidRDefault="007D528F" w:rsidP="007D528F">
      <w:pPr>
        <w:rPr>
          <w:rFonts w:ascii="Times New Roman" w:hAnsi="Times New Roman" w:cs="Times New Roman"/>
          <w:b/>
          <w:bCs/>
          <w:sz w:val="24"/>
          <w:szCs w:val="24"/>
        </w:rPr>
      </w:pPr>
      <w:r w:rsidRPr="007D528F">
        <w:rPr>
          <w:rFonts w:ascii="Times New Roman" w:hAnsi="Times New Roman" w:cs="Times New Roman"/>
          <w:b/>
          <w:bCs/>
          <w:sz w:val="24"/>
          <w:szCs w:val="24"/>
        </w:rPr>
        <w:t>Stage 3: From Kitchen Duty to my Younger Sister’s Marriage (2008-2013)</w:t>
      </w:r>
    </w:p>
    <w:p w14:paraId="36EC0E86" w14:textId="2AFE59C8" w:rsidR="007D528F" w:rsidRPr="00FE15BD" w:rsidRDefault="007D528F" w:rsidP="007D528F">
      <w:pPr>
        <w:rPr>
          <w:rFonts w:ascii="Times New Roman" w:hAnsi="Times New Roman" w:cs="Times New Roman"/>
          <w:sz w:val="24"/>
          <w:szCs w:val="24"/>
          <w:u w:val="single"/>
        </w:rPr>
      </w:pPr>
      <w:r w:rsidRPr="00FE15BD">
        <w:rPr>
          <w:rFonts w:ascii="Times New Roman" w:hAnsi="Times New Roman" w:cs="Times New Roman"/>
          <w:sz w:val="24"/>
          <w:szCs w:val="24"/>
          <w:u w:val="single"/>
        </w:rPr>
        <w:t>Continuation of Duties: Describe how your responsibilities in the kitchen and within your spiritual community continued to shape your journey.</w:t>
      </w:r>
    </w:p>
    <w:p w14:paraId="0A711586" w14:textId="77777777" w:rsidR="00FE15BD" w:rsidRPr="00FE15BD" w:rsidRDefault="00FE15BD" w:rsidP="00FE15BD">
      <w:pPr>
        <w:rPr>
          <w:rFonts w:ascii="Times New Roman" w:hAnsi="Times New Roman" w:cs="Times New Roman"/>
          <w:sz w:val="24"/>
          <w:szCs w:val="24"/>
        </w:rPr>
      </w:pPr>
      <w:r w:rsidRPr="00FE15BD">
        <w:rPr>
          <w:rFonts w:ascii="Times New Roman" w:hAnsi="Times New Roman" w:cs="Times New Roman"/>
          <w:sz w:val="24"/>
          <w:szCs w:val="24"/>
        </w:rPr>
        <w:t>Evolution of Kitchen Duties: How did your roles and responsibilities within the kitchen evolve during this phase compared to the earlier stage?</w:t>
      </w:r>
    </w:p>
    <w:p w14:paraId="2CEAA13B" w14:textId="77777777" w:rsidR="00FE15BD" w:rsidRPr="00FE15BD" w:rsidRDefault="00FE15BD" w:rsidP="00FE15BD">
      <w:pPr>
        <w:rPr>
          <w:rFonts w:ascii="Times New Roman" w:hAnsi="Times New Roman" w:cs="Times New Roman"/>
          <w:sz w:val="24"/>
          <w:szCs w:val="24"/>
        </w:rPr>
      </w:pPr>
      <w:r w:rsidRPr="00FE15BD">
        <w:rPr>
          <w:rFonts w:ascii="Times New Roman" w:hAnsi="Times New Roman" w:cs="Times New Roman"/>
          <w:sz w:val="24"/>
          <w:szCs w:val="24"/>
        </w:rPr>
        <w:t>Impact on Daily Routine: Discuss how your continued duties in the kitchen influenced your daily routine and lifestyle during this period.</w:t>
      </w:r>
    </w:p>
    <w:p w14:paraId="46346686" w14:textId="77777777" w:rsidR="00FE15BD" w:rsidRPr="00FE15BD" w:rsidRDefault="00FE15BD" w:rsidP="00FE15BD">
      <w:pPr>
        <w:rPr>
          <w:rFonts w:ascii="Times New Roman" w:hAnsi="Times New Roman" w:cs="Times New Roman"/>
          <w:sz w:val="24"/>
          <w:szCs w:val="24"/>
        </w:rPr>
      </w:pPr>
      <w:r w:rsidRPr="00FE15BD">
        <w:rPr>
          <w:rFonts w:ascii="Times New Roman" w:hAnsi="Times New Roman" w:cs="Times New Roman"/>
          <w:sz w:val="24"/>
          <w:szCs w:val="24"/>
        </w:rPr>
        <w:t>Growth in Service: Reflect on how your sense of service and selflessness expanded as you continued to fulfill your kitchen duties.</w:t>
      </w:r>
    </w:p>
    <w:p w14:paraId="42D760BD" w14:textId="77777777" w:rsidR="00FE15BD" w:rsidRPr="00FE15BD" w:rsidRDefault="00FE15BD" w:rsidP="00FE15BD">
      <w:pPr>
        <w:rPr>
          <w:rFonts w:ascii="Times New Roman" w:hAnsi="Times New Roman" w:cs="Times New Roman"/>
          <w:sz w:val="24"/>
          <w:szCs w:val="24"/>
        </w:rPr>
      </w:pPr>
      <w:r w:rsidRPr="00FE15BD">
        <w:rPr>
          <w:rFonts w:ascii="Times New Roman" w:hAnsi="Times New Roman" w:cs="Times New Roman"/>
          <w:sz w:val="24"/>
          <w:szCs w:val="24"/>
        </w:rPr>
        <w:t>Community Interaction: How did your involvement in the kitchen facilitate interactions with the spiritual community and fellow seekers?</w:t>
      </w:r>
    </w:p>
    <w:p w14:paraId="308953D7" w14:textId="77777777" w:rsidR="00FE15BD" w:rsidRPr="00FE15BD" w:rsidRDefault="00FE15BD" w:rsidP="00FE15BD">
      <w:pPr>
        <w:rPr>
          <w:rFonts w:ascii="Times New Roman" w:hAnsi="Times New Roman" w:cs="Times New Roman"/>
          <w:sz w:val="24"/>
          <w:szCs w:val="24"/>
        </w:rPr>
      </w:pPr>
      <w:r w:rsidRPr="00FE15BD">
        <w:rPr>
          <w:rFonts w:ascii="Times New Roman" w:hAnsi="Times New Roman" w:cs="Times New Roman"/>
          <w:sz w:val="24"/>
          <w:szCs w:val="24"/>
        </w:rPr>
        <w:t>Alignment with Spiritual Path: Describe how your continued commitment to kitchen duties aligned with your spiritual path and beliefs.</w:t>
      </w:r>
    </w:p>
    <w:p w14:paraId="142724FF" w14:textId="77777777" w:rsidR="00FE15BD" w:rsidRPr="00FE15BD" w:rsidRDefault="00FE15BD" w:rsidP="00FE15BD">
      <w:pPr>
        <w:rPr>
          <w:rFonts w:ascii="Times New Roman" w:hAnsi="Times New Roman" w:cs="Times New Roman"/>
          <w:sz w:val="24"/>
          <w:szCs w:val="24"/>
        </w:rPr>
      </w:pPr>
      <w:r w:rsidRPr="00FE15BD">
        <w:rPr>
          <w:rFonts w:ascii="Times New Roman" w:hAnsi="Times New Roman" w:cs="Times New Roman"/>
          <w:sz w:val="24"/>
          <w:szCs w:val="24"/>
        </w:rPr>
        <w:t>Spiritual Practices: Were there any specific spiritual practices or rituals associated with your kitchen responsibilities that deepened your connection to your spiritual journey?</w:t>
      </w:r>
    </w:p>
    <w:p w14:paraId="2216B3A1" w14:textId="77777777" w:rsidR="00FE15BD" w:rsidRPr="00FE15BD" w:rsidRDefault="00FE15BD" w:rsidP="00FE15BD">
      <w:pPr>
        <w:rPr>
          <w:rFonts w:ascii="Times New Roman" w:hAnsi="Times New Roman" w:cs="Times New Roman"/>
          <w:sz w:val="24"/>
          <w:szCs w:val="24"/>
        </w:rPr>
      </w:pPr>
      <w:r w:rsidRPr="00FE15BD">
        <w:rPr>
          <w:rFonts w:ascii="Times New Roman" w:hAnsi="Times New Roman" w:cs="Times New Roman"/>
          <w:sz w:val="24"/>
          <w:szCs w:val="24"/>
        </w:rPr>
        <w:t>Relationships with Mentors: How did your relationships with mentors or guides continue to play a role in your journey, especially in the context of your kitchen duties?</w:t>
      </w:r>
    </w:p>
    <w:p w14:paraId="034B16FB" w14:textId="77777777" w:rsidR="00FE15BD" w:rsidRPr="00FE15BD" w:rsidRDefault="00FE15BD" w:rsidP="00FE15BD">
      <w:pPr>
        <w:rPr>
          <w:rFonts w:ascii="Times New Roman" w:hAnsi="Times New Roman" w:cs="Times New Roman"/>
          <w:sz w:val="24"/>
          <w:szCs w:val="24"/>
        </w:rPr>
      </w:pPr>
      <w:r w:rsidRPr="00FE15BD">
        <w:rPr>
          <w:rFonts w:ascii="Times New Roman" w:hAnsi="Times New Roman" w:cs="Times New Roman"/>
          <w:sz w:val="24"/>
          <w:szCs w:val="24"/>
        </w:rPr>
        <w:t>Moral and Ethical Foundation: Discuss how the moral and ethical foundation established through your spiritual commitments influenced your actions and decisions during this stage.</w:t>
      </w:r>
    </w:p>
    <w:p w14:paraId="657C442D" w14:textId="77777777" w:rsidR="00FE15BD" w:rsidRPr="00FE15BD" w:rsidRDefault="00FE15BD" w:rsidP="00FE15BD">
      <w:pPr>
        <w:rPr>
          <w:rFonts w:ascii="Times New Roman" w:hAnsi="Times New Roman" w:cs="Times New Roman"/>
          <w:sz w:val="24"/>
          <w:szCs w:val="24"/>
        </w:rPr>
      </w:pPr>
      <w:r w:rsidRPr="00FE15BD">
        <w:rPr>
          <w:rFonts w:ascii="Times New Roman" w:hAnsi="Times New Roman" w:cs="Times New Roman"/>
          <w:sz w:val="24"/>
          <w:szCs w:val="24"/>
        </w:rPr>
        <w:t>Challenges and Growth: Reflect on any challenges you encountered in fulfilling your kitchen responsibilities and how they contributed to your personal growth.</w:t>
      </w:r>
    </w:p>
    <w:p w14:paraId="05D4B917" w14:textId="77777777" w:rsidR="00FE15BD" w:rsidRPr="00FE15BD" w:rsidRDefault="00FE15BD" w:rsidP="00FE15BD">
      <w:pPr>
        <w:rPr>
          <w:rFonts w:ascii="Times New Roman" w:hAnsi="Times New Roman" w:cs="Times New Roman"/>
          <w:sz w:val="24"/>
          <w:szCs w:val="24"/>
        </w:rPr>
      </w:pPr>
      <w:r w:rsidRPr="00FE15BD">
        <w:rPr>
          <w:rFonts w:ascii="Times New Roman" w:hAnsi="Times New Roman" w:cs="Times New Roman"/>
          <w:sz w:val="24"/>
          <w:szCs w:val="24"/>
        </w:rPr>
        <w:lastRenderedPageBreak/>
        <w:t>Impact on Family: How did your continued involvement in the kitchen impact your family dynamics and relationships, especially in the context of your sister's upcoming marriage?</w:t>
      </w:r>
    </w:p>
    <w:p w14:paraId="7F785426" w14:textId="77777777" w:rsidR="00FE15BD" w:rsidRPr="00FE15BD" w:rsidRDefault="00FE15BD" w:rsidP="00FE15BD">
      <w:pPr>
        <w:rPr>
          <w:rFonts w:ascii="Times New Roman" w:hAnsi="Times New Roman" w:cs="Times New Roman"/>
          <w:sz w:val="24"/>
          <w:szCs w:val="24"/>
        </w:rPr>
      </w:pPr>
      <w:r w:rsidRPr="00FE15BD">
        <w:rPr>
          <w:rFonts w:ascii="Times New Roman" w:hAnsi="Times New Roman" w:cs="Times New Roman"/>
          <w:sz w:val="24"/>
          <w:szCs w:val="24"/>
        </w:rPr>
        <w:t>Integration of Service: Explore how your continued service in the kitchen was integrated into your broader spiritual practice and daily life.</w:t>
      </w:r>
    </w:p>
    <w:p w14:paraId="7AC70D31" w14:textId="4CB69403" w:rsidR="00FE15BD" w:rsidRPr="007D528F" w:rsidRDefault="00FE15BD" w:rsidP="00FE15BD">
      <w:pPr>
        <w:rPr>
          <w:rFonts w:ascii="Times New Roman" w:hAnsi="Times New Roman" w:cs="Times New Roman"/>
          <w:sz w:val="24"/>
          <w:szCs w:val="24"/>
        </w:rPr>
      </w:pPr>
      <w:r w:rsidRPr="00FE15BD">
        <w:rPr>
          <w:rFonts w:ascii="Times New Roman" w:hAnsi="Times New Roman" w:cs="Times New Roman"/>
          <w:sz w:val="24"/>
          <w:szCs w:val="24"/>
        </w:rPr>
        <w:t>Long-Term Influence: Reflect on how the experiences and lessons from this phase of your journey continue to shape your approach to service and spirituality today.</w:t>
      </w:r>
    </w:p>
    <w:p w14:paraId="18F5F875" w14:textId="1BF32EBC" w:rsidR="007D528F" w:rsidRPr="00D02E01" w:rsidRDefault="007D528F" w:rsidP="007D528F">
      <w:pPr>
        <w:rPr>
          <w:rFonts w:ascii="Times New Roman" w:hAnsi="Times New Roman" w:cs="Times New Roman"/>
          <w:sz w:val="24"/>
          <w:szCs w:val="24"/>
          <w:u w:val="single"/>
        </w:rPr>
      </w:pPr>
      <w:r w:rsidRPr="00D02E01">
        <w:rPr>
          <w:rFonts w:ascii="Times New Roman" w:hAnsi="Times New Roman" w:cs="Times New Roman"/>
          <w:sz w:val="24"/>
          <w:szCs w:val="24"/>
          <w:u w:val="single"/>
        </w:rPr>
        <w:t>Impact of Family Events: How did significant family events, like your sister's marriage, intersect with your spiritual path?</w:t>
      </w:r>
    </w:p>
    <w:p w14:paraId="1E2F2E85" w14:textId="77777777" w:rsidR="00D02E01" w:rsidRPr="00D02E01" w:rsidRDefault="00D02E01" w:rsidP="00D02E01">
      <w:pPr>
        <w:rPr>
          <w:rFonts w:ascii="Times New Roman" w:hAnsi="Times New Roman" w:cs="Times New Roman"/>
          <w:sz w:val="24"/>
          <w:szCs w:val="24"/>
        </w:rPr>
      </w:pPr>
      <w:r w:rsidRPr="00D02E01">
        <w:rPr>
          <w:rFonts w:ascii="Times New Roman" w:hAnsi="Times New Roman" w:cs="Times New Roman"/>
          <w:sz w:val="24"/>
          <w:szCs w:val="24"/>
        </w:rPr>
        <w:t>Family Dynamics: Describe the dynamics within your family leading up to and during your sister's marriage. How did these dynamics impact your spiritual journey?</w:t>
      </w:r>
    </w:p>
    <w:p w14:paraId="2862B31E" w14:textId="77777777" w:rsidR="00D02E01" w:rsidRPr="00D02E01" w:rsidRDefault="00D02E01" w:rsidP="00D02E01">
      <w:pPr>
        <w:rPr>
          <w:rFonts w:ascii="Times New Roman" w:hAnsi="Times New Roman" w:cs="Times New Roman"/>
          <w:sz w:val="24"/>
          <w:szCs w:val="24"/>
        </w:rPr>
      </w:pPr>
      <w:r w:rsidRPr="00D02E01">
        <w:rPr>
          <w:rFonts w:ascii="Times New Roman" w:hAnsi="Times New Roman" w:cs="Times New Roman"/>
          <w:sz w:val="24"/>
          <w:szCs w:val="24"/>
        </w:rPr>
        <w:t>Role and Responsibilities: Discuss any specific roles or responsibilities you had related to your sister's marriage within your family.</w:t>
      </w:r>
    </w:p>
    <w:p w14:paraId="21C762E1" w14:textId="77777777" w:rsidR="00D02E01" w:rsidRPr="00D02E01" w:rsidRDefault="00D02E01" w:rsidP="00D02E01">
      <w:pPr>
        <w:rPr>
          <w:rFonts w:ascii="Times New Roman" w:hAnsi="Times New Roman" w:cs="Times New Roman"/>
          <w:sz w:val="24"/>
          <w:szCs w:val="24"/>
        </w:rPr>
      </w:pPr>
      <w:r w:rsidRPr="00D02E01">
        <w:rPr>
          <w:rFonts w:ascii="Times New Roman" w:hAnsi="Times New Roman" w:cs="Times New Roman"/>
          <w:sz w:val="24"/>
          <w:szCs w:val="24"/>
        </w:rPr>
        <w:t>Balancing Commitments: How did you balance your duties within your spiritual community, including kitchen duty, with the commitments and responsibilities associated with the family event?</w:t>
      </w:r>
    </w:p>
    <w:p w14:paraId="3ABBE6F9" w14:textId="77777777" w:rsidR="00D02E01" w:rsidRPr="00D02E01" w:rsidRDefault="00D02E01" w:rsidP="00D02E01">
      <w:pPr>
        <w:rPr>
          <w:rFonts w:ascii="Times New Roman" w:hAnsi="Times New Roman" w:cs="Times New Roman"/>
          <w:sz w:val="24"/>
          <w:szCs w:val="24"/>
        </w:rPr>
      </w:pPr>
      <w:r w:rsidRPr="00D02E01">
        <w:rPr>
          <w:rFonts w:ascii="Times New Roman" w:hAnsi="Times New Roman" w:cs="Times New Roman"/>
          <w:sz w:val="24"/>
          <w:szCs w:val="24"/>
        </w:rPr>
        <w:t>Emotional Challenges: Reflect on any emotional challenges or conflicts that arose as a result of balancing family events and your spiritual journey.</w:t>
      </w:r>
    </w:p>
    <w:p w14:paraId="5F56081B" w14:textId="77777777" w:rsidR="00D02E01" w:rsidRPr="00D02E01" w:rsidRDefault="00D02E01" w:rsidP="00D02E01">
      <w:pPr>
        <w:rPr>
          <w:rFonts w:ascii="Times New Roman" w:hAnsi="Times New Roman" w:cs="Times New Roman"/>
          <w:sz w:val="24"/>
          <w:szCs w:val="24"/>
        </w:rPr>
      </w:pPr>
      <w:r w:rsidRPr="00D02E01">
        <w:rPr>
          <w:rFonts w:ascii="Times New Roman" w:hAnsi="Times New Roman" w:cs="Times New Roman"/>
          <w:sz w:val="24"/>
          <w:szCs w:val="24"/>
        </w:rPr>
        <w:t>Spiritual Perspective: How did your spiritual beliefs and practices influence your perspective on family events, particularly weddings and celebrations?</w:t>
      </w:r>
    </w:p>
    <w:p w14:paraId="4CB4BD32" w14:textId="77777777" w:rsidR="00D02E01" w:rsidRPr="00D02E01" w:rsidRDefault="00D02E01" w:rsidP="00D02E01">
      <w:pPr>
        <w:rPr>
          <w:rFonts w:ascii="Times New Roman" w:hAnsi="Times New Roman" w:cs="Times New Roman"/>
          <w:sz w:val="24"/>
          <w:szCs w:val="24"/>
        </w:rPr>
      </w:pPr>
      <w:r w:rsidRPr="00D02E01">
        <w:rPr>
          <w:rFonts w:ascii="Times New Roman" w:hAnsi="Times New Roman" w:cs="Times New Roman"/>
          <w:sz w:val="24"/>
          <w:szCs w:val="24"/>
        </w:rPr>
        <w:t>Support System: Discuss the support, if any, you received from your spiritual community or mentors as you navigated family-related events.</w:t>
      </w:r>
    </w:p>
    <w:p w14:paraId="22B8EEA0" w14:textId="77777777" w:rsidR="00D02E01" w:rsidRPr="00D02E01" w:rsidRDefault="00D02E01" w:rsidP="00D02E01">
      <w:pPr>
        <w:rPr>
          <w:rFonts w:ascii="Times New Roman" w:hAnsi="Times New Roman" w:cs="Times New Roman"/>
          <w:sz w:val="24"/>
          <w:szCs w:val="24"/>
        </w:rPr>
      </w:pPr>
      <w:r w:rsidRPr="00D02E01">
        <w:rPr>
          <w:rFonts w:ascii="Times New Roman" w:hAnsi="Times New Roman" w:cs="Times New Roman"/>
          <w:sz w:val="24"/>
          <w:szCs w:val="24"/>
        </w:rPr>
        <w:t>Impact on Relationships: Explore whether family events had an impact on your relationships with mentors, spiritual guides, or fellow seekers.</w:t>
      </w:r>
    </w:p>
    <w:p w14:paraId="4B3AC0FF" w14:textId="77777777" w:rsidR="00D02E01" w:rsidRPr="00D02E01" w:rsidRDefault="00D02E01" w:rsidP="00D02E01">
      <w:pPr>
        <w:rPr>
          <w:rFonts w:ascii="Times New Roman" w:hAnsi="Times New Roman" w:cs="Times New Roman"/>
          <w:sz w:val="24"/>
          <w:szCs w:val="24"/>
        </w:rPr>
      </w:pPr>
      <w:r w:rsidRPr="00D02E01">
        <w:rPr>
          <w:rFonts w:ascii="Times New Roman" w:hAnsi="Times New Roman" w:cs="Times New Roman"/>
          <w:sz w:val="24"/>
          <w:szCs w:val="24"/>
        </w:rPr>
        <w:t>Lessons Learned: Reflect on any lessons or insights gained from the intersection of family events and your spiritual path.</w:t>
      </w:r>
    </w:p>
    <w:p w14:paraId="449BAB15" w14:textId="77777777" w:rsidR="00D02E01" w:rsidRPr="00D02E01" w:rsidRDefault="00D02E01" w:rsidP="00D02E01">
      <w:pPr>
        <w:rPr>
          <w:rFonts w:ascii="Times New Roman" w:hAnsi="Times New Roman" w:cs="Times New Roman"/>
          <w:sz w:val="24"/>
          <w:szCs w:val="24"/>
        </w:rPr>
      </w:pPr>
      <w:r w:rsidRPr="00D02E01">
        <w:rPr>
          <w:rFonts w:ascii="Times New Roman" w:hAnsi="Times New Roman" w:cs="Times New Roman"/>
          <w:sz w:val="24"/>
          <w:szCs w:val="24"/>
        </w:rPr>
        <w:t>Integration of Values: How did the values and ethics instilled through your spiritual journey influence your behavior and decisions within the family context?</w:t>
      </w:r>
    </w:p>
    <w:p w14:paraId="320F7E72" w14:textId="77777777" w:rsidR="00D02E01" w:rsidRPr="00D02E01" w:rsidRDefault="00D02E01" w:rsidP="00D02E01">
      <w:pPr>
        <w:rPr>
          <w:rFonts w:ascii="Times New Roman" w:hAnsi="Times New Roman" w:cs="Times New Roman"/>
          <w:sz w:val="24"/>
          <w:szCs w:val="24"/>
        </w:rPr>
      </w:pPr>
      <w:r w:rsidRPr="00D02E01">
        <w:rPr>
          <w:rFonts w:ascii="Times New Roman" w:hAnsi="Times New Roman" w:cs="Times New Roman"/>
          <w:sz w:val="24"/>
          <w:szCs w:val="24"/>
        </w:rPr>
        <w:t>Harmony or Conflict: Were there moments of harmony or conflict between your family's expectations and your spiritual commitments, and how were these resolved?</w:t>
      </w:r>
    </w:p>
    <w:p w14:paraId="24DD0497" w14:textId="77777777" w:rsidR="00D02E01" w:rsidRPr="00D02E01" w:rsidRDefault="00D02E01" w:rsidP="00D02E01">
      <w:pPr>
        <w:rPr>
          <w:rFonts w:ascii="Times New Roman" w:hAnsi="Times New Roman" w:cs="Times New Roman"/>
          <w:sz w:val="24"/>
          <w:szCs w:val="24"/>
        </w:rPr>
      </w:pPr>
      <w:r w:rsidRPr="00D02E01">
        <w:rPr>
          <w:rFonts w:ascii="Times New Roman" w:hAnsi="Times New Roman" w:cs="Times New Roman"/>
          <w:sz w:val="24"/>
          <w:szCs w:val="24"/>
        </w:rPr>
        <w:t>Personal Growth: Discuss how the experiences related to family events contributed to your personal growth and development during this stage.</w:t>
      </w:r>
    </w:p>
    <w:p w14:paraId="5B54904D" w14:textId="53CB5E09" w:rsidR="00D02E01" w:rsidRDefault="00D02E01" w:rsidP="00D02E01">
      <w:pPr>
        <w:rPr>
          <w:rFonts w:ascii="Times New Roman" w:hAnsi="Times New Roman" w:cs="Times New Roman"/>
          <w:sz w:val="24"/>
          <w:szCs w:val="24"/>
        </w:rPr>
      </w:pPr>
      <w:r w:rsidRPr="00D02E01">
        <w:rPr>
          <w:rFonts w:ascii="Times New Roman" w:hAnsi="Times New Roman" w:cs="Times New Roman"/>
          <w:sz w:val="24"/>
          <w:szCs w:val="24"/>
        </w:rPr>
        <w:t>Continued Influence: Reflect on whether the intersection of family events and your spiritual path continues to influence your approach to family matters and spirituality today.</w:t>
      </w:r>
    </w:p>
    <w:p w14:paraId="2F4968D0" w14:textId="67BDAC0B" w:rsidR="007D528F" w:rsidRPr="00FA5791" w:rsidRDefault="007D528F" w:rsidP="007D528F">
      <w:pPr>
        <w:rPr>
          <w:rFonts w:ascii="Times New Roman" w:hAnsi="Times New Roman" w:cs="Times New Roman"/>
          <w:sz w:val="24"/>
          <w:szCs w:val="24"/>
          <w:u w:val="single"/>
        </w:rPr>
      </w:pPr>
      <w:r w:rsidRPr="00FA5791">
        <w:rPr>
          <w:rFonts w:ascii="Times New Roman" w:hAnsi="Times New Roman" w:cs="Times New Roman"/>
          <w:sz w:val="24"/>
          <w:szCs w:val="24"/>
          <w:u w:val="single"/>
        </w:rPr>
        <w:lastRenderedPageBreak/>
        <w:t>Personal Growth: Reflect on the personal growth and changes in mindset that occurred during this period.</w:t>
      </w:r>
    </w:p>
    <w:p w14:paraId="1C70C666" w14:textId="77777777" w:rsidR="00FA5791" w:rsidRPr="00FA5791" w:rsidRDefault="00FA5791" w:rsidP="00FA5791">
      <w:pPr>
        <w:rPr>
          <w:rFonts w:ascii="Times New Roman" w:hAnsi="Times New Roman" w:cs="Times New Roman"/>
          <w:sz w:val="24"/>
          <w:szCs w:val="24"/>
        </w:rPr>
      </w:pPr>
      <w:r w:rsidRPr="00FA5791">
        <w:rPr>
          <w:rFonts w:ascii="Times New Roman" w:hAnsi="Times New Roman" w:cs="Times New Roman"/>
          <w:sz w:val="24"/>
          <w:szCs w:val="24"/>
        </w:rPr>
        <w:t>Self-Discovery: What aspects of yourself did you discover or explore during this period of your journey?</w:t>
      </w:r>
    </w:p>
    <w:p w14:paraId="7021CA66" w14:textId="77777777" w:rsidR="00FA5791" w:rsidRPr="00FA5791" w:rsidRDefault="00FA5791" w:rsidP="00FA5791">
      <w:pPr>
        <w:rPr>
          <w:rFonts w:ascii="Times New Roman" w:hAnsi="Times New Roman" w:cs="Times New Roman"/>
          <w:sz w:val="24"/>
          <w:szCs w:val="24"/>
        </w:rPr>
      </w:pPr>
      <w:r w:rsidRPr="00FA5791">
        <w:rPr>
          <w:rFonts w:ascii="Times New Roman" w:hAnsi="Times New Roman" w:cs="Times New Roman"/>
          <w:sz w:val="24"/>
          <w:szCs w:val="24"/>
        </w:rPr>
        <w:t>Shift in Mindset: Describe any noticeable shifts in your mindset, beliefs, or perspectives during this time.</w:t>
      </w:r>
    </w:p>
    <w:p w14:paraId="5736733E" w14:textId="77777777" w:rsidR="00FA5791" w:rsidRPr="00FA5791" w:rsidRDefault="00FA5791" w:rsidP="00FA5791">
      <w:pPr>
        <w:rPr>
          <w:rFonts w:ascii="Times New Roman" w:hAnsi="Times New Roman" w:cs="Times New Roman"/>
          <w:sz w:val="24"/>
          <w:szCs w:val="24"/>
        </w:rPr>
      </w:pPr>
      <w:r w:rsidRPr="00FA5791">
        <w:rPr>
          <w:rFonts w:ascii="Times New Roman" w:hAnsi="Times New Roman" w:cs="Times New Roman"/>
          <w:sz w:val="24"/>
          <w:szCs w:val="24"/>
        </w:rPr>
        <w:t>Values and Priorities: How did your values and priorities evolve, and how did this evolution impact your choices and actions?</w:t>
      </w:r>
    </w:p>
    <w:p w14:paraId="38249DEE" w14:textId="77777777" w:rsidR="00FA5791" w:rsidRPr="00FA5791" w:rsidRDefault="00FA5791" w:rsidP="00FA5791">
      <w:pPr>
        <w:rPr>
          <w:rFonts w:ascii="Times New Roman" w:hAnsi="Times New Roman" w:cs="Times New Roman"/>
          <w:sz w:val="24"/>
          <w:szCs w:val="24"/>
        </w:rPr>
      </w:pPr>
      <w:r w:rsidRPr="00FA5791">
        <w:rPr>
          <w:rFonts w:ascii="Times New Roman" w:hAnsi="Times New Roman" w:cs="Times New Roman"/>
          <w:sz w:val="24"/>
          <w:szCs w:val="24"/>
        </w:rPr>
        <w:t>Increased Self-Confidence: Reflect on whether your experiences during this period contributed to increased self-confidence and assertiveness.</w:t>
      </w:r>
    </w:p>
    <w:p w14:paraId="6AFC228E" w14:textId="77777777" w:rsidR="00FA5791" w:rsidRPr="00FA5791" w:rsidRDefault="00FA5791" w:rsidP="00FA5791">
      <w:pPr>
        <w:rPr>
          <w:rFonts w:ascii="Times New Roman" w:hAnsi="Times New Roman" w:cs="Times New Roman"/>
          <w:sz w:val="24"/>
          <w:szCs w:val="24"/>
        </w:rPr>
      </w:pPr>
      <w:r w:rsidRPr="00FA5791">
        <w:rPr>
          <w:rFonts w:ascii="Times New Roman" w:hAnsi="Times New Roman" w:cs="Times New Roman"/>
          <w:sz w:val="24"/>
          <w:szCs w:val="24"/>
        </w:rPr>
        <w:t>Emotional Resilience: Discuss how your emotional resilience developed as a result of the challenges and changes you faced.</w:t>
      </w:r>
    </w:p>
    <w:p w14:paraId="0B31CE12" w14:textId="77777777" w:rsidR="00FA5791" w:rsidRPr="00FA5791" w:rsidRDefault="00FA5791" w:rsidP="00FA5791">
      <w:pPr>
        <w:rPr>
          <w:rFonts w:ascii="Times New Roman" w:hAnsi="Times New Roman" w:cs="Times New Roman"/>
          <w:sz w:val="24"/>
          <w:szCs w:val="24"/>
        </w:rPr>
      </w:pPr>
      <w:r w:rsidRPr="00FA5791">
        <w:rPr>
          <w:rFonts w:ascii="Times New Roman" w:hAnsi="Times New Roman" w:cs="Times New Roman"/>
          <w:sz w:val="24"/>
          <w:szCs w:val="24"/>
        </w:rPr>
        <w:t>Adaptability: Describe your ability to adapt to new circumstances, both within your spiritual community and in your family life.</w:t>
      </w:r>
    </w:p>
    <w:p w14:paraId="7BAC4398" w14:textId="77777777" w:rsidR="00FA5791" w:rsidRPr="00FA5791" w:rsidRDefault="00FA5791" w:rsidP="00FA5791">
      <w:pPr>
        <w:rPr>
          <w:rFonts w:ascii="Times New Roman" w:hAnsi="Times New Roman" w:cs="Times New Roman"/>
          <w:sz w:val="24"/>
          <w:szCs w:val="24"/>
        </w:rPr>
      </w:pPr>
      <w:r w:rsidRPr="00FA5791">
        <w:rPr>
          <w:rFonts w:ascii="Times New Roman" w:hAnsi="Times New Roman" w:cs="Times New Roman"/>
          <w:sz w:val="24"/>
          <w:szCs w:val="24"/>
        </w:rPr>
        <w:t>Conflict Resolution: How did you develop or refine your skills in resolving conflicts, whether they were internal or external?</w:t>
      </w:r>
    </w:p>
    <w:p w14:paraId="0A07D64D" w14:textId="77777777" w:rsidR="00FA5791" w:rsidRPr="00FA5791" w:rsidRDefault="00FA5791" w:rsidP="00FA5791">
      <w:pPr>
        <w:rPr>
          <w:rFonts w:ascii="Times New Roman" w:hAnsi="Times New Roman" w:cs="Times New Roman"/>
          <w:sz w:val="24"/>
          <w:szCs w:val="24"/>
        </w:rPr>
      </w:pPr>
      <w:r w:rsidRPr="00FA5791">
        <w:rPr>
          <w:rFonts w:ascii="Times New Roman" w:hAnsi="Times New Roman" w:cs="Times New Roman"/>
          <w:sz w:val="24"/>
          <w:szCs w:val="24"/>
        </w:rPr>
        <w:t>Interpersonal Skills: Explore any improvements in your interpersonal skills, such as communication, empathy, or active listening.</w:t>
      </w:r>
    </w:p>
    <w:p w14:paraId="5DCEEB94" w14:textId="77777777" w:rsidR="00FA5791" w:rsidRPr="00FA5791" w:rsidRDefault="00FA5791" w:rsidP="00FA5791">
      <w:pPr>
        <w:rPr>
          <w:rFonts w:ascii="Times New Roman" w:hAnsi="Times New Roman" w:cs="Times New Roman"/>
          <w:sz w:val="24"/>
          <w:szCs w:val="24"/>
        </w:rPr>
      </w:pPr>
      <w:r w:rsidRPr="00FA5791">
        <w:rPr>
          <w:rFonts w:ascii="Times New Roman" w:hAnsi="Times New Roman" w:cs="Times New Roman"/>
          <w:sz w:val="24"/>
          <w:szCs w:val="24"/>
        </w:rPr>
        <w:t>Balancing Multiple Roles: Reflect on your ability to balance multiple roles, such as your spiritual commitments, kitchen duties, and family responsibilities.</w:t>
      </w:r>
    </w:p>
    <w:p w14:paraId="6D10551F" w14:textId="77777777" w:rsidR="00FA5791" w:rsidRPr="00FA5791" w:rsidRDefault="00FA5791" w:rsidP="00FA5791">
      <w:pPr>
        <w:rPr>
          <w:rFonts w:ascii="Times New Roman" w:hAnsi="Times New Roman" w:cs="Times New Roman"/>
          <w:sz w:val="24"/>
          <w:szCs w:val="24"/>
        </w:rPr>
      </w:pPr>
      <w:r w:rsidRPr="00FA5791">
        <w:rPr>
          <w:rFonts w:ascii="Times New Roman" w:hAnsi="Times New Roman" w:cs="Times New Roman"/>
          <w:sz w:val="24"/>
          <w:szCs w:val="24"/>
        </w:rPr>
        <w:t>Empathy and Compassion: Discuss whether this period brought about a heightened sense of empathy and compassion toward others.</w:t>
      </w:r>
    </w:p>
    <w:p w14:paraId="26FE9E91" w14:textId="77777777" w:rsidR="00FA5791" w:rsidRPr="00FA5791" w:rsidRDefault="00FA5791" w:rsidP="00FA5791">
      <w:pPr>
        <w:rPr>
          <w:rFonts w:ascii="Times New Roman" w:hAnsi="Times New Roman" w:cs="Times New Roman"/>
          <w:sz w:val="24"/>
          <w:szCs w:val="24"/>
        </w:rPr>
      </w:pPr>
      <w:r w:rsidRPr="00FA5791">
        <w:rPr>
          <w:rFonts w:ascii="Times New Roman" w:hAnsi="Times New Roman" w:cs="Times New Roman"/>
          <w:sz w:val="24"/>
          <w:szCs w:val="24"/>
        </w:rPr>
        <w:t>Impact on Decision-Making: How did your personal growth and changing mindset influence your decision-making processes?</w:t>
      </w:r>
    </w:p>
    <w:p w14:paraId="727E06C6" w14:textId="1244169F" w:rsidR="00D02E01" w:rsidRPr="007D528F" w:rsidRDefault="00FA5791" w:rsidP="00FA5791">
      <w:pPr>
        <w:rPr>
          <w:rFonts w:ascii="Times New Roman" w:hAnsi="Times New Roman" w:cs="Times New Roman"/>
          <w:sz w:val="24"/>
          <w:szCs w:val="24"/>
        </w:rPr>
      </w:pPr>
      <w:r w:rsidRPr="00FA5791">
        <w:rPr>
          <w:rFonts w:ascii="Times New Roman" w:hAnsi="Times New Roman" w:cs="Times New Roman"/>
          <w:sz w:val="24"/>
          <w:szCs w:val="24"/>
        </w:rPr>
        <w:t>Long-Term Implications: Reflect on how the personal growth and changes in mindset from this period continue to influence your life and choices today.</w:t>
      </w:r>
    </w:p>
    <w:p w14:paraId="636A4E78" w14:textId="3E2BC7D1" w:rsidR="00576343" w:rsidRPr="00377A90" w:rsidRDefault="00576343" w:rsidP="00576343">
      <w:pPr>
        <w:rPr>
          <w:rFonts w:ascii="Times New Roman" w:hAnsi="Times New Roman" w:cs="Times New Roman"/>
          <w:sz w:val="24"/>
          <w:szCs w:val="24"/>
        </w:rPr>
      </w:pPr>
    </w:p>
    <w:p w14:paraId="2E46B1E7" w14:textId="51C5E075" w:rsidR="007D528F" w:rsidRPr="00473548" w:rsidRDefault="007D528F" w:rsidP="007D528F">
      <w:pPr>
        <w:rPr>
          <w:rFonts w:ascii="Times New Roman" w:hAnsi="Times New Roman" w:cs="Times New Roman"/>
          <w:sz w:val="24"/>
          <w:szCs w:val="24"/>
          <w:u w:val="single"/>
        </w:rPr>
      </w:pPr>
      <w:r w:rsidRPr="00473548">
        <w:rPr>
          <w:rFonts w:ascii="Times New Roman" w:hAnsi="Times New Roman" w:cs="Times New Roman"/>
          <w:sz w:val="24"/>
          <w:szCs w:val="24"/>
          <w:u w:val="single"/>
        </w:rPr>
        <w:t>Navigating Family and Spiritual Life: How did you balance your family obligations and spiritual pursuits during these years?</w:t>
      </w:r>
    </w:p>
    <w:p w14:paraId="64A1D394" w14:textId="77777777" w:rsidR="00473548" w:rsidRPr="00473548" w:rsidRDefault="00473548" w:rsidP="00473548">
      <w:pPr>
        <w:rPr>
          <w:rFonts w:ascii="Times New Roman" w:hAnsi="Times New Roman" w:cs="Times New Roman"/>
          <w:sz w:val="24"/>
          <w:szCs w:val="24"/>
        </w:rPr>
      </w:pPr>
      <w:r w:rsidRPr="00473548">
        <w:rPr>
          <w:rFonts w:ascii="Times New Roman" w:hAnsi="Times New Roman" w:cs="Times New Roman"/>
          <w:sz w:val="24"/>
          <w:szCs w:val="24"/>
        </w:rPr>
        <w:t>Family Priorities: What were the primary family obligations or responsibilities you faced during this period?</w:t>
      </w:r>
    </w:p>
    <w:p w14:paraId="1407D31C" w14:textId="77777777" w:rsidR="00473548" w:rsidRPr="00473548" w:rsidRDefault="00473548" w:rsidP="00473548">
      <w:pPr>
        <w:rPr>
          <w:rFonts w:ascii="Times New Roman" w:hAnsi="Times New Roman" w:cs="Times New Roman"/>
          <w:sz w:val="24"/>
          <w:szCs w:val="24"/>
        </w:rPr>
      </w:pPr>
      <w:r w:rsidRPr="00473548">
        <w:rPr>
          <w:rFonts w:ascii="Times New Roman" w:hAnsi="Times New Roman" w:cs="Times New Roman"/>
          <w:sz w:val="24"/>
          <w:szCs w:val="24"/>
        </w:rPr>
        <w:t>Spiritual Commitments: Describe your ongoing spiritual commitments and practices during these years.</w:t>
      </w:r>
    </w:p>
    <w:p w14:paraId="63D8C3F2" w14:textId="77777777" w:rsidR="00473548" w:rsidRPr="00473548" w:rsidRDefault="00473548" w:rsidP="00473548">
      <w:pPr>
        <w:rPr>
          <w:rFonts w:ascii="Times New Roman" w:hAnsi="Times New Roman" w:cs="Times New Roman"/>
          <w:sz w:val="24"/>
          <w:szCs w:val="24"/>
        </w:rPr>
      </w:pPr>
      <w:r w:rsidRPr="00473548">
        <w:rPr>
          <w:rFonts w:ascii="Times New Roman" w:hAnsi="Times New Roman" w:cs="Times New Roman"/>
          <w:sz w:val="24"/>
          <w:szCs w:val="24"/>
        </w:rPr>
        <w:lastRenderedPageBreak/>
        <w:t>Daily Schedule: How did you structure your daily schedule to accommodate both family and spiritual commitments?</w:t>
      </w:r>
    </w:p>
    <w:p w14:paraId="30E77CBE" w14:textId="77777777" w:rsidR="00473548" w:rsidRPr="00473548" w:rsidRDefault="00473548" w:rsidP="00473548">
      <w:pPr>
        <w:rPr>
          <w:rFonts w:ascii="Times New Roman" w:hAnsi="Times New Roman" w:cs="Times New Roman"/>
          <w:sz w:val="24"/>
          <w:szCs w:val="24"/>
        </w:rPr>
      </w:pPr>
      <w:r w:rsidRPr="00473548">
        <w:rPr>
          <w:rFonts w:ascii="Times New Roman" w:hAnsi="Times New Roman" w:cs="Times New Roman"/>
          <w:sz w:val="24"/>
          <w:szCs w:val="24"/>
        </w:rPr>
        <w:t>Communication: Discuss how you communicated your spiritual commitments to your family and vice versa. Were there any challenges or misunderstandings?</w:t>
      </w:r>
    </w:p>
    <w:p w14:paraId="6A810346" w14:textId="77777777" w:rsidR="00473548" w:rsidRPr="00473548" w:rsidRDefault="00473548" w:rsidP="00473548">
      <w:pPr>
        <w:rPr>
          <w:rFonts w:ascii="Times New Roman" w:hAnsi="Times New Roman" w:cs="Times New Roman"/>
          <w:sz w:val="24"/>
          <w:szCs w:val="24"/>
        </w:rPr>
      </w:pPr>
      <w:r w:rsidRPr="00473548">
        <w:rPr>
          <w:rFonts w:ascii="Times New Roman" w:hAnsi="Times New Roman" w:cs="Times New Roman"/>
          <w:sz w:val="24"/>
          <w:szCs w:val="24"/>
        </w:rPr>
        <w:t>Prioritization: How did you prioritize your family obligations and spiritual pursuits when conflicts or overlaps occurred?</w:t>
      </w:r>
    </w:p>
    <w:p w14:paraId="0B0B7909" w14:textId="77777777" w:rsidR="00473548" w:rsidRPr="00473548" w:rsidRDefault="00473548" w:rsidP="00473548">
      <w:pPr>
        <w:rPr>
          <w:rFonts w:ascii="Times New Roman" w:hAnsi="Times New Roman" w:cs="Times New Roman"/>
          <w:sz w:val="24"/>
          <w:szCs w:val="24"/>
        </w:rPr>
      </w:pPr>
      <w:r w:rsidRPr="00473548">
        <w:rPr>
          <w:rFonts w:ascii="Times New Roman" w:hAnsi="Times New Roman" w:cs="Times New Roman"/>
          <w:sz w:val="24"/>
          <w:szCs w:val="24"/>
        </w:rPr>
        <w:t>Support System: Were there individuals or resources within your spiritual community that provided support and guidance in balancing these aspects of your life?</w:t>
      </w:r>
    </w:p>
    <w:p w14:paraId="70E7081B" w14:textId="77777777" w:rsidR="00473548" w:rsidRPr="00473548" w:rsidRDefault="00473548" w:rsidP="00473548">
      <w:pPr>
        <w:rPr>
          <w:rFonts w:ascii="Times New Roman" w:hAnsi="Times New Roman" w:cs="Times New Roman"/>
          <w:sz w:val="24"/>
          <w:szCs w:val="24"/>
        </w:rPr>
      </w:pPr>
      <w:r w:rsidRPr="00473548">
        <w:rPr>
          <w:rFonts w:ascii="Times New Roman" w:hAnsi="Times New Roman" w:cs="Times New Roman"/>
          <w:sz w:val="24"/>
          <w:szCs w:val="24"/>
        </w:rPr>
        <w:t>Emotional Impact: Reflect on the emotional impact of balancing family and spiritual life. Were there moments of tension or fulfillment?</w:t>
      </w:r>
    </w:p>
    <w:p w14:paraId="2698E5BC" w14:textId="77777777" w:rsidR="00473548" w:rsidRPr="00473548" w:rsidRDefault="00473548" w:rsidP="00473548">
      <w:pPr>
        <w:rPr>
          <w:rFonts w:ascii="Times New Roman" w:hAnsi="Times New Roman" w:cs="Times New Roman"/>
          <w:sz w:val="24"/>
          <w:szCs w:val="24"/>
        </w:rPr>
      </w:pPr>
      <w:r w:rsidRPr="00473548">
        <w:rPr>
          <w:rFonts w:ascii="Times New Roman" w:hAnsi="Times New Roman" w:cs="Times New Roman"/>
          <w:sz w:val="24"/>
          <w:szCs w:val="24"/>
        </w:rPr>
        <w:t>Decision-Making: Describe the decision-making process you used when faced with choices between family events and spiritual activities.</w:t>
      </w:r>
    </w:p>
    <w:p w14:paraId="17A1466B" w14:textId="77777777" w:rsidR="00473548" w:rsidRPr="00473548" w:rsidRDefault="00473548" w:rsidP="00473548">
      <w:pPr>
        <w:rPr>
          <w:rFonts w:ascii="Times New Roman" w:hAnsi="Times New Roman" w:cs="Times New Roman"/>
          <w:sz w:val="24"/>
          <w:szCs w:val="24"/>
        </w:rPr>
      </w:pPr>
      <w:r w:rsidRPr="00473548">
        <w:rPr>
          <w:rFonts w:ascii="Times New Roman" w:hAnsi="Times New Roman" w:cs="Times New Roman"/>
          <w:sz w:val="24"/>
          <w:szCs w:val="24"/>
        </w:rPr>
        <w:t>Adaptation: How did your ability to adapt to changing circumstances and priorities contribute to your success in balancing these aspects of your life?</w:t>
      </w:r>
    </w:p>
    <w:p w14:paraId="13472CE9" w14:textId="77777777" w:rsidR="00473548" w:rsidRPr="00473548" w:rsidRDefault="00473548" w:rsidP="00473548">
      <w:pPr>
        <w:rPr>
          <w:rFonts w:ascii="Times New Roman" w:hAnsi="Times New Roman" w:cs="Times New Roman"/>
          <w:sz w:val="24"/>
          <w:szCs w:val="24"/>
        </w:rPr>
      </w:pPr>
      <w:r w:rsidRPr="00473548">
        <w:rPr>
          <w:rFonts w:ascii="Times New Roman" w:hAnsi="Times New Roman" w:cs="Times New Roman"/>
          <w:sz w:val="24"/>
          <w:szCs w:val="24"/>
        </w:rPr>
        <w:t>Personal Growth: Discuss how the experience of navigating family and spiritual life influenced your personal growth and development.</w:t>
      </w:r>
    </w:p>
    <w:p w14:paraId="0E2414F7" w14:textId="77777777" w:rsidR="00473548" w:rsidRPr="00473548" w:rsidRDefault="00473548" w:rsidP="00473548">
      <w:pPr>
        <w:rPr>
          <w:rFonts w:ascii="Times New Roman" w:hAnsi="Times New Roman" w:cs="Times New Roman"/>
          <w:sz w:val="24"/>
          <w:szCs w:val="24"/>
        </w:rPr>
      </w:pPr>
      <w:r w:rsidRPr="00473548">
        <w:rPr>
          <w:rFonts w:ascii="Times New Roman" w:hAnsi="Times New Roman" w:cs="Times New Roman"/>
          <w:sz w:val="24"/>
          <w:szCs w:val="24"/>
        </w:rPr>
        <w:t>Conflict Resolution: Were there conflicts or challenges related to this balance, and how did you resolve them?</w:t>
      </w:r>
    </w:p>
    <w:p w14:paraId="2F40CCC2" w14:textId="0646535A" w:rsidR="00473548" w:rsidRPr="007D528F" w:rsidRDefault="00473548" w:rsidP="00473548">
      <w:pPr>
        <w:rPr>
          <w:rFonts w:ascii="Times New Roman" w:hAnsi="Times New Roman" w:cs="Times New Roman"/>
          <w:sz w:val="24"/>
          <w:szCs w:val="24"/>
        </w:rPr>
      </w:pPr>
      <w:r w:rsidRPr="00473548">
        <w:rPr>
          <w:rFonts w:ascii="Times New Roman" w:hAnsi="Times New Roman" w:cs="Times New Roman"/>
          <w:sz w:val="24"/>
          <w:szCs w:val="24"/>
        </w:rPr>
        <w:t>Lessons Learned: Reflect on the lessons you learned about managing and harmonizing family and spiritual commitments.</w:t>
      </w:r>
    </w:p>
    <w:p w14:paraId="6923C98D" w14:textId="2EDD4DC3" w:rsidR="007D528F" w:rsidRPr="00D07142" w:rsidRDefault="007D528F" w:rsidP="007D528F">
      <w:pPr>
        <w:rPr>
          <w:rFonts w:ascii="Times New Roman" w:hAnsi="Times New Roman" w:cs="Times New Roman"/>
          <w:sz w:val="24"/>
          <w:szCs w:val="24"/>
          <w:u w:val="single"/>
        </w:rPr>
      </w:pPr>
      <w:r w:rsidRPr="00D07142">
        <w:rPr>
          <w:rFonts w:ascii="Times New Roman" w:hAnsi="Times New Roman" w:cs="Times New Roman"/>
          <w:sz w:val="24"/>
          <w:szCs w:val="24"/>
          <w:u w:val="single"/>
        </w:rPr>
        <w:t>Mentors and Guides: What role did your spiritual mentors and guides play in helping you navigate this stage?</w:t>
      </w:r>
    </w:p>
    <w:p w14:paraId="7F7B5938" w14:textId="59EEFC4C" w:rsidR="007A0FD0" w:rsidRPr="007A0FD0" w:rsidRDefault="007A0FD0" w:rsidP="007A0FD0">
      <w:pPr>
        <w:rPr>
          <w:rFonts w:ascii="Times New Roman" w:hAnsi="Times New Roman" w:cs="Times New Roman"/>
          <w:sz w:val="24"/>
          <w:szCs w:val="24"/>
        </w:rPr>
      </w:pPr>
      <w:r w:rsidRPr="007A0FD0">
        <w:rPr>
          <w:rFonts w:ascii="Times New Roman" w:hAnsi="Times New Roman" w:cs="Times New Roman"/>
          <w:sz w:val="24"/>
          <w:szCs w:val="24"/>
        </w:rPr>
        <w:t xml:space="preserve">Mentorship Dynamics: Describe the dynamics of your mentorship relationships during this period. How did you interact with your mentors and guides? </w:t>
      </w:r>
    </w:p>
    <w:p w14:paraId="3A1AB653" w14:textId="77777777" w:rsidR="007A0FD0" w:rsidRPr="007A0FD0" w:rsidRDefault="007A0FD0" w:rsidP="007A0FD0">
      <w:pPr>
        <w:rPr>
          <w:rFonts w:ascii="Times New Roman" w:hAnsi="Times New Roman" w:cs="Times New Roman"/>
          <w:sz w:val="24"/>
          <w:szCs w:val="24"/>
        </w:rPr>
      </w:pPr>
      <w:r w:rsidRPr="007A0FD0">
        <w:rPr>
          <w:rFonts w:ascii="Times New Roman" w:hAnsi="Times New Roman" w:cs="Times New Roman"/>
          <w:sz w:val="24"/>
          <w:szCs w:val="24"/>
        </w:rPr>
        <w:t>Guidance and Advice: Discuss the specific guidance or advice provided by your mentors and guides as you navigated family-related events and spiritual commitments.</w:t>
      </w:r>
    </w:p>
    <w:p w14:paraId="556CCE7F" w14:textId="77777777" w:rsidR="007A0FD0" w:rsidRPr="007A0FD0" w:rsidRDefault="007A0FD0" w:rsidP="007A0FD0">
      <w:pPr>
        <w:rPr>
          <w:rFonts w:ascii="Times New Roman" w:hAnsi="Times New Roman" w:cs="Times New Roman"/>
          <w:sz w:val="24"/>
          <w:szCs w:val="24"/>
        </w:rPr>
      </w:pPr>
      <w:r w:rsidRPr="007A0FD0">
        <w:rPr>
          <w:rFonts w:ascii="Times New Roman" w:hAnsi="Times New Roman" w:cs="Times New Roman"/>
          <w:sz w:val="24"/>
          <w:szCs w:val="24"/>
        </w:rPr>
        <w:t>Conflict Resolution: Did your mentors offer strategies or support in resolving conflicts or challenges that arose from balancing family and spiritual life?</w:t>
      </w:r>
    </w:p>
    <w:p w14:paraId="4B48F121" w14:textId="77777777" w:rsidR="007A0FD0" w:rsidRPr="007A0FD0" w:rsidRDefault="007A0FD0" w:rsidP="007A0FD0">
      <w:pPr>
        <w:rPr>
          <w:rFonts w:ascii="Times New Roman" w:hAnsi="Times New Roman" w:cs="Times New Roman"/>
          <w:sz w:val="24"/>
          <w:szCs w:val="24"/>
        </w:rPr>
      </w:pPr>
      <w:r w:rsidRPr="007A0FD0">
        <w:rPr>
          <w:rFonts w:ascii="Times New Roman" w:hAnsi="Times New Roman" w:cs="Times New Roman"/>
          <w:sz w:val="24"/>
          <w:szCs w:val="24"/>
        </w:rPr>
        <w:t>Spiritual Practices: Explore whether your mentors introduced new spiritual practices or rituals to help you maintain balance and focus.</w:t>
      </w:r>
    </w:p>
    <w:p w14:paraId="5870A046" w14:textId="77777777" w:rsidR="007A0FD0" w:rsidRPr="007A0FD0" w:rsidRDefault="007A0FD0" w:rsidP="007A0FD0">
      <w:pPr>
        <w:rPr>
          <w:rFonts w:ascii="Times New Roman" w:hAnsi="Times New Roman" w:cs="Times New Roman"/>
          <w:sz w:val="24"/>
          <w:szCs w:val="24"/>
        </w:rPr>
      </w:pPr>
      <w:r w:rsidRPr="007A0FD0">
        <w:rPr>
          <w:rFonts w:ascii="Times New Roman" w:hAnsi="Times New Roman" w:cs="Times New Roman"/>
          <w:sz w:val="24"/>
          <w:szCs w:val="24"/>
        </w:rPr>
        <w:t>Emotional Support: How did your mentors provide emotional support during moments of tension or when making challenging decisions?</w:t>
      </w:r>
    </w:p>
    <w:p w14:paraId="6378FC2A" w14:textId="77777777" w:rsidR="007A0FD0" w:rsidRPr="007A0FD0" w:rsidRDefault="007A0FD0" w:rsidP="007A0FD0">
      <w:pPr>
        <w:rPr>
          <w:rFonts w:ascii="Times New Roman" w:hAnsi="Times New Roman" w:cs="Times New Roman"/>
          <w:sz w:val="24"/>
          <w:szCs w:val="24"/>
        </w:rPr>
      </w:pPr>
      <w:r w:rsidRPr="007A0FD0">
        <w:rPr>
          <w:rFonts w:ascii="Times New Roman" w:hAnsi="Times New Roman" w:cs="Times New Roman"/>
          <w:sz w:val="24"/>
          <w:szCs w:val="24"/>
        </w:rPr>
        <w:t>Alignment with Values: Reflect on whether the guidance from your mentors aligned with your personal values and spiritual beliefs.</w:t>
      </w:r>
    </w:p>
    <w:p w14:paraId="393955FF" w14:textId="77777777" w:rsidR="007A0FD0" w:rsidRPr="007A0FD0" w:rsidRDefault="007A0FD0" w:rsidP="007A0FD0">
      <w:pPr>
        <w:rPr>
          <w:rFonts w:ascii="Times New Roman" w:hAnsi="Times New Roman" w:cs="Times New Roman"/>
          <w:sz w:val="24"/>
          <w:szCs w:val="24"/>
        </w:rPr>
      </w:pPr>
      <w:r w:rsidRPr="007A0FD0">
        <w:rPr>
          <w:rFonts w:ascii="Times New Roman" w:hAnsi="Times New Roman" w:cs="Times New Roman"/>
          <w:sz w:val="24"/>
          <w:szCs w:val="24"/>
        </w:rPr>
        <w:lastRenderedPageBreak/>
        <w:t>Learning and Growth: Discuss the lessons you learned from your mentors and guides during this stage, both in terms of spirituality and life in general.</w:t>
      </w:r>
    </w:p>
    <w:p w14:paraId="3B300541" w14:textId="77777777" w:rsidR="007A0FD0" w:rsidRPr="007A0FD0" w:rsidRDefault="007A0FD0" w:rsidP="007A0FD0">
      <w:pPr>
        <w:rPr>
          <w:rFonts w:ascii="Times New Roman" w:hAnsi="Times New Roman" w:cs="Times New Roman"/>
          <w:sz w:val="24"/>
          <w:szCs w:val="24"/>
        </w:rPr>
      </w:pPr>
      <w:r w:rsidRPr="007A0FD0">
        <w:rPr>
          <w:rFonts w:ascii="Times New Roman" w:hAnsi="Times New Roman" w:cs="Times New Roman"/>
          <w:sz w:val="24"/>
          <w:szCs w:val="24"/>
        </w:rPr>
        <w:t>Impact on Relationships: How did your relationships with your mentors and guides evolve as a result of the challenges and experiences faced during this period?</w:t>
      </w:r>
    </w:p>
    <w:p w14:paraId="74D9F388" w14:textId="77777777" w:rsidR="007A0FD0" w:rsidRPr="007A0FD0" w:rsidRDefault="007A0FD0" w:rsidP="007A0FD0">
      <w:pPr>
        <w:rPr>
          <w:rFonts w:ascii="Times New Roman" w:hAnsi="Times New Roman" w:cs="Times New Roman"/>
          <w:sz w:val="24"/>
          <w:szCs w:val="24"/>
        </w:rPr>
      </w:pPr>
      <w:r w:rsidRPr="007A0FD0">
        <w:rPr>
          <w:rFonts w:ascii="Times New Roman" w:hAnsi="Times New Roman" w:cs="Times New Roman"/>
          <w:sz w:val="24"/>
          <w:szCs w:val="24"/>
        </w:rPr>
        <w:t>Continued Influence: Reflect on whether the mentorship and guidance you received during this stage continue to impact your life and spirituality today.</w:t>
      </w:r>
    </w:p>
    <w:p w14:paraId="7AFD0994" w14:textId="5FD7F2EB" w:rsidR="00D07142" w:rsidRPr="007D528F" w:rsidRDefault="007A0FD0" w:rsidP="007A0FD0">
      <w:pPr>
        <w:rPr>
          <w:rFonts w:ascii="Times New Roman" w:hAnsi="Times New Roman" w:cs="Times New Roman"/>
          <w:sz w:val="24"/>
          <w:szCs w:val="24"/>
        </w:rPr>
      </w:pPr>
      <w:r w:rsidRPr="007A0FD0">
        <w:rPr>
          <w:rFonts w:ascii="Times New Roman" w:hAnsi="Times New Roman" w:cs="Times New Roman"/>
          <w:sz w:val="24"/>
          <w:szCs w:val="24"/>
        </w:rPr>
        <w:t>Reciprocity: Did you, in turn, provide support or guidance to others within your spiritual community as a result of your experiences during this period?</w:t>
      </w:r>
    </w:p>
    <w:p w14:paraId="1CF80FE0" w14:textId="77777777" w:rsidR="007D528F" w:rsidRPr="00806C88" w:rsidRDefault="007D528F" w:rsidP="007D528F">
      <w:pPr>
        <w:rPr>
          <w:rFonts w:ascii="Times New Roman" w:hAnsi="Times New Roman" w:cs="Times New Roman"/>
          <w:sz w:val="24"/>
          <w:szCs w:val="24"/>
          <w:u w:val="single"/>
        </w:rPr>
      </w:pPr>
      <w:r w:rsidRPr="00806C88">
        <w:rPr>
          <w:rFonts w:ascii="Times New Roman" w:hAnsi="Times New Roman" w:cs="Times New Roman"/>
          <w:sz w:val="24"/>
          <w:szCs w:val="24"/>
          <w:u w:val="single"/>
        </w:rPr>
        <w:t>Shifts in Belief: Were there any significant shifts in your beliefs or worldview during this time?</w:t>
      </w:r>
    </w:p>
    <w:p w14:paraId="5803B0D0" w14:textId="77777777" w:rsidR="00C05B0F" w:rsidRPr="00C05B0F" w:rsidRDefault="00C05B0F" w:rsidP="00C05B0F">
      <w:pPr>
        <w:rPr>
          <w:rFonts w:ascii="Times New Roman" w:hAnsi="Times New Roman" w:cs="Times New Roman"/>
          <w:sz w:val="24"/>
          <w:szCs w:val="24"/>
        </w:rPr>
      </w:pPr>
      <w:r w:rsidRPr="00C05B0F">
        <w:rPr>
          <w:rFonts w:ascii="Times New Roman" w:hAnsi="Times New Roman" w:cs="Times New Roman"/>
          <w:sz w:val="24"/>
          <w:szCs w:val="24"/>
        </w:rPr>
        <w:t>Initial Beliefs: Describe your beliefs and worldview at the beginning of this period. What were the core tenets of your spiritual and personal philosophy?</w:t>
      </w:r>
    </w:p>
    <w:p w14:paraId="26F23EFD" w14:textId="77777777" w:rsidR="00C05B0F" w:rsidRPr="00C05B0F" w:rsidRDefault="00C05B0F" w:rsidP="00C05B0F">
      <w:pPr>
        <w:rPr>
          <w:rFonts w:ascii="Times New Roman" w:hAnsi="Times New Roman" w:cs="Times New Roman"/>
          <w:sz w:val="24"/>
          <w:szCs w:val="24"/>
        </w:rPr>
      </w:pPr>
      <w:r w:rsidRPr="00C05B0F">
        <w:rPr>
          <w:rFonts w:ascii="Times New Roman" w:hAnsi="Times New Roman" w:cs="Times New Roman"/>
          <w:sz w:val="24"/>
          <w:szCs w:val="24"/>
        </w:rPr>
        <w:t>Triggering Events: Were there specific events, experiences, or moments that triggered shifts in your beliefs or worldview?</w:t>
      </w:r>
    </w:p>
    <w:p w14:paraId="3021037B" w14:textId="77777777" w:rsidR="00C05B0F" w:rsidRPr="00C05B0F" w:rsidRDefault="00C05B0F" w:rsidP="00C05B0F">
      <w:pPr>
        <w:rPr>
          <w:rFonts w:ascii="Times New Roman" w:hAnsi="Times New Roman" w:cs="Times New Roman"/>
          <w:sz w:val="24"/>
          <w:szCs w:val="24"/>
        </w:rPr>
      </w:pPr>
      <w:r w:rsidRPr="00C05B0F">
        <w:rPr>
          <w:rFonts w:ascii="Times New Roman" w:hAnsi="Times New Roman" w:cs="Times New Roman"/>
          <w:sz w:val="24"/>
          <w:szCs w:val="24"/>
        </w:rPr>
        <w:t>Nature of Shifts: Discuss the nature of the shifts in your beliefs. Were they gradual, sudden, or a combination of both?</w:t>
      </w:r>
    </w:p>
    <w:p w14:paraId="7D090F1C" w14:textId="77777777" w:rsidR="00C05B0F" w:rsidRPr="00C05B0F" w:rsidRDefault="00C05B0F" w:rsidP="00C05B0F">
      <w:pPr>
        <w:rPr>
          <w:rFonts w:ascii="Times New Roman" w:hAnsi="Times New Roman" w:cs="Times New Roman"/>
          <w:sz w:val="24"/>
          <w:szCs w:val="24"/>
        </w:rPr>
      </w:pPr>
      <w:r w:rsidRPr="00C05B0F">
        <w:rPr>
          <w:rFonts w:ascii="Times New Roman" w:hAnsi="Times New Roman" w:cs="Times New Roman"/>
          <w:sz w:val="24"/>
          <w:szCs w:val="24"/>
        </w:rPr>
        <w:t>Spiritual Beliefs: How did your spiritual beliefs evolve during this time? Did you adopt new beliefs or modify existing ones?</w:t>
      </w:r>
    </w:p>
    <w:p w14:paraId="0D070DD4" w14:textId="77777777" w:rsidR="00C05B0F" w:rsidRPr="00C05B0F" w:rsidRDefault="00C05B0F" w:rsidP="00C05B0F">
      <w:pPr>
        <w:rPr>
          <w:rFonts w:ascii="Times New Roman" w:hAnsi="Times New Roman" w:cs="Times New Roman"/>
          <w:sz w:val="24"/>
          <w:szCs w:val="24"/>
        </w:rPr>
      </w:pPr>
      <w:r w:rsidRPr="00C05B0F">
        <w:rPr>
          <w:rFonts w:ascii="Times New Roman" w:hAnsi="Times New Roman" w:cs="Times New Roman"/>
          <w:sz w:val="24"/>
          <w:szCs w:val="24"/>
        </w:rPr>
        <w:t>Worldview and Perspective: Reflect on any changes in your broader worldview and how you perceived the world around you.</w:t>
      </w:r>
    </w:p>
    <w:p w14:paraId="388C85AD" w14:textId="77777777" w:rsidR="00C05B0F" w:rsidRPr="00C05B0F" w:rsidRDefault="00C05B0F" w:rsidP="00C05B0F">
      <w:pPr>
        <w:rPr>
          <w:rFonts w:ascii="Times New Roman" w:hAnsi="Times New Roman" w:cs="Times New Roman"/>
          <w:sz w:val="24"/>
          <w:szCs w:val="24"/>
        </w:rPr>
      </w:pPr>
      <w:r w:rsidRPr="00C05B0F">
        <w:rPr>
          <w:rFonts w:ascii="Times New Roman" w:hAnsi="Times New Roman" w:cs="Times New Roman"/>
          <w:sz w:val="24"/>
          <w:szCs w:val="24"/>
        </w:rPr>
        <w:t>Influence of Experiences: Explore how your experiences, including family events and spiritual practices, influenced these shifts in belief.</w:t>
      </w:r>
    </w:p>
    <w:p w14:paraId="17B97D09" w14:textId="77777777" w:rsidR="00C05B0F" w:rsidRPr="00C05B0F" w:rsidRDefault="00C05B0F" w:rsidP="00C05B0F">
      <w:pPr>
        <w:rPr>
          <w:rFonts w:ascii="Times New Roman" w:hAnsi="Times New Roman" w:cs="Times New Roman"/>
          <w:sz w:val="24"/>
          <w:szCs w:val="24"/>
        </w:rPr>
      </w:pPr>
      <w:r w:rsidRPr="00C05B0F">
        <w:rPr>
          <w:rFonts w:ascii="Times New Roman" w:hAnsi="Times New Roman" w:cs="Times New Roman"/>
          <w:sz w:val="24"/>
          <w:szCs w:val="24"/>
        </w:rPr>
        <w:t>Alignment with Values: Did these shifts align with your core values and ethical principles?</w:t>
      </w:r>
    </w:p>
    <w:p w14:paraId="5D987F4A" w14:textId="77777777" w:rsidR="00C05B0F" w:rsidRPr="00C05B0F" w:rsidRDefault="00C05B0F" w:rsidP="00C05B0F">
      <w:pPr>
        <w:rPr>
          <w:rFonts w:ascii="Times New Roman" w:hAnsi="Times New Roman" w:cs="Times New Roman"/>
          <w:sz w:val="24"/>
          <w:szCs w:val="24"/>
        </w:rPr>
      </w:pPr>
      <w:r w:rsidRPr="00C05B0F">
        <w:rPr>
          <w:rFonts w:ascii="Times New Roman" w:hAnsi="Times New Roman" w:cs="Times New Roman"/>
          <w:sz w:val="24"/>
          <w:szCs w:val="24"/>
        </w:rPr>
        <w:t>Impact on Decision-Making: Discuss how these shifts in belief influenced your decision-making processes, especially in balancing family and spiritual life.</w:t>
      </w:r>
    </w:p>
    <w:p w14:paraId="5449EE42" w14:textId="77777777" w:rsidR="00C05B0F" w:rsidRPr="00C05B0F" w:rsidRDefault="00C05B0F" w:rsidP="00C05B0F">
      <w:pPr>
        <w:rPr>
          <w:rFonts w:ascii="Times New Roman" w:hAnsi="Times New Roman" w:cs="Times New Roman"/>
          <w:sz w:val="24"/>
          <w:szCs w:val="24"/>
        </w:rPr>
      </w:pPr>
      <w:r w:rsidRPr="00C05B0F">
        <w:rPr>
          <w:rFonts w:ascii="Times New Roman" w:hAnsi="Times New Roman" w:cs="Times New Roman"/>
          <w:sz w:val="24"/>
          <w:szCs w:val="24"/>
        </w:rPr>
        <w:t>Challenges to Beliefs: Were there moments when your evolving beliefs were challenged or conflicted with your existing worldview?</w:t>
      </w:r>
    </w:p>
    <w:p w14:paraId="2721EBE5" w14:textId="77777777" w:rsidR="00C05B0F" w:rsidRPr="00C05B0F" w:rsidRDefault="00C05B0F" w:rsidP="00C05B0F">
      <w:pPr>
        <w:rPr>
          <w:rFonts w:ascii="Times New Roman" w:hAnsi="Times New Roman" w:cs="Times New Roman"/>
          <w:sz w:val="24"/>
          <w:szCs w:val="24"/>
        </w:rPr>
      </w:pPr>
      <w:r w:rsidRPr="00C05B0F">
        <w:rPr>
          <w:rFonts w:ascii="Times New Roman" w:hAnsi="Times New Roman" w:cs="Times New Roman"/>
          <w:sz w:val="24"/>
          <w:szCs w:val="24"/>
        </w:rPr>
        <w:t>Integration of New Beliefs: How did you integrate these new beliefs or shifts into your daily life and ongoing spiritual practice?</w:t>
      </w:r>
    </w:p>
    <w:p w14:paraId="0F4F64A8" w14:textId="77777777" w:rsidR="00C05B0F" w:rsidRPr="00C05B0F" w:rsidRDefault="00C05B0F" w:rsidP="00C05B0F">
      <w:pPr>
        <w:rPr>
          <w:rFonts w:ascii="Times New Roman" w:hAnsi="Times New Roman" w:cs="Times New Roman"/>
          <w:sz w:val="24"/>
          <w:szCs w:val="24"/>
        </w:rPr>
      </w:pPr>
      <w:r w:rsidRPr="00C05B0F">
        <w:rPr>
          <w:rFonts w:ascii="Times New Roman" w:hAnsi="Times New Roman" w:cs="Times New Roman"/>
          <w:sz w:val="24"/>
          <w:szCs w:val="24"/>
        </w:rPr>
        <w:t>Impact on Relationships: Explore whether these shifts in belief had any impact on your relationships with family members, mentors, or fellow seekers.</w:t>
      </w:r>
    </w:p>
    <w:p w14:paraId="39FDBF30" w14:textId="5876CC6D" w:rsidR="00806C88" w:rsidRDefault="00C05B0F" w:rsidP="00C05B0F">
      <w:pPr>
        <w:rPr>
          <w:rFonts w:ascii="Times New Roman" w:hAnsi="Times New Roman" w:cs="Times New Roman"/>
          <w:sz w:val="24"/>
          <w:szCs w:val="24"/>
        </w:rPr>
      </w:pPr>
      <w:r w:rsidRPr="00C05B0F">
        <w:rPr>
          <w:rFonts w:ascii="Times New Roman" w:hAnsi="Times New Roman" w:cs="Times New Roman"/>
          <w:sz w:val="24"/>
          <w:szCs w:val="24"/>
        </w:rPr>
        <w:t>Continued Evolution: Reflect on whether these shifts in belief have continued to evolve or have stabilized over time.</w:t>
      </w:r>
    </w:p>
    <w:p w14:paraId="7385BC32" w14:textId="74D21E2C" w:rsidR="007D528F" w:rsidRPr="003C76A9" w:rsidRDefault="007D528F" w:rsidP="007D528F">
      <w:pPr>
        <w:rPr>
          <w:rFonts w:ascii="Times New Roman" w:hAnsi="Times New Roman" w:cs="Times New Roman"/>
          <w:sz w:val="24"/>
          <w:szCs w:val="24"/>
          <w:u w:val="single"/>
        </w:rPr>
      </w:pPr>
      <w:r w:rsidRPr="003C76A9">
        <w:rPr>
          <w:rFonts w:ascii="Times New Roman" w:hAnsi="Times New Roman" w:cs="Times New Roman"/>
          <w:sz w:val="24"/>
          <w:szCs w:val="24"/>
          <w:u w:val="single"/>
        </w:rPr>
        <w:t>Physical Details: Describe any noteworthy physical details or environments that influenced your journey in this stage.</w:t>
      </w:r>
    </w:p>
    <w:p w14:paraId="45F03C11" w14:textId="77777777" w:rsidR="00AD575E" w:rsidRPr="00AD575E" w:rsidRDefault="00AD575E" w:rsidP="00AD575E">
      <w:pPr>
        <w:rPr>
          <w:rFonts w:ascii="Times New Roman" w:hAnsi="Times New Roman" w:cs="Times New Roman"/>
          <w:sz w:val="24"/>
          <w:szCs w:val="24"/>
        </w:rPr>
      </w:pPr>
      <w:r w:rsidRPr="00AD575E">
        <w:rPr>
          <w:rFonts w:ascii="Times New Roman" w:hAnsi="Times New Roman" w:cs="Times New Roman"/>
          <w:sz w:val="24"/>
          <w:szCs w:val="24"/>
        </w:rPr>
        <w:lastRenderedPageBreak/>
        <w:t>Home Environment: How did your home environment, including living arrangements and family dynamics, influence your experiences during this period?</w:t>
      </w:r>
    </w:p>
    <w:p w14:paraId="42D153D5" w14:textId="77777777" w:rsidR="00AD575E" w:rsidRPr="00AD575E" w:rsidRDefault="00AD575E" w:rsidP="00AD575E">
      <w:pPr>
        <w:rPr>
          <w:rFonts w:ascii="Times New Roman" w:hAnsi="Times New Roman" w:cs="Times New Roman"/>
          <w:sz w:val="24"/>
          <w:szCs w:val="24"/>
        </w:rPr>
      </w:pPr>
      <w:r w:rsidRPr="00AD575E">
        <w:rPr>
          <w:rFonts w:ascii="Times New Roman" w:hAnsi="Times New Roman" w:cs="Times New Roman"/>
          <w:sz w:val="24"/>
          <w:szCs w:val="24"/>
        </w:rPr>
        <w:t>Community Spaces: Describe any communal or spiritual spaces that played a significant role in your journey during these years.</w:t>
      </w:r>
    </w:p>
    <w:p w14:paraId="0CB977B6" w14:textId="77777777" w:rsidR="00AD575E" w:rsidRPr="00AD575E" w:rsidRDefault="00AD575E" w:rsidP="00AD575E">
      <w:pPr>
        <w:rPr>
          <w:rFonts w:ascii="Times New Roman" w:hAnsi="Times New Roman" w:cs="Times New Roman"/>
          <w:sz w:val="24"/>
          <w:szCs w:val="24"/>
        </w:rPr>
      </w:pPr>
      <w:r w:rsidRPr="00AD575E">
        <w:rPr>
          <w:rFonts w:ascii="Times New Roman" w:hAnsi="Times New Roman" w:cs="Times New Roman"/>
          <w:sz w:val="24"/>
          <w:szCs w:val="24"/>
        </w:rPr>
        <w:t>Work or Educational Settings: Did your work or educational settings have an impact on your spiritual journey, and if so, how?</w:t>
      </w:r>
    </w:p>
    <w:p w14:paraId="197A8F84" w14:textId="77777777" w:rsidR="00AD575E" w:rsidRPr="00AD575E" w:rsidRDefault="00AD575E" w:rsidP="00AD575E">
      <w:pPr>
        <w:rPr>
          <w:rFonts w:ascii="Times New Roman" w:hAnsi="Times New Roman" w:cs="Times New Roman"/>
          <w:sz w:val="24"/>
          <w:szCs w:val="24"/>
        </w:rPr>
      </w:pPr>
      <w:r w:rsidRPr="00AD575E">
        <w:rPr>
          <w:rFonts w:ascii="Times New Roman" w:hAnsi="Times New Roman" w:cs="Times New Roman"/>
          <w:sz w:val="24"/>
          <w:szCs w:val="24"/>
        </w:rPr>
        <w:t>Geographical Changes: Were there any changes in your geographical location or surroundings that influenced your experiences?</w:t>
      </w:r>
    </w:p>
    <w:p w14:paraId="7899E55E" w14:textId="77777777" w:rsidR="00AD575E" w:rsidRPr="00AD575E" w:rsidRDefault="00AD575E" w:rsidP="00AD575E">
      <w:pPr>
        <w:rPr>
          <w:rFonts w:ascii="Times New Roman" w:hAnsi="Times New Roman" w:cs="Times New Roman"/>
          <w:sz w:val="24"/>
          <w:szCs w:val="24"/>
        </w:rPr>
      </w:pPr>
      <w:r w:rsidRPr="00AD575E">
        <w:rPr>
          <w:rFonts w:ascii="Times New Roman" w:hAnsi="Times New Roman" w:cs="Times New Roman"/>
          <w:sz w:val="24"/>
          <w:szCs w:val="24"/>
        </w:rPr>
        <w:t>Natural Settings: Discuss any interactions with nature or natural environments that had a bearing on your journey.</w:t>
      </w:r>
    </w:p>
    <w:p w14:paraId="2240A346" w14:textId="77777777" w:rsidR="00AD575E" w:rsidRPr="00AD575E" w:rsidRDefault="00AD575E" w:rsidP="00AD575E">
      <w:pPr>
        <w:rPr>
          <w:rFonts w:ascii="Times New Roman" w:hAnsi="Times New Roman" w:cs="Times New Roman"/>
          <w:sz w:val="24"/>
          <w:szCs w:val="24"/>
        </w:rPr>
      </w:pPr>
      <w:r w:rsidRPr="00AD575E">
        <w:rPr>
          <w:rFonts w:ascii="Times New Roman" w:hAnsi="Times New Roman" w:cs="Times New Roman"/>
          <w:sz w:val="24"/>
          <w:szCs w:val="24"/>
        </w:rPr>
        <w:t>Climate and Seasons: How did climate and seasonal changes affect your activities and mindset during this stage?</w:t>
      </w:r>
    </w:p>
    <w:p w14:paraId="1FBE8AD7" w14:textId="77777777" w:rsidR="00AD575E" w:rsidRPr="00AD575E" w:rsidRDefault="00AD575E" w:rsidP="00AD575E">
      <w:pPr>
        <w:rPr>
          <w:rFonts w:ascii="Times New Roman" w:hAnsi="Times New Roman" w:cs="Times New Roman"/>
          <w:sz w:val="24"/>
          <w:szCs w:val="24"/>
        </w:rPr>
      </w:pPr>
      <w:r w:rsidRPr="00AD575E">
        <w:rPr>
          <w:rFonts w:ascii="Times New Roman" w:hAnsi="Times New Roman" w:cs="Times New Roman"/>
          <w:sz w:val="24"/>
          <w:szCs w:val="24"/>
        </w:rPr>
        <w:t>Architectural Elements: Were there specific architectural elements or structures that held significance within your spiritual community or family context?</w:t>
      </w:r>
    </w:p>
    <w:p w14:paraId="376215CE" w14:textId="77777777" w:rsidR="00AD575E" w:rsidRPr="00AD575E" w:rsidRDefault="00AD575E" w:rsidP="00AD575E">
      <w:pPr>
        <w:rPr>
          <w:rFonts w:ascii="Times New Roman" w:hAnsi="Times New Roman" w:cs="Times New Roman"/>
          <w:sz w:val="24"/>
          <w:szCs w:val="24"/>
        </w:rPr>
      </w:pPr>
      <w:r w:rsidRPr="00AD575E">
        <w:rPr>
          <w:rFonts w:ascii="Times New Roman" w:hAnsi="Times New Roman" w:cs="Times New Roman"/>
          <w:sz w:val="24"/>
          <w:szCs w:val="24"/>
        </w:rPr>
        <w:t>Soundscape: Explore the sounds you associated with this period, including any sounds related to your family, spiritual practices, or work.</w:t>
      </w:r>
    </w:p>
    <w:p w14:paraId="078017A9" w14:textId="77777777" w:rsidR="00AD575E" w:rsidRPr="00AD575E" w:rsidRDefault="00AD575E" w:rsidP="00AD575E">
      <w:pPr>
        <w:rPr>
          <w:rFonts w:ascii="Times New Roman" w:hAnsi="Times New Roman" w:cs="Times New Roman"/>
          <w:sz w:val="24"/>
          <w:szCs w:val="24"/>
        </w:rPr>
      </w:pPr>
      <w:r w:rsidRPr="00AD575E">
        <w:rPr>
          <w:rFonts w:ascii="Times New Roman" w:hAnsi="Times New Roman" w:cs="Times New Roman"/>
          <w:sz w:val="24"/>
          <w:szCs w:val="24"/>
        </w:rPr>
        <w:t>Aromas and Scents: Describe any significant aromas or scents that were part of your daily life during this phase.</w:t>
      </w:r>
    </w:p>
    <w:p w14:paraId="3CE21D7E" w14:textId="77777777" w:rsidR="00AD575E" w:rsidRPr="00AD575E" w:rsidRDefault="00AD575E" w:rsidP="00AD575E">
      <w:pPr>
        <w:rPr>
          <w:rFonts w:ascii="Times New Roman" w:hAnsi="Times New Roman" w:cs="Times New Roman"/>
          <w:sz w:val="24"/>
          <w:szCs w:val="24"/>
        </w:rPr>
      </w:pPr>
      <w:r w:rsidRPr="00AD575E">
        <w:rPr>
          <w:rFonts w:ascii="Times New Roman" w:hAnsi="Times New Roman" w:cs="Times New Roman"/>
          <w:sz w:val="24"/>
          <w:szCs w:val="24"/>
        </w:rPr>
        <w:t>Taste and Food: How did your experiences with taste, food, and communal meals relate to your overall journey during this time?</w:t>
      </w:r>
    </w:p>
    <w:p w14:paraId="13F45533" w14:textId="5C1DA426" w:rsidR="00AD575E" w:rsidRPr="00AD575E" w:rsidRDefault="00AD575E" w:rsidP="00AD575E">
      <w:pPr>
        <w:rPr>
          <w:rFonts w:ascii="Times New Roman" w:hAnsi="Times New Roman" w:cs="Times New Roman"/>
          <w:sz w:val="24"/>
          <w:szCs w:val="24"/>
        </w:rPr>
      </w:pPr>
      <w:r w:rsidRPr="00AD575E">
        <w:rPr>
          <w:rFonts w:ascii="Times New Roman" w:hAnsi="Times New Roman" w:cs="Times New Roman"/>
          <w:sz w:val="24"/>
          <w:szCs w:val="24"/>
        </w:rPr>
        <w:t>Cultural Influences: Discuss any cultural aspects or influences from your surroundings that shaped your experiences.</w:t>
      </w:r>
    </w:p>
    <w:p w14:paraId="3BDC68C2" w14:textId="1F754E0F" w:rsidR="00AD575E" w:rsidRPr="005B2DB2" w:rsidRDefault="00AD575E" w:rsidP="00AD575E">
      <w:pPr>
        <w:rPr>
          <w:rFonts w:ascii="Times New Roman" w:hAnsi="Times New Roman" w:cs="Times New Roman"/>
          <w:sz w:val="24"/>
          <w:szCs w:val="24"/>
        </w:rPr>
      </w:pPr>
      <w:r w:rsidRPr="005B2DB2">
        <w:rPr>
          <w:rFonts w:ascii="Times New Roman" w:hAnsi="Times New Roman" w:cs="Times New Roman"/>
          <w:sz w:val="24"/>
          <w:szCs w:val="24"/>
        </w:rPr>
        <w:t>Sense of Place: Reflect on how these physical details and environments contributed to your sense of place and belonging within your family and spiritual community.</w:t>
      </w:r>
    </w:p>
    <w:p w14:paraId="6C91B05D" w14:textId="77777777" w:rsidR="007D528F" w:rsidRPr="007D528F" w:rsidRDefault="007D528F" w:rsidP="007D528F">
      <w:pPr>
        <w:rPr>
          <w:rFonts w:ascii="Times New Roman" w:hAnsi="Times New Roman" w:cs="Times New Roman"/>
          <w:b/>
          <w:bCs/>
          <w:sz w:val="24"/>
          <w:szCs w:val="24"/>
        </w:rPr>
      </w:pPr>
      <w:r w:rsidRPr="007D528F">
        <w:rPr>
          <w:rFonts w:ascii="Times New Roman" w:hAnsi="Times New Roman" w:cs="Times New Roman"/>
          <w:b/>
          <w:bCs/>
          <w:sz w:val="24"/>
          <w:szCs w:val="24"/>
        </w:rPr>
        <w:t>Stage 4: From my Younger Sister’s Marriage to My Marriage (2013-2017)</w:t>
      </w:r>
    </w:p>
    <w:p w14:paraId="0F644EB2" w14:textId="77777777" w:rsidR="007D528F" w:rsidRPr="009165CD" w:rsidRDefault="007D528F" w:rsidP="007D528F">
      <w:pPr>
        <w:rPr>
          <w:rFonts w:ascii="Times New Roman" w:hAnsi="Times New Roman" w:cs="Times New Roman"/>
          <w:sz w:val="24"/>
          <w:szCs w:val="24"/>
          <w:u w:val="single"/>
        </w:rPr>
      </w:pPr>
      <w:r w:rsidRPr="009165CD">
        <w:rPr>
          <w:rFonts w:ascii="Times New Roman" w:hAnsi="Times New Roman" w:cs="Times New Roman"/>
          <w:sz w:val="24"/>
          <w:szCs w:val="24"/>
          <w:u w:val="single"/>
        </w:rPr>
        <w:t>Transition to Marriage: Explore how your spiritual journey continued as you transitioned from your sister's marriage to your own.</w:t>
      </w:r>
    </w:p>
    <w:p w14:paraId="446148A9" w14:textId="77777777" w:rsidR="00F7124D" w:rsidRPr="00F7124D" w:rsidRDefault="00F7124D" w:rsidP="00F7124D">
      <w:pPr>
        <w:rPr>
          <w:rFonts w:ascii="Times New Roman" w:hAnsi="Times New Roman" w:cs="Times New Roman"/>
          <w:sz w:val="24"/>
          <w:szCs w:val="24"/>
        </w:rPr>
      </w:pPr>
      <w:r w:rsidRPr="00F7124D">
        <w:rPr>
          <w:rFonts w:ascii="Times New Roman" w:hAnsi="Times New Roman" w:cs="Times New Roman"/>
          <w:sz w:val="24"/>
          <w:szCs w:val="24"/>
        </w:rPr>
        <w:t>Significance of Your Marriage: Reflect on the significance of your own marriage within the context of your spiritual journey. How did it mark a new phase?</w:t>
      </w:r>
    </w:p>
    <w:p w14:paraId="5E3FA40D" w14:textId="77777777" w:rsidR="00F7124D" w:rsidRPr="00F7124D" w:rsidRDefault="00F7124D" w:rsidP="00F7124D">
      <w:pPr>
        <w:rPr>
          <w:rFonts w:ascii="Times New Roman" w:hAnsi="Times New Roman" w:cs="Times New Roman"/>
          <w:sz w:val="24"/>
          <w:szCs w:val="24"/>
        </w:rPr>
      </w:pPr>
      <w:r w:rsidRPr="00F7124D">
        <w:rPr>
          <w:rFonts w:ascii="Times New Roman" w:hAnsi="Times New Roman" w:cs="Times New Roman"/>
          <w:sz w:val="24"/>
          <w:szCs w:val="24"/>
        </w:rPr>
        <w:t>Emotional Preparations: Describe the emotional preparations you underwent as you approached your own marriage. How did these preparations align with your spiritual path?</w:t>
      </w:r>
    </w:p>
    <w:p w14:paraId="7DB8D93C" w14:textId="77777777" w:rsidR="00F7124D" w:rsidRPr="00F7124D" w:rsidRDefault="00F7124D" w:rsidP="00F7124D">
      <w:pPr>
        <w:rPr>
          <w:rFonts w:ascii="Times New Roman" w:hAnsi="Times New Roman" w:cs="Times New Roman"/>
          <w:sz w:val="24"/>
          <w:szCs w:val="24"/>
        </w:rPr>
      </w:pPr>
      <w:r w:rsidRPr="00F7124D">
        <w:rPr>
          <w:rFonts w:ascii="Times New Roman" w:hAnsi="Times New Roman" w:cs="Times New Roman"/>
          <w:sz w:val="24"/>
          <w:szCs w:val="24"/>
        </w:rPr>
        <w:t>Continued Role in Family: How did your role within your family change as you transitioned from your sister's marriage to your own?</w:t>
      </w:r>
    </w:p>
    <w:p w14:paraId="4A0D04A5" w14:textId="77777777" w:rsidR="00F7124D" w:rsidRPr="00F7124D" w:rsidRDefault="00F7124D" w:rsidP="00F7124D">
      <w:pPr>
        <w:rPr>
          <w:rFonts w:ascii="Times New Roman" w:hAnsi="Times New Roman" w:cs="Times New Roman"/>
          <w:sz w:val="24"/>
          <w:szCs w:val="24"/>
        </w:rPr>
      </w:pPr>
      <w:r w:rsidRPr="00F7124D">
        <w:rPr>
          <w:rFonts w:ascii="Times New Roman" w:hAnsi="Times New Roman" w:cs="Times New Roman"/>
          <w:sz w:val="24"/>
          <w:szCs w:val="24"/>
        </w:rPr>
        <w:lastRenderedPageBreak/>
        <w:t>Impact on Daily Routine: Discuss how your daily routine and responsibilities evolved during this period, considering both family and spiritual commitments.</w:t>
      </w:r>
    </w:p>
    <w:p w14:paraId="481CF1D6" w14:textId="77777777" w:rsidR="00F7124D" w:rsidRPr="00F7124D" w:rsidRDefault="00F7124D" w:rsidP="00F7124D">
      <w:pPr>
        <w:rPr>
          <w:rFonts w:ascii="Times New Roman" w:hAnsi="Times New Roman" w:cs="Times New Roman"/>
          <w:sz w:val="24"/>
          <w:szCs w:val="24"/>
        </w:rPr>
      </w:pPr>
      <w:r w:rsidRPr="00F7124D">
        <w:rPr>
          <w:rFonts w:ascii="Times New Roman" w:hAnsi="Times New Roman" w:cs="Times New Roman"/>
          <w:sz w:val="24"/>
          <w:szCs w:val="24"/>
        </w:rPr>
        <w:t>Mentorship and Guidance: Did your mentors or spiritual guides offer specific guidance or support as you prepared for your marriage?</w:t>
      </w:r>
    </w:p>
    <w:p w14:paraId="7180F7D9" w14:textId="77777777" w:rsidR="00F7124D" w:rsidRPr="00F7124D" w:rsidRDefault="00F7124D" w:rsidP="00F7124D">
      <w:pPr>
        <w:rPr>
          <w:rFonts w:ascii="Times New Roman" w:hAnsi="Times New Roman" w:cs="Times New Roman"/>
          <w:sz w:val="24"/>
          <w:szCs w:val="24"/>
        </w:rPr>
      </w:pPr>
      <w:r w:rsidRPr="00F7124D">
        <w:rPr>
          <w:rFonts w:ascii="Times New Roman" w:hAnsi="Times New Roman" w:cs="Times New Roman"/>
          <w:sz w:val="24"/>
          <w:szCs w:val="24"/>
        </w:rPr>
        <w:t>Alignment with Beliefs: How did your spiritual beliefs and principles influence your approach to marriage and marital life?</w:t>
      </w:r>
    </w:p>
    <w:p w14:paraId="5A3767E9" w14:textId="77777777" w:rsidR="00F7124D" w:rsidRPr="00F7124D" w:rsidRDefault="00F7124D" w:rsidP="00F7124D">
      <w:pPr>
        <w:rPr>
          <w:rFonts w:ascii="Times New Roman" w:hAnsi="Times New Roman" w:cs="Times New Roman"/>
          <w:sz w:val="24"/>
          <w:szCs w:val="24"/>
        </w:rPr>
      </w:pPr>
      <w:r w:rsidRPr="00F7124D">
        <w:rPr>
          <w:rFonts w:ascii="Times New Roman" w:hAnsi="Times New Roman" w:cs="Times New Roman"/>
          <w:sz w:val="24"/>
          <w:szCs w:val="24"/>
        </w:rPr>
        <w:t>Balancing Roles: Explore how you balanced your roles as a spouse, family member, and spiritual seeker during this stage.</w:t>
      </w:r>
    </w:p>
    <w:p w14:paraId="2B865268" w14:textId="77777777" w:rsidR="00F7124D" w:rsidRPr="00F7124D" w:rsidRDefault="00F7124D" w:rsidP="00F7124D">
      <w:pPr>
        <w:rPr>
          <w:rFonts w:ascii="Times New Roman" w:hAnsi="Times New Roman" w:cs="Times New Roman"/>
          <w:sz w:val="24"/>
          <w:szCs w:val="24"/>
        </w:rPr>
      </w:pPr>
      <w:r w:rsidRPr="00F7124D">
        <w:rPr>
          <w:rFonts w:ascii="Times New Roman" w:hAnsi="Times New Roman" w:cs="Times New Roman"/>
          <w:sz w:val="24"/>
          <w:szCs w:val="24"/>
        </w:rPr>
        <w:t>Challenges and Adjustments: Reflect on any challenges or adjustments you faced as you transitioned into married life while maintaining your spiritual pursuits.</w:t>
      </w:r>
    </w:p>
    <w:p w14:paraId="2E1C46AA" w14:textId="77777777" w:rsidR="00F7124D" w:rsidRPr="00F7124D" w:rsidRDefault="00F7124D" w:rsidP="00F7124D">
      <w:pPr>
        <w:rPr>
          <w:rFonts w:ascii="Times New Roman" w:hAnsi="Times New Roman" w:cs="Times New Roman"/>
          <w:sz w:val="24"/>
          <w:szCs w:val="24"/>
        </w:rPr>
      </w:pPr>
      <w:r w:rsidRPr="00F7124D">
        <w:rPr>
          <w:rFonts w:ascii="Times New Roman" w:hAnsi="Times New Roman" w:cs="Times New Roman"/>
          <w:sz w:val="24"/>
          <w:szCs w:val="24"/>
        </w:rPr>
        <w:t>Impact on Relationships: How did your marriage impact your relationships with family members, mentors, and fellow seekers?</w:t>
      </w:r>
    </w:p>
    <w:p w14:paraId="74B06E5B" w14:textId="77777777" w:rsidR="00F7124D" w:rsidRPr="00F7124D" w:rsidRDefault="00F7124D" w:rsidP="00F7124D">
      <w:pPr>
        <w:rPr>
          <w:rFonts w:ascii="Times New Roman" w:hAnsi="Times New Roman" w:cs="Times New Roman"/>
          <w:sz w:val="24"/>
          <w:szCs w:val="24"/>
        </w:rPr>
      </w:pPr>
      <w:r w:rsidRPr="00F7124D">
        <w:rPr>
          <w:rFonts w:ascii="Times New Roman" w:hAnsi="Times New Roman" w:cs="Times New Roman"/>
          <w:sz w:val="24"/>
          <w:szCs w:val="24"/>
        </w:rPr>
        <w:t>Spiritual Practices: Describe any changes or continuations in your spiritual practices and rituals as you entered this new phase of life.</w:t>
      </w:r>
    </w:p>
    <w:p w14:paraId="59DAAF46" w14:textId="77777777" w:rsidR="00F7124D" w:rsidRPr="00F7124D" w:rsidRDefault="00F7124D" w:rsidP="00F7124D">
      <w:pPr>
        <w:rPr>
          <w:rFonts w:ascii="Times New Roman" w:hAnsi="Times New Roman" w:cs="Times New Roman"/>
          <w:sz w:val="24"/>
          <w:szCs w:val="24"/>
        </w:rPr>
      </w:pPr>
      <w:r w:rsidRPr="00F7124D">
        <w:rPr>
          <w:rFonts w:ascii="Times New Roman" w:hAnsi="Times New Roman" w:cs="Times New Roman"/>
          <w:sz w:val="24"/>
          <w:szCs w:val="24"/>
        </w:rPr>
        <w:t>Lessons and Insights: Discuss the lessons and insights you gained from the transition to your own marriage within the context of your spiritual journey.</w:t>
      </w:r>
    </w:p>
    <w:p w14:paraId="1A866F2F" w14:textId="77777777" w:rsidR="009165CD" w:rsidRDefault="00F7124D" w:rsidP="00F7124D">
      <w:pPr>
        <w:rPr>
          <w:rFonts w:ascii="Times New Roman" w:hAnsi="Times New Roman" w:cs="Times New Roman"/>
          <w:sz w:val="24"/>
          <w:szCs w:val="24"/>
        </w:rPr>
      </w:pPr>
      <w:r w:rsidRPr="00F7124D">
        <w:rPr>
          <w:rFonts w:ascii="Times New Roman" w:hAnsi="Times New Roman" w:cs="Times New Roman"/>
          <w:sz w:val="24"/>
          <w:szCs w:val="24"/>
        </w:rPr>
        <w:t>Continued Growth: Reflect on how this transition period continued to contribute to your personal growth and spiritual development.</w:t>
      </w:r>
    </w:p>
    <w:p w14:paraId="162BC8F3" w14:textId="2C60D98B" w:rsidR="007D528F" w:rsidRPr="00203CC3" w:rsidRDefault="007D528F" w:rsidP="00F7124D">
      <w:pPr>
        <w:rPr>
          <w:rFonts w:ascii="Times New Roman" w:hAnsi="Times New Roman" w:cs="Times New Roman"/>
          <w:sz w:val="24"/>
          <w:szCs w:val="24"/>
          <w:u w:val="single"/>
        </w:rPr>
      </w:pPr>
      <w:r w:rsidRPr="00203CC3">
        <w:rPr>
          <w:rFonts w:ascii="Times New Roman" w:hAnsi="Times New Roman" w:cs="Times New Roman"/>
          <w:sz w:val="24"/>
          <w:szCs w:val="24"/>
          <w:u w:val="single"/>
        </w:rPr>
        <w:t>Relationship Dynamics: How did your marriage impact your relationships with your spiritual community and mentors?</w:t>
      </w:r>
    </w:p>
    <w:p w14:paraId="1238AA3E" w14:textId="77777777" w:rsidR="00203CC3" w:rsidRPr="00203CC3" w:rsidRDefault="00203CC3" w:rsidP="00203CC3">
      <w:pPr>
        <w:rPr>
          <w:rFonts w:ascii="Times New Roman" w:hAnsi="Times New Roman" w:cs="Times New Roman"/>
          <w:sz w:val="24"/>
          <w:szCs w:val="24"/>
        </w:rPr>
      </w:pPr>
      <w:r w:rsidRPr="00203CC3">
        <w:rPr>
          <w:rFonts w:ascii="Times New Roman" w:hAnsi="Times New Roman" w:cs="Times New Roman"/>
          <w:sz w:val="24"/>
          <w:szCs w:val="24"/>
        </w:rPr>
        <w:t>Communication with Spiritual Community: Describe how you communicated with your spiritual community about your marriage. How did they respond?</w:t>
      </w:r>
    </w:p>
    <w:p w14:paraId="33893CF7" w14:textId="77777777" w:rsidR="00203CC3" w:rsidRPr="00203CC3" w:rsidRDefault="00203CC3" w:rsidP="00203CC3">
      <w:pPr>
        <w:rPr>
          <w:rFonts w:ascii="Times New Roman" w:hAnsi="Times New Roman" w:cs="Times New Roman"/>
          <w:sz w:val="24"/>
          <w:szCs w:val="24"/>
        </w:rPr>
      </w:pPr>
      <w:r w:rsidRPr="00203CC3">
        <w:rPr>
          <w:rFonts w:ascii="Times New Roman" w:hAnsi="Times New Roman" w:cs="Times New Roman"/>
          <w:sz w:val="24"/>
          <w:szCs w:val="24"/>
        </w:rPr>
        <w:t>Supportive Roles: Did members of your spiritual community play supportive roles in your wedding or marriage preparations? If so, how?</w:t>
      </w:r>
    </w:p>
    <w:p w14:paraId="6BE6DC91" w14:textId="77777777" w:rsidR="00203CC3" w:rsidRPr="00203CC3" w:rsidRDefault="00203CC3" w:rsidP="00203CC3">
      <w:pPr>
        <w:rPr>
          <w:rFonts w:ascii="Times New Roman" w:hAnsi="Times New Roman" w:cs="Times New Roman"/>
          <w:sz w:val="24"/>
          <w:szCs w:val="24"/>
        </w:rPr>
      </w:pPr>
      <w:r w:rsidRPr="00203CC3">
        <w:rPr>
          <w:rFonts w:ascii="Times New Roman" w:hAnsi="Times New Roman" w:cs="Times New Roman"/>
          <w:sz w:val="24"/>
          <w:szCs w:val="24"/>
        </w:rPr>
        <w:t>Mentorship During Marriage: How did your mentors or spiritual guides provide guidance and support as you entered married life? Were there specific pieces of advice or teachings that were particularly valuable?</w:t>
      </w:r>
    </w:p>
    <w:p w14:paraId="68CF51A9" w14:textId="77777777" w:rsidR="00203CC3" w:rsidRPr="00203CC3" w:rsidRDefault="00203CC3" w:rsidP="00203CC3">
      <w:pPr>
        <w:rPr>
          <w:rFonts w:ascii="Times New Roman" w:hAnsi="Times New Roman" w:cs="Times New Roman"/>
          <w:sz w:val="24"/>
          <w:szCs w:val="24"/>
        </w:rPr>
      </w:pPr>
      <w:r w:rsidRPr="00203CC3">
        <w:rPr>
          <w:rFonts w:ascii="Times New Roman" w:hAnsi="Times New Roman" w:cs="Times New Roman"/>
          <w:sz w:val="24"/>
          <w:szCs w:val="24"/>
        </w:rPr>
        <w:t>Balancing Commitments: Discuss how you balanced your commitments to your spouse and your spiritual community. Were there any conflicts or challenges?</w:t>
      </w:r>
    </w:p>
    <w:p w14:paraId="6FC7ACD5" w14:textId="77777777" w:rsidR="00203CC3" w:rsidRPr="00203CC3" w:rsidRDefault="00203CC3" w:rsidP="00203CC3">
      <w:pPr>
        <w:rPr>
          <w:rFonts w:ascii="Times New Roman" w:hAnsi="Times New Roman" w:cs="Times New Roman"/>
          <w:sz w:val="24"/>
          <w:szCs w:val="24"/>
        </w:rPr>
      </w:pPr>
      <w:r w:rsidRPr="00203CC3">
        <w:rPr>
          <w:rFonts w:ascii="Times New Roman" w:hAnsi="Times New Roman" w:cs="Times New Roman"/>
          <w:sz w:val="24"/>
          <w:szCs w:val="24"/>
        </w:rPr>
        <w:t>Integration of Spouse: How did your spouse become integrated into your spiritual community? Did they share similar spiritual interests or practices?</w:t>
      </w:r>
    </w:p>
    <w:p w14:paraId="22E5813F" w14:textId="77777777" w:rsidR="00203CC3" w:rsidRPr="00203CC3" w:rsidRDefault="00203CC3" w:rsidP="00203CC3">
      <w:pPr>
        <w:rPr>
          <w:rFonts w:ascii="Times New Roman" w:hAnsi="Times New Roman" w:cs="Times New Roman"/>
          <w:sz w:val="24"/>
          <w:szCs w:val="24"/>
        </w:rPr>
      </w:pPr>
      <w:r w:rsidRPr="00203CC3">
        <w:rPr>
          <w:rFonts w:ascii="Times New Roman" w:hAnsi="Times New Roman" w:cs="Times New Roman"/>
          <w:sz w:val="24"/>
          <w:szCs w:val="24"/>
        </w:rPr>
        <w:t>Impact on Spiritual Practices: Explore how your marriage influenced your spiritual practices and rituals. Did they change or evolve during this period?</w:t>
      </w:r>
    </w:p>
    <w:p w14:paraId="52E9E791" w14:textId="77777777" w:rsidR="00203CC3" w:rsidRPr="00203CC3" w:rsidRDefault="00203CC3" w:rsidP="00203CC3">
      <w:pPr>
        <w:rPr>
          <w:rFonts w:ascii="Times New Roman" w:hAnsi="Times New Roman" w:cs="Times New Roman"/>
          <w:sz w:val="24"/>
          <w:szCs w:val="24"/>
        </w:rPr>
      </w:pPr>
      <w:r w:rsidRPr="00203CC3">
        <w:rPr>
          <w:rFonts w:ascii="Times New Roman" w:hAnsi="Times New Roman" w:cs="Times New Roman"/>
          <w:sz w:val="24"/>
          <w:szCs w:val="24"/>
        </w:rPr>
        <w:lastRenderedPageBreak/>
        <w:t>Personal Growth in Marriage: Reflect on any personal growth or transformations that occurred within your marriage and how these related to your spiritual journey.</w:t>
      </w:r>
    </w:p>
    <w:p w14:paraId="3AB45E4F" w14:textId="77777777" w:rsidR="00203CC3" w:rsidRPr="00203CC3" w:rsidRDefault="00203CC3" w:rsidP="00203CC3">
      <w:pPr>
        <w:rPr>
          <w:rFonts w:ascii="Times New Roman" w:hAnsi="Times New Roman" w:cs="Times New Roman"/>
          <w:sz w:val="24"/>
          <w:szCs w:val="24"/>
        </w:rPr>
      </w:pPr>
      <w:r w:rsidRPr="00203CC3">
        <w:rPr>
          <w:rFonts w:ascii="Times New Roman" w:hAnsi="Times New Roman" w:cs="Times New Roman"/>
          <w:sz w:val="24"/>
          <w:szCs w:val="24"/>
        </w:rPr>
        <w:t>Role of Mentors: How did your mentors or spiritual guides continue to play a role in your life and decision-making as a married individual?</w:t>
      </w:r>
    </w:p>
    <w:p w14:paraId="7CB6A669" w14:textId="77777777" w:rsidR="00203CC3" w:rsidRPr="00203CC3" w:rsidRDefault="00203CC3" w:rsidP="00203CC3">
      <w:pPr>
        <w:rPr>
          <w:rFonts w:ascii="Times New Roman" w:hAnsi="Times New Roman" w:cs="Times New Roman"/>
          <w:sz w:val="24"/>
          <w:szCs w:val="24"/>
        </w:rPr>
      </w:pPr>
      <w:r w:rsidRPr="00203CC3">
        <w:rPr>
          <w:rFonts w:ascii="Times New Roman" w:hAnsi="Times New Roman" w:cs="Times New Roman"/>
          <w:sz w:val="24"/>
          <w:szCs w:val="24"/>
        </w:rPr>
        <w:t>Challenges and Adjustments: Discuss any challenges or adjustments you faced in maintaining your spiritual commitments while being married.</w:t>
      </w:r>
    </w:p>
    <w:p w14:paraId="54CADCB3" w14:textId="77777777" w:rsidR="00203CC3" w:rsidRPr="00203CC3" w:rsidRDefault="00203CC3" w:rsidP="00203CC3">
      <w:pPr>
        <w:rPr>
          <w:rFonts w:ascii="Times New Roman" w:hAnsi="Times New Roman" w:cs="Times New Roman"/>
          <w:sz w:val="24"/>
          <w:szCs w:val="24"/>
        </w:rPr>
      </w:pPr>
      <w:r w:rsidRPr="00203CC3">
        <w:rPr>
          <w:rFonts w:ascii="Times New Roman" w:hAnsi="Times New Roman" w:cs="Times New Roman"/>
          <w:sz w:val="24"/>
          <w:szCs w:val="24"/>
        </w:rPr>
        <w:t>Community Support: Were there instances where your spiritual community provided support or resources to assist in your marital journey?</w:t>
      </w:r>
    </w:p>
    <w:p w14:paraId="5B7E4408" w14:textId="77777777" w:rsidR="00203CC3" w:rsidRPr="00203CC3" w:rsidRDefault="00203CC3" w:rsidP="00203CC3">
      <w:pPr>
        <w:rPr>
          <w:rFonts w:ascii="Times New Roman" w:hAnsi="Times New Roman" w:cs="Times New Roman"/>
          <w:sz w:val="24"/>
          <w:szCs w:val="24"/>
        </w:rPr>
      </w:pPr>
      <w:r w:rsidRPr="00203CC3">
        <w:rPr>
          <w:rFonts w:ascii="Times New Roman" w:hAnsi="Times New Roman" w:cs="Times New Roman"/>
          <w:sz w:val="24"/>
          <w:szCs w:val="24"/>
        </w:rPr>
        <w:t>Lessons Learned: Reflect on the lessons you learned from the intersection of your marriage with your spiritual community and mentorship.</w:t>
      </w:r>
    </w:p>
    <w:p w14:paraId="4E1136E9" w14:textId="4E971A3D" w:rsidR="00203CC3" w:rsidRPr="007D528F" w:rsidRDefault="00203CC3" w:rsidP="00203CC3">
      <w:pPr>
        <w:rPr>
          <w:rFonts w:ascii="Times New Roman" w:hAnsi="Times New Roman" w:cs="Times New Roman"/>
          <w:sz w:val="24"/>
          <w:szCs w:val="24"/>
        </w:rPr>
      </w:pPr>
      <w:r w:rsidRPr="00203CC3">
        <w:rPr>
          <w:rFonts w:ascii="Times New Roman" w:hAnsi="Times New Roman" w:cs="Times New Roman"/>
          <w:sz w:val="24"/>
          <w:szCs w:val="24"/>
        </w:rPr>
        <w:t>Continued Relationships: How have your relationships with your spiritual community and mentors evolved beyond this period, considering the changes brought about by marriage?</w:t>
      </w:r>
    </w:p>
    <w:p w14:paraId="28C8D44A" w14:textId="77777777" w:rsidR="007D528F" w:rsidRPr="008629C3" w:rsidRDefault="007D528F" w:rsidP="007D528F">
      <w:pPr>
        <w:rPr>
          <w:rFonts w:ascii="Times New Roman" w:hAnsi="Times New Roman" w:cs="Times New Roman"/>
          <w:sz w:val="24"/>
          <w:szCs w:val="24"/>
          <w:u w:val="single"/>
        </w:rPr>
      </w:pPr>
      <w:r w:rsidRPr="008629C3">
        <w:rPr>
          <w:rFonts w:ascii="Times New Roman" w:hAnsi="Times New Roman" w:cs="Times New Roman"/>
          <w:sz w:val="24"/>
          <w:szCs w:val="24"/>
          <w:u w:val="single"/>
        </w:rPr>
        <w:t>Personal Transformation: Reflect on how this period of your life contributed to your personal transformation and self-discovery.</w:t>
      </w:r>
    </w:p>
    <w:p w14:paraId="75EB80D1" w14:textId="77777777" w:rsidR="001A15BA" w:rsidRPr="001A15BA" w:rsidRDefault="001A15BA" w:rsidP="001A15BA">
      <w:pPr>
        <w:rPr>
          <w:rFonts w:ascii="Times New Roman" w:hAnsi="Times New Roman" w:cs="Times New Roman"/>
          <w:sz w:val="24"/>
          <w:szCs w:val="24"/>
        </w:rPr>
      </w:pPr>
      <w:r w:rsidRPr="001A15BA">
        <w:rPr>
          <w:rFonts w:ascii="Times New Roman" w:hAnsi="Times New Roman" w:cs="Times New Roman"/>
          <w:sz w:val="24"/>
          <w:szCs w:val="24"/>
        </w:rPr>
        <w:t>New Roles and Responsibilities: Describe the new roles and responsibilities you assumed after your marriage. How did they contribute to your personal transformation?</w:t>
      </w:r>
    </w:p>
    <w:p w14:paraId="7D9D3D53" w14:textId="77777777" w:rsidR="001A15BA" w:rsidRPr="001A15BA" w:rsidRDefault="001A15BA" w:rsidP="001A15BA">
      <w:pPr>
        <w:rPr>
          <w:rFonts w:ascii="Times New Roman" w:hAnsi="Times New Roman" w:cs="Times New Roman"/>
          <w:sz w:val="24"/>
          <w:szCs w:val="24"/>
        </w:rPr>
      </w:pPr>
      <w:r w:rsidRPr="001A15BA">
        <w:rPr>
          <w:rFonts w:ascii="Times New Roman" w:hAnsi="Times New Roman" w:cs="Times New Roman"/>
          <w:sz w:val="24"/>
          <w:szCs w:val="24"/>
        </w:rPr>
        <w:t>Self-Identity: Reflect on how your self-identity evolved during this period, especially in the context of becoming a spouse.</w:t>
      </w:r>
    </w:p>
    <w:p w14:paraId="71BE3DAA" w14:textId="77777777" w:rsidR="001A15BA" w:rsidRPr="001A15BA" w:rsidRDefault="001A15BA" w:rsidP="001A15BA">
      <w:pPr>
        <w:rPr>
          <w:rFonts w:ascii="Times New Roman" w:hAnsi="Times New Roman" w:cs="Times New Roman"/>
          <w:sz w:val="24"/>
          <w:szCs w:val="24"/>
        </w:rPr>
      </w:pPr>
      <w:r w:rsidRPr="001A15BA">
        <w:rPr>
          <w:rFonts w:ascii="Times New Roman" w:hAnsi="Times New Roman" w:cs="Times New Roman"/>
          <w:sz w:val="24"/>
          <w:szCs w:val="24"/>
        </w:rPr>
        <w:t>Understanding of Relationships: How did your experiences in marriage deepen your understanding of relationships, both within your family and with your spouse?</w:t>
      </w:r>
    </w:p>
    <w:p w14:paraId="714F3748" w14:textId="77777777" w:rsidR="001A15BA" w:rsidRPr="001A15BA" w:rsidRDefault="001A15BA" w:rsidP="001A15BA">
      <w:pPr>
        <w:rPr>
          <w:rFonts w:ascii="Times New Roman" w:hAnsi="Times New Roman" w:cs="Times New Roman"/>
          <w:sz w:val="24"/>
          <w:szCs w:val="24"/>
        </w:rPr>
      </w:pPr>
      <w:r w:rsidRPr="001A15BA">
        <w:rPr>
          <w:rFonts w:ascii="Times New Roman" w:hAnsi="Times New Roman" w:cs="Times New Roman"/>
          <w:sz w:val="24"/>
          <w:szCs w:val="24"/>
        </w:rPr>
        <w:t>Communication Skills: Discuss whether your communication skills and abilities improved as a result of being in a marital relationship.</w:t>
      </w:r>
    </w:p>
    <w:p w14:paraId="76E1483B" w14:textId="77777777" w:rsidR="001A15BA" w:rsidRPr="001A15BA" w:rsidRDefault="001A15BA" w:rsidP="001A15BA">
      <w:pPr>
        <w:rPr>
          <w:rFonts w:ascii="Times New Roman" w:hAnsi="Times New Roman" w:cs="Times New Roman"/>
          <w:sz w:val="24"/>
          <w:szCs w:val="24"/>
        </w:rPr>
      </w:pPr>
      <w:r w:rsidRPr="001A15BA">
        <w:rPr>
          <w:rFonts w:ascii="Times New Roman" w:hAnsi="Times New Roman" w:cs="Times New Roman"/>
          <w:sz w:val="24"/>
          <w:szCs w:val="24"/>
        </w:rPr>
        <w:t>Empathy and Patience: Explore how your experiences in marriage influenced your levels of empathy and patience, both in your family and spiritual community.</w:t>
      </w:r>
    </w:p>
    <w:p w14:paraId="1127809E" w14:textId="77777777" w:rsidR="001A15BA" w:rsidRPr="001A15BA" w:rsidRDefault="001A15BA" w:rsidP="001A15BA">
      <w:pPr>
        <w:rPr>
          <w:rFonts w:ascii="Times New Roman" w:hAnsi="Times New Roman" w:cs="Times New Roman"/>
          <w:sz w:val="24"/>
          <w:szCs w:val="24"/>
        </w:rPr>
      </w:pPr>
      <w:r w:rsidRPr="001A15BA">
        <w:rPr>
          <w:rFonts w:ascii="Times New Roman" w:hAnsi="Times New Roman" w:cs="Times New Roman"/>
          <w:sz w:val="24"/>
          <w:szCs w:val="24"/>
        </w:rPr>
        <w:t>Conflict Resolution: Reflect on your growth in conflict resolution and problem-solving skills, which may have been honed through marital experiences.</w:t>
      </w:r>
    </w:p>
    <w:p w14:paraId="0022D7CD" w14:textId="77777777" w:rsidR="001A15BA" w:rsidRPr="001A15BA" w:rsidRDefault="001A15BA" w:rsidP="001A15BA">
      <w:pPr>
        <w:rPr>
          <w:rFonts w:ascii="Times New Roman" w:hAnsi="Times New Roman" w:cs="Times New Roman"/>
          <w:sz w:val="24"/>
          <w:szCs w:val="24"/>
        </w:rPr>
      </w:pPr>
      <w:r w:rsidRPr="001A15BA">
        <w:rPr>
          <w:rFonts w:ascii="Times New Roman" w:hAnsi="Times New Roman" w:cs="Times New Roman"/>
          <w:sz w:val="24"/>
          <w:szCs w:val="24"/>
        </w:rPr>
        <w:t>Spiritual Insights: Did your marital experiences lead to new spiritual insights or a different perspective on your spiritual journey?</w:t>
      </w:r>
    </w:p>
    <w:p w14:paraId="26E0E19E" w14:textId="77777777" w:rsidR="001A15BA" w:rsidRPr="001A15BA" w:rsidRDefault="001A15BA" w:rsidP="001A15BA">
      <w:pPr>
        <w:rPr>
          <w:rFonts w:ascii="Times New Roman" w:hAnsi="Times New Roman" w:cs="Times New Roman"/>
          <w:sz w:val="24"/>
          <w:szCs w:val="24"/>
        </w:rPr>
      </w:pPr>
      <w:r w:rsidRPr="001A15BA">
        <w:rPr>
          <w:rFonts w:ascii="Times New Roman" w:hAnsi="Times New Roman" w:cs="Times New Roman"/>
          <w:sz w:val="24"/>
          <w:szCs w:val="24"/>
        </w:rPr>
        <w:t>Adaptability: Discuss your ability to adapt to the changes brought about by marriage and how it contributed to your personal growth.</w:t>
      </w:r>
    </w:p>
    <w:p w14:paraId="4F324869" w14:textId="77777777" w:rsidR="001A15BA" w:rsidRPr="001A15BA" w:rsidRDefault="001A15BA" w:rsidP="001A15BA">
      <w:pPr>
        <w:rPr>
          <w:rFonts w:ascii="Times New Roman" w:hAnsi="Times New Roman" w:cs="Times New Roman"/>
          <w:sz w:val="24"/>
          <w:szCs w:val="24"/>
        </w:rPr>
      </w:pPr>
      <w:r w:rsidRPr="001A15BA">
        <w:rPr>
          <w:rFonts w:ascii="Times New Roman" w:hAnsi="Times New Roman" w:cs="Times New Roman"/>
          <w:sz w:val="24"/>
          <w:szCs w:val="24"/>
        </w:rPr>
        <w:t>Balance of Priorities: How did you learn to balance your priorities, including those related to family, marriage, and spirituality?</w:t>
      </w:r>
    </w:p>
    <w:p w14:paraId="3738AB06" w14:textId="77777777" w:rsidR="001A15BA" w:rsidRPr="001A15BA" w:rsidRDefault="001A15BA" w:rsidP="001A15BA">
      <w:pPr>
        <w:rPr>
          <w:rFonts w:ascii="Times New Roman" w:hAnsi="Times New Roman" w:cs="Times New Roman"/>
          <w:sz w:val="24"/>
          <w:szCs w:val="24"/>
        </w:rPr>
      </w:pPr>
      <w:r w:rsidRPr="001A15BA">
        <w:rPr>
          <w:rFonts w:ascii="Times New Roman" w:hAnsi="Times New Roman" w:cs="Times New Roman"/>
          <w:sz w:val="24"/>
          <w:szCs w:val="24"/>
        </w:rPr>
        <w:t>Impact on Worldview: Did your experiences during this period alter your worldview or perspective on life in any significant way?</w:t>
      </w:r>
    </w:p>
    <w:p w14:paraId="3E1ECD73" w14:textId="77777777" w:rsidR="001A15BA" w:rsidRPr="001A15BA" w:rsidRDefault="001A15BA" w:rsidP="001A15BA">
      <w:pPr>
        <w:rPr>
          <w:rFonts w:ascii="Times New Roman" w:hAnsi="Times New Roman" w:cs="Times New Roman"/>
          <w:sz w:val="24"/>
          <w:szCs w:val="24"/>
        </w:rPr>
      </w:pPr>
      <w:r w:rsidRPr="001A15BA">
        <w:rPr>
          <w:rFonts w:ascii="Times New Roman" w:hAnsi="Times New Roman" w:cs="Times New Roman"/>
          <w:sz w:val="24"/>
          <w:szCs w:val="24"/>
        </w:rPr>
        <w:lastRenderedPageBreak/>
        <w:t>Lessons Learned: Reflect on the key lessons you learned about yourself, relationships, and life in general during this transformative period.</w:t>
      </w:r>
    </w:p>
    <w:p w14:paraId="19C79E6F" w14:textId="611D0790" w:rsidR="004C2D60" w:rsidRDefault="001A15BA" w:rsidP="001A15BA">
      <w:pPr>
        <w:rPr>
          <w:rFonts w:ascii="Times New Roman" w:hAnsi="Times New Roman" w:cs="Times New Roman"/>
          <w:sz w:val="24"/>
          <w:szCs w:val="24"/>
        </w:rPr>
      </w:pPr>
      <w:r w:rsidRPr="001A15BA">
        <w:rPr>
          <w:rFonts w:ascii="Times New Roman" w:hAnsi="Times New Roman" w:cs="Times New Roman"/>
          <w:sz w:val="24"/>
          <w:szCs w:val="24"/>
        </w:rPr>
        <w:t>Continued Growth: How have the personal transformations and self-discovery from this period continued to influence your life and personal development today?</w:t>
      </w:r>
    </w:p>
    <w:p w14:paraId="3B84F5B2" w14:textId="77777777" w:rsidR="007D528F" w:rsidRPr="00891E92" w:rsidRDefault="007D528F" w:rsidP="007D528F">
      <w:pPr>
        <w:rPr>
          <w:rFonts w:ascii="Times New Roman" w:hAnsi="Times New Roman" w:cs="Times New Roman"/>
          <w:sz w:val="24"/>
          <w:szCs w:val="24"/>
          <w:u w:val="single"/>
        </w:rPr>
      </w:pPr>
      <w:r w:rsidRPr="00891E92">
        <w:rPr>
          <w:rFonts w:ascii="Times New Roman" w:hAnsi="Times New Roman" w:cs="Times New Roman"/>
          <w:sz w:val="24"/>
          <w:szCs w:val="24"/>
          <w:u w:val="single"/>
        </w:rPr>
        <w:t>Balancing Roles: How did you balance your roles as a spouse and a spiritual seeker?</w:t>
      </w:r>
    </w:p>
    <w:p w14:paraId="4FBCDBE7" w14:textId="77777777" w:rsidR="007E695D" w:rsidRPr="007E695D" w:rsidRDefault="007E695D" w:rsidP="007E695D">
      <w:pPr>
        <w:rPr>
          <w:rFonts w:ascii="Times New Roman" w:hAnsi="Times New Roman" w:cs="Times New Roman"/>
          <w:sz w:val="24"/>
          <w:szCs w:val="24"/>
        </w:rPr>
      </w:pPr>
      <w:r w:rsidRPr="007E695D">
        <w:rPr>
          <w:rFonts w:ascii="Times New Roman" w:hAnsi="Times New Roman" w:cs="Times New Roman"/>
          <w:sz w:val="24"/>
          <w:szCs w:val="24"/>
        </w:rPr>
        <w:t>Defining Priorities: How did you determine and prioritize the roles of a spouse and a spiritual seeker in your life during this period?</w:t>
      </w:r>
    </w:p>
    <w:p w14:paraId="78AC683E" w14:textId="77777777" w:rsidR="007E695D" w:rsidRPr="007E695D" w:rsidRDefault="007E695D" w:rsidP="007E695D">
      <w:pPr>
        <w:rPr>
          <w:rFonts w:ascii="Times New Roman" w:hAnsi="Times New Roman" w:cs="Times New Roman"/>
          <w:sz w:val="24"/>
          <w:szCs w:val="24"/>
        </w:rPr>
      </w:pPr>
      <w:r w:rsidRPr="007E695D">
        <w:rPr>
          <w:rFonts w:ascii="Times New Roman" w:hAnsi="Times New Roman" w:cs="Times New Roman"/>
          <w:sz w:val="24"/>
          <w:szCs w:val="24"/>
        </w:rPr>
        <w:t>Daily Routine: Describe how you structured your daily routine to accommodate both roles. What adjustments did you make?</w:t>
      </w:r>
    </w:p>
    <w:p w14:paraId="62716F29" w14:textId="77777777" w:rsidR="007E695D" w:rsidRPr="007E695D" w:rsidRDefault="007E695D" w:rsidP="007E695D">
      <w:pPr>
        <w:rPr>
          <w:rFonts w:ascii="Times New Roman" w:hAnsi="Times New Roman" w:cs="Times New Roman"/>
          <w:sz w:val="24"/>
          <w:szCs w:val="24"/>
        </w:rPr>
      </w:pPr>
      <w:r w:rsidRPr="007E695D">
        <w:rPr>
          <w:rFonts w:ascii="Times New Roman" w:hAnsi="Times New Roman" w:cs="Times New Roman"/>
          <w:sz w:val="24"/>
          <w:szCs w:val="24"/>
        </w:rPr>
        <w:t>Shared Spiritual Interests: Did your spouse share similar spiritual interests or practices with you? How did this impact your spiritual journey together?</w:t>
      </w:r>
    </w:p>
    <w:p w14:paraId="1E30C630" w14:textId="77777777" w:rsidR="007E695D" w:rsidRPr="007E695D" w:rsidRDefault="007E695D" w:rsidP="007E695D">
      <w:pPr>
        <w:rPr>
          <w:rFonts w:ascii="Times New Roman" w:hAnsi="Times New Roman" w:cs="Times New Roman"/>
          <w:sz w:val="24"/>
          <w:szCs w:val="24"/>
        </w:rPr>
      </w:pPr>
      <w:r w:rsidRPr="007E695D">
        <w:rPr>
          <w:rFonts w:ascii="Times New Roman" w:hAnsi="Times New Roman" w:cs="Times New Roman"/>
          <w:sz w:val="24"/>
          <w:szCs w:val="24"/>
        </w:rPr>
        <w:t>Communication with Your Spouse: Discuss the communication with your spouse regarding your spiritual commitments and activities. How did you involve them in this aspect of your life?</w:t>
      </w:r>
    </w:p>
    <w:p w14:paraId="55CF4BC6" w14:textId="77777777" w:rsidR="007E695D" w:rsidRPr="007E695D" w:rsidRDefault="007E695D" w:rsidP="007E695D">
      <w:pPr>
        <w:rPr>
          <w:rFonts w:ascii="Times New Roman" w:hAnsi="Times New Roman" w:cs="Times New Roman"/>
          <w:sz w:val="24"/>
          <w:szCs w:val="24"/>
        </w:rPr>
      </w:pPr>
      <w:r w:rsidRPr="007E695D">
        <w:rPr>
          <w:rFonts w:ascii="Times New Roman" w:hAnsi="Times New Roman" w:cs="Times New Roman"/>
          <w:sz w:val="24"/>
          <w:szCs w:val="24"/>
        </w:rPr>
        <w:t>Spiritual Community Support: How did your spiritual community support or accommodate your roles as a spouse? Were there any specific initiatives or programs for married individuals?</w:t>
      </w:r>
    </w:p>
    <w:p w14:paraId="29D75B97" w14:textId="77777777" w:rsidR="007E695D" w:rsidRPr="007E695D" w:rsidRDefault="007E695D" w:rsidP="007E695D">
      <w:pPr>
        <w:rPr>
          <w:rFonts w:ascii="Times New Roman" w:hAnsi="Times New Roman" w:cs="Times New Roman"/>
          <w:sz w:val="24"/>
          <w:szCs w:val="24"/>
        </w:rPr>
      </w:pPr>
      <w:r w:rsidRPr="007E695D">
        <w:rPr>
          <w:rFonts w:ascii="Times New Roman" w:hAnsi="Times New Roman" w:cs="Times New Roman"/>
          <w:sz w:val="24"/>
          <w:szCs w:val="24"/>
        </w:rPr>
        <w:t>Conflict Resolution: Reflect on whether conflicts or challenges arose from balancing these roles and how you addressed them.</w:t>
      </w:r>
    </w:p>
    <w:p w14:paraId="785DE3FB" w14:textId="77777777" w:rsidR="007E695D" w:rsidRPr="007E695D" w:rsidRDefault="007E695D" w:rsidP="007E695D">
      <w:pPr>
        <w:rPr>
          <w:rFonts w:ascii="Times New Roman" w:hAnsi="Times New Roman" w:cs="Times New Roman"/>
          <w:sz w:val="24"/>
          <w:szCs w:val="24"/>
        </w:rPr>
      </w:pPr>
      <w:r w:rsidRPr="007E695D">
        <w:rPr>
          <w:rFonts w:ascii="Times New Roman" w:hAnsi="Times New Roman" w:cs="Times New Roman"/>
          <w:sz w:val="24"/>
          <w:szCs w:val="24"/>
        </w:rPr>
        <w:t>Individual and Shared Spiritual Practices: Describe the balance between your individual spiritual practices and any practices you shared with your spouse.</w:t>
      </w:r>
    </w:p>
    <w:p w14:paraId="2C606B10" w14:textId="77777777" w:rsidR="007E695D" w:rsidRPr="007E695D" w:rsidRDefault="007E695D" w:rsidP="007E695D">
      <w:pPr>
        <w:rPr>
          <w:rFonts w:ascii="Times New Roman" w:hAnsi="Times New Roman" w:cs="Times New Roman"/>
          <w:sz w:val="24"/>
          <w:szCs w:val="24"/>
        </w:rPr>
      </w:pPr>
      <w:r w:rsidRPr="007E695D">
        <w:rPr>
          <w:rFonts w:ascii="Times New Roman" w:hAnsi="Times New Roman" w:cs="Times New Roman"/>
          <w:sz w:val="24"/>
          <w:szCs w:val="24"/>
        </w:rPr>
        <w:t>Growth as a Couple: Discuss how the process of balancing these roles contributed to your growth as a couple.</w:t>
      </w:r>
    </w:p>
    <w:p w14:paraId="0F43D844" w14:textId="77777777" w:rsidR="007E695D" w:rsidRPr="007E695D" w:rsidRDefault="007E695D" w:rsidP="007E695D">
      <w:pPr>
        <w:rPr>
          <w:rFonts w:ascii="Times New Roman" w:hAnsi="Times New Roman" w:cs="Times New Roman"/>
          <w:sz w:val="24"/>
          <w:szCs w:val="24"/>
        </w:rPr>
      </w:pPr>
      <w:r w:rsidRPr="007E695D">
        <w:rPr>
          <w:rFonts w:ascii="Times New Roman" w:hAnsi="Times New Roman" w:cs="Times New Roman"/>
          <w:sz w:val="24"/>
          <w:szCs w:val="24"/>
        </w:rPr>
        <w:t>Spiritual Milestones: Were there any spiritual milestones or achievements you pursued during this time while being a spouse?</w:t>
      </w:r>
    </w:p>
    <w:p w14:paraId="12A00665" w14:textId="77777777" w:rsidR="007E695D" w:rsidRPr="007E695D" w:rsidRDefault="007E695D" w:rsidP="007E695D">
      <w:pPr>
        <w:rPr>
          <w:rFonts w:ascii="Times New Roman" w:hAnsi="Times New Roman" w:cs="Times New Roman"/>
          <w:sz w:val="24"/>
          <w:szCs w:val="24"/>
        </w:rPr>
      </w:pPr>
      <w:r w:rsidRPr="007E695D">
        <w:rPr>
          <w:rFonts w:ascii="Times New Roman" w:hAnsi="Times New Roman" w:cs="Times New Roman"/>
          <w:sz w:val="24"/>
          <w:szCs w:val="24"/>
        </w:rPr>
        <w:t>Lessons Learned: Reflect on the key lessons you learned about balancing the roles of a spouse and a spiritual seeker.</w:t>
      </w:r>
    </w:p>
    <w:p w14:paraId="55DB4236" w14:textId="77777777" w:rsidR="007E695D" w:rsidRPr="007E695D" w:rsidRDefault="007E695D" w:rsidP="007E695D">
      <w:pPr>
        <w:rPr>
          <w:rFonts w:ascii="Times New Roman" w:hAnsi="Times New Roman" w:cs="Times New Roman"/>
          <w:sz w:val="24"/>
          <w:szCs w:val="24"/>
        </w:rPr>
      </w:pPr>
      <w:r w:rsidRPr="007E695D">
        <w:rPr>
          <w:rFonts w:ascii="Times New Roman" w:hAnsi="Times New Roman" w:cs="Times New Roman"/>
          <w:sz w:val="24"/>
          <w:szCs w:val="24"/>
        </w:rPr>
        <w:t>Impact on Marriage: How did your ability to balance these roles impact the dynamics and health of your marriage?</w:t>
      </w:r>
    </w:p>
    <w:p w14:paraId="71FE4C93" w14:textId="1720F97E" w:rsidR="00891E92" w:rsidRDefault="007E695D" w:rsidP="007E695D">
      <w:pPr>
        <w:rPr>
          <w:rFonts w:ascii="Times New Roman" w:hAnsi="Times New Roman" w:cs="Times New Roman"/>
          <w:sz w:val="24"/>
          <w:szCs w:val="24"/>
        </w:rPr>
      </w:pPr>
      <w:r w:rsidRPr="007E695D">
        <w:rPr>
          <w:rFonts w:ascii="Times New Roman" w:hAnsi="Times New Roman" w:cs="Times New Roman"/>
          <w:sz w:val="24"/>
          <w:szCs w:val="24"/>
        </w:rPr>
        <w:t>Continued Balance: Explore whether you continue to balance these roles today and if there have been any changes or adjustments over time.</w:t>
      </w:r>
    </w:p>
    <w:p w14:paraId="76D28D32" w14:textId="77777777" w:rsidR="007D528F" w:rsidRPr="00891E92" w:rsidRDefault="007D528F" w:rsidP="007D528F">
      <w:pPr>
        <w:rPr>
          <w:rFonts w:ascii="Times New Roman" w:hAnsi="Times New Roman" w:cs="Times New Roman"/>
          <w:sz w:val="24"/>
          <w:szCs w:val="24"/>
          <w:u w:val="single"/>
        </w:rPr>
      </w:pPr>
      <w:r w:rsidRPr="00891E92">
        <w:rPr>
          <w:rFonts w:ascii="Times New Roman" w:hAnsi="Times New Roman" w:cs="Times New Roman"/>
          <w:sz w:val="24"/>
          <w:szCs w:val="24"/>
          <w:u w:val="single"/>
        </w:rPr>
        <w:t>Spiritual Practices: Describe any spiritual practices or rituals that became particularly important during these years.</w:t>
      </w:r>
    </w:p>
    <w:p w14:paraId="1FBE3F11" w14:textId="77777777" w:rsidR="0079320C" w:rsidRPr="0079320C" w:rsidRDefault="0079320C" w:rsidP="0079320C">
      <w:pPr>
        <w:rPr>
          <w:rFonts w:ascii="Times New Roman" w:hAnsi="Times New Roman" w:cs="Times New Roman"/>
          <w:sz w:val="24"/>
          <w:szCs w:val="24"/>
        </w:rPr>
      </w:pPr>
      <w:r w:rsidRPr="0079320C">
        <w:rPr>
          <w:rFonts w:ascii="Times New Roman" w:hAnsi="Times New Roman" w:cs="Times New Roman"/>
          <w:sz w:val="24"/>
          <w:szCs w:val="24"/>
        </w:rPr>
        <w:t>Routine Spiritual Practices: What were your routine spiritual practices and rituals during this period? How did they shape your daily life?</w:t>
      </w:r>
    </w:p>
    <w:p w14:paraId="19BA7AFE" w14:textId="77777777" w:rsidR="0079320C" w:rsidRPr="0079320C" w:rsidRDefault="0079320C" w:rsidP="0079320C">
      <w:pPr>
        <w:rPr>
          <w:rFonts w:ascii="Times New Roman" w:hAnsi="Times New Roman" w:cs="Times New Roman"/>
          <w:sz w:val="24"/>
          <w:szCs w:val="24"/>
        </w:rPr>
      </w:pPr>
      <w:r w:rsidRPr="0079320C">
        <w:rPr>
          <w:rFonts w:ascii="Times New Roman" w:hAnsi="Times New Roman" w:cs="Times New Roman"/>
          <w:sz w:val="24"/>
          <w:szCs w:val="24"/>
        </w:rPr>
        <w:lastRenderedPageBreak/>
        <w:t>New Spiritual Practices: Did you adopt any new spiritual practices or rituals during this time? What prompted these changes?</w:t>
      </w:r>
    </w:p>
    <w:p w14:paraId="6B1977A5" w14:textId="77777777" w:rsidR="0079320C" w:rsidRPr="0079320C" w:rsidRDefault="0079320C" w:rsidP="0079320C">
      <w:pPr>
        <w:rPr>
          <w:rFonts w:ascii="Times New Roman" w:hAnsi="Times New Roman" w:cs="Times New Roman"/>
          <w:sz w:val="24"/>
          <w:szCs w:val="24"/>
        </w:rPr>
      </w:pPr>
      <w:r w:rsidRPr="0079320C">
        <w:rPr>
          <w:rFonts w:ascii="Times New Roman" w:hAnsi="Times New Roman" w:cs="Times New Roman"/>
          <w:sz w:val="24"/>
          <w:szCs w:val="24"/>
        </w:rPr>
        <w:t>Significance of Practices: Reflect on the significance of these practices in your spiritual journey. How did they connect you to your beliefs and community?</w:t>
      </w:r>
    </w:p>
    <w:p w14:paraId="3A7689A4" w14:textId="77777777" w:rsidR="0079320C" w:rsidRPr="0079320C" w:rsidRDefault="0079320C" w:rsidP="0079320C">
      <w:pPr>
        <w:rPr>
          <w:rFonts w:ascii="Times New Roman" w:hAnsi="Times New Roman" w:cs="Times New Roman"/>
          <w:sz w:val="24"/>
          <w:szCs w:val="24"/>
        </w:rPr>
      </w:pPr>
      <w:r w:rsidRPr="0079320C">
        <w:rPr>
          <w:rFonts w:ascii="Times New Roman" w:hAnsi="Times New Roman" w:cs="Times New Roman"/>
          <w:sz w:val="24"/>
          <w:szCs w:val="24"/>
        </w:rPr>
        <w:t>Community Involvement: Were these practices conducted individually or as part of a community? How did community involvement enhance their meaning?</w:t>
      </w:r>
    </w:p>
    <w:p w14:paraId="289E1316" w14:textId="77777777" w:rsidR="0079320C" w:rsidRPr="0079320C" w:rsidRDefault="0079320C" w:rsidP="0079320C">
      <w:pPr>
        <w:rPr>
          <w:rFonts w:ascii="Times New Roman" w:hAnsi="Times New Roman" w:cs="Times New Roman"/>
          <w:sz w:val="24"/>
          <w:szCs w:val="24"/>
        </w:rPr>
      </w:pPr>
      <w:r w:rsidRPr="0079320C">
        <w:rPr>
          <w:rFonts w:ascii="Times New Roman" w:hAnsi="Times New Roman" w:cs="Times New Roman"/>
          <w:sz w:val="24"/>
          <w:szCs w:val="24"/>
        </w:rPr>
        <w:t>Spiritual Events: Describe any significant spiritual events or gatherings that played a role in your journey during these years.</w:t>
      </w:r>
    </w:p>
    <w:p w14:paraId="17BAFAF0" w14:textId="77777777" w:rsidR="0079320C" w:rsidRPr="0079320C" w:rsidRDefault="0079320C" w:rsidP="0079320C">
      <w:pPr>
        <w:rPr>
          <w:rFonts w:ascii="Times New Roman" w:hAnsi="Times New Roman" w:cs="Times New Roman"/>
          <w:sz w:val="24"/>
          <w:szCs w:val="24"/>
        </w:rPr>
      </w:pPr>
      <w:r w:rsidRPr="0079320C">
        <w:rPr>
          <w:rFonts w:ascii="Times New Roman" w:hAnsi="Times New Roman" w:cs="Times New Roman"/>
          <w:sz w:val="24"/>
          <w:szCs w:val="24"/>
        </w:rPr>
        <w:t>Impact on Mindset: Discuss how these practices impacted your mindset, emotions, and overall well-being.</w:t>
      </w:r>
    </w:p>
    <w:p w14:paraId="6833CEA2" w14:textId="77777777" w:rsidR="0079320C" w:rsidRPr="0079320C" w:rsidRDefault="0079320C" w:rsidP="0079320C">
      <w:pPr>
        <w:rPr>
          <w:rFonts w:ascii="Times New Roman" w:hAnsi="Times New Roman" w:cs="Times New Roman"/>
          <w:sz w:val="24"/>
          <w:szCs w:val="24"/>
        </w:rPr>
      </w:pPr>
      <w:r w:rsidRPr="0079320C">
        <w:rPr>
          <w:rFonts w:ascii="Times New Roman" w:hAnsi="Times New Roman" w:cs="Times New Roman"/>
          <w:sz w:val="24"/>
          <w:szCs w:val="24"/>
        </w:rPr>
        <w:t>Integration of Practices: How did you integrate these practices into your daily life, considering your roles as a spouse and family member?</w:t>
      </w:r>
    </w:p>
    <w:p w14:paraId="401A8873" w14:textId="77777777" w:rsidR="0079320C" w:rsidRPr="0079320C" w:rsidRDefault="0079320C" w:rsidP="0079320C">
      <w:pPr>
        <w:rPr>
          <w:rFonts w:ascii="Times New Roman" w:hAnsi="Times New Roman" w:cs="Times New Roman"/>
          <w:sz w:val="24"/>
          <w:szCs w:val="24"/>
        </w:rPr>
      </w:pPr>
      <w:r w:rsidRPr="0079320C">
        <w:rPr>
          <w:rFonts w:ascii="Times New Roman" w:hAnsi="Times New Roman" w:cs="Times New Roman"/>
          <w:sz w:val="24"/>
          <w:szCs w:val="24"/>
        </w:rPr>
        <w:t>Rituals in Marriage: Explore any spiritual rituals or traditions associated with your marriage and how they influenced your spiritual journey.</w:t>
      </w:r>
    </w:p>
    <w:p w14:paraId="506F9C6E" w14:textId="77777777" w:rsidR="0079320C" w:rsidRPr="0079320C" w:rsidRDefault="0079320C" w:rsidP="0079320C">
      <w:pPr>
        <w:rPr>
          <w:rFonts w:ascii="Times New Roman" w:hAnsi="Times New Roman" w:cs="Times New Roman"/>
          <w:sz w:val="24"/>
          <w:szCs w:val="24"/>
        </w:rPr>
      </w:pPr>
      <w:r w:rsidRPr="0079320C">
        <w:rPr>
          <w:rFonts w:ascii="Times New Roman" w:hAnsi="Times New Roman" w:cs="Times New Roman"/>
          <w:sz w:val="24"/>
          <w:szCs w:val="24"/>
        </w:rPr>
        <w:t>Alignment with Beliefs: Reflect on whether these practices aligned with your core beliefs and values. Did they challenge or reinforce your faith?</w:t>
      </w:r>
    </w:p>
    <w:p w14:paraId="431651EF" w14:textId="77777777" w:rsidR="0079320C" w:rsidRPr="0079320C" w:rsidRDefault="0079320C" w:rsidP="0079320C">
      <w:pPr>
        <w:rPr>
          <w:rFonts w:ascii="Times New Roman" w:hAnsi="Times New Roman" w:cs="Times New Roman"/>
          <w:sz w:val="24"/>
          <w:szCs w:val="24"/>
        </w:rPr>
      </w:pPr>
      <w:r w:rsidRPr="0079320C">
        <w:rPr>
          <w:rFonts w:ascii="Times New Roman" w:hAnsi="Times New Roman" w:cs="Times New Roman"/>
          <w:sz w:val="24"/>
          <w:szCs w:val="24"/>
        </w:rPr>
        <w:t>Mentorship and Guidance: Did your mentors or spiritual guides play a role in guiding you in these practices?</w:t>
      </w:r>
    </w:p>
    <w:p w14:paraId="4C84CDDB" w14:textId="77777777" w:rsidR="0079320C" w:rsidRPr="0079320C" w:rsidRDefault="0079320C" w:rsidP="0079320C">
      <w:pPr>
        <w:rPr>
          <w:rFonts w:ascii="Times New Roman" w:hAnsi="Times New Roman" w:cs="Times New Roman"/>
          <w:sz w:val="24"/>
          <w:szCs w:val="24"/>
        </w:rPr>
      </w:pPr>
      <w:r w:rsidRPr="0079320C">
        <w:rPr>
          <w:rFonts w:ascii="Times New Roman" w:hAnsi="Times New Roman" w:cs="Times New Roman"/>
          <w:sz w:val="24"/>
          <w:szCs w:val="24"/>
        </w:rPr>
        <w:t>Personal Insights: Share any personal insights or moments of spiritual significance that resulted from these practices.</w:t>
      </w:r>
    </w:p>
    <w:p w14:paraId="75D7CFC0" w14:textId="58060872" w:rsidR="00891E92" w:rsidRDefault="0079320C" w:rsidP="0079320C">
      <w:pPr>
        <w:rPr>
          <w:rFonts w:ascii="Times New Roman" w:hAnsi="Times New Roman" w:cs="Times New Roman"/>
          <w:sz w:val="24"/>
          <w:szCs w:val="24"/>
        </w:rPr>
      </w:pPr>
      <w:r w:rsidRPr="0079320C">
        <w:rPr>
          <w:rFonts w:ascii="Times New Roman" w:hAnsi="Times New Roman" w:cs="Times New Roman"/>
          <w:sz w:val="24"/>
          <w:szCs w:val="24"/>
        </w:rPr>
        <w:t>Continued Relevance: Discuss whether these practices continue to be relevant in your spiritual journey today or if they have evolved over time.</w:t>
      </w:r>
    </w:p>
    <w:p w14:paraId="067FA7B6" w14:textId="77777777" w:rsidR="007D528F" w:rsidRPr="00891E92" w:rsidRDefault="007D528F" w:rsidP="007D528F">
      <w:pPr>
        <w:rPr>
          <w:rFonts w:ascii="Times New Roman" w:hAnsi="Times New Roman" w:cs="Times New Roman"/>
          <w:sz w:val="24"/>
          <w:szCs w:val="24"/>
          <w:u w:val="single"/>
        </w:rPr>
      </w:pPr>
      <w:r w:rsidRPr="00891E92">
        <w:rPr>
          <w:rFonts w:ascii="Times New Roman" w:hAnsi="Times New Roman" w:cs="Times New Roman"/>
          <w:sz w:val="24"/>
          <w:szCs w:val="24"/>
          <w:u w:val="single"/>
        </w:rPr>
        <w:t>Challenges and Rewards: Discuss the challenges you faced and the rewards you reaped during this stage.</w:t>
      </w:r>
    </w:p>
    <w:p w14:paraId="6678A254" w14:textId="77777777" w:rsidR="007E1164" w:rsidRPr="007E1164" w:rsidRDefault="007E1164" w:rsidP="007E1164">
      <w:pPr>
        <w:rPr>
          <w:rFonts w:ascii="Times New Roman" w:hAnsi="Times New Roman" w:cs="Times New Roman"/>
          <w:sz w:val="24"/>
          <w:szCs w:val="24"/>
        </w:rPr>
      </w:pPr>
      <w:r w:rsidRPr="007E1164">
        <w:rPr>
          <w:rFonts w:ascii="Times New Roman" w:hAnsi="Times New Roman" w:cs="Times New Roman"/>
          <w:sz w:val="24"/>
          <w:szCs w:val="24"/>
        </w:rPr>
        <w:t>Challenges in Balancing Roles: What were the main challenges you encountered in balancing your roles as a spouse and a spiritual seeker during this period?</w:t>
      </w:r>
    </w:p>
    <w:p w14:paraId="1FCFEE20" w14:textId="77777777" w:rsidR="007E1164" w:rsidRPr="007E1164" w:rsidRDefault="007E1164" w:rsidP="007E1164">
      <w:pPr>
        <w:rPr>
          <w:rFonts w:ascii="Times New Roman" w:hAnsi="Times New Roman" w:cs="Times New Roman"/>
          <w:sz w:val="24"/>
          <w:szCs w:val="24"/>
        </w:rPr>
      </w:pPr>
      <w:r w:rsidRPr="007E1164">
        <w:rPr>
          <w:rFonts w:ascii="Times New Roman" w:hAnsi="Times New Roman" w:cs="Times New Roman"/>
          <w:sz w:val="24"/>
          <w:szCs w:val="24"/>
        </w:rPr>
        <w:t>Time Management: How did you manage your time effectively to meet your family and spiritual commitments, and what challenges did you encounter in doing so?</w:t>
      </w:r>
    </w:p>
    <w:p w14:paraId="19B9270C" w14:textId="77777777" w:rsidR="007E1164" w:rsidRPr="007E1164" w:rsidRDefault="007E1164" w:rsidP="007E1164">
      <w:pPr>
        <w:rPr>
          <w:rFonts w:ascii="Times New Roman" w:hAnsi="Times New Roman" w:cs="Times New Roman"/>
          <w:sz w:val="24"/>
          <w:szCs w:val="24"/>
        </w:rPr>
      </w:pPr>
      <w:r w:rsidRPr="007E1164">
        <w:rPr>
          <w:rFonts w:ascii="Times New Roman" w:hAnsi="Times New Roman" w:cs="Times New Roman"/>
          <w:sz w:val="24"/>
          <w:szCs w:val="24"/>
        </w:rPr>
        <w:t>Conflict Resolution: Discuss any conflicts or tensions that arose from balancing these roles and how you resolved them.</w:t>
      </w:r>
    </w:p>
    <w:p w14:paraId="181BAFE0" w14:textId="77777777" w:rsidR="007E1164" w:rsidRPr="007E1164" w:rsidRDefault="007E1164" w:rsidP="007E1164">
      <w:pPr>
        <w:rPr>
          <w:rFonts w:ascii="Times New Roman" w:hAnsi="Times New Roman" w:cs="Times New Roman"/>
          <w:sz w:val="24"/>
          <w:szCs w:val="24"/>
        </w:rPr>
      </w:pPr>
      <w:r w:rsidRPr="007E1164">
        <w:rPr>
          <w:rFonts w:ascii="Times New Roman" w:hAnsi="Times New Roman" w:cs="Times New Roman"/>
          <w:sz w:val="24"/>
          <w:szCs w:val="24"/>
        </w:rPr>
        <w:t>Emotional Struggles: Were there emotional struggles or internal conflicts related to these roles, and how did you cope with them?</w:t>
      </w:r>
    </w:p>
    <w:p w14:paraId="4AFA75BA" w14:textId="77777777" w:rsidR="007E1164" w:rsidRPr="007E1164" w:rsidRDefault="007E1164" w:rsidP="007E1164">
      <w:pPr>
        <w:rPr>
          <w:rFonts w:ascii="Times New Roman" w:hAnsi="Times New Roman" w:cs="Times New Roman"/>
          <w:sz w:val="24"/>
          <w:szCs w:val="24"/>
        </w:rPr>
      </w:pPr>
      <w:r w:rsidRPr="007E1164">
        <w:rPr>
          <w:rFonts w:ascii="Times New Roman" w:hAnsi="Times New Roman" w:cs="Times New Roman"/>
          <w:sz w:val="24"/>
          <w:szCs w:val="24"/>
        </w:rPr>
        <w:t>Impact on Relationships: Explore how balancing these roles impacted your relationships with your spouse, family members, and spiritual community.</w:t>
      </w:r>
    </w:p>
    <w:p w14:paraId="14483822" w14:textId="77777777" w:rsidR="007E1164" w:rsidRPr="007E1164" w:rsidRDefault="007E1164" w:rsidP="007E1164">
      <w:pPr>
        <w:rPr>
          <w:rFonts w:ascii="Times New Roman" w:hAnsi="Times New Roman" w:cs="Times New Roman"/>
          <w:sz w:val="24"/>
          <w:szCs w:val="24"/>
        </w:rPr>
      </w:pPr>
      <w:r w:rsidRPr="007E1164">
        <w:rPr>
          <w:rFonts w:ascii="Times New Roman" w:hAnsi="Times New Roman" w:cs="Times New Roman"/>
          <w:sz w:val="24"/>
          <w:szCs w:val="24"/>
        </w:rPr>
        <w:lastRenderedPageBreak/>
        <w:t>Personal Growth Challenges: Reflect on any personal growth challenges you faced during this period, especially those related to your evolving roles.</w:t>
      </w:r>
    </w:p>
    <w:p w14:paraId="1BDF8189" w14:textId="77777777" w:rsidR="007E1164" w:rsidRPr="007E1164" w:rsidRDefault="007E1164" w:rsidP="007E1164">
      <w:pPr>
        <w:rPr>
          <w:rFonts w:ascii="Times New Roman" w:hAnsi="Times New Roman" w:cs="Times New Roman"/>
          <w:sz w:val="24"/>
          <w:szCs w:val="24"/>
        </w:rPr>
      </w:pPr>
      <w:r w:rsidRPr="007E1164">
        <w:rPr>
          <w:rFonts w:ascii="Times New Roman" w:hAnsi="Times New Roman" w:cs="Times New Roman"/>
          <w:sz w:val="24"/>
          <w:szCs w:val="24"/>
        </w:rPr>
        <w:t>Spiritual Fulfillment: What rewards or sense of fulfillment did you experience by successfully balancing these roles?</w:t>
      </w:r>
    </w:p>
    <w:p w14:paraId="080301CE" w14:textId="77777777" w:rsidR="007E1164" w:rsidRPr="007E1164" w:rsidRDefault="007E1164" w:rsidP="007E1164">
      <w:pPr>
        <w:rPr>
          <w:rFonts w:ascii="Times New Roman" w:hAnsi="Times New Roman" w:cs="Times New Roman"/>
          <w:sz w:val="24"/>
          <w:szCs w:val="24"/>
        </w:rPr>
      </w:pPr>
      <w:r w:rsidRPr="007E1164">
        <w:rPr>
          <w:rFonts w:ascii="Times New Roman" w:hAnsi="Times New Roman" w:cs="Times New Roman"/>
          <w:sz w:val="24"/>
          <w:szCs w:val="24"/>
        </w:rPr>
        <w:t>Community Recognition: Were you recognized or appreciated by your spiritual community for your commitment and balance?</w:t>
      </w:r>
    </w:p>
    <w:p w14:paraId="32B7617A" w14:textId="77777777" w:rsidR="007E1164" w:rsidRPr="007E1164" w:rsidRDefault="007E1164" w:rsidP="007E1164">
      <w:pPr>
        <w:rPr>
          <w:rFonts w:ascii="Times New Roman" w:hAnsi="Times New Roman" w:cs="Times New Roman"/>
          <w:sz w:val="24"/>
          <w:szCs w:val="24"/>
        </w:rPr>
      </w:pPr>
      <w:r w:rsidRPr="007E1164">
        <w:rPr>
          <w:rFonts w:ascii="Times New Roman" w:hAnsi="Times New Roman" w:cs="Times New Roman"/>
          <w:sz w:val="24"/>
          <w:szCs w:val="24"/>
        </w:rPr>
        <w:t>Mentorship and Guidance: Discuss how your mentors or spiritual guides supported you in overcoming challenges and reaping rewards.</w:t>
      </w:r>
    </w:p>
    <w:p w14:paraId="26B90892" w14:textId="77777777" w:rsidR="007E1164" w:rsidRPr="007E1164" w:rsidRDefault="007E1164" w:rsidP="007E1164">
      <w:pPr>
        <w:rPr>
          <w:rFonts w:ascii="Times New Roman" w:hAnsi="Times New Roman" w:cs="Times New Roman"/>
          <w:sz w:val="24"/>
          <w:szCs w:val="24"/>
        </w:rPr>
      </w:pPr>
      <w:r w:rsidRPr="007E1164">
        <w:rPr>
          <w:rFonts w:ascii="Times New Roman" w:hAnsi="Times New Roman" w:cs="Times New Roman"/>
          <w:sz w:val="24"/>
          <w:szCs w:val="24"/>
        </w:rPr>
        <w:t>Enriched Spiritual Journey: Reflect on how the challenges and rewards during this stage enriched your overall spiritual journey.</w:t>
      </w:r>
    </w:p>
    <w:p w14:paraId="156CC7E2" w14:textId="77777777" w:rsidR="007E1164" w:rsidRPr="007E1164" w:rsidRDefault="007E1164" w:rsidP="007E1164">
      <w:pPr>
        <w:rPr>
          <w:rFonts w:ascii="Times New Roman" w:hAnsi="Times New Roman" w:cs="Times New Roman"/>
          <w:sz w:val="24"/>
          <w:szCs w:val="24"/>
        </w:rPr>
      </w:pPr>
      <w:r w:rsidRPr="007E1164">
        <w:rPr>
          <w:rFonts w:ascii="Times New Roman" w:hAnsi="Times New Roman" w:cs="Times New Roman"/>
          <w:sz w:val="24"/>
          <w:szCs w:val="24"/>
        </w:rPr>
        <w:t>Life Lessons: Share any valuable life lessons you learned from navigating the complexities of these roles.</w:t>
      </w:r>
    </w:p>
    <w:p w14:paraId="74BE7E64" w14:textId="0084D8D2" w:rsidR="00891E92" w:rsidRDefault="007E1164" w:rsidP="007E1164">
      <w:pPr>
        <w:rPr>
          <w:rFonts w:ascii="Times New Roman" w:hAnsi="Times New Roman" w:cs="Times New Roman"/>
          <w:sz w:val="24"/>
          <w:szCs w:val="24"/>
        </w:rPr>
      </w:pPr>
      <w:r w:rsidRPr="007E1164">
        <w:rPr>
          <w:rFonts w:ascii="Times New Roman" w:hAnsi="Times New Roman" w:cs="Times New Roman"/>
          <w:sz w:val="24"/>
          <w:szCs w:val="24"/>
        </w:rPr>
        <w:t>Continued Balance: How has your ability to balance these roles evolved, and what benefits or challenges have arisen in subsequent years?</w:t>
      </w:r>
    </w:p>
    <w:p w14:paraId="6A519DFF" w14:textId="77777777" w:rsidR="007D528F" w:rsidRPr="008C177C" w:rsidRDefault="007D528F" w:rsidP="007D528F">
      <w:pPr>
        <w:rPr>
          <w:rFonts w:ascii="Times New Roman" w:hAnsi="Times New Roman" w:cs="Times New Roman"/>
          <w:sz w:val="24"/>
          <w:szCs w:val="24"/>
          <w:u w:val="single"/>
        </w:rPr>
      </w:pPr>
      <w:r w:rsidRPr="008C177C">
        <w:rPr>
          <w:rFonts w:ascii="Times New Roman" w:hAnsi="Times New Roman" w:cs="Times New Roman"/>
          <w:sz w:val="24"/>
          <w:szCs w:val="24"/>
          <w:u w:val="single"/>
        </w:rPr>
        <w:t>Physical Details: Highlight any physical surroundings or details that played a role in this part of your journey.</w:t>
      </w:r>
    </w:p>
    <w:p w14:paraId="2488714B" w14:textId="77777777" w:rsidR="00540FA6" w:rsidRPr="00540FA6" w:rsidRDefault="00540FA6" w:rsidP="00540FA6">
      <w:pPr>
        <w:rPr>
          <w:rFonts w:ascii="Times New Roman" w:hAnsi="Times New Roman" w:cs="Times New Roman"/>
          <w:sz w:val="24"/>
          <w:szCs w:val="24"/>
        </w:rPr>
      </w:pPr>
      <w:r w:rsidRPr="00540FA6">
        <w:rPr>
          <w:rFonts w:ascii="Times New Roman" w:hAnsi="Times New Roman" w:cs="Times New Roman"/>
          <w:sz w:val="24"/>
          <w:szCs w:val="24"/>
        </w:rPr>
        <w:t>Marital Home: Describe your marital home or living environment during this period. How did it influence your experiences?</w:t>
      </w:r>
    </w:p>
    <w:p w14:paraId="3E4702FE" w14:textId="77777777" w:rsidR="00540FA6" w:rsidRPr="00540FA6" w:rsidRDefault="00540FA6" w:rsidP="00540FA6">
      <w:pPr>
        <w:rPr>
          <w:rFonts w:ascii="Times New Roman" w:hAnsi="Times New Roman" w:cs="Times New Roman"/>
          <w:sz w:val="24"/>
          <w:szCs w:val="24"/>
        </w:rPr>
      </w:pPr>
      <w:r w:rsidRPr="00540FA6">
        <w:rPr>
          <w:rFonts w:ascii="Times New Roman" w:hAnsi="Times New Roman" w:cs="Times New Roman"/>
          <w:sz w:val="24"/>
          <w:szCs w:val="24"/>
        </w:rPr>
        <w:t>Community Spaces: Were there specific community spaces, such as a mosque or spiritual center, that held significance during these years?</w:t>
      </w:r>
    </w:p>
    <w:p w14:paraId="5DBA24DC" w14:textId="77777777" w:rsidR="00540FA6" w:rsidRPr="00540FA6" w:rsidRDefault="00540FA6" w:rsidP="00540FA6">
      <w:pPr>
        <w:rPr>
          <w:rFonts w:ascii="Times New Roman" w:hAnsi="Times New Roman" w:cs="Times New Roman"/>
          <w:sz w:val="24"/>
          <w:szCs w:val="24"/>
        </w:rPr>
      </w:pPr>
      <w:r w:rsidRPr="00540FA6">
        <w:rPr>
          <w:rFonts w:ascii="Times New Roman" w:hAnsi="Times New Roman" w:cs="Times New Roman"/>
          <w:sz w:val="24"/>
          <w:szCs w:val="24"/>
        </w:rPr>
        <w:t>Family Residences: Discuss any changes in family residences or living arrangements that impacted your journey.</w:t>
      </w:r>
    </w:p>
    <w:p w14:paraId="272D7FE9" w14:textId="77777777" w:rsidR="00540FA6" w:rsidRPr="00540FA6" w:rsidRDefault="00540FA6" w:rsidP="00540FA6">
      <w:pPr>
        <w:rPr>
          <w:rFonts w:ascii="Times New Roman" w:hAnsi="Times New Roman" w:cs="Times New Roman"/>
          <w:sz w:val="24"/>
          <w:szCs w:val="24"/>
        </w:rPr>
      </w:pPr>
      <w:r w:rsidRPr="00540FA6">
        <w:rPr>
          <w:rFonts w:ascii="Times New Roman" w:hAnsi="Times New Roman" w:cs="Times New Roman"/>
          <w:sz w:val="24"/>
          <w:szCs w:val="24"/>
        </w:rPr>
        <w:t>Travel Experiences: Did you embark on any significant journeys or travels during this period that contributed to your spiritual and personal growth?</w:t>
      </w:r>
    </w:p>
    <w:p w14:paraId="2AFC6984" w14:textId="77777777" w:rsidR="00540FA6" w:rsidRPr="00540FA6" w:rsidRDefault="00540FA6" w:rsidP="00540FA6">
      <w:pPr>
        <w:rPr>
          <w:rFonts w:ascii="Times New Roman" w:hAnsi="Times New Roman" w:cs="Times New Roman"/>
          <w:sz w:val="24"/>
          <w:szCs w:val="24"/>
        </w:rPr>
      </w:pPr>
      <w:r w:rsidRPr="00540FA6">
        <w:rPr>
          <w:rFonts w:ascii="Times New Roman" w:hAnsi="Times New Roman" w:cs="Times New Roman"/>
          <w:sz w:val="24"/>
          <w:szCs w:val="24"/>
        </w:rPr>
        <w:t>Natural Settings: Explore the role of nature or natural surroundings in your journey. Did you find solace or inspiration in natural environments?</w:t>
      </w:r>
    </w:p>
    <w:p w14:paraId="3D34FBB7" w14:textId="77777777" w:rsidR="00540FA6" w:rsidRPr="00540FA6" w:rsidRDefault="00540FA6" w:rsidP="00540FA6">
      <w:pPr>
        <w:rPr>
          <w:rFonts w:ascii="Times New Roman" w:hAnsi="Times New Roman" w:cs="Times New Roman"/>
          <w:sz w:val="24"/>
          <w:szCs w:val="24"/>
        </w:rPr>
      </w:pPr>
      <w:r w:rsidRPr="00540FA6">
        <w:rPr>
          <w:rFonts w:ascii="Times New Roman" w:hAnsi="Times New Roman" w:cs="Times New Roman"/>
          <w:sz w:val="24"/>
          <w:szCs w:val="24"/>
        </w:rPr>
        <w:t>Cultural Influences: Discuss any cultural elements or influences in your physical surroundings that played a role in your experiences.</w:t>
      </w:r>
    </w:p>
    <w:p w14:paraId="61493C04" w14:textId="77777777" w:rsidR="00540FA6" w:rsidRPr="00540FA6" w:rsidRDefault="00540FA6" w:rsidP="00540FA6">
      <w:pPr>
        <w:rPr>
          <w:rFonts w:ascii="Times New Roman" w:hAnsi="Times New Roman" w:cs="Times New Roman"/>
          <w:sz w:val="24"/>
          <w:szCs w:val="24"/>
        </w:rPr>
      </w:pPr>
      <w:r w:rsidRPr="00540FA6">
        <w:rPr>
          <w:rFonts w:ascii="Times New Roman" w:hAnsi="Times New Roman" w:cs="Times New Roman"/>
          <w:sz w:val="24"/>
          <w:szCs w:val="24"/>
        </w:rPr>
        <w:t>Community Gatherings: Describe any community gatherings, events, or ceremonies that were physically significant during these years.</w:t>
      </w:r>
    </w:p>
    <w:p w14:paraId="26FE24BB" w14:textId="77777777" w:rsidR="00540FA6" w:rsidRPr="00540FA6" w:rsidRDefault="00540FA6" w:rsidP="00540FA6">
      <w:pPr>
        <w:rPr>
          <w:rFonts w:ascii="Times New Roman" w:hAnsi="Times New Roman" w:cs="Times New Roman"/>
          <w:sz w:val="24"/>
          <w:szCs w:val="24"/>
        </w:rPr>
      </w:pPr>
      <w:r w:rsidRPr="00540FA6">
        <w:rPr>
          <w:rFonts w:ascii="Times New Roman" w:hAnsi="Times New Roman" w:cs="Times New Roman"/>
          <w:sz w:val="24"/>
          <w:szCs w:val="24"/>
        </w:rPr>
        <w:t>Soundscape: Reflect on the sounds you associated with this stage, including those related to your family, marriage, and spiritual activities.</w:t>
      </w:r>
    </w:p>
    <w:p w14:paraId="1EAA04C0" w14:textId="77777777" w:rsidR="00540FA6" w:rsidRPr="00540FA6" w:rsidRDefault="00540FA6" w:rsidP="00540FA6">
      <w:pPr>
        <w:rPr>
          <w:rFonts w:ascii="Times New Roman" w:hAnsi="Times New Roman" w:cs="Times New Roman"/>
          <w:sz w:val="24"/>
          <w:szCs w:val="24"/>
        </w:rPr>
      </w:pPr>
      <w:r w:rsidRPr="00540FA6">
        <w:rPr>
          <w:rFonts w:ascii="Times New Roman" w:hAnsi="Times New Roman" w:cs="Times New Roman"/>
          <w:sz w:val="24"/>
          <w:szCs w:val="24"/>
        </w:rPr>
        <w:t>Aromas and Scents: Share any significant aromas or scents that were part of your daily life during this period.</w:t>
      </w:r>
    </w:p>
    <w:p w14:paraId="372009A3" w14:textId="77777777" w:rsidR="00540FA6" w:rsidRPr="00540FA6" w:rsidRDefault="00540FA6" w:rsidP="00540FA6">
      <w:pPr>
        <w:rPr>
          <w:rFonts w:ascii="Times New Roman" w:hAnsi="Times New Roman" w:cs="Times New Roman"/>
          <w:sz w:val="24"/>
          <w:szCs w:val="24"/>
        </w:rPr>
      </w:pPr>
      <w:r w:rsidRPr="00540FA6">
        <w:rPr>
          <w:rFonts w:ascii="Times New Roman" w:hAnsi="Times New Roman" w:cs="Times New Roman"/>
          <w:sz w:val="24"/>
          <w:szCs w:val="24"/>
        </w:rPr>
        <w:lastRenderedPageBreak/>
        <w:t>Taste and Food: How did your experiences with taste, food, and communal meals relate to your overall journey?</w:t>
      </w:r>
    </w:p>
    <w:p w14:paraId="25AAC9DD" w14:textId="77777777" w:rsidR="00540FA6" w:rsidRPr="00540FA6" w:rsidRDefault="00540FA6" w:rsidP="00540FA6">
      <w:pPr>
        <w:rPr>
          <w:rFonts w:ascii="Times New Roman" w:hAnsi="Times New Roman" w:cs="Times New Roman"/>
          <w:sz w:val="24"/>
          <w:szCs w:val="24"/>
        </w:rPr>
      </w:pPr>
      <w:r w:rsidRPr="00540FA6">
        <w:rPr>
          <w:rFonts w:ascii="Times New Roman" w:hAnsi="Times New Roman" w:cs="Times New Roman"/>
          <w:sz w:val="24"/>
          <w:szCs w:val="24"/>
        </w:rPr>
        <w:t>Climate and Seasons: Explore how climate and seasonal changes influenced your activities and mindset during this stage.</w:t>
      </w:r>
    </w:p>
    <w:p w14:paraId="1FA26E18" w14:textId="6B936301" w:rsidR="00891E92" w:rsidRDefault="00540FA6" w:rsidP="00540FA6">
      <w:pPr>
        <w:rPr>
          <w:rFonts w:ascii="Times New Roman" w:hAnsi="Times New Roman" w:cs="Times New Roman"/>
          <w:sz w:val="24"/>
          <w:szCs w:val="24"/>
        </w:rPr>
      </w:pPr>
      <w:r w:rsidRPr="00540FA6">
        <w:rPr>
          <w:rFonts w:ascii="Times New Roman" w:hAnsi="Times New Roman" w:cs="Times New Roman"/>
          <w:sz w:val="24"/>
          <w:szCs w:val="24"/>
        </w:rPr>
        <w:t>Architectural Elements: Discuss any specific architectural elements or structures that held significance within your family or spiritual community.</w:t>
      </w:r>
    </w:p>
    <w:p w14:paraId="58273845" w14:textId="77777777" w:rsidR="007D528F" w:rsidRPr="007D528F" w:rsidRDefault="007D528F" w:rsidP="007D528F">
      <w:pPr>
        <w:rPr>
          <w:rFonts w:ascii="Times New Roman" w:hAnsi="Times New Roman" w:cs="Times New Roman"/>
          <w:b/>
          <w:bCs/>
          <w:sz w:val="24"/>
          <w:szCs w:val="24"/>
        </w:rPr>
      </w:pPr>
      <w:r w:rsidRPr="007D528F">
        <w:rPr>
          <w:rFonts w:ascii="Times New Roman" w:hAnsi="Times New Roman" w:cs="Times New Roman"/>
          <w:b/>
          <w:bCs/>
          <w:sz w:val="24"/>
          <w:szCs w:val="24"/>
        </w:rPr>
        <w:t>Stage 5: From My Marriage to Present Times (2017-2023)</w:t>
      </w:r>
    </w:p>
    <w:p w14:paraId="5968A0B9" w14:textId="6134A644" w:rsidR="007D528F" w:rsidRPr="00963315" w:rsidRDefault="007D528F" w:rsidP="007D528F">
      <w:pPr>
        <w:rPr>
          <w:rFonts w:ascii="Times New Roman" w:hAnsi="Times New Roman" w:cs="Times New Roman"/>
          <w:sz w:val="24"/>
          <w:szCs w:val="24"/>
          <w:u w:val="single"/>
        </w:rPr>
      </w:pPr>
      <w:r w:rsidRPr="00963315">
        <w:rPr>
          <w:rFonts w:ascii="Times New Roman" w:hAnsi="Times New Roman" w:cs="Times New Roman"/>
          <w:sz w:val="24"/>
          <w:szCs w:val="24"/>
          <w:u w:val="single"/>
        </w:rPr>
        <w:t>Continued Growth: How has your journey evolved from the time of your marriage to the present day?</w:t>
      </w:r>
    </w:p>
    <w:p w14:paraId="29A52041" w14:textId="77777777" w:rsidR="00A21FF1" w:rsidRPr="00A21FF1" w:rsidRDefault="00A21FF1" w:rsidP="00A21FF1">
      <w:pPr>
        <w:rPr>
          <w:rFonts w:ascii="Times New Roman" w:hAnsi="Times New Roman" w:cs="Times New Roman"/>
          <w:sz w:val="24"/>
          <w:szCs w:val="24"/>
        </w:rPr>
      </w:pPr>
      <w:r w:rsidRPr="00A21FF1">
        <w:rPr>
          <w:rFonts w:ascii="Times New Roman" w:hAnsi="Times New Roman" w:cs="Times New Roman"/>
          <w:sz w:val="24"/>
          <w:szCs w:val="24"/>
        </w:rPr>
        <w:t>Continued Spiritual Practices: Describe the spiritual practices and rituals you have continued since your marriage. How have they evolved?</w:t>
      </w:r>
    </w:p>
    <w:p w14:paraId="431B0754" w14:textId="77777777" w:rsidR="00A21FF1" w:rsidRPr="00A21FF1" w:rsidRDefault="00A21FF1" w:rsidP="00A21FF1">
      <w:pPr>
        <w:rPr>
          <w:rFonts w:ascii="Times New Roman" w:hAnsi="Times New Roman" w:cs="Times New Roman"/>
          <w:sz w:val="24"/>
          <w:szCs w:val="24"/>
        </w:rPr>
      </w:pPr>
      <w:r w:rsidRPr="00A21FF1">
        <w:rPr>
          <w:rFonts w:ascii="Times New Roman" w:hAnsi="Times New Roman" w:cs="Times New Roman"/>
          <w:sz w:val="24"/>
          <w:szCs w:val="24"/>
        </w:rPr>
        <w:t>Changes in Family Dynamics: Reflect on any changes in your family dynamics or roles as your marriage progressed.</w:t>
      </w:r>
    </w:p>
    <w:p w14:paraId="16F70842" w14:textId="77777777" w:rsidR="00A21FF1" w:rsidRPr="00A21FF1" w:rsidRDefault="00A21FF1" w:rsidP="00A21FF1">
      <w:pPr>
        <w:rPr>
          <w:rFonts w:ascii="Times New Roman" w:hAnsi="Times New Roman" w:cs="Times New Roman"/>
          <w:sz w:val="24"/>
          <w:szCs w:val="24"/>
        </w:rPr>
      </w:pPr>
      <w:r w:rsidRPr="00A21FF1">
        <w:rPr>
          <w:rFonts w:ascii="Times New Roman" w:hAnsi="Times New Roman" w:cs="Times New Roman"/>
          <w:sz w:val="24"/>
          <w:szCs w:val="24"/>
        </w:rPr>
        <w:t>Expanding Responsibilities: How have your responsibilities, both within your family and your spiritual community, expanded during this period?</w:t>
      </w:r>
    </w:p>
    <w:p w14:paraId="31EA2527" w14:textId="77777777" w:rsidR="00A21FF1" w:rsidRPr="00A21FF1" w:rsidRDefault="00A21FF1" w:rsidP="00A21FF1">
      <w:pPr>
        <w:rPr>
          <w:rFonts w:ascii="Times New Roman" w:hAnsi="Times New Roman" w:cs="Times New Roman"/>
          <w:sz w:val="24"/>
          <w:szCs w:val="24"/>
        </w:rPr>
      </w:pPr>
      <w:r w:rsidRPr="00A21FF1">
        <w:rPr>
          <w:rFonts w:ascii="Times New Roman" w:hAnsi="Times New Roman" w:cs="Times New Roman"/>
          <w:sz w:val="24"/>
          <w:szCs w:val="24"/>
        </w:rPr>
        <w:t>Mentorship and Guidance: Discuss the role of your mentors and spiritual guides in guiding you through this phase of your journey.</w:t>
      </w:r>
    </w:p>
    <w:p w14:paraId="5EEAA6BA" w14:textId="77777777" w:rsidR="00A21FF1" w:rsidRPr="00A21FF1" w:rsidRDefault="00A21FF1" w:rsidP="00A21FF1">
      <w:pPr>
        <w:rPr>
          <w:rFonts w:ascii="Times New Roman" w:hAnsi="Times New Roman" w:cs="Times New Roman"/>
          <w:sz w:val="24"/>
          <w:szCs w:val="24"/>
        </w:rPr>
      </w:pPr>
      <w:r w:rsidRPr="00A21FF1">
        <w:rPr>
          <w:rFonts w:ascii="Times New Roman" w:hAnsi="Times New Roman" w:cs="Times New Roman"/>
          <w:sz w:val="24"/>
          <w:szCs w:val="24"/>
        </w:rPr>
        <w:t>New Milestones: Share any significant spiritual milestones or achievements you've reached since your marriage.</w:t>
      </w:r>
    </w:p>
    <w:p w14:paraId="235B7F78" w14:textId="77777777" w:rsidR="00A21FF1" w:rsidRPr="00A21FF1" w:rsidRDefault="00A21FF1" w:rsidP="00A21FF1">
      <w:pPr>
        <w:rPr>
          <w:rFonts w:ascii="Times New Roman" w:hAnsi="Times New Roman" w:cs="Times New Roman"/>
          <w:sz w:val="24"/>
          <w:szCs w:val="24"/>
        </w:rPr>
      </w:pPr>
      <w:r w:rsidRPr="00A21FF1">
        <w:rPr>
          <w:rFonts w:ascii="Times New Roman" w:hAnsi="Times New Roman" w:cs="Times New Roman"/>
          <w:sz w:val="24"/>
          <w:szCs w:val="24"/>
        </w:rPr>
        <w:t>Impact of Family Events: How have family events or milestones that occurred during this period intersected with your spiritual path?</w:t>
      </w:r>
    </w:p>
    <w:p w14:paraId="192C9023" w14:textId="77777777" w:rsidR="00A21FF1" w:rsidRPr="00A21FF1" w:rsidRDefault="00A21FF1" w:rsidP="00A21FF1">
      <w:pPr>
        <w:rPr>
          <w:rFonts w:ascii="Times New Roman" w:hAnsi="Times New Roman" w:cs="Times New Roman"/>
          <w:sz w:val="24"/>
          <w:szCs w:val="24"/>
        </w:rPr>
      </w:pPr>
      <w:r w:rsidRPr="00A21FF1">
        <w:rPr>
          <w:rFonts w:ascii="Times New Roman" w:hAnsi="Times New Roman" w:cs="Times New Roman"/>
          <w:sz w:val="24"/>
          <w:szCs w:val="24"/>
        </w:rPr>
        <w:t>Adaptation to Challenges: Reflect on how you've adapted to new challenges or changes in your journey since your marriage.</w:t>
      </w:r>
    </w:p>
    <w:p w14:paraId="3744C748" w14:textId="77777777" w:rsidR="00A21FF1" w:rsidRPr="00A21FF1" w:rsidRDefault="00A21FF1" w:rsidP="00A21FF1">
      <w:pPr>
        <w:rPr>
          <w:rFonts w:ascii="Times New Roman" w:hAnsi="Times New Roman" w:cs="Times New Roman"/>
          <w:sz w:val="24"/>
          <w:szCs w:val="24"/>
        </w:rPr>
      </w:pPr>
      <w:r w:rsidRPr="00A21FF1">
        <w:rPr>
          <w:rFonts w:ascii="Times New Roman" w:hAnsi="Times New Roman" w:cs="Times New Roman"/>
          <w:sz w:val="24"/>
          <w:szCs w:val="24"/>
        </w:rPr>
        <w:t>Continued Personal Growth: Explore the ways in which you've continued to grow personally and spiritually during this stage.</w:t>
      </w:r>
    </w:p>
    <w:p w14:paraId="176E1AC3" w14:textId="77777777" w:rsidR="00A21FF1" w:rsidRPr="00A21FF1" w:rsidRDefault="00A21FF1" w:rsidP="00A21FF1">
      <w:pPr>
        <w:rPr>
          <w:rFonts w:ascii="Times New Roman" w:hAnsi="Times New Roman" w:cs="Times New Roman"/>
          <w:sz w:val="24"/>
          <w:szCs w:val="24"/>
        </w:rPr>
      </w:pPr>
      <w:r w:rsidRPr="00A21FF1">
        <w:rPr>
          <w:rFonts w:ascii="Times New Roman" w:hAnsi="Times New Roman" w:cs="Times New Roman"/>
          <w:sz w:val="24"/>
          <w:szCs w:val="24"/>
        </w:rPr>
        <w:t>Impact on Worldview: Discuss any shifts in your worldview or perspective on life that have occurred in recent years.</w:t>
      </w:r>
    </w:p>
    <w:p w14:paraId="4A9231F9" w14:textId="77777777" w:rsidR="00A21FF1" w:rsidRPr="00A21FF1" w:rsidRDefault="00A21FF1" w:rsidP="00A21FF1">
      <w:pPr>
        <w:rPr>
          <w:rFonts w:ascii="Times New Roman" w:hAnsi="Times New Roman" w:cs="Times New Roman"/>
          <w:sz w:val="24"/>
          <w:szCs w:val="24"/>
        </w:rPr>
      </w:pPr>
      <w:r w:rsidRPr="00A21FF1">
        <w:rPr>
          <w:rFonts w:ascii="Times New Roman" w:hAnsi="Times New Roman" w:cs="Times New Roman"/>
          <w:sz w:val="24"/>
          <w:szCs w:val="24"/>
        </w:rPr>
        <w:t>Balance of Roles: How have you maintained a balance between your roles as a spouse, family member, and spiritual seeker during this time?</w:t>
      </w:r>
    </w:p>
    <w:p w14:paraId="7785FBA9" w14:textId="77777777" w:rsidR="00A21FF1" w:rsidRPr="00A21FF1" w:rsidRDefault="00A21FF1" w:rsidP="00A21FF1">
      <w:pPr>
        <w:rPr>
          <w:rFonts w:ascii="Times New Roman" w:hAnsi="Times New Roman" w:cs="Times New Roman"/>
          <w:sz w:val="24"/>
          <w:szCs w:val="24"/>
        </w:rPr>
      </w:pPr>
      <w:r w:rsidRPr="00A21FF1">
        <w:rPr>
          <w:rFonts w:ascii="Times New Roman" w:hAnsi="Times New Roman" w:cs="Times New Roman"/>
          <w:sz w:val="24"/>
          <w:szCs w:val="24"/>
        </w:rPr>
        <w:t>Relationships and Connections: Describe any new relationships or connections you've formed during this stage that have influenced your journey.</w:t>
      </w:r>
    </w:p>
    <w:p w14:paraId="3BDB76AA" w14:textId="2CACDE51" w:rsidR="00963315" w:rsidRPr="007D528F" w:rsidRDefault="00A21FF1" w:rsidP="00A21FF1">
      <w:pPr>
        <w:rPr>
          <w:rFonts w:ascii="Times New Roman" w:hAnsi="Times New Roman" w:cs="Times New Roman"/>
          <w:sz w:val="24"/>
          <w:szCs w:val="24"/>
        </w:rPr>
      </w:pPr>
      <w:r w:rsidRPr="00A21FF1">
        <w:rPr>
          <w:rFonts w:ascii="Times New Roman" w:hAnsi="Times New Roman" w:cs="Times New Roman"/>
          <w:sz w:val="24"/>
          <w:szCs w:val="24"/>
        </w:rPr>
        <w:t>Lessons and Insights: Reflect on the key lessons and insights you've gained from this evolving phase of your journey.</w:t>
      </w:r>
    </w:p>
    <w:p w14:paraId="1DEACE53" w14:textId="77777777" w:rsidR="007D528F" w:rsidRPr="00A21FF1" w:rsidRDefault="007D528F" w:rsidP="007D528F">
      <w:pPr>
        <w:rPr>
          <w:rFonts w:ascii="Times New Roman" w:hAnsi="Times New Roman" w:cs="Times New Roman"/>
          <w:sz w:val="24"/>
          <w:szCs w:val="24"/>
          <w:u w:val="single"/>
        </w:rPr>
      </w:pPr>
      <w:r w:rsidRPr="00A21FF1">
        <w:rPr>
          <w:rFonts w:ascii="Times New Roman" w:hAnsi="Times New Roman" w:cs="Times New Roman"/>
          <w:sz w:val="24"/>
          <w:szCs w:val="24"/>
          <w:u w:val="single"/>
        </w:rPr>
        <w:lastRenderedPageBreak/>
        <w:t>Life Milestones: Discuss any significant life events or milestones that have intersected with your spiritual path in recent years.</w:t>
      </w:r>
    </w:p>
    <w:p w14:paraId="3FBEEBB2" w14:textId="77777777" w:rsidR="00EA4B0B" w:rsidRPr="00EA4B0B" w:rsidRDefault="00EA4B0B" w:rsidP="00EA4B0B">
      <w:pPr>
        <w:rPr>
          <w:rFonts w:ascii="Times New Roman" w:hAnsi="Times New Roman" w:cs="Times New Roman"/>
          <w:sz w:val="24"/>
          <w:szCs w:val="24"/>
        </w:rPr>
      </w:pPr>
      <w:r w:rsidRPr="00EA4B0B">
        <w:rPr>
          <w:rFonts w:ascii="Times New Roman" w:hAnsi="Times New Roman" w:cs="Times New Roman"/>
          <w:sz w:val="24"/>
          <w:szCs w:val="24"/>
        </w:rPr>
        <w:t>Career Advancements: Have there been any significant advancements or changes in your career during this period, and how have they influenced your spiritual journey?</w:t>
      </w:r>
    </w:p>
    <w:p w14:paraId="29867167" w14:textId="77777777" w:rsidR="00EA4B0B" w:rsidRPr="00EA4B0B" w:rsidRDefault="00EA4B0B" w:rsidP="00EA4B0B">
      <w:pPr>
        <w:rPr>
          <w:rFonts w:ascii="Times New Roman" w:hAnsi="Times New Roman" w:cs="Times New Roman"/>
          <w:sz w:val="24"/>
          <w:szCs w:val="24"/>
        </w:rPr>
      </w:pPr>
      <w:r w:rsidRPr="00EA4B0B">
        <w:rPr>
          <w:rFonts w:ascii="Times New Roman" w:hAnsi="Times New Roman" w:cs="Times New Roman"/>
          <w:sz w:val="24"/>
          <w:szCs w:val="24"/>
        </w:rPr>
        <w:t>Family Expansions: Reflect on any additions to your family, such as the birth of children, and how these events have impacted your spiritual life.</w:t>
      </w:r>
    </w:p>
    <w:p w14:paraId="4F26D691" w14:textId="77777777" w:rsidR="00EA4B0B" w:rsidRPr="00EA4B0B" w:rsidRDefault="00EA4B0B" w:rsidP="00EA4B0B">
      <w:pPr>
        <w:rPr>
          <w:rFonts w:ascii="Times New Roman" w:hAnsi="Times New Roman" w:cs="Times New Roman"/>
          <w:sz w:val="24"/>
          <w:szCs w:val="24"/>
        </w:rPr>
      </w:pPr>
      <w:r w:rsidRPr="00EA4B0B">
        <w:rPr>
          <w:rFonts w:ascii="Times New Roman" w:hAnsi="Times New Roman" w:cs="Times New Roman"/>
          <w:sz w:val="24"/>
          <w:szCs w:val="24"/>
        </w:rPr>
        <w:t>Losses and Grief: If you have experienced any losses or moments of grief, how did these experiences affect your spiritual beliefs and practices?</w:t>
      </w:r>
    </w:p>
    <w:p w14:paraId="1418E425" w14:textId="77777777" w:rsidR="00EA4B0B" w:rsidRPr="00EA4B0B" w:rsidRDefault="00EA4B0B" w:rsidP="00EA4B0B">
      <w:pPr>
        <w:rPr>
          <w:rFonts w:ascii="Times New Roman" w:hAnsi="Times New Roman" w:cs="Times New Roman"/>
          <w:sz w:val="24"/>
          <w:szCs w:val="24"/>
        </w:rPr>
      </w:pPr>
      <w:r w:rsidRPr="00EA4B0B">
        <w:rPr>
          <w:rFonts w:ascii="Times New Roman" w:hAnsi="Times New Roman" w:cs="Times New Roman"/>
          <w:sz w:val="24"/>
          <w:szCs w:val="24"/>
        </w:rPr>
        <w:t>Community Involvement: Discuss any increased or changed involvement in your spiritual community or related organizations.</w:t>
      </w:r>
    </w:p>
    <w:p w14:paraId="6C4AB75D" w14:textId="77777777" w:rsidR="00EA4B0B" w:rsidRPr="00EA4B0B" w:rsidRDefault="00EA4B0B" w:rsidP="00EA4B0B">
      <w:pPr>
        <w:rPr>
          <w:rFonts w:ascii="Times New Roman" w:hAnsi="Times New Roman" w:cs="Times New Roman"/>
          <w:sz w:val="24"/>
          <w:szCs w:val="24"/>
        </w:rPr>
      </w:pPr>
      <w:r w:rsidRPr="00EA4B0B">
        <w:rPr>
          <w:rFonts w:ascii="Times New Roman" w:hAnsi="Times New Roman" w:cs="Times New Roman"/>
          <w:sz w:val="24"/>
          <w:szCs w:val="24"/>
        </w:rPr>
        <w:t>Health and Wellness: How has your physical and mental health evolved during this period, and what role has it played in your spiritual journey?</w:t>
      </w:r>
    </w:p>
    <w:p w14:paraId="2C3A3DA9" w14:textId="77777777" w:rsidR="00EA4B0B" w:rsidRPr="00EA4B0B" w:rsidRDefault="00EA4B0B" w:rsidP="00EA4B0B">
      <w:pPr>
        <w:rPr>
          <w:rFonts w:ascii="Times New Roman" w:hAnsi="Times New Roman" w:cs="Times New Roman"/>
          <w:sz w:val="24"/>
          <w:szCs w:val="24"/>
        </w:rPr>
      </w:pPr>
      <w:r w:rsidRPr="00EA4B0B">
        <w:rPr>
          <w:rFonts w:ascii="Times New Roman" w:hAnsi="Times New Roman" w:cs="Times New Roman"/>
          <w:sz w:val="24"/>
          <w:szCs w:val="24"/>
        </w:rPr>
        <w:t>Travel and Experiences: Describe any significant travels or experiences that have broadened your perspective and spiritual understanding.</w:t>
      </w:r>
    </w:p>
    <w:p w14:paraId="599F646E" w14:textId="77777777" w:rsidR="00EA4B0B" w:rsidRPr="00EA4B0B" w:rsidRDefault="00EA4B0B" w:rsidP="00EA4B0B">
      <w:pPr>
        <w:rPr>
          <w:rFonts w:ascii="Times New Roman" w:hAnsi="Times New Roman" w:cs="Times New Roman"/>
          <w:sz w:val="24"/>
          <w:szCs w:val="24"/>
        </w:rPr>
      </w:pPr>
      <w:r w:rsidRPr="00EA4B0B">
        <w:rPr>
          <w:rFonts w:ascii="Times New Roman" w:hAnsi="Times New Roman" w:cs="Times New Roman"/>
          <w:sz w:val="24"/>
          <w:szCs w:val="24"/>
        </w:rPr>
        <w:t>Social and Cultural Shifts: Explore how social and cultural shifts, both globally and locally, have influenced your spiritual path.</w:t>
      </w:r>
    </w:p>
    <w:p w14:paraId="7A1CA498" w14:textId="77777777" w:rsidR="00EA4B0B" w:rsidRPr="00EA4B0B" w:rsidRDefault="00EA4B0B" w:rsidP="00EA4B0B">
      <w:pPr>
        <w:rPr>
          <w:rFonts w:ascii="Times New Roman" w:hAnsi="Times New Roman" w:cs="Times New Roman"/>
          <w:sz w:val="24"/>
          <w:szCs w:val="24"/>
        </w:rPr>
      </w:pPr>
      <w:r w:rsidRPr="00EA4B0B">
        <w:rPr>
          <w:rFonts w:ascii="Times New Roman" w:hAnsi="Times New Roman" w:cs="Times New Roman"/>
          <w:sz w:val="24"/>
          <w:szCs w:val="24"/>
        </w:rPr>
        <w:t>Learning and Education: Discuss any educational pursuits or courses that have deepened your knowledge and spiritual insights.</w:t>
      </w:r>
    </w:p>
    <w:p w14:paraId="262EC777" w14:textId="77777777" w:rsidR="00EA4B0B" w:rsidRPr="00EA4B0B" w:rsidRDefault="00EA4B0B" w:rsidP="00EA4B0B">
      <w:pPr>
        <w:rPr>
          <w:rFonts w:ascii="Times New Roman" w:hAnsi="Times New Roman" w:cs="Times New Roman"/>
          <w:sz w:val="24"/>
          <w:szCs w:val="24"/>
        </w:rPr>
      </w:pPr>
      <w:r w:rsidRPr="00EA4B0B">
        <w:rPr>
          <w:rFonts w:ascii="Times New Roman" w:hAnsi="Times New Roman" w:cs="Times New Roman"/>
          <w:sz w:val="24"/>
          <w:szCs w:val="24"/>
        </w:rPr>
        <w:t>Philanthropy and Giving: Have you become involved in philanthropic or community service activities, and how have they connected with your spirituality?</w:t>
      </w:r>
    </w:p>
    <w:p w14:paraId="7EA683C9" w14:textId="77777777" w:rsidR="00EA4B0B" w:rsidRPr="00EA4B0B" w:rsidRDefault="00EA4B0B" w:rsidP="00EA4B0B">
      <w:pPr>
        <w:rPr>
          <w:rFonts w:ascii="Times New Roman" w:hAnsi="Times New Roman" w:cs="Times New Roman"/>
          <w:sz w:val="24"/>
          <w:szCs w:val="24"/>
        </w:rPr>
      </w:pPr>
      <w:r w:rsidRPr="00EA4B0B">
        <w:rPr>
          <w:rFonts w:ascii="Times New Roman" w:hAnsi="Times New Roman" w:cs="Times New Roman"/>
          <w:sz w:val="24"/>
          <w:szCs w:val="24"/>
        </w:rPr>
        <w:t>Leadership Roles: Have you taken on leadership roles within your family, community, or spiritual organization, and how has this impacted your journey?</w:t>
      </w:r>
    </w:p>
    <w:p w14:paraId="7E5A289A" w14:textId="77777777" w:rsidR="00EA4B0B" w:rsidRPr="00EA4B0B" w:rsidRDefault="00EA4B0B" w:rsidP="00EA4B0B">
      <w:pPr>
        <w:rPr>
          <w:rFonts w:ascii="Times New Roman" w:hAnsi="Times New Roman" w:cs="Times New Roman"/>
          <w:sz w:val="24"/>
          <w:szCs w:val="24"/>
        </w:rPr>
      </w:pPr>
      <w:r w:rsidRPr="00EA4B0B">
        <w:rPr>
          <w:rFonts w:ascii="Times New Roman" w:hAnsi="Times New Roman" w:cs="Times New Roman"/>
          <w:sz w:val="24"/>
          <w:szCs w:val="24"/>
        </w:rPr>
        <w:t>Personal Achievements: Share any personal achievements or accomplishments that have contributed to your spiritual growth.</w:t>
      </w:r>
    </w:p>
    <w:p w14:paraId="7DBB207C" w14:textId="7073F895" w:rsidR="00A21FF1" w:rsidRDefault="00EA4B0B" w:rsidP="00EA4B0B">
      <w:pPr>
        <w:rPr>
          <w:rFonts w:ascii="Times New Roman" w:hAnsi="Times New Roman" w:cs="Times New Roman"/>
          <w:sz w:val="24"/>
          <w:szCs w:val="24"/>
        </w:rPr>
      </w:pPr>
      <w:r w:rsidRPr="00EA4B0B">
        <w:rPr>
          <w:rFonts w:ascii="Times New Roman" w:hAnsi="Times New Roman" w:cs="Times New Roman"/>
          <w:sz w:val="24"/>
          <w:szCs w:val="24"/>
        </w:rPr>
        <w:t>Challenges and Resilience: Reflect on how you have navigated challenges and demonstrated resilience in recent years, drawing from your spiritual beliefs and practices.</w:t>
      </w:r>
    </w:p>
    <w:p w14:paraId="53F9F5F5" w14:textId="77777777" w:rsidR="007D528F" w:rsidRPr="00EA4B0B" w:rsidRDefault="007D528F" w:rsidP="007D528F">
      <w:pPr>
        <w:rPr>
          <w:rFonts w:ascii="Times New Roman" w:hAnsi="Times New Roman" w:cs="Times New Roman"/>
          <w:sz w:val="24"/>
          <w:szCs w:val="24"/>
          <w:u w:val="single"/>
        </w:rPr>
      </w:pPr>
      <w:r w:rsidRPr="00EA4B0B">
        <w:rPr>
          <w:rFonts w:ascii="Times New Roman" w:hAnsi="Times New Roman" w:cs="Times New Roman"/>
          <w:sz w:val="24"/>
          <w:szCs w:val="24"/>
          <w:u w:val="single"/>
        </w:rPr>
        <w:t>Maturity in Spirituality: Reflect on the maturity and depth of your spirituality as it stands today.</w:t>
      </w:r>
    </w:p>
    <w:p w14:paraId="2BE3518F" w14:textId="77777777" w:rsidR="006E6CA5" w:rsidRPr="003C596C" w:rsidRDefault="006E6CA5" w:rsidP="006E6CA5">
      <w:pPr>
        <w:rPr>
          <w:rFonts w:ascii="Times New Roman" w:hAnsi="Times New Roman" w:cs="Times New Roman"/>
          <w:sz w:val="24"/>
          <w:szCs w:val="24"/>
        </w:rPr>
      </w:pPr>
      <w:r w:rsidRPr="003C596C">
        <w:rPr>
          <w:rFonts w:ascii="Times New Roman" w:hAnsi="Times New Roman" w:cs="Times New Roman"/>
          <w:sz w:val="24"/>
          <w:szCs w:val="24"/>
        </w:rPr>
        <w:t>Evolution of Beliefs: How have your spiritual beliefs evolved and deepened since your marriage? Are there any core beliefs that have remained unchanged?</w:t>
      </w:r>
    </w:p>
    <w:p w14:paraId="4ABCB337" w14:textId="77777777" w:rsidR="006E6CA5" w:rsidRPr="003C596C" w:rsidRDefault="006E6CA5" w:rsidP="006E6CA5">
      <w:pPr>
        <w:rPr>
          <w:rFonts w:ascii="Times New Roman" w:hAnsi="Times New Roman" w:cs="Times New Roman"/>
          <w:sz w:val="24"/>
          <w:szCs w:val="24"/>
        </w:rPr>
      </w:pPr>
      <w:r w:rsidRPr="003C596C">
        <w:rPr>
          <w:rFonts w:ascii="Times New Roman" w:hAnsi="Times New Roman" w:cs="Times New Roman"/>
          <w:sz w:val="24"/>
          <w:szCs w:val="24"/>
        </w:rPr>
        <w:t>Deeper Understanding: Discuss the areas of spirituality or religious teachings in which you have gained a deeper understanding or insight.</w:t>
      </w:r>
    </w:p>
    <w:p w14:paraId="44341DC5" w14:textId="77777777" w:rsidR="006E6CA5" w:rsidRPr="003C596C" w:rsidRDefault="006E6CA5" w:rsidP="006E6CA5">
      <w:pPr>
        <w:rPr>
          <w:rFonts w:ascii="Times New Roman" w:hAnsi="Times New Roman" w:cs="Times New Roman"/>
          <w:sz w:val="24"/>
          <w:szCs w:val="24"/>
        </w:rPr>
      </w:pPr>
      <w:r w:rsidRPr="003C596C">
        <w:rPr>
          <w:rFonts w:ascii="Times New Roman" w:hAnsi="Times New Roman" w:cs="Times New Roman"/>
          <w:sz w:val="24"/>
          <w:szCs w:val="24"/>
        </w:rPr>
        <w:t>Integration of Values: How have your spiritual values and principles been integrated into your daily life and decision-making processes?</w:t>
      </w:r>
    </w:p>
    <w:p w14:paraId="1E66F1C6" w14:textId="77777777" w:rsidR="006E6CA5" w:rsidRPr="003C596C" w:rsidRDefault="006E6CA5" w:rsidP="006E6CA5">
      <w:pPr>
        <w:rPr>
          <w:rFonts w:ascii="Times New Roman" w:hAnsi="Times New Roman" w:cs="Times New Roman"/>
          <w:sz w:val="24"/>
          <w:szCs w:val="24"/>
        </w:rPr>
      </w:pPr>
      <w:r w:rsidRPr="003C596C">
        <w:rPr>
          <w:rFonts w:ascii="Times New Roman" w:hAnsi="Times New Roman" w:cs="Times New Roman"/>
          <w:sz w:val="24"/>
          <w:szCs w:val="24"/>
        </w:rPr>
        <w:lastRenderedPageBreak/>
        <w:t>Connection with Higher Purpose: Reflect on your sense of connection with a higher purpose or divine presence. Has this connection evolved?</w:t>
      </w:r>
    </w:p>
    <w:p w14:paraId="6E55FF49" w14:textId="77777777" w:rsidR="006E6CA5" w:rsidRPr="003C596C" w:rsidRDefault="006E6CA5" w:rsidP="006E6CA5">
      <w:pPr>
        <w:rPr>
          <w:rFonts w:ascii="Times New Roman" w:hAnsi="Times New Roman" w:cs="Times New Roman"/>
          <w:sz w:val="24"/>
          <w:szCs w:val="24"/>
        </w:rPr>
      </w:pPr>
      <w:r w:rsidRPr="003C596C">
        <w:rPr>
          <w:rFonts w:ascii="Times New Roman" w:hAnsi="Times New Roman" w:cs="Times New Roman"/>
          <w:sz w:val="24"/>
          <w:szCs w:val="24"/>
        </w:rPr>
        <w:t>Commitment to Practices: Describe your commitment to spiritual practices and rituals today. How have they become more integral to your life?</w:t>
      </w:r>
    </w:p>
    <w:p w14:paraId="742F82DC" w14:textId="77777777" w:rsidR="006E6CA5" w:rsidRPr="003C596C" w:rsidRDefault="006E6CA5" w:rsidP="006E6CA5">
      <w:pPr>
        <w:rPr>
          <w:rFonts w:ascii="Times New Roman" w:hAnsi="Times New Roman" w:cs="Times New Roman"/>
          <w:sz w:val="24"/>
          <w:szCs w:val="24"/>
        </w:rPr>
      </w:pPr>
      <w:r w:rsidRPr="003C596C">
        <w:rPr>
          <w:rFonts w:ascii="Times New Roman" w:hAnsi="Times New Roman" w:cs="Times New Roman"/>
          <w:sz w:val="24"/>
          <w:szCs w:val="24"/>
        </w:rPr>
        <w:t>Relationship with Community: How do you view your relationship with your spiritual community today? Has it grown in significance or evolved in any way?</w:t>
      </w:r>
    </w:p>
    <w:p w14:paraId="5DBC2F20" w14:textId="77777777" w:rsidR="006E6CA5" w:rsidRPr="003C596C" w:rsidRDefault="006E6CA5" w:rsidP="006E6CA5">
      <w:pPr>
        <w:rPr>
          <w:rFonts w:ascii="Times New Roman" w:hAnsi="Times New Roman" w:cs="Times New Roman"/>
          <w:sz w:val="24"/>
          <w:szCs w:val="24"/>
        </w:rPr>
      </w:pPr>
      <w:r w:rsidRPr="003C596C">
        <w:rPr>
          <w:rFonts w:ascii="Times New Roman" w:hAnsi="Times New Roman" w:cs="Times New Roman"/>
          <w:sz w:val="24"/>
          <w:szCs w:val="24"/>
        </w:rPr>
        <w:t>Mentorship and Guidance: Discuss whether your relationship with your mentors or spiritual guides has deepened over the years.</w:t>
      </w:r>
    </w:p>
    <w:p w14:paraId="1768CC8C" w14:textId="77777777" w:rsidR="006E6CA5" w:rsidRPr="003C596C" w:rsidRDefault="006E6CA5" w:rsidP="006E6CA5">
      <w:pPr>
        <w:rPr>
          <w:rFonts w:ascii="Times New Roman" w:hAnsi="Times New Roman" w:cs="Times New Roman"/>
          <w:sz w:val="24"/>
          <w:szCs w:val="24"/>
        </w:rPr>
      </w:pPr>
      <w:r w:rsidRPr="003C596C">
        <w:rPr>
          <w:rFonts w:ascii="Times New Roman" w:hAnsi="Times New Roman" w:cs="Times New Roman"/>
          <w:sz w:val="24"/>
          <w:szCs w:val="24"/>
        </w:rPr>
        <w:t>Impact on Relationships: How has your matured spirituality influenced your relationships with family members, friends, and others?</w:t>
      </w:r>
    </w:p>
    <w:p w14:paraId="2A7BDC3F" w14:textId="77777777" w:rsidR="006E6CA5" w:rsidRPr="003C596C" w:rsidRDefault="006E6CA5" w:rsidP="006E6CA5">
      <w:pPr>
        <w:rPr>
          <w:rFonts w:ascii="Times New Roman" w:hAnsi="Times New Roman" w:cs="Times New Roman"/>
          <w:sz w:val="24"/>
          <w:szCs w:val="24"/>
        </w:rPr>
      </w:pPr>
      <w:r w:rsidRPr="003C596C">
        <w:rPr>
          <w:rFonts w:ascii="Times New Roman" w:hAnsi="Times New Roman" w:cs="Times New Roman"/>
          <w:sz w:val="24"/>
          <w:szCs w:val="24"/>
        </w:rPr>
        <w:t>Spiritual Insights: Share any recent spiritual insights or moments of clarity that have contributed to the depth of your spirituality.</w:t>
      </w:r>
    </w:p>
    <w:p w14:paraId="6CBD1801" w14:textId="77777777" w:rsidR="006E6CA5" w:rsidRPr="003C596C" w:rsidRDefault="006E6CA5" w:rsidP="006E6CA5">
      <w:pPr>
        <w:rPr>
          <w:rFonts w:ascii="Times New Roman" w:hAnsi="Times New Roman" w:cs="Times New Roman"/>
          <w:sz w:val="24"/>
          <w:szCs w:val="24"/>
        </w:rPr>
      </w:pPr>
      <w:r w:rsidRPr="003C596C">
        <w:rPr>
          <w:rFonts w:ascii="Times New Roman" w:hAnsi="Times New Roman" w:cs="Times New Roman"/>
          <w:sz w:val="24"/>
          <w:szCs w:val="24"/>
        </w:rPr>
        <w:t>Alignment with Values: Reflect on whether your actions and decisions align more closely with your spiritual values today.</w:t>
      </w:r>
    </w:p>
    <w:p w14:paraId="2D4EC444" w14:textId="77777777" w:rsidR="006E6CA5" w:rsidRPr="003C596C" w:rsidRDefault="006E6CA5" w:rsidP="006E6CA5">
      <w:pPr>
        <w:rPr>
          <w:rFonts w:ascii="Times New Roman" w:hAnsi="Times New Roman" w:cs="Times New Roman"/>
          <w:sz w:val="24"/>
          <w:szCs w:val="24"/>
        </w:rPr>
      </w:pPr>
      <w:r w:rsidRPr="003C596C">
        <w:rPr>
          <w:rFonts w:ascii="Times New Roman" w:hAnsi="Times New Roman" w:cs="Times New Roman"/>
          <w:sz w:val="24"/>
          <w:szCs w:val="24"/>
        </w:rPr>
        <w:t>Contributions to Community: Have you taken on any leadership or mentoring roles within your spiritual community? How do you contribute to its growth and well-being?</w:t>
      </w:r>
    </w:p>
    <w:p w14:paraId="41CC3FBE" w14:textId="77777777" w:rsidR="006E6CA5" w:rsidRDefault="006E6CA5" w:rsidP="006E6CA5">
      <w:pPr>
        <w:rPr>
          <w:rFonts w:ascii="Times New Roman" w:hAnsi="Times New Roman" w:cs="Times New Roman"/>
          <w:sz w:val="24"/>
          <w:szCs w:val="24"/>
        </w:rPr>
      </w:pPr>
      <w:r w:rsidRPr="003C596C">
        <w:rPr>
          <w:rFonts w:ascii="Times New Roman" w:hAnsi="Times New Roman" w:cs="Times New Roman"/>
          <w:sz w:val="24"/>
          <w:szCs w:val="24"/>
        </w:rPr>
        <w:t>Future Aspirations: What are your aspirations for your spirituality in the coming years? How do you envision further growth and deepening?</w:t>
      </w:r>
    </w:p>
    <w:p w14:paraId="375D8D7F" w14:textId="67E21220" w:rsidR="007D528F" w:rsidRDefault="007D528F" w:rsidP="007D528F">
      <w:pPr>
        <w:rPr>
          <w:rFonts w:ascii="Times New Roman" w:hAnsi="Times New Roman" w:cs="Times New Roman"/>
          <w:sz w:val="24"/>
          <w:szCs w:val="24"/>
          <w:u w:val="single"/>
        </w:rPr>
      </w:pPr>
      <w:r w:rsidRPr="00512BF6">
        <w:rPr>
          <w:rFonts w:ascii="Times New Roman" w:hAnsi="Times New Roman" w:cs="Times New Roman"/>
          <w:sz w:val="24"/>
          <w:szCs w:val="24"/>
          <w:u w:val="single"/>
        </w:rPr>
        <w:t>Achievements and Aspirations: What are your current spiritual aspirations and achievements?</w:t>
      </w:r>
    </w:p>
    <w:p w14:paraId="2AE47910" w14:textId="77777777" w:rsidR="006E6CA5" w:rsidRPr="00A1646B" w:rsidRDefault="006E6CA5" w:rsidP="006E6CA5">
      <w:pPr>
        <w:rPr>
          <w:rFonts w:ascii="Times New Roman" w:hAnsi="Times New Roman" w:cs="Times New Roman"/>
          <w:sz w:val="24"/>
          <w:szCs w:val="24"/>
        </w:rPr>
      </w:pPr>
      <w:r w:rsidRPr="00A1646B">
        <w:rPr>
          <w:rFonts w:ascii="Times New Roman" w:hAnsi="Times New Roman" w:cs="Times New Roman"/>
          <w:sz w:val="24"/>
          <w:szCs w:val="24"/>
        </w:rPr>
        <w:t>Recent Spiritual Achievements: Reflect on any recent milestones or achievements in your spiritual journey. What have you accomplished that you're particularly proud of?</w:t>
      </w:r>
    </w:p>
    <w:p w14:paraId="1A052B70" w14:textId="77777777" w:rsidR="006E6CA5" w:rsidRPr="00A1646B" w:rsidRDefault="006E6CA5" w:rsidP="006E6CA5">
      <w:pPr>
        <w:rPr>
          <w:rFonts w:ascii="Times New Roman" w:hAnsi="Times New Roman" w:cs="Times New Roman"/>
          <w:sz w:val="24"/>
          <w:szCs w:val="24"/>
        </w:rPr>
      </w:pPr>
      <w:r w:rsidRPr="00A1646B">
        <w:rPr>
          <w:rFonts w:ascii="Times New Roman" w:hAnsi="Times New Roman" w:cs="Times New Roman"/>
          <w:sz w:val="24"/>
          <w:szCs w:val="24"/>
        </w:rPr>
        <w:t>Spiritual Goals: Share your current spiritual goals and aspirations. What do you hope to achieve in the near future?</w:t>
      </w:r>
    </w:p>
    <w:p w14:paraId="53602C3F" w14:textId="77777777" w:rsidR="006E6CA5" w:rsidRPr="00A1646B" w:rsidRDefault="006E6CA5" w:rsidP="006E6CA5">
      <w:pPr>
        <w:rPr>
          <w:rFonts w:ascii="Times New Roman" w:hAnsi="Times New Roman" w:cs="Times New Roman"/>
          <w:sz w:val="24"/>
          <w:szCs w:val="24"/>
        </w:rPr>
      </w:pPr>
      <w:r w:rsidRPr="00A1646B">
        <w:rPr>
          <w:rFonts w:ascii="Times New Roman" w:hAnsi="Times New Roman" w:cs="Times New Roman"/>
          <w:sz w:val="24"/>
          <w:szCs w:val="24"/>
        </w:rPr>
        <w:t>Service and Giving: Discuss any ways in which you are giving back to your spiritual community or society at large through your spiritual journey.</w:t>
      </w:r>
    </w:p>
    <w:p w14:paraId="2B8E4E72" w14:textId="77777777" w:rsidR="006E6CA5" w:rsidRPr="00A1646B" w:rsidRDefault="006E6CA5" w:rsidP="006E6CA5">
      <w:pPr>
        <w:rPr>
          <w:rFonts w:ascii="Times New Roman" w:hAnsi="Times New Roman" w:cs="Times New Roman"/>
          <w:sz w:val="24"/>
          <w:szCs w:val="24"/>
        </w:rPr>
      </w:pPr>
      <w:r w:rsidRPr="00A1646B">
        <w:rPr>
          <w:rFonts w:ascii="Times New Roman" w:hAnsi="Times New Roman" w:cs="Times New Roman"/>
          <w:sz w:val="24"/>
          <w:szCs w:val="24"/>
        </w:rPr>
        <w:t>Mentoring and Leadership: Have you taken on mentoring or leadership roles within your spiritual community? How are you guiding others on their journeys?</w:t>
      </w:r>
    </w:p>
    <w:p w14:paraId="0D6431ED" w14:textId="77777777" w:rsidR="006E6CA5" w:rsidRPr="00A1646B" w:rsidRDefault="006E6CA5" w:rsidP="006E6CA5">
      <w:pPr>
        <w:rPr>
          <w:rFonts w:ascii="Times New Roman" w:hAnsi="Times New Roman" w:cs="Times New Roman"/>
          <w:sz w:val="24"/>
          <w:szCs w:val="24"/>
        </w:rPr>
      </w:pPr>
      <w:r w:rsidRPr="00A1646B">
        <w:rPr>
          <w:rFonts w:ascii="Times New Roman" w:hAnsi="Times New Roman" w:cs="Times New Roman"/>
          <w:sz w:val="24"/>
          <w:szCs w:val="24"/>
        </w:rPr>
        <w:t>Interfaith or Intercommunity Initiatives: Are you involved in any interfaith or intercommunity dialogues or projects aimed at fostering understanding and unity?</w:t>
      </w:r>
    </w:p>
    <w:p w14:paraId="57DC01A6" w14:textId="77777777" w:rsidR="006E6CA5" w:rsidRPr="00A1646B" w:rsidRDefault="006E6CA5" w:rsidP="006E6CA5">
      <w:pPr>
        <w:rPr>
          <w:rFonts w:ascii="Times New Roman" w:hAnsi="Times New Roman" w:cs="Times New Roman"/>
          <w:sz w:val="24"/>
          <w:szCs w:val="24"/>
        </w:rPr>
      </w:pPr>
      <w:r w:rsidRPr="00A1646B">
        <w:rPr>
          <w:rFonts w:ascii="Times New Roman" w:hAnsi="Times New Roman" w:cs="Times New Roman"/>
          <w:sz w:val="24"/>
          <w:szCs w:val="24"/>
        </w:rPr>
        <w:t>Impact on Others: How has your spirituality positively impacted the lives of others, whether family members, friends, or community members?</w:t>
      </w:r>
    </w:p>
    <w:p w14:paraId="2E38321F" w14:textId="77777777" w:rsidR="006E6CA5" w:rsidRPr="00A1646B" w:rsidRDefault="006E6CA5" w:rsidP="006E6CA5">
      <w:pPr>
        <w:rPr>
          <w:rFonts w:ascii="Times New Roman" w:hAnsi="Times New Roman" w:cs="Times New Roman"/>
          <w:sz w:val="24"/>
          <w:szCs w:val="24"/>
        </w:rPr>
      </w:pPr>
      <w:r w:rsidRPr="00A1646B">
        <w:rPr>
          <w:rFonts w:ascii="Times New Roman" w:hAnsi="Times New Roman" w:cs="Times New Roman"/>
          <w:sz w:val="24"/>
          <w:szCs w:val="24"/>
        </w:rPr>
        <w:t>Alignment with Values: Reflect on how your current actions and choices align with your core spiritual values and principles.</w:t>
      </w:r>
    </w:p>
    <w:p w14:paraId="3CE7898E" w14:textId="77777777" w:rsidR="006E6CA5" w:rsidRPr="00A1646B" w:rsidRDefault="006E6CA5" w:rsidP="006E6CA5">
      <w:pPr>
        <w:rPr>
          <w:rFonts w:ascii="Times New Roman" w:hAnsi="Times New Roman" w:cs="Times New Roman"/>
          <w:sz w:val="24"/>
          <w:szCs w:val="24"/>
        </w:rPr>
      </w:pPr>
      <w:r w:rsidRPr="00A1646B">
        <w:rPr>
          <w:rFonts w:ascii="Times New Roman" w:hAnsi="Times New Roman" w:cs="Times New Roman"/>
          <w:sz w:val="24"/>
          <w:szCs w:val="24"/>
        </w:rPr>
        <w:lastRenderedPageBreak/>
        <w:t>Continued Learning: Describe any ongoing efforts to deepen your spiritual knowledge and understanding.</w:t>
      </w:r>
    </w:p>
    <w:p w14:paraId="1994F291" w14:textId="77777777" w:rsidR="006E6CA5" w:rsidRPr="00A1646B" w:rsidRDefault="006E6CA5" w:rsidP="006E6CA5">
      <w:pPr>
        <w:rPr>
          <w:rFonts w:ascii="Times New Roman" w:hAnsi="Times New Roman" w:cs="Times New Roman"/>
          <w:sz w:val="24"/>
          <w:szCs w:val="24"/>
        </w:rPr>
      </w:pPr>
      <w:r w:rsidRPr="00A1646B">
        <w:rPr>
          <w:rFonts w:ascii="Times New Roman" w:hAnsi="Times New Roman" w:cs="Times New Roman"/>
          <w:sz w:val="24"/>
          <w:szCs w:val="24"/>
        </w:rPr>
        <w:t>Spiritual Practices: How have your spiritual practices evolved, and which practices are central to your daily life?</w:t>
      </w:r>
    </w:p>
    <w:p w14:paraId="022A6053" w14:textId="77777777" w:rsidR="006E6CA5" w:rsidRPr="00A1646B" w:rsidRDefault="006E6CA5" w:rsidP="006E6CA5">
      <w:pPr>
        <w:rPr>
          <w:rFonts w:ascii="Times New Roman" w:hAnsi="Times New Roman" w:cs="Times New Roman"/>
          <w:sz w:val="24"/>
          <w:szCs w:val="24"/>
        </w:rPr>
      </w:pPr>
      <w:r w:rsidRPr="00A1646B">
        <w:rPr>
          <w:rFonts w:ascii="Times New Roman" w:hAnsi="Times New Roman" w:cs="Times New Roman"/>
          <w:sz w:val="24"/>
          <w:szCs w:val="24"/>
        </w:rPr>
        <w:t>Contributions to Community: Discuss your contributions to your spiritual community, whether through volunteer work, teaching, or other forms of support.</w:t>
      </w:r>
    </w:p>
    <w:p w14:paraId="2EBDF3BF" w14:textId="77777777" w:rsidR="006E6CA5" w:rsidRPr="00A1646B" w:rsidRDefault="006E6CA5" w:rsidP="006E6CA5">
      <w:pPr>
        <w:rPr>
          <w:rFonts w:ascii="Times New Roman" w:hAnsi="Times New Roman" w:cs="Times New Roman"/>
          <w:sz w:val="24"/>
          <w:szCs w:val="24"/>
        </w:rPr>
      </w:pPr>
      <w:r w:rsidRPr="00A1646B">
        <w:rPr>
          <w:rFonts w:ascii="Times New Roman" w:hAnsi="Times New Roman" w:cs="Times New Roman"/>
          <w:sz w:val="24"/>
          <w:szCs w:val="24"/>
        </w:rPr>
        <w:t>Future Aspirations: What are your long-term aspirations for your spiritual journey? How do you envision further growth and contribution?</w:t>
      </w:r>
    </w:p>
    <w:p w14:paraId="483CA494" w14:textId="77777777" w:rsidR="006E6CA5" w:rsidRDefault="006E6CA5" w:rsidP="006E6CA5">
      <w:pPr>
        <w:rPr>
          <w:rFonts w:ascii="Times New Roman" w:hAnsi="Times New Roman" w:cs="Times New Roman"/>
          <w:sz w:val="24"/>
          <w:szCs w:val="24"/>
        </w:rPr>
      </w:pPr>
      <w:r w:rsidRPr="00A1646B">
        <w:rPr>
          <w:rFonts w:ascii="Times New Roman" w:hAnsi="Times New Roman" w:cs="Times New Roman"/>
          <w:sz w:val="24"/>
          <w:szCs w:val="24"/>
        </w:rPr>
        <w:t>Balancing Life Roles: How are you currently balancing your roles as a spouse, family member, and spiritual seeker while pursuing your spiritual aspirations?</w:t>
      </w:r>
    </w:p>
    <w:p w14:paraId="1B0A24A5" w14:textId="77777777" w:rsidR="007D528F" w:rsidRPr="001A691B" w:rsidRDefault="007D528F" w:rsidP="007D528F">
      <w:pPr>
        <w:rPr>
          <w:rFonts w:ascii="Times New Roman" w:hAnsi="Times New Roman" w:cs="Times New Roman"/>
          <w:sz w:val="24"/>
          <w:szCs w:val="24"/>
          <w:u w:val="single"/>
        </w:rPr>
      </w:pPr>
      <w:r w:rsidRPr="001A691B">
        <w:rPr>
          <w:rFonts w:ascii="Times New Roman" w:hAnsi="Times New Roman" w:cs="Times New Roman"/>
          <w:sz w:val="24"/>
          <w:szCs w:val="24"/>
          <w:u w:val="single"/>
        </w:rPr>
        <w:t>Influence on Others: Have you become a spiritual guide or mentor to others during this stage?</w:t>
      </w:r>
    </w:p>
    <w:p w14:paraId="0D71D656" w14:textId="77777777" w:rsidR="00776AB7" w:rsidRPr="00776AB7" w:rsidRDefault="00776AB7" w:rsidP="00776AB7">
      <w:pPr>
        <w:rPr>
          <w:rFonts w:ascii="Times New Roman" w:hAnsi="Times New Roman" w:cs="Times New Roman"/>
          <w:sz w:val="24"/>
          <w:szCs w:val="24"/>
        </w:rPr>
      </w:pPr>
      <w:r w:rsidRPr="00776AB7">
        <w:rPr>
          <w:rFonts w:ascii="Times New Roman" w:hAnsi="Times New Roman" w:cs="Times New Roman"/>
          <w:sz w:val="24"/>
          <w:szCs w:val="24"/>
        </w:rPr>
        <w:t>Mentorship Roles: Describe any mentorship or guidance roles you have taken on within your spiritual community or among individuals seeking guidance.</w:t>
      </w:r>
    </w:p>
    <w:p w14:paraId="067541B9" w14:textId="77777777" w:rsidR="00776AB7" w:rsidRPr="00776AB7" w:rsidRDefault="00776AB7" w:rsidP="00776AB7">
      <w:pPr>
        <w:rPr>
          <w:rFonts w:ascii="Times New Roman" w:hAnsi="Times New Roman" w:cs="Times New Roman"/>
          <w:sz w:val="24"/>
          <w:szCs w:val="24"/>
        </w:rPr>
      </w:pPr>
      <w:r w:rsidRPr="00776AB7">
        <w:rPr>
          <w:rFonts w:ascii="Times New Roman" w:hAnsi="Times New Roman" w:cs="Times New Roman"/>
          <w:sz w:val="24"/>
          <w:szCs w:val="24"/>
        </w:rPr>
        <w:t>Mentee Experiences: Share stories or experiences of individuals you have mentored or guided on their own spiritual journeys.</w:t>
      </w:r>
    </w:p>
    <w:p w14:paraId="198CA007" w14:textId="77777777" w:rsidR="00776AB7" w:rsidRPr="00776AB7" w:rsidRDefault="00776AB7" w:rsidP="00776AB7">
      <w:pPr>
        <w:rPr>
          <w:rFonts w:ascii="Times New Roman" w:hAnsi="Times New Roman" w:cs="Times New Roman"/>
          <w:sz w:val="24"/>
          <w:szCs w:val="24"/>
        </w:rPr>
      </w:pPr>
      <w:r w:rsidRPr="00776AB7">
        <w:rPr>
          <w:rFonts w:ascii="Times New Roman" w:hAnsi="Times New Roman" w:cs="Times New Roman"/>
          <w:sz w:val="24"/>
          <w:szCs w:val="24"/>
        </w:rPr>
        <w:t>Challenges in Mentoring: Reflect on any challenges or responsibilities that come with being a spiritual mentor, and how you address them.</w:t>
      </w:r>
    </w:p>
    <w:p w14:paraId="3B9FEB48" w14:textId="77777777" w:rsidR="00776AB7" w:rsidRPr="00776AB7" w:rsidRDefault="00776AB7" w:rsidP="00776AB7">
      <w:pPr>
        <w:rPr>
          <w:rFonts w:ascii="Times New Roman" w:hAnsi="Times New Roman" w:cs="Times New Roman"/>
          <w:sz w:val="24"/>
          <w:szCs w:val="24"/>
        </w:rPr>
      </w:pPr>
      <w:r w:rsidRPr="00776AB7">
        <w:rPr>
          <w:rFonts w:ascii="Times New Roman" w:hAnsi="Times New Roman" w:cs="Times New Roman"/>
          <w:sz w:val="24"/>
          <w:szCs w:val="24"/>
        </w:rPr>
        <w:t>Impact on Mentees: How have your guidance and mentorship positively impacted the lives and spiritual journeys of those you have mentored?</w:t>
      </w:r>
    </w:p>
    <w:p w14:paraId="2A128D6F" w14:textId="77777777" w:rsidR="00776AB7" w:rsidRPr="00776AB7" w:rsidRDefault="00776AB7" w:rsidP="00776AB7">
      <w:pPr>
        <w:rPr>
          <w:rFonts w:ascii="Times New Roman" w:hAnsi="Times New Roman" w:cs="Times New Roman"/>
          <w:sz w:val="24"/>
          <w:szCs w:val="24"/>
        </w:rPr>
      </w:pPr>
      <w:r w:rsidRPr="00776AB7">
        <w:rPr>
          <w:rFonts w:ascii="Times New Roman" w:hAnsi="Times New Roman" w:cs="Times New Roman"/>
          <w:sz w:val="24"/>
          <w:szCs w:val="24"/>
        </w:rPr>
        <w:t>Teaching and Education: Discuss any teaching or educational roles you have undertaken to share your spiritual knowledge and insights.</w:t>
      </w:r>
    </w:p>
    <w:p w14:paraId="3E689CA5" w14:textId="77777777" w:rsidR="00776AB7" w:rsidRPr="00776AB7" w:rsidRDefault="00776AB7" w:rsidP="00776AB7">
      <w:pPr>
        <w:rPr>
          <w:rFonts w:ascii="Times New Roman" w:hAnsi="Times New Roman" w:cs="Times New Roman"/>
          <w:sz w:val="24"/>
          <w:szCs w:val="24"/>
        </w:rPr>
      </w:pPr>
      <w:r w:rsidRPr="00776AB7">
        <w:rPr>
          <w:rFonts w:ascii="Times New Roman" w:hAnsi="Times New Roman" w:cs="Times New Roman"/>
          <w:sz w:val="24"/>
          <w:szCs w:val="24"/>
        </w:rPr>
        <w:t>Learning from Mentees: Have you learned valuable lessons or gained new perspectives from those you have mentored?</w:t>
      </w:r>
    </w:p>
    <w:p w14:paraId="2A6C0361" w14:textId="77777777" w:rsidR="00776AB7" w:rsidRPr="00776AB7" w:rsidRDefault="00776AB7" w:rsidP="00776AB7">
      <w:pPr>
        <w:rPr>
          <w:rFonts w:ascii="Times New Roman" w:hAnsi="Times New Roman" w:cs="Times New Roman"/>
          <w:sz w:val="24"/>
          <w:szCs w:val="24"/>
        </w:rPr>
      </w:pPr>
      <w:r w:rsidRPr="00776AB7">
        <w:rPr>
          <w:rFonts w:ascii="Times New Roman" w:hAnsi="Times New Roman" w:cs="Times New Roman"/>
          <w:sz w:val="24"/>
          <w:szCs w:val="24"/>
        </w:rPr>
        <w:t>Community Recognition: Has your role as a spiritual guide or mentor been recognized or appreciated by your spiritual community?</w:t>
      </w:r>
    </w:p>
    <w:p w14:paraId="4F275E06" w14:textId="77777777" w:rsidR="00776AB7" w:rsidRPr="00776AB7" w:rsidRDefault="00776AB7" w:rsidP="00776AB7">
      <w:pPr>
        <w:rPr>
          <w:rFonts w:ascii="Times New Roman" w:hAnsi="Times New Roman" w:cs="Times New Roman"/>
          <w:sz w:val="24"/>
          <w:szCs w:val="24"/>
        </w:rPr>
      </w:pPr>
      <w:r w:rsidRPr="00776AB7">
        <w:rPr>
          <w:rFonts w:ascii="Times New Roman" w:hAnsi="Times New Roman" w:cs="Times New Roman"/>
          <w:sz w:val="24"/>
          <w:szCs w:val="24"/>
        </w:rPr>
        <w:t>Balancing Roles: How do you balance your role as a mentor with your other life roles, such as being a spouse or family member?</w:t>
      </w:r>
    </w:p>
    <w:p w14:paraId="515125B2" w14:textId="77777777" w:rsidR="00776AB7" w:rsidRPr="00776AB7" w:rsidRDefault="00776AB7" w:rsidP="00776AB7">
      <w:pPr>
        <w:rPr>
          <w:rFonts w:ascii="Times New Roman" w:hAnsi="Times New Roman" w:cs="Times New Roman"/>
          <w:sz w:val="24"/>
          <w:szCs w:val="24"/>
        </w:rPr>
      </w:pPr>
      <w:r w:rsidRPr="00776AB7">
        <w:rPr>
          <w:rFonts w:ascii="Times New Roman" w:hAnsi="Times New Roman" w:cs="Times New Roman"/>
          <w:sz w:val="24"/>
          <w:szCs w:val="24"/>
        </w:rPr>
        <w:t>Aspirations in Mentoring: What are your aspirations and goals as a spiritual mentor or guide in the future?</w:t>
      </w:r>
    </w:p>
    <w:p w14:paraId="558806F5" w14:textId="333B97F7" w:rsidR="006E6CA5" w:rsidRDefault="00776AB7" w:rsidP="00776AB7">
      <w:pPr>
        <w:rPr>
          <w:rFonts w:ascii="Times New Roman" w:hAnsi="Times New Roman" w:cs="Times New Roman"/>
          <w:sz w:val="24"/>
          <w:szCs w:val="24"/>
        </w:rPr>
      </w:pPr>
      <w:r w:rsidRPr="00776AB7">
        <w:rPr>
          <w:rFonts w:ascii="Times New Roman" w:hAnsi="Times New Roman" w:cs="Times New Roman"/>
          <w:sz w:val="24"/>
          <w:szCs w:val="24"/>
        </w:rPr>
        <w:t>Growth Through Mentoring: Reflect on how your experiences as a mentor have contributed to your own spiritual growth and understanding.</w:t>
      </w:r>
    </w:p>
    <w:p w14:paraId="53AC5881" w14:textId="27D4CA64" w:rsidR="006E6CA5" w:rsidRPr="00377A90" w:rsidRDefault="006E6CA5" w:rsidP="006E6CA5">
      <w:pPr>
        <w:rPr>
          <w:rFonts w:ascii="Times New Roman" w:hAnsi="Times New Roman" w:cs="Times New Roman"/>
          <w:sz w:val="24"/>
          <w:szCs w:val="24"/>
        </w:rPr>
      </w:pPr>
    </w:p>
    <w:p w14:paraId="6F2C89CE" w14:textId="5982A977" w:rsidR="007D528F" w:rsidRPr="006734A7" w:rsidRDefault="007D528F" w:rsidP="007D528F">
      <w:pPr>
        <w:rPr>
          <w:rFonts w:ascii="Times New Roman" w:hAnsi="Times New Roman" w:cs="Times New Roman"/>
          <w:sz w:val="24"/>
          <w:szCs w:val="24"/>
          <w:u w:val="single"/>
        </w:rPr>
      </w:pPr>
      <w:r w:rsidRPr="006734A7">
        <w:rPr>
          <w:rFonts w:ascii="Times New Roman" w:hAnsi="Times New Roman" w:cs="Times New Roman"/>
          <w:sz w:val="24"/>
          <w:szCs w:val="24"/>
          <w:u w:val="single"/>
        </w:rPr>
        <w:t>Looking Forward: What do you envision for the future of your spiritual journey?</w:t>
      </w:r>
    </w:p>
    <w:p w14:paraId="52EE6439" w14:textId="77777777" w:rsidR="00AD7F81" w:rsidRPr="00AD7F81" w:rsidRDefault="00AD7F81" w:rsidP="00AD7F81">
      <w:pPr>
        <w:rPr>
          <w:rFonts w:ascii="Times New Roman" w:hAnsi="Times New Roman" w:cs="Times New Roman"/>
          <w:sz w:val="24"/>
          <w:szCs w:val="24"/>
        </w:rPr>
      </w:pPr>
      <w:r w:rsidRPr="00AD7F81">
        <w:rPr>
          <w:rFonts w:ascii="Times New Roman" w:hAnsi="Times New Roman" w:cs="Times New Roman"/>
          <w:sz w:val="24"/>
          <w:szCs w:val="24"/>
        </w:rPr>
        <w:lastRenderedPageBreak/>
        <w:t>Long-Term Goals: What are your long-term spiritual goals and aspirations? How do you see your spiritual journey unfolding over the coming years?</w:t>
      </w:r>
    </w:p>
    <w:p w14:paraId="5AADE2C7" w14:textId="77777777" w:rsidR="00AD7F81" w:rsidRPr="00AD7F81" w:rsidRDefault="00AD7F81" w:rsidP="00AD7F81">
      <w:pPr>
        <w:rPr>
          <w:rFonts w:ascii="Times New Roman" w:hAnsi="Times New Roman" w:cs="Times New Roman"/>
          <w:sz w:val="24"/>
          <w:szCs w:val="24"/>
        </w:rPr>
      </w:pPr>
      <w:r w:rsidRPr="00AD7F81">
        <w:rPr>
          <w:rFonts w:ascii="Times New Roman" w:hAnsi="Times New Roman" w:cs="Times New Roman"/>
          <w:sz w:val="24"/>
          <w:szCs w:val="24"/>
        </w:rPr>
        <w:t>Deeper Exploration: Are there specific aspects of your spirituality or beliefs that you wish to explore more deeply in the future?</w:t>
      </w:r>
    </w:p>
    <w:p w14:paraId="7F32FB41" w14:textId="77777777" w:rsidR="00AD7F81" w:rsidRPr="00AD7F81" w:rsidRDefault="00AD7F81" w:rsidP="00AD7F81">
      <w:pPr>
        <w:rPr>
          <w:rFonts w:ascii="Times New Roman" w:hAnsi="Times New Roman" w:cs="Times New Roman"/>
          <w:sz w:val="24"/>
          <w:szCs w:val="24"/>
        </w:rPr>
      </w:pPr>
      <w:r w:rsidRPr="00AD7F81">
        <w:rPr>
          <w:rFonts w:ascii="Times New Roman" w:hAnsi="Times New Roman" w:cs="Times New Roman"/>
          <w:sz w:val="24"/>
          <w:szCs w:val="24"/>
        </w:rPr>
        <w:t>Continued Learning: How do you plan to continue learning and expanding your spiritual knowledge and understanding?</w:t>
      </w:r>
    </w:p>
    <w:p w14:paraId="17F2D533" w14:textId="77777777" w:rsidR="00AD7F81" w:rsidRPr="00AD7F81" w:rsidRDefault="00AD7F81" w:rsidP="00AD7F81">
      <w:pPr>
        <w:rPr>
          <w:rFonts w:ascii="Times New Roman" w:hAnsi="Times New Roman" w:cs="Times New Roman"/>
          <w:sz w:val="24"/>
          <w:szCs w:val="24"/>
        </w:rPr>
      </w:pPr>
      <w:r w:rsidRPr="00AD7F81">
        <w:rPr>
          <w:rFonts w:ascii="Times New Roman" w:hAnsi="Times New Roman" w:cs="Times New Roman"/>
          <w:sz w:val="24"/>
          <w:szCs w:val="24"/>
        </w:rPr>
        <w:t>Service and Giving: In what ways do you envision giving back to your spiritual community or society through your journey?</w:t>
      </w:r>
    </w:p>
    <w:p w14:paraId="7600D1D1" w14:textId="77777777" w:rsidR="00AD7F81" w:rsidRPr="00AD7F81" w:rsidRDefault="00AD7F81" w:rsidP="00AD7F81">
      <w:pPr>
        <w:rPr>
          <w:rFonts w:ascii="Times New Roman" w:hAnsi="Times New Roman" w:cs="Times New Roman"/>
          <w:sz w:val="24"/>
          <w:szCs w:val="24"/>
        </w:rPr>
      </w:pPr>
      <w:r w:rsidRPr="00AD7F81">
        <w:rPr>
          <w:rFonts w:ascii="Times New Roman" w:hAnsi="Times New Roman" w:cs="Times New Roman"/>
          <w:sz w:val="24"/>
          <w:szCs w:val="24"/>
        </w:rPr>
        <w:t>Mentorship and Leadership: Do you plan to take on more significant mentorship or leadership roles within your spiritual community?</w:t>
      </w:r>
    </w:p>
    <w:p w14:paraId="3E12091E" w14:textId="77777777" w:rsidR="00AD7F81" w:rsidRPr="00AD7F81" w:rsidRDefault="00AD7F81" w:rsidP="00AD7F81">
      <w:pPr>
        <w:rPr>
          <w:rFonts w:ascii="Times New Roman" w:hAnsi="Times New Roman" w:cs="Times New Roman"/>
          <w:sz w:val="24"/>
          <w:szCs w:val="24"/>
        </w:rPr>
      </w:pPr>
      <w:r w:rsidRPr="00AD7F81">
        <w:rPr>
          <w:rFonts w:ascii="Times New Roman" w:hAnsi="Times New Roman" w:cs="Times New Roman"/>
          <w:sz w:val="24"/>
          <w:szCs w:val="24"/>
        </w:rPr>
        <w:t>Interfaith or Intercommunity Engagement: Are you interested in engaging more with individuals from different faiths or communities to promote understanding and unity?</w:t>
      </w:r>
    </w:p>
    <w:p w14:paraId="477F4B64" w14:textId="77777777" w:rsidR="00AD7F81" w:rsidRPr="00AD7F81" w:rsidRDefault="00AD7F81" w:rsidP="00AD7F81">
      <w:pPr>
        <w:rPr>
          <w:rFonts w:ascii="Times New Roman" w:hAnsi="Times New Roman" w:cs="Times New Roman"/>
          <w:sz w:val="24"/>
          <w:szCs w:val="24"/>
        </w:rPr>
      </w:pPr>
      <w:r w:rsidRPr="00AD7F81">
        <w:rPr>
          <w:rFonts w:ascii="Times New Roman" w:hAnsi="Times New Roman" w:cs="Times New Roman"/>
          <w:sz w:val="24"/>
          <w:szCs w:val="24"/>
        </w:rPr>
        <w:t>Balance with Life Roles: How will you continue to balance your roles as a spouse, family member, and spiritual seeker in the future?</w:t>
      </w:r>
    </w:p>
    <w:p w14:paraId="2A6FAB56" w14:textId="77777777" w:rsidR="00AD7F81" w:rsidRPr="00AD7F81" w:rsidRDefault="00AD7F81" w:rsidP="00AD7F81">
      <w:pPr>
        <w:rPr>
          <w:rFonts w:ascii="Times New Roman" w:hAnsi="Times New Roman" w:cs="Times New Roman"/>
          <w:sz w:val="24"/>
          <w:szCs w:val="24"/>
        </w:rPr>
      </w:pPr>
      <w:r w:rsidRPr="00AD7F81">
        <w:rPr>
          <w:rFonts w:ascii="Times New Roman" w:hAnsi="Times New Roman" w:cs="Times New Roman"/>
          <w:sz w:val="24"/>
          <w:szCs w:val="24"/>
        </w:rPr>
        <w:t>Personal Growth: Reflect on the personal growth you hope to achieve through your ongoing spiritual journey.</w:t>
      </w:r>
    </w:p>
    <w:p w14:paraId="191F9473" w14:textId="77777777" w:rsidR="00AD7F81" w:rsidRPr="00AD7F81" w:rsidRDefault="00AD7F81" w:rsidP="00AD7F81">
      <w:pPr>
        <w:rPr>
          <w:rFonts w:ascii="Times New Roman" w:hAnsi="Times New Roman" w:cs="Times New Roman"/>
          <w:sz w:val="24"/>
          <w:szCs w:val="24"/>
        </w:rPr>
      </w:pPr>
      <w:r w:rsidRPr="00AD7F81">
        <w:rPr>
          <w:rFonts w:ascii="Times New Roman" w:hAnsi="Times New Roman" w:cs="Times New Roman"/>
          <w:sz w:val="24"/>
          <w:szCs w:val="24"/>
        </w:rPr>
        <w:t>Influence on Others: How do you hope to positively influence the lives and spiritual paths of others in the future?</w:t>
      </w:r>
    </w:p>
    <w:p w14:paraId="5B65E2F5" w14:textId="77777777" w:rsidR="00AD7F81" w:rsidRPr="00AD7F81" w:rsidRDefault="00AD7F81" w:rsidP="00AD7F81">
      <w:pPr>
        <w:rPr>
          <w:rFonts w:ascii="Times New Roman" w:hAnsi="Times New Roman" w:cs="Times New Roman"/>
          <w:sz w:val="24"/>
          <w:szCs w:val="24"/>
        </w:rPr>
      </w:pPr>
      <w:r w:rsidRPr="00AD7F81">
        <w:rPr>
          <w:rFonts w:ascii="Times New Roman" w:hAnsi="Times New Roman" w:cs="Times New Roman"/>
          <w:sz w:val="24"/>
          <w:szCs w:val="24"/>
        </w:rPr>
        <w:t>Spiritual Legacy: Is there a particular spiritual legacy you hope to leave for future generations or your own community?</w:t>
      </w:r>
    </w:p>
    <w:p w14:paraId="735DCFFF" w14:textId="77777777" w:rsidR="00AD7F81" w:rsidRPr="00AD7F81" w:rsidRDefault="00AD7F81" w:rsidP="00AD7F81">
      <w:pPr>
        <w:rPr>
          <w:rFonts w:ascii="Times New Roman" w:hAnsi="Times New Roman" w:cs="Times New Roman"/>
          <w:sz w:val="24"/>
          <w:szCs w:val="24"/>
        </w:rPr>
      </w:pPr>
      <w:r w:rsidRPr="00AD7F81">
        <w:rPr>
          <w:rFonts w:ascii="Times New Roman" w:hAnsi="Times New Roman" w:cs="Times New Roman"/>
          <w:sz w:val="24"/>
          <w:szCs w:val="24"/>
        </w:rPr>
        <w:t>Alignment with Core Values: How will you ensure that your actions and decisions align with your core spiritual values and principles in the future?</w:t>
      </w:r>
    </w:p>
    <w:p w14:paraId="07611B99" w14:textId="5C29C72A" w:rsidR="00EA4B0B" w:rsidRDefault="00AD7F81" w:rsidP="00AD7F81">
      <w:pPr>
        <w:rPr>
          <w:rFonts w:ascii="Times New Roman" w:hAnsi="Times New Roman" w:cs="Times New Roman"/>
          <w:sz w:val="24"/>
          <w:szCs w:val="24"/>
        </w:rPr>
      </w:pPr>
      <w:r w:rsidRPr="00AD7F81">
        <w:rPr>
          <w:rFonts w:ascii="Times New Roman" w:hAnsi="Times New Roman" w:cs="Times New Roman"/>
          <w:sz w:val="24"/>
          <w:szCs w:val="24"/>
        </w:rPr>
        <w:t>Adaptation to Challenges: How do you plan to adapt to future challenges and continue evolving on your spiritual path?</w:t>
      </w:r>
    </w:p>
    <w:p w14:paraId="0D8994A0" w14:textId="10264DC1" w:rsidR="00234510" w:rsidRDefault="007D528F" w:rsidP="007D528F">
      <w:pPr>
        <w:rPr>
          <w:rFonts w:ascii="Times New Roman" w:hAnsi="Times New Roman" w:cs="Times New Roman"/>
          <w:sz w:val="24"/>
          <w:szCs w:val="24"/>
          <w:u w:val="single"/>
        </w:rPr>
      </w:pPr>
      <w:r w:rsidRPr="006734A7">
        <w:rPr>
          <w:rFonts w:ascii="Times New Roman" w:hAnsi="Times New Roman" w:cs="Times New Roman"/>
          <w:sz w:val="24"/>
          <w:szCs w:val="24"/>
          <w:u w:val="single"/>
        </w:rPr>
        <w:t>Physical Details: Describe any physical details or environments that continue to shape your spiritual path.</w:t>
      </w:r>
    </w:p>
    <w:p w14:paraId="525576DA" w14:textId="77777777" w:rsidR="00F652C0" w:rsidRPr="00F652C0" w:rsidRDefault="00F652C0" w:rsidP="00F652C0">
      <w:pPr>
        <w:rPr>
          <w:rFonts w:ascii="Times New Roman" w:hAnsi="Times New Roman" w:cs="Times New Roman"/>
          <w:sz w:val="24"/>
          <w:szCs w:val="24"/>
        </w:rPr>
      </w:pPr>
      <w:r w:rsidRPr="00F652C0">
        <w:rPr>
          <w:rFonts w:ascii="Times New Roman" w:hAnsi="Times New Roman" w:cs="Times New Roman"/>
          <w:sz w:val="24"/>
          <w:szCs w:val="24"/>
        </w:rPr>
        <w:t>Current Residence: How does your current residence or living environment influence your daily spiritual practices and experiences?</w:t>
      </w:r>
    </w:p>
    <w:p w14:paraId="33BD5D31" w14:textId="77777777" w:rsidR="00F652C0" w:rsidRPr="00F652C0" w:rsidRDefault="00F652C0" w:rsidP="00F652C0">
      <w:pPr>
        <w:rPr>
          <w:rFonts w:ascii="Times New Roman" w:hAnsi="Times New Roman" w:cs="Times New Roman"/>
          <w:sz w:val="24"/>
          <w:szCs w:val="24"/>
        </w:rPr>
      </w:pPr>
    </w:p>
    <w:p w14:paraId="02ACEC08" w14:textId="77777777" w:rsidR="00F652C0" w:rsidRPr="00F652C0" w:rsidRDefault="00F652C0" w:rsidP="00F652C0">
      <w:pPr>
        <w:rPr>
          <w:rFonts w:ascii="Times New Roman" w:hAnsi="Times New Roman" w:cs="Times New Roman"/>
          <w:sz w:val="24"/>
          <w:szCs w:val="24"/>
        </w:rPr>
      </w:pPr>
      <w:r w:rsidRPr="00F652C0">
        <w:rPr>
          <w:rFonts w:ascii="Times New Roman" w:hAnsi="Times New Roman" w:cs="Times New Roman"/>
          <w:sz w:val="24"/>
          <w:szCs w:val="24"/>
        </w:rPr>
        <w:t>Community Spaces: Are there specific community spaces or places of worship that hold significance in your present spiritual journey?</w:t>
      </w:r>
    </w:p>
    <w:p w14:paraId="5969C2F6" w14:textId="77777777" w:rsidR="00F652C0" w:rsidRPr="00F652C0" w:rsidRDefault="00F652C0" w:rsidP="00F652C0">
      <w:pPr>
        <w:rPr>
          <w:rFonts w:ascii="Times New Roman" w:hAnsi="Times New Roman" w:cs="Times New Roman"/>
          <w:sz w:val="24"/>
          <w:szCs w:val="24"/>
        </w:rPr>
      </w:pPr>
      <w:r w:rsidRPr="00F652C0">
        <w:rPr>
          <w:rFonts w:ascii="Times New Roman" w:hAnsi="Times New Roman" w:cs="Times New Roman"/>
          <w:sz w:val="24"/>
          <w:szCs w:val="24"/>
        </w:rPr>
        <w:t>Natural Settings: Do you find solace or inspiration in natural surroundings, and how do they contribute to your spiritual path?</w:t>
      </w:r>
    </w:p>
    <w:p w14:paraId="65D355EE" w14:textId="77777777" w:rsidR="00F652C0" w:rsidRPr="00F652C0" w:rsidRDefault="00F652C0" w:rsidP="00F652C0">
      <w:pPr>
        <w:rPr>
          <w:rFonts w:ascii="Times New Roman" w:hAnsi="Times New Roman" w:cs="Times New Roman"/>
          <w:sz w:val="24"/>
          <w:szCs w:val="24"/>
        </w:rPr>
      </w:pPr>
      <w:r w:rsidRPr="00F652C0">
        <w:rPr>
          <w:rFonts w:ascii="Times New Roman" w:hAnsi="Times New Roman" w:cs="Times New Roman"/>
          <w:sz w:val="24"/>
          <w:szCs w:val="24"/>
        </w:rPr>
        <w:lastRenderedPageBreak/>
        <w:t>Travel Experiences: Have recent travels or experiences in different places impacted your spiritual beliefs or practices?</w:t>
      </w:r>
    </w:p>
    <w:p w14:paraId="15469265" w14:textId="77777777" w:rsidR="00F652C0" w:rsidRPr="00F652C0" w:rsidRDefault="00F652C0" w:rsidP="00F652C0">
      <w:pPr>
        <w:rPr>
          <w:rFonts w:ascii="Times New Roman" w:hAnsi="Times New Roman" w:cs="Times New Roman"/>
          <w:sz w:val="24"/>
          <w:szCs w:val="24"/>
        </w:rPr>
      </w:pPr>
      <w:r w:rsidRPr="00F652C0">
        <w:rPr>
          <w:rFonts w:ascii="Times New Roman" w:hAnsi="Times New Roman" w:cs="Times New Roman"/>
          <w:sz w:val="24"/>
          <w:szCs w:val="24"/>
        </w:rPr>
        <w:t>Cultural Influences: Discuss any ongoing cultural elements or influences in your physical surroundings that play a role in your spiritual life.</w:t>
      </w:r>
    </w:p>
    <w:p w14:paraId="5334D723" w14:textId="77777777" w:rsidR="00F652C0" w:rsidRPr="00F652C0" w:rsidRDefault="00F652C0" w:rsidP="00F652C0">
      <w:pPr>
        <w:rPr>
          <w:rFonts w:ascii="Times New Roman" w:hAnsi="Times New Roman" w:cs="Times New Roman"/>
          <w:sz w:val="24"/>
          <w:szCs w:val="24"/>
        </w:rPr>
      </w:pPr>
      <w:r w:rsidRPr="00F652C0">
        <w:rPr>
          <w:rFonts w:ascii="Times New Roman" w:hAnsi="Times New Roman" w:cs="Times New Roman"/>
          <w:sz w:val="24"/>
          <w:szCs w:val="24"/>
        </w:rPr>
        <w:t>Community Gatherings: Describe any community gatherings, events, or ceremonies that are currently significant in your spiritual journey.</w:t>
      </w:r>
    </w:p>
    <w:p w14:paraId="5FDBA780" w14:textId="77777777" w:rsidR="00F652C0" w:rsidRPr="00F652C0" w:rsidRDefault="00F652C0" w:rsidP="00F652C0">
      <w:pPr>
        <w:rPr>
          <w:rFonts w:ascii="Times New Roman" w:hAnsi="Times New Roman" w:cs="Times New Roman"/>
          <w:sz w:val="24"/>
          <w:szCs w:val="24"/>
        </w:rPr>
      </w:pPr>
      <w:r w:rsidRPr="00F652C0">
        <w:rPr>
          <w:rFonts w:ascii="Times New Roman" w:hAnsi="Times New Roman" w:cs="Times New Roman"/>
          <w:sz w:val="24"/>
          <w:szCs w:val="24"/>
        </w:rPr>
        <w:t>Soundscape: How does the soundscape of your daily life, including those related to your family, community, and spiritual practices, affect your spiritual experiences?</w:t>
      </w:r>
    </w:p>
    <w:p w14:paraId="3DB3A205" w14:textId="77777777" w:rsidR="00F652C0" w:rsidRPr="00F652C0" w:rsidRDefault="00F652C0" w:rsidP="00F652C0">
      <w:pPr>
        <w:rPr>
          <w:rFonts w:ascii="Times New Roman" w:hAnsi="Times New Roman" w:cs="Times New Roman"/>
          <w:sz w:val="24"/>
          <w:szCs w:val="24"/>
        </w:rPr>
      </w:pPr>
      <w:r w:rsidRPr="00F652C0">
        <w:rPr>
          <w:rFonts w:ascii="Times New Roman" w:hAnsi="Times New Roman" w:cs="Times New Roman"/>
          <w:sz w:val="24"/>
          <w:szCs w:val="24"/>
        </w:rPr>
        <w:t>Aromas and Scents: Share any significant aromas or scents that are part of your daily life and rituals.</w:t>
      </w:r>
    </w:p>
    <w:p w14:paraId="612354B4" w14:textId="77777777" w:rsidR="00F652C0" w:rsidRPr="00F652C0" w:rsidRDefault="00F652C0" w:rsidP="00F652C0">
      <w:pPr>
        <w:rPr>
          <w:rFonts w:ascii="Times New Roman" w:hAnsi="Times New Roman" w:cs="Times New Roman"/>
          <w:sz w:val="24"/>
          <w:szCs w:val="24"/>
        </w:rPr>
      </w:pPr>
      <w:r w:rsidRPr="00F652C0">
        <w:rPr>
          <w:rFonts w:ascii="Times New Roman" w:hAnsi="Times New Roman" w:cs="Times New Roman"/>
          <w:sz w:val="24"/>
          <w:szCs w:val="24"/>
        </w:rPr>
        <w:t>Taste and Food: How do your experiences with taste, food, and communal meals continue to relate to your overall spiritual journey?</w:t>
      </w:r>
    </w:p>
    <w:p w14:paraId="6A35665C" w14:textId="77777777" w:rsidR="00F652C0" w:rsidRPr="00F652C0" w:rsidRDefault="00F652C0" w:rsidP="00F652C0">
      <w:pPr>
        <w:rPr>
          <w:rFonts w:ascii="Times New Roman" w:hAnsi="Times New Roman" w:cs="Times New Roman"/>
          <w:sz w:val="24"/>
          <w:szCs w:val="24"/>
        </w:rPr>
      </w:pPr>
      <w:r w:rsidRPr="00F652C0">
        <w:rPr>
          <w:rFonts w:ascii="Times New Roman" w:hAnsi="Times New Roman" w:cs="Times New Roman"/>
          <w:sz w:val="24"/>
          <w:szCs w:val="24"/>
        </w:rPr>
        <w:t>Climate and Seasons: Explore how the climate and changing seasons impact your activities and mindset in your spiritual path today.</w:t>
      </w:r>
    </w:p>
    <w:p w14:paraId="28819FEF" w14:textId="53CF1663" w:rsidR="007105DF" w:rsidRDefault="00F652C0" w:rsidP="00F652C0">
      <w:pPr>
        <w:rPr>
          <w:rFonts w:ascii="Times New Roman" w:hAnsi="Times New Roman" w:cs="Times New Roman"/>
          <w:sz w:val="24"/>
          <w:szCs w:val="24"/>
        </w:rPr>
      </w:pPr>
      <w:r w:rsidRPr="00F652C0">
        <w:rPr>
          <w:rFonts w:ascii="Times New Roman" w:hAnsi="Times New Roman" w:cs="Times New Roman"/>
          <w:sz w:val="24"/>
          <w:szCs w:val="24"/>
        </w:rPr>
        <w:t>Architectural Elements: Are there specific architectural elements or structures that hold significance within your family or spiritual community at present?</w:t>
      </w:r>
    </w:p>
    <w:sectPr w:rsidR="007105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D704C"/>
    <w:multiLevelType w:val="hybridMultilevel"/>
    <w:tmpl w:val="A288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7E36A0"/>
    <w:multiLevelType w:val="hybridMultilevel"/>
    <w:tmpl w:val="CD826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46566F"/>
    <w:multiLevelType w:val="hybridMultilevel"/>
    <w:tmpl w:val="63762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3646ED"/>
    <w:multiLevelType w:val="hybridMultilevel"/>
    <w:tmpl w:val="83860C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4D6459"/>
    <w:multiLevelType w:val="hybridMultilevel"/>
    <w:tmpl w:val="0ADA8C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3D86528"/>
    <w:multiLevelType w:val="hybridMultilevel"/>
    <w:tmpl w:val="E6224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tTQ0NDc3NTY2MDNX0lEKTi0uzszPAymwqAUAalThJSwAAAA="/>
  </w:docVars>
  <w:rsids>
    <w:rsidRoot w:val="007D528F"/>
    <w:rsid w:val="000239B0"/>
    <w:rsid w:val="0004266F"/>
    <w:rsid w:val="000462FD"/>
    <w:rsid w:val="00051DFE"/>
    <w:rsid w:val="00064755"/>
    <w:rsid w:val="00072C81"/>
    <w:rsid w:val="00085853"/>
    <w:rsid w:val="00085C9A"/>
    <w:rsid w:val="000A41B5"/>
    <w:rsid w:val="000A62B1"/>
    <w:rsid w:val="000B6F4D"/>
    <w:rsid w:val="000C5392"/>
    <w:rsid w:val="000D5277"/>
    <w:rsid w:val="000E3096"/>
    <w:rsid w:val="00105DE2"/>
    <w:rsid w:val="0011277E"/>
    <w:rsid w:val="001142A9"/>
    <w:rsid w:val="00137259"/>
    <w:rsid w:val="001411F3"/>
    <w:rsid w:val="00142323"/>
    <w:rsid w:val="00177F88"/>
    <w:rsid w:val="0019528F"/>
    <w:rsid w:val="001A080C"/>
    <w:rsid w:val="001A15BA"/>
    <w:rsid w:val="001A688E"/>
    <w:rsid w:val="001A691B"/>
    <w:rsid w:val="001B29C8"/>
    <w:rsid w:val="001B300B"/>
    <w:rsid w:val="001C0216"/>
    <w:rsid w:val="001C62C8"/>
    <w:rsid w:val="001D0EE5"/>
    <w:rsid w:val="001D32D0"/>
    <w:rsid w:val="001E2178"/>
    <w:rsid w:val="001F3B19"/>
    <w:rsid w:val="00203CC3"/>
    <w:rsid w:val="002136D7"/>
    <w:rsid w:val="00214E6F"/>
    <w:rsid w:val="00217DD3"/>
    <w:rsid w:val="00234510"/>
    <w:rsid w:val="00235F88"/>
    <w:rsid w:val="00257F97"/>
    <w:rsid w:val="002A46CE"/>
    <w:rsid w:val="002A4B69"/>
    <w:rsid w:val="002B1CD8"/>
    <w:rsid w:val="002C1BEC"/>
    <w:rsid w:val="002C43ED"/>
    <w:rsid w:val="002D3DE0"/>
    <w:rsid w:val="002F226A"/>
    <w:rsid w:val="002F3BDF"/>
    <w:rsid w:val="0031740D"/>
    <w:rsid w:val="00323CBF"/>
    <w:rsid w:val="00336E2D"/>
    <w:rsid w:val="00351CB8"/>
    <w:rsid w:val="00352A7F"/>
    <w:rsid w:val="00360CB0"/>
    <w:rsid w:val="00362F65"/>
    <w:rsid w:val="0036649D"/>
    <w:rsid w:val="00377A90"/>
    <w:rsid w:val="003A1CD2"/>
    <w:rsid w:val="003A231F"/>
    <w:rsid w:val="003B2E04"/>
    <w:rsid w:val="003B3081"/>
    <w:rsid w:val="003C596C"/>
    <w:rsid w:val="003C76A9"/>
    <w:rsid w:val="003E1FB7"/>
    <w:rsid w:val="003F0804"/>
    <w:rsid w:val="003F74AE"/>
    <w:rsid w:val="00404669"/>
    <w:rsid w:val="0041292E"/>
    <w:rsid w:val="00421BF0"/>
    <w:rsid w:val="004323DF"/>
    <w:rsid w:val="00436464"/>
    <w:rsid w:val="00451FFD"/>
    <w:rsid w:val="00472F28"/>
    <w:rsid w:val="00473452"/>
    <w:rsid w:val="00473548"/>
    <w:rsid w:val="00481619"/>
    <w:rsid w:val="0048270B"/>
    <w:rsid w:val="004A1464"/>
    <w:rsid w:val="004C199F"/>
    <w:rsid w:val="004C2D60"/>
    <w:rsid w:val="004D1FCD"/>
    <w:rsid w:val="004D7233"/>
    <w:rsid w:val="00512BF6"/>
    <w:rsid w:val="00516841"/>
    <w:rsid w:val="00521E56"/>
    <w:rsid w:val="00540FA6"/>
    <w:rsid w:val="00541852"/>
    <w:rsid w:val="005507F6"/>
    <w:rsid w:val="00567C8A"/>
    <w:rsid w:val="00576343"/>
    <w:rsid w:val="005910EC"/>
    <w:rsid w:val="005A0BBA"/>
    <w:rsid w:val="005B2DB2"/>
    <w:rsid w:val="005C34BA"/>
    <w:rsid w:val="005D103D"/>
    <w:rsid w:val="005D4517"/>
    <w:rsid w:val="005E58CB"/>
    <w:rsid w:val="00623687"/>
    <w:rsid w:val="0063714F"/>
    <w:rsid w:val="00666CF6"/>
    <w:rsid w:val="006734A7"/>
    <w:rsid w:val="00675892"/>
    <w:rsid w:val="0069224E"/>
    <w:rsid w:val="0069793F"/>
    <w:rsid w:val="00697D7D"/>
    <w:rsid w:val="006A4684"/>
    <w:rsid w:val="006A6362"/>
    <w:rsid w:val="006B012B"/>
    <w:rsid w:val="006B333E"/>
    <w:rsid w:val="006C09D5"/>
    <w:rsid w:val="006C16F0"/>
    <w:rsid w:val="006D0245"/>
    <w:rsid w:val="006E05B6"/>
    <w:rsid w:val="006E6CA5"/>
    <w:rsid w:val="007105DF"/>
    <w:rsid w:val="00724F5F"/>
    <w:rsid w:val="0073790F"/>
    <w:rsid w:val="00760631"/>
    <w:rsid w:val="00761E98"/>
    <w:rsid w:val="00776AB7"/>
    <w:rsid w:val="0079320C"/>
    <w:rsid w:val="007A0D70"/>
    <w:rsid w:val="007A0FD0"/>
    <w:rsid w:val="007A3014"/>
    <w:rsid w:val="007A4897"/>
    <w:rsid w:val="007B73ED"/>
    <w:rsid w:val="007C268D"/>
    <w:rsid w:val="007D10D4"/>
    <w:rsid w:val="007D528F"/>
    <w:rsid w:val="007E1164"/>
    <w:rsid w:val="007E695D"/>
    <w:rsid w:val="007E79B5"/>
    <w:rsid w:val="007F1954"/>
    <w:rsid w:val="00806C88"/>
    <w:rsid w:val="008115D8"/>
    <w:rsid w:val="008251C5"/>
    <w:rsid w:val="008464C1"/>
    <w:rsid w:val="00846C13"/>
    <w:rsid w:val="00852B7A"/>
    <w:rsid w:val="00856E64"/>
    <w:rsid w:val="008629C3"/>
    <w:rsid w:val="00865FBC"/>
    <w:rsid w:val="00891E92"/>
    <w:rsid w:val="008C177C"/>
    <w:rsid w:val="008D3044"/>
    <w:rsid w:val="008D6F0E"/>
    <w:rsid w:val="008E2A77"/>
    <w:rsid w:val="008F0675"/>
    <w:rsid w:val="00902445"/>
    <w:rsid w:val="00902CEE"/>
    <w:rsid w:val="0090434A"/>
    <w:rsid w:val="00905676"/>
    <w:rsid w:val="00910F4B"/>
    <w:rsid w:val="009165CD"/>
    <w:rsid w:val="00932F81"/>
    <w:rsid w:val="0093398E"/>
    <w:rsid w:val="00963315"/>
    <w:rsid w:val="00963705"/>
    <w:rsid w:val="0097214B"/>
    <w:rsid w:val="009868ED"/>
    <w:rsid w:val="009A344A"/>
    <w:rsid w:val="009B2784"/>
    <w:rsid w:val="009B669B"/>
    <w:rsid w:val="009F5D95"/>
    <w:rsid w:val="00A01D0E"/>
    <w:rsid w:val="00A02B2B"/>
    <w:rsid w:val="00A1646B"/>
    <w:rsid w:val="00A21FF1"/>
    <w:rsid w:val="00A4008F"/>
    <w:rsid w:val="00A5799A"/>
    <w:rsid w:val="00A719FB"/>
    <w:rsid w:val="00A769D5"/>
    <w:rsid w:val="00A84F79"/>
    <w:rsid w:val="00AB084D"/>
    <w:rsid w:val="00AB5D3F"/>
    <w:rsid w:val="00AB73B7"/>
    <w:rsid w:val="00AD575E"/>
    <w:rsid w:val="00AD7F81"/>
    <w:rsid w:val="00AE09A6"/>
    <w:rsid w:val="00B12B2C"/>
    <w:rsid w:val="00B24C35"/>
    <w:rsid w:val="00B42747"/>
    <w:rsid w:val="00B4687C"/>
    <w:rsid w:val="00B52C0D"/>
    <w:rsid w:val="00B637EF"/>
    <w:rsid w:val="00B63C3F"/>
    <w:rsid w:val="00B67EF6"/>
    <w:rsid w:val="00B702DD"/>
    <w:rsid w:val="00B73C88"/>
    <w:rsid w:val="00BB71E6"/>
    <w:rsid w:val="00BD4087"/>
    <w:rsid w:val="00BE4850"/>
    <w:rsid w:val="00C05B0F"/>
    <w:rsid w:val="00C13EA3"/>
    <w:rsid w:val="00C14D1F"/>
    <w:rsid w:val="00C20258"/>
    <w:rsid w:val="00C202BE"/>
    <w:rsid w:val="00C22D13"/>
    <w:rsid w:val="00C27648"/>
    <w:rsid w:val="00C41681"/>
    <w:rsid w:val="00C65990"/>
    <w:rsid w:val="00C70913"/>
    <w:rsid w:val="00C71C21"/>
    <w:rsid w:val="00C8604A"/>
    <w:rsid w:val="00C95A49"/>
    <w:rsid w:val="00CA18F1"/>
    <w:rsid w:val="00CA30DA"/>
    <w:rsid w:val="00CA3A5C"/>
    <w:rsid w:val="00CA53CB"/>
    <w:rsid w:val="00CA67E8"/>
    <w:rsid w:val="00CB6A53"/>
    <w:rsid w:val="00CD0CA8"/>
    <w:rsid w:val="00CE6C20"/>
    <w:rsid w:val="00CF450F"/>
    <w:rsid w:val="00CF65AA"/>
    <w:rsid w:val="00D02E01"/>
    <w:rsid w:val="00D07142"/>
    <w:rsid w:val="00D16250"/>
    <w:rsid w:val="00D30A14"/>
    <w:rsid w:val="00D45DE8"/>
    <w:rsid w:val="00D5273C"/>
    <w:rsid w:val="00D54786"/>
    <w:rsid w:val="00D64DBD"/>
    <w:rsid w:val="00D65EEA"/>
    <w:rsid w:val="00D96765"/>
    <w:rsid w:val="00DA6496"/>
    <w:rsid w:val="00DB1843"/>
    <w:rsid w:val="00DD77CD"/>
    <w:rsid w:val="00DE1F91"/>
    <w:rsid w:val="00DE5EB6"/>
    <w:rsid w:val="00DE6E6A"/>
    <w:rsid w:val="00DF4302"/>
    <w:rsid w:val="00E26022"/>
    <w:rsid w:val="00E32819"/>
    <w:rsid w:val="00E36F84"/>
    <w:rsid w:val="00E6309D"/>
    <w:rsid w:val="00E65AF5"/>
    <w:rsid w:val="00E83394"/>
    <w:rsid w:val="00EA0ECF"/>
    <w:rsid w:val="00EA20DE"/>
    <w:rsid w:val="00EA4B0B"/>
    <w:rsid w:val="00EC38AD"/>
    <w:rsid w:val="00ED408F"/>
    <w:rsid w:val="00ED43A1"/>
    <w:rsid w:val="00EF7B4A"/>
    <w:rsid w:val="00F11F4E"/>
    <w:rsid w:val="00F243DB"/>
    <w:rsid w:val="00F33504"/>
    <w:rsid w:val="00F41DEC"/>
    <w:rsid w:val="00F652C0"/>
    <w:rsid w:val="00F7124D"/>
    <w:rsid w:val="00FA5791"/>
    <w:rsid w:val="00FA6AD8"/>
    <w:rsid w:val="00FB003B"/>
    <w:rsid w:val="00FC3B7C"/>
    <w:rsid w:val="00FD2CA2"/>
    <w:rsid w:val="00FD4687"/>
    <w:rsid w:val="00FD6610"/>
    <w:rsid w:val="00FE1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CBDCD"/>
  <w15:chartTrackingRefBased/>
  <w15:docId w15:val="{37B1E63B-048F-46A2-BA46-560948E47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67C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C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3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1</TotalTime>
  <Pages>43</Pages>
  <Words>15350</Words>
  <Characters>87500</Characters>
  <Application>Microsoft Office Word</Application>
  <DocSecurity>0</DocSecurity>
  <Lines>729</Lines>
  <Paragraphs>2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tta</dc:creator>
  <cp:keywords/>
  <dc:description/>
  <cp:lastModifiedBy>Ali Atta</cp:lastModifiedBy>
  <cp:revision>265</cp:revision>
  <dcterms:created xsi:type="dcterms:W3CDTF">2023-09-15T13:45:00Z</dcterms:created>
  <dcterms:modified xsi:type="dcterms:W3CDTF">2023-10-04T03:29:00Z</dcterms:modified>
</cp:coreProperties>
</file>